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5A6AD4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7-07T21:47:00Z">
        <w:r w:rsidR="00BE2EC3" w:rsidDel="008E07FD">
          <w:rPr>
            <w:rFonts w:eastAsia="Batang"/>
          </w:rPr>
          <w:delText>09</w:delText>
        </w:r>
      </w:del>
      <w:ins w:id="1" w:author="Italo Busi" w:date="2023-07-07T21:47:00Z">
        <w:r w:rsidR="008E07FD">
          <w:rPr>
            <w:rFonts w:eastAsia="Batang"/>
          </w:rPr>
          <w:t>1</w:t>
        </w:r>
      </w:ins>
      <w:ins w:id="2" w:author="Italo Busi" w:date="2024-01-19T14:03:00Z">
        <w:r w:rsidR="0009431D">
          <w:rPr>
            <w:rFonts w:eastAsia="Batang"/>
          </w:rPr>
          <w:t>1</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1A4755E6"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3" w:author="Italo Busi (45)" w:date="2024-01-30T12:44:00Z">
        <w:r w:rsidR="000B7DDB">
          <w:rPr>
            <w:noProof/>
          </w:rPr>
          <w:instrText>1</w:instrText>
        </w:r>
      </w:ins>
      <w:ins w:id="4" w:author="Italo Busi (72)" w:date="2024-01-26T12:08:00Z">
        <w:del w:id="5" w:author="Italo Busi (45)" w:date="2024-01-30T12:43:00Z">
          <w:r w:rsidR="00D65E06" w:rsidDel="000B7DDB">
            <w:rPr>
              <w:noProof/>
            </w:rPr>
            <w:delInstrText>1</w:delInstrText>
          </w:r>
        </w:del>
      </w:ins>
      <w:ins w:id="6" w:author="Italo Busi (100)" w:date="2024-01-26T10:48:00Z">
        <w:del w:id="7" w:author="Italo Busi (45)" w:date="2024-01-30T12:43:00Z">
          <w:r w:rsidR="005B11B5" w:rsidDel="000B7DDB">
            <w:rPr>
              <w:noProof/>
            </w:rPr>
            <w:delInstrText>1</w:delInstrText>
          </w:r>
        </w:del>
      </w:ins>
      <w:ins w:id="8" w:author="Italo Busi" w:date="2024-01-26T10:25:00Z">
        <w:del w:id="9" w:author="Italo Busi (45)" w:date="2024-01-30T12:43:00Z">
          <w:r w:rsidR="00624C3C" w:rsidDel="000B7DDB">
            <w:rPr>
              <w:noProof/>
            </w:rPr>
            <w:delInstrText>1</w:delInstrText>
          </w:r>
        </w:del>
      </w:ins>
      <w:del w:id="10" w:author="Italo Busi (45)" w:date="2024-01-30T12:43:00Z">
        <w:r w:rsidR="0009431D" w:rsidDel="000B7DDB">
          <w:rPr>
            <w:noProof/>
          </w:rPr>
          <w:delInstrText>7</w:delInstrText>
        </w:r>
      </w:del>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r w:rsidR="0009431D">
        <w:rPr>
          <w:noProof/>
        </w:rPr>
        <w:instrText>7</w:instrText>
      </w:r>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ins w:id="11" w:author="Italo Busi (45)" w:date="2024-01-30T12:44:00Z">
        <w:r w:rsidR="000B7DDB" w:rsidRPr="00145F9D">
          <w:rPr>
            <w:noProof/>
          </w:rPr>
          <w:t>July</w:t>
        </w:r>
      </w:ins>
      <w:ins w:id="12" w:author="Italo Busi (72)" w:date="2024-01-26T12:08:00Z">
        <w:del w:id="13" w:author="Italo Busi (45)" w:date="2024-01-30T12:43:00Z">
          <w:r w:rsidR="00D65E06" w:rsidRPr="00145F9D" w:rsidDel="000B7DDB">
            <w:rPr>
              <w:noProof/>
            </w:rPr>
            <w:delText>July</w:delText>
          </w:r>
        </w:del>
      </w:ins>
      <w:ins w:id="14" w:author="Italo Busi (100)" w:date="2024-01-26T10:48:00Z">
        <w:del w:id="15" w:author="Italo Busi (45)" w:date="2024-01-30T12:43:00Z">
          <w:r w:rsidR="005B11B5" w:rsidRPr="00145F9D" w:rsidDel="000B7DDB">
            <w:rPr>
              <w:noProof/>
            </w:rPr>
            <w:delText>July</w:delText>
          </w:r>
        </w:del>
      </w:ins>
      <w:ins w:id="16" w:author="Italo Busi" w:date="2024-01-26T10:25:00Z">
        <w:del w:id="17" w:author="Italo Busi (45)" w:date="2024-01-30T12:43:00Z">
          <w:r w:rsidR="00624C3C" w:rsidRPr="00145F9D" w:rsidDel="000B7DDB">
            <w:rPr>
              <w:noProof/>
            </w:rPr>
            <w:delText>July</w:delText>
          </w:r>
        </w:del>
      </w:ins>
      <w:del w:id="18" w:author="Italo Busi (45)" w:date="2024-01-30T12:43:00Z">
        <w:r w:rsidR="0009431D" w:rsidRPr="00145F9D" w:rsidDel="000B7DDB">
          <w:rPr>
            <w:noProof/>
          </w:rPr>
          <w:delText>January</w:delText>
        </w:r>
      </w:del>
      <w:r w:rsidRPr="00145F9D">
        <w:fldChar w:fldCharType="end"/>
      </w:r>
      <w:r w:rsidRPr="00145F9D">
        <w:t xml:space="preserve"> </w:t>
      </w:r>
      <w:r w:rsidRPr="00145F9D">
        <w:fldChar w:fldCharType="begin"/>
      </w:r>
      <w:r w:rsidRPr="00145F9D">
        <w:instrText xml:space="preserve"> DATE  \@ "d," </w:instrText>
      </w:r>
      <w:r w:rsidRPr="00145F9D">
        <w:fldChar w:fldCharType="separate"/>
      </w:r>
      <w:ins w:id="19" w:author="Italo Busi (45)" w:date="2024-01-30T12:44:00Z">
        <w:r w:rsidR="000B7DDB">
          <w:rPr>
            <w:noProof/>
          </w:rPr>
          <w:t>30,</w:t>
        </w:r>
      </w:ins>
      <w:ins w:id="20" w:author="Italo Busi (72)" w:date="2024-01-26T12:08:00Z">
        <w:del w:id="21" w:author="Italo Busi (45)" w:date="2024-01-30T12:43:00Z">
          <w:r w:rsidR="00D65E06" w:rsidDel="000B7DDB">
            <w:rPr>
              <w:noProof/>
            </w:rPr>
            <w:delText>26,</w:delText>
          </w:r>
        </w:del>
      </w:ins>
      <w:ins w:id="22" w:author="Italo Busi (100)" w:date="2024-01-26T10:48:00Z">
        <w:del w:id="23" w:author="Italo Busi (45)" w:date="2024-01-30T12:43:00Z">
          <w:r w:rsidR="005B11B5" w:rsidDel="000B7DDB">
            <w:rPr>
              <w:noProof/>
            </w:rPr>
            <w:delText>26,</w:delText>
          </w:r>
        </w:del>
      </w:ins>
      <w:ins w:id="24" w:author="Italo Busi" w:date="2024-01-26T10:25:00Z">
        <w:del w:id="25" w:author="Italo Busi (45)" w:date="2024-01-30T12:43:00Z">
          <w:r w:rsidR="00624C3C" w:rsidDel="000B7DDB">
            <w:rPr>
              <w:noProof/>
            </w:rPr>
            <w:delText>26,</w:delText>
          </w:r>
        </w:del>
      </w:ins>
      <w:del w:id="26" w:author="Italo Busi (45)" w:date="2024-01-30T12:43:00Z">
        <w:r w:rsidR="00F5037B" w:rsidDel="000B7DDB">
          <w:rPr>
            <w:noProof/>
          </w:rPr>
          <w:delText>7,</w:delText>
        </w:r>
      </w:del>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27" w:author="Italo Busi (45)" w:date="2024-01-30T12:44:00Z">
        <w:r w:rsidR="000B7DDB">
          <w:rPr>
            <w:noProof/>
          </w:rPr>
          <w:instrText>1</w:instrText>
        </w:r>
      </w:ins>
      <w:ins w:id="28" w:author="Italo Busi (72)" w:date="2024-01-26T12:08:00Z">
        <w:del w:id="29" w:author="Italo Busi (45)" w:date="2024-01-30T12:43:00Z">
          <w:r w:rsidR="00D65E06" w:rsidDel="000B7DDB">
            <w:rPr>
              <w:noProof/>
            </w:rPr>
            <w:delInstrText>1</w:delInstrText>
          </w:r>
        </w:del>
      </w:ins>
      <w:ins w:id="30" w:author="Italo Busi (100)" w:date="2024-01-26T10:48:00Z">
        <w:del w:id="31" w:author="Italo Busi (45)" w:date="2024-01-30T12:43:00Z">
          <w:r w:rsidR="005B11B5" w:rsidDel="000B7DDB">
            <w:rPr>
              <w:noProof/>
            </w:rPr>
            <w:delInstrText>1</w:delInstrText>
          </w:r>
        </w:del>
      </w:ins>
      <w:ins w:id="32" w:author="Italo Busi" w:date="2024-01-26T10:25:00Z">
        <w:del w:id="33" w:author="Italo Busi (45)" w:date="2024-01-30T12:43:00Z">
          <w:r w:rsidR="00624C3C" w:rsidDel="000B7DDB">
            <w:rPr>
              <w:noProof/>
            </w:rPr>
            <w:delInstrText>1</w:delInstrText>
          </w:r>
        </w:del>
      </w:ins>
      <w:del w:id="34" w:author="Italo Busi (45)" w:date="2024-01-30T12:43:00Z">
        <w:r w:rsidR="0009431D" w:rsidDel="000B7DDB">
          <w:rPr>
            <w:noProof/>
          </w:rPr>
          <w:delInstrText>7</w:delInstrText>
        </w:r>
      </w:del>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ins w:id="35" w:author="Italo Busi (45)" w:date="2024-01-30T12:44:00Z">
        <w:r w:rsidR="000B7DDB">
          <w:rPr>
            <w:noProof/>
          </w:rPr>
          <w:instrText>2024</w:instrText>
        </w:r>
      </w:ins>
      <w:ins w:id="36" w:author="Italo Busi (72)" w:date="2024-01-26T12:08:00Z">
        <w:del w:id="37" w:author="Italo Busi (45)" w:date="2024-01-30T12:43:00Z">
          <w:r w:rsidR="00D65E06" w:rsidDel="000B7DDB">
            <w:rPr>
              <w:noProof/>
            </w:rPr>
            <w:delInstrText>2024</w:delInstrText>
          </w:r>
        </w:del>
      </w:ins>
      <w:ins w:id="38" w:author="Italo Busi (100)" w:date="2024-01-26T10:48:00Z">
        <w:del w:id="39" w:author="Italo Busi (45)" w:date="2024-01-30T12:43:00Z">
          <w:r w:rsidR="005B11B5" w:rsidDel="000B7DDB">
            <w:rPr>
              <w:noProof/>
            </w:rPr>
            <w:delInstrText>2024</w:delInstrText>
          </w:r>
        </w:del>
      </w:ins>
      <w:ins w:id="40" w:author="Italo Busi" w:date="2024-01-26T10:25:00Z">
        <w:del w:id="41" w:author="Italo Busi (45)" w:date="2024-01-30T12:43:00Z">
          <w:r w:rsidR="00624C3C" w:rsidDel="000B7DDB">
            <w:rPr>
              <w:noProof/>
            </w:rPr>
            <w:delInstrText>2024</w:delInstrText>
          </w:r>
        </w:del>
      </w:ins>
      <w:del w:id="42" w:author="Italo Busi (45)" w:date="2024-01-30T12:43:00Z">
        <w:r w:rsidRPr="00145F9D" w:rsidDel="000B7DDB">
          <w:rPr>
            <w:noProof/>
          </w:rPr>
          <w:delInstrText>0000</w:delInstrText>
        </w:r>
      </w:del>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09431D">
        <w:rPr>
          <w:noProof/>
        </w:rPr>
        <w:instrText>2023</w:instrText>
      </w:r>
      <w:r w:rsidRPr="00145F9D">
        <w:fldChar w:fldCharType="end"/>
      </w:r>
      <w:r w:rsidRPr="00145F9D">
        <w:instrText xml:space="preserve"> + 1 \* MERGEFORMAT </w:instrText>
      </w:r>
      <w:r w:rsidRPr="00145F9D">
        <w:fldChar w:fldCharType="separate"/>
      </w:r>
      <w:r w:rsidR="00F5037B">
        <w:rPr>
          <w:noProof/>
        </w:rPr>
        <w:instrText>2024</w:instrText>
      </w:r>
      <w:r w:rsidRPr="00145F9D">
        <w:fldChar w:fldCharType="end"/>
      </w:r>
      <w:r w:rsidRPr="00145F9D">
        <w:instrText xml:space="preserve"> "Fail" \* MERGEFORMAT  \* MERGEFORMAT </w:instrText>
      </w:r>
      <w:r w:rsidRPr="00145F9D">
        <w:fldChar w:fldCharType="separate"/>
      </w:r>
      <w:r w:rsidR="0009431D">
        <w:rPr>
          <w:noProof/>
        </w:rPr>
        <w:instrText>2024</w:instrText>
      </w:r>
      <w:r w:rsidRPr="00145F9D">
        <w:fldChar w:fldCharType="end"/>
      </w:r>
      <w:r w:rsidRPr="00145F9D">
        <w:instrText xml:space="preserve"> \* MERGEFORMAT </w:instrText>
      </w:r>
      <w:r w:rsidRPr="00145F9D">
        <w:fldChar w:fldCharType="separate"/>
      </w:r>
      <w:r w:rsidR="000B7DDB">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74E59600"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ins w:id="43" w:author="Italo Busi (45)" w:date="2024-01-30T12:44:00Z">
        <w:r w:rsidR="000B7DDB">
          <w:rPr>
            <w:noProof/>
          </w:rPr>
          <w:t>2024</w:t>
        </w:r>
      </w:ins>
      <w:ins w:id="44" w:author="Italo Busi (72)" w:date="2024-01-26T12:08:00Z">
        <w:del w:id="45" w:author="Italo Busi (45)" w:date="2024-01-30T12:43:00Z">
          <w:r w:rsidR="00D65E06" w:rsidDel="000B7DDB">
            <w:rPr>
              <w:noProof/>
            </w:rPr>
            <w:delText>2024</w:delText>
          </w:r>
        </w:del>
      </w:ins>
      <w:ins w:id="46" w:author="Italo Busi (100)" w:date="2024-01-26T10:48:00Z">
        <w:del w:id="47" w:author="Italo Busi (45)" w:date="2024-01-30T12:43:00Z">
          <w:r w:rsidR="005B11B5" w:rsidDel="000B7DDB">
            <w:rPr>
              <w:noProof/>
            </w:rPr>
            <w:delText>2024</w:delText>
          </w:r>
        </w:del>
      </w:ins>
      <w:ins w:id="48" w:author="Italo Busi" w:date="2024-01-26T10:25:00Z">
        <w:del w:id="49" w:author="Italo Busi (45)" w:date="2024-01-30T12:43:00Z">
          <w:r w:rsidR="00624C3C" w:rsidDel="000B7DDB">
            <w:rPr>
              <w:noProof/>
            </w:rPr>
            <w:delText>2024</w:delText>
          </w:r>
        </w:del>
      </w:ins>
      <w:del w:id="50" w:author="Italo Busi (45)" w:date="2024-01-30T12:43:00Z">
        <w:r w:rsidR="0009431D" w:rsidDel="000B7DDB">
          <w:rPr>
            <w:noProof/>
          </w:rPr>
          <w:delText>2023</w:delText>
        </w:r>
      </w:del>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0899F13" w14:textId="141EA139" w:rsidR="00F5037B" w:rsidRDefault="008A30C6">
      <w:pPr>
        <w:pStyle w:val="TOC1"/>
        <w:rPr>
          <w:ins w:id="51" w:author="Italo Busi" w:date="2023-07-07T21:48: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52" w:author="Italo Busi" w:date="2023-07-07T21:48:00Z">
        <w:r w:rsidR="00F5037B" w:rsidRPr="007427FA">
          <w:rPr>
            <w:rStyle w:val="Hyperlink"/>
          </w:rPr>
          <w:fldChar w:fldCharType="begin"/>
        </w:r>
        <w:r w:rsidR="00F5037B" w:rsidRPr="007427FA">
          <w:rPr>
            <w:rStyle w:val="Hyperlink"/>
          </w:rPr>
          <w:instrText xml:space="preserve"> </w:instrText>
        </w:r>
        <w:r w:rsidR="00F5037B">
          <w:instrText>HYPERLINK \l "_Toc139659009"</w:instrText>
        </w:r>
        <w:r w:rsidR="00F5037B" w:rsidRPr="007427FA">
          <w:rPr>
            <w:rStyle w:val="Hyperlink"/>
          </w:rPr>
          <w:instrText xml:space="preserve"> </w:instrText>
        </w:r>
        <w:r w:rsidR="00F5037B" w:rsidRPr="007427FA">
          <w:rPr>
            <w:rStyle w:val="Hyperlink"/>
          </w:rPr>
          <w:fldChar w:fldCharType="separate"/>
        </w:r>
        <w:r w:rsidR="00F5037B" w:rsidRPr="007427FA">
          <w:rPr>
            <w:rStyle w:val="Hyperlink"/>
          </w:rPr>
          <w:t>1. Introduction</w:t>
        </w:r>
        <w:r w:rsidR="00F5037B">
          <w:rPr>
            <w:webHidden/>
          </w:rPr>
          <w:tab/>
        </w:r>
        <w:r w:rsidR="00F5037B">
          <w:rPr>
            <w:webHidden/>
          </w:rPr>
          <w:fldChar w:fldCharType="begin"/>
        </w:r>
        <w:r w:rsidR="00F5037B">
          <w:rPr>
            <w:webHidden/>
          </w:rPr>
          <w:instrText xml:space="preserve"> PAGEREF _Toc139659009 \h </w:instrText>
        </w:r>
      </w:ins>
      <w:r w:rsidR="00F5037B">
        <w:rPr>
          <w:webHidden/>
        </w:rPr>
      </w:r>
      <w:r w:rsidR="00F5037B">
        <w:rPr>
          <w:webHidden/>
        </w:rPr>
        <w:fldChar w:fldCharType="separate"/>
      </w:r>
      <w:ins w:id="53" w:author="Italo Busi" w:date="2023-07-07T21:48:00Z">
        <w:r w:rsidR="00F5037B">
          <w:rPr>
            <w:webHidden/>
          </w:rPr>
          <w:t>3</w:t>
        </w:r>
        <w:r w:rsidR="00F5037B">
          <w:rPr>
            <w:webHidden/>
          </w:rPr>
          <w:fldChar w:fldCharType="end"/>
        </w:r>
        <w:r w:rsidR="00F5037B" w:rsidRPr="007427FA">
          <w:rPr>
            <w:rStyle w:val="Hyperlink"/>
          </w:rPr>
          <w:fldChar w:fldCharType="end"/>
        </w:r>
      </w:ins>
    </w:p>
    <w:p w14:paraId="3AA85539" w14:textId="3C55F553" w:rsidR="00F5037B" w:rsidRDefault="00F5037B">
      <w:pPr>
        <w:pStyle w:val="TOC2"/>
        <w:rPr>
          <w:ins w:id="54" w:author="Italo Busi" w:date="2023-07-07T21:48:00Z"/>
          <w:rFonts w:asciiTheme="minorHAnsi" w:eastAsiaTheme="minorEastAsia" w:hAnsiTheme="minorHAnsi" w:cstheme="minorBidi"/>
          <w:sz w:val="22"/>
          <w:szCs w:val="22"/>
          <w:lang w:eastAsia="zh-CN"/>
        </w:rPr>
      </w:pPr>
      <w:ins w:id="55" w:author="Italo Busi" w:date="2023-07-07T21:48:00Z">
        <w:r w:rsidRPr="007427FA">
          <w:rPr>
            <w:rStyle w:val="Hyperlink"/>
          </w:rPr>
          <w:fldChar w:fldCharType="begin"/>
        </w:r>
        <w:r w:rsidRPr="007427FA">
          <w:rPr>
            <w:rStyle w:val="Hyperlink"/>
          </w:rPr>
          <w:instrText xml:space="preserve"> </w:instrText>
        </w:r>
        <w:r>
          <w:instrText>HYPERLINK \l "_Toc139659010"</w:instrText>
        </w:r>
        <w:r w:rsidRPr="007427FA">
          <w:rPr>
            <w:rStyle w:val="Hyperlink"/>
          </w:rPr>
          <w:instrText xml:space="preserve"> </w:instrText>
        </w:r>
        <w:r w:rsidRPr="007427FA">
          <w:rPr>
            <w:rStyle w:val="Hyperlink"/>
          </w:rPr>
          <w:fldChar w:fldCharType="separate"/>
        </w:r>
        <w:r w:rsidRPr="007427FA">
          <w:rPr>
            <w:rStyle w:val="Hyperlink"/>
          </w:rPr>
          <w:t>1.1. Terminology</w:t>
        </w:r>
        <w:r>
          <w:rPr>
            <w:webHidden/>
          </w:rPr>
          <w:tab/>
        </w:r>
        <w:r>
          <w:rPr>
            <w:webHidden/>
          </w:rPr>
          <w:fldChar w:fldCharType="begin"/>
        </w:r>
        <w:r>
          <w:rPr>
            <w:webHidden/>
          </w:rPr>
          <w:instrText xml:space="preserve"> PAGEREF _Toc139659010 \h </w:instrText>
        </w:r>
      </w:ins>
      <w:r>
        <w:rPr>
          <w:webHidden/>
        </w:rPr>
      </w:r>
      <w:r>
        <w:rPr>
          <w:webHidden/>
        </w:rPr>
        <w:fldChar w:fldCharType="separate"/>
      </w:r>
      <w:ins w:id="56" w:author="Italo Busi" w:date="2023-07-07T21:48:00Z">
        <w:r>
          <w:rPr>
            <w:webHidden/>
          </w:rPr>
          <w:t>5</w:t>
        </w:r>
        <w:r>
          <w:rPr>
            <w:webHidden/>
          </w:rPr>
          <w:fldChar w:fldCharType="end"/>
        </w:r>
        <w:r w:rsidRPr="007427FA">
          <w:rPr>
            <w:rStyle w:val="Hyperlink"/>
          </w:rPr>
          <w:fldChar w:fldCharType="end"/>
        </w:r>
      </w:ins>
    </w:p>
    <w:p w14:paraId="66DA5232" w14:textId="691C3408" w:rsidR="00F5037B" w:rsidRDefault="00F5037B">
      <w:pPr>
        <w:pStyle w:val="TOC1"/>
        <w:rPr>
          <w:ins w:id="57" w:author="Italo Busi" w:date="2023-07-07T21:48:00Z"/>
          <w:rFonts w:asciiTheme="minorHAnsi" w:eastAsiaTheme="minorEastAsia" w:hAnsiTheme="minorHAnsi" w:cstheme="minorBidi"/>
          <w:sz w:val="22"/>
          <w:szCs w:val="22"/>
          <w:lang w:eastAsia="zh-CN"/>
        </w:rPr>
      </w:pPr>
      <w:ins w:id="58" w:author="Italo Busi" w:date="2023-07-07T21:48:00Z">
        <w:r w:rsidRPr="007427FA">
          <w:rPr>
            <w:rStyle w:val="Hyperlink"/>
          </w:rPr>
          <w:fldChar w:fldCharType="begin"/>
        </w:r>
        <w:r w:rsidRPr="007427FA">
          <w:rPr>
            <w:rStyle w:val="Hyperlink"/>
          </w:rPr>
          <w:instrText xml:space="preserve"> </w:instrText>
        </w:r>
        <w:r>
          <w:instrText>HYPERLINK \l "_Toc139659011"</w:instrText>
        </w:r>
        <w:r w:rsidRPr="007427FA">
          <w:rPr>
            <w:rStyle w:val="Hyperlink"/>
          </w:rPr>
          <w:instrText xml:space="preserve"> </w:instrText>
        </w:r>
        <w:r w:rsidRPr="007427FA">
          <w:rPr>
            <w:rStyle w:val="Hyperlink"/>
          </w:rPr>
          <w:fldChar w:fldCharType="separate"/>
        </w:r>
        <w:r w:rsidRPr="007427FA">
          <w:rPr>
            <w:rStyle w:val="Hyperlink"/>
          </w:rPr>
          <w:t>2. Reference Network Architecture</w:t>
        </w:r>
        <w:r>
          <w:rPr>
            <w:webHidden/>
          </w:rPr>
          <w:tab/>
        </w:r>
        <w:r>
          <w:rPr>
            <w:webHidden/>
          </w:rPr>
          <w:fldChar w:fldCharType="begin"/>
        </w:r>
        <w:r>
          <w:rPr>
            <w:webHidden/>
          </w:rPr>
          <w:instrText xml:space="preserve"> PAGEREF _Toc139659011 \h </w:instrText>
        </w:r>
      </w:ins>
      <w:r>
        <w:rPr>
          <w:webHidden/>
        </w:rPr>
      </w:r>
      <w:r>
        <w:rPr>
          <w:webHidden/>
        </w:rPr>
        <w:fldChar w:fldCharType="separate"/>
      </w:r>
      <w:ins w:id="59" w:author="Italo Busi" w:date="2023-07-07T21:48:00Z">
        <w:r>
          <w:rPr>
            <w:webHidden/>
          </w:rPr>
          <w:t>7</w:t>
        </w:r>
        <w:r>
          <w:rPr>
            <w:webHidden/>
          </w:rPr>
          <w:fldChar w:fldCharType="end"/>
        </w:r>
        <w:r w:rsidRPr="007427FA">
          <w:rPr>
            <w:rStyle w:val="Hyperlink"/>
          </w:rPr>
          <w:fldChar w:fldCharType="end"/>
        </w:r>
      </w:ins>
    </w:p>
    <w:p w14:paraId="60902932" w14:textId="5A14778C" w:rsidR="00F5037B" w:rsidRDefault="00F5037B">
      <w:pPr>
        <w:pStyle w:val="TOC2"/>
        <w:rPr>
          <w:ins w:id="60" w:author="Italo Busi" w:date="2023-07-07T21:48:00Z"/>
          <w:rFonts w:asciiTheme="minorHAnsi" w:eastAsiaTheme="minorEastAsia" w:hAnsiTheme="minorHAnsi" w:cstheme="minorBidi"/>
          <w:sz w:val="22"/>
          <w:szCs w:val="22"/>
          <w:lang w:eastAsia="zh-CN"/>
        </w:rPr>
      </w:pPr>
      <w:ins w:id="61" w:author="Italo Busi" w:date="2023-07-07T21:48:00Z">
        <w:r w:rsidRPr="007427FA">
          <w:rPr>
            <w:rStyle w:val="Hyperlink"/>
          </w:rPr>
          <w:fldChar w:fldCharType="begin"/>
        </w:r>
        <w:r w:rsidRPr="007427FA">
          <w:rPr>
            <w:rStyle w:val="Hyperlink"/>
          </w:rPr>
          <w:instrText xml:space="preserve"> </w:instrText>
        </w:r>
        <w:r>
          <w:instrText>HYPERLINK \l "_Toc139659012"</w:instrText>
        </w:r>
        <w:r w:rsidRPr="007427FA">
          <w:rPr>
            <w:rStyle w:val="Hyperlink"/>
          </w:rPr>
          <w:instrText xml:space="preserve"> </w:instrText>
        </w:r>
        <w:r w:rsidRPr="007427FA">
          <w:rPr>
            <w:rStyle w:val="Hyperlink"/>
          </w:rPr>
          <w:fldChar w:fldCharType="separate"/>
        </w:r>
        <w:r w:rsidRPr="007427FA">
          <w:rPr>
            <w:rStyle w:val="Hyperlink"/>
          </w:rPr>
          <w:t>2.1. Multi</w:t>
        </w:r>
        <w:r w:rsidRPr="007427FA">
          <w:rPr>
            <w:rStyle w:val="Hyperlink"/>
          </w:rPr>
          <w:noBreakHyphen/>
          <w:t>domain Service Coordinator (MDSC) functions</w:t>
        </w:r>
        <w:r>
          <w:rPr>
            <w:webHidden/>
          </w:rPr>
          <w:tab/>
        </w:r>
        <w:r>
          <w:rPr>
            <w:webHidden/>
          </w:rPr>
          <w:fldChar w:fldCharType="begin"/>
        </w:r>
        <w:r>
          <w:rPr>
            <w:webHidden/>
          </w:rPr>
          <w:instrText xml:space="preserve"> PAGEREF _Toc139659012 \h </w:instrText>
        </w:r>
      </w:ins>
      <w:r>
        <w:rPr>
          <w:webHidden/>
        </w:rPr>
      </w:r>
      <w:r>
        <w:rPr>
          <w:webHidden/>
        </w:rPr>
        <w:fldChar w:fldCharType="separate"/>
      </w:r>
      <w:ins w:id="62" w:author="Italo Busi" w:date="2023-07-07T21:48:00Z">
        <w:r>
          <w:rPr>
            <w:webHidden/>
          </w:rPr>
          <w:t>9</w:t>
        </w:r>
        <w:r>
          <w:rPr>
            <w:webHidden/>
          </w:rPr>
          <w:fldChar w:fldCharType="end"/>
        </w:r>
        <w:r w:rsidRPr="007427FA">
          <w:rPr>
            <w:rStyle w:val="Hyperlink"/>
          </w:rPr>
          <w:fldChar w:fldCharType="end"/>
        </w:r>
      </w:ins>
    </w:p>
    <w:p w14:paraId="1589459F" w14:textId="38899B8E" w:rsidR="00F5037B" w:rsidRDefault="00F5037B">
      <w:pPr>
        <w:pStyle w:val="TOC3"/>
        <w:rPr>
          <w:ins w:id="63" w:author="Italo Busi" w:date="2023-07-07T21:48:00Z"/>
          <w:rFonts w:asciiTheme="minorHAnsi" w:eastAsiaTheme="minorEastAsia" w:hAnsiTheme="minorHAnsi" w:cstheme="minorBidi"/>
          <w:sz w:val="22"/>
          <w:szCs w:val="22"/>
          <w:lang w:eastAsia="zh-CN"/>
        </w:rPr>
      </w:pPr>
      <w:ins w:id="64" w:author="Italo Busi" w:date="2023-07-07T21:48:00Z">
        <w:r w:rsidRPr="007427FA">
          <w:rPr>
            <w:rStyle w:val="Hyperlink"/>
          </w:rPr>
          <w:fldChar w:fldCharType="begin"/>
        </w:r>
        <w:r w:rsidRPr="007427FA">
          <w:rPr>
            <w:rStyle w:val="Hyperlink"/>
          </w:rPr>
          <w:instrText xml:space="preserve"> </w:instrText>
        </w:r>
        <w:r>
          <w:instrText>HYPERLINK \l "_Toc139659013"</w:instrText>
        </w:r>
        <w:r w:rsidRPr="007427FA">
          <w:rPr>
            <w:rStyle w:val="Hyperlink"/>
          </w:rPr>
          <w:instrText xml:space="preserve"> </w:instrText>
        </w:r>
        <w:r w:rsidRPr="007427FA">
          <w:rPr>
            <w:rStyle w:val="Hyperlink"/>
          </w:rPr>
          <w:fldChar w:fldCharType="separate"/>
        </w:r>
        <w:r w:rsidRPr="007427FA">
          <w:rPr>
            <w:rStyle w:val="Hyperlink"/>
          </w:rPr>
          <w:t>2.1.1. Multi-domain L2/L3 VPN Network Services</w:t>
        </w:r>
        <w:r>
          <w:rPr>
            <w:webHidden/>
          </w:rPr>
          <w:tab/>
        </w:r>
        <w:r>
          <w:rPr>
            <w:webHidden/>
          </w:rPr>
          <w:fldChar w:fldCharType="begin"/>
        </w:r>
        <w:r>
          <w:rPr>
            <w:webHidden/>
          </w:rPr>
          <w:instrText xml:space="preserve"> PAGEREF _Toc139659013 \h </w:instrText>
        </w:r>
      </w:ins>
      <w:r>
        <w:rPr>
          <w:webHidden/>
        </w:rPr>
      </w:r>
      <w:r>
        <w:rPr>
          <w:webHidden/>
        </w:rPr>
        <w:fldChar w:fldCharType="separate"/>
      </w:r>
      <w:ins w:id="65" w:author="Italo Busi" w:date="2023-07-07T21:48:00Z">
        <w:r>
          <w:rPr>
            <w:webHidden/>
          </w:rPr>
          <w:t>11</w:t>
        </w:r>
        <w:r>
          <w:rPr>
            <w:webHidden/>
          </w:rPr>
          <w:fldChar w:fldCharType="end"/>
        </w:r>
        <w:r w:rsidRPr="007427FA">
          <w:rPr>
            <w:rStyle w:val="Hyperlink"/>
          </w:rPr>
          <w:fldChar w:fldCharType="end"/>
        </w:r>
      </w:ins>
    </w:p>
    <w:p w14:paraId="4E40B229" w14:textId="0FA14786" w:rsidR="00F5037B" w:rsidRDefault="00F5037B">
      <w:pPr>
        <w:pStyle w:val="TOC3"/>
        <w:rPr>
          <w:ins w:id="66" w:author="Italo Busi" w:date="2023-07-07T21:48:00Z"/>
          <w:rFonts w:asciiTheme="minorHAnsi" w:eastAsiaTheme="minorEastAsia" w:hAnsiTheme="minorHAnsi" w:cstheme="minorBidi"/>
          <w:sz w:val="22"/>
          <w:szCs w:val="22"/>
          <w:lang w:eastAsia="zh-CN"/>
        </w:rPr>
      </w:pPr>
      <w:ins w:id="67" w:author="Italo Busi" w:date="2023-07-07T21:48:00Z">
        <w:r w:rsidRPr="007427FA">
          <w:rPr>
            <w:rStyle w:val="Hyperlink"/>
          </w:rPr>
          <w:fldChar w:fldCharType="begin"/>
        </w:r>
        <w:r w:rsidRPr="007427FA">
          <w:rPr>
            <w:rStyle w:val="Hyperlink"/>
          </w:rPr>
          <w:instrText xml:space="preserve"> </w:instrText>
        </w:r>
        <w:r>
          <w:instrText>HYPERLINK \l "_Toc139659014"</w:instrText>
        </w:r>
        <w:r w:rsidRPr="007427FA">
          <w:rPr>
            <w:rStyle w:val="Hyperlink"/>
          </w:rPr>
          <w:instrText xml:space="preserve"> </w:instrText>
        </w:r>
        <w:r w:rsidRPr="007427FA">
          <w:rPr>
            <w:rStyle w:val="Hyperlink"/>
          </w:rPr>
          <w:fldChar w:fldCharType="separate"/>
        </w:r>
        <w:r w:rsidRPr="007427FA">
          <w:rPr>
            <w:rStyle w:val="Hyperlink"/>
          </w:rPr>
          <w:t>2.1.2. Multi-domain and Multi-layer Path Computation</w:t>
        </w:r>
        <w:r>
          <w:rPr>
            <w:webHidden/>
          </w:rPr>
          <w:tab/>
        </w:r>
        <w:r>
          <w:rPr>
            <w:webHidden/>
          </w:rPr>
          <w:fldChar w:fldCharType="begin"/>
        </w:r>
        <w:r>
          <w:rPr>
            <w:webHidden/>
          </w:rPr>
          <w:instrText xml:space="preserve"> PAGEREF _Toc139659014 \h </w:instrText>
        </w:r>
      </w:ins>
      <w:r>
        <w:rPr>
          <w:webHidden/>
        </w:rPr>
      </w:r>
      <w:r>
        <w:rPr>
          <w:webHidden/>
        </w:rPr>
        <w:fldChar w:fldCharType="separate"/>
      </w:r>
      <w:ins w:id="68" w:author="Italo Busi" w:date="2023-07-07T21:48:00Z">
        <w:r>
          <w:rPr>
            <w:webHidden/>
          </w:rPr>
          <w:t>14</w:t>
        </w:r>
        <w:r>
          <w:rPr>
            <w:webHidden/>
          </w:rPr>
          <w:fldChar w:fldCharType="end"/>
        </w:r>
        <w:r w:rsidRPr="007427FA">
          <w:rPr>
            <w:rStyle w:val="Hyperlink"/>
          </w:rPr>
          <w:fldChar w:fldCharType="end"/>
        </w:r>
      </w:ins>
    </w:p>
    <w:p w14:paraId="22FFC116" w14:textId="7FD1CAEA" w:rsidR="00F5037B" w:rsidRDefault="00F5037B">
      <w:pPr>
        <w:pStyle w:val="TOC2"/>
        <w:rPr>
          <w:ins w:id="69" w:author="Italo Busi" w:date="2023-07-07T21:48:00Z"/>
          <w:rFonts w:asciiTheme="minorHAnsi" w:eastAsiaTheme="minorEastAsia" w:hAnsiTheme="minorHAnsi" w:cstheme="minorBidi"/>
          <w:sz w:val="22"/>
          <w:szCs w:val="22"/>
          <w:lang w:eastAsia="zh-CN"/>
        </w:rPr>
      </w:pPr>
      <w:ins w:id="70" w:author="Italo Busi" w:date="2023-07-07T21:48:00Z">
        <w:r w:rsidRPr="007427FA">
          <w:rPr>
            <w:rStyle w:val="Hyperlink"/>
          </w:rPr>
          <w:fldChar w:fldCharType="begin"/>
        </w:r>
        <w:r w:rsidRPr="007427FA">
          <w:rPr>
            <w:rStyle w:val="Hyperlink"/>
          </w:rPr>
          <w:instrText xml:space="preserve"> </w:instrText>
        </w:r>
        <w:r>
          <w:instrText>HYPERLINK \l "_Toc139659015"</w:instrText>
        </w:r>
        <w:r w:rsidRPr="007427FA">
          <w:rPr>
            <w:rStyle w:val="Hyperlink"/>
          </w:rPr>
          <w:instrText xml:space="preserve"> </w:instrText>
        </w:r>
        <w:r w:rsidRPr="007427FA">
          <w:rPr>
            <w:rStyle w:val="Hyperlink"/>
          </w:rPr>
          <w:fldChar w:fldCharType="separate"/>
        </w:r>
        <w:r w:rsidRPr="007427FA">
          <w:rPr>
            <w:rStyle w:val="Hyperlink"/>
          </w:rPr>
          <w:t>2.2. IP/MPLS Domain Controller and NE Functions</w:t>
        </w:r>
        <w:r>
          <w:rPr>
            <w:webHidden/>
          </w:rPr>
          <w:tab/>
        </w:r>
        <w:r>
          <w:rPr>
            <w:webHidden/>
          </w:rPr>
          <w:fldChar w:fldCharType="begin"/>
        </w:r>
        <w:r>
          <w:rPr>
            <w:webHidden/>
          </w:rPr>
          <w:instrText xml:space="preserve"> PAGEREF _Toc139659015 \h </w:instrText>
        </w:r>
      </w:ins>
      <w:r>
        <w:rPr>
          <w:webHidden/>
        </w:rPr>
      </w:r>
      <w:r>
        <w:rPr>
          <w:webHidden/>
        </w:rPr>
        <w:fldChar w:fldCharType="separate"/>
      </w:r>
      <w:ins w:id="71" w:author="Italo Busi" w:date="2023-07-07T21:48:00Z">
        <w:r>
          <w:rPr>
            <w:webHidden/>
          </w:rPr>
          <w:t>17</w:t>
        </w:r>
        <w:r>
          <w:rPr>
            <w:webHidden/>
          </w:rPr>
          <w:fldChar w:fldCharType="end"/>
        </w:r>
        <w:r w:rsidRPr="007427FA">
          <w:rPr>
            <w:rStyle w:val="Hyperlink"/>
          </w:rPr>
          <w:fldChar w:fldCharType="end"/>
        </w:r>
      </w:ins>
    </w:p>
    <w:p w14:paraId="489F3BF0" w14:textId="12CA64BE" w:rsidR="00F5037B" w:rsidRDefault="00F5037B">
      <w:pPr>
        <w:pStyle w:val="TOC2"/>
        <w:rPr>
          <w:ins w:id="72" w:author="Italo Busi" w:date="2023-07-07T21:48:00Z"/>
          <w:rFonts w:asciiTheme="minorHAnsi" w:eastAsiaTheme="minorEastAsia" w:hAnsiTheme="minorHAnsi" w:cstheme="minorBidi"/>
          <w:sz w:val="22"/>
          <w:szCs w:val="22"/>
          <w:lang w:eastAsia="zh-CN"/>
        </w:rPr>
      </w:pPr>
      <w:ins w:id="73" w:author="Italo Busi" w:date="2023-07-07T21:48:00Z">
        <w:r w:rsidRPr="007427FA">
          <w:rPr>
            <w:rStyle w:val="Hyperlink"/>
          </w:rPr>
          <w:fldChar w:fldCharType="begin"/>
        </w:r>
        <w:r w:rsidRPr="007427FA">
          <w:rPr>
            <w:rStyle w:val="Hyperlink"/>
          </w:rPr>
          <w:instrText xml:space="preserve"> </w:instrText>
        </w:r>
        <w:r>
          <w:instrText>HYPERLINK \l "_Toc139659016"</w:instrText>
        </w:r>
        <w:r w:rsidRPr="007427FA">
          <w:rPr>
            <w:rStyle w:val="Hyperlink"/>
          </w:rPr>
          <w:instrText xml:space="preserve"> </w:instrText>
        </w:r>
        <w:r w:rsidRPr="007427FA">
          <w:rPr>
            <w:rStyle w:val="Hyperlink"/>
          </w:rPr>
          <w:fldChar w:fldCharType="separate"/>
        </w:r>
        <w:r w:rsidRPr="007427FA">
          <w:rPr>
            <w:rStyle w:val="Hyperlink"/>
          </w:rPr>
          <w:t>2.3. Optical Domain Controller and NE Functions</w:t>
        </w:r>
        <w:r>
          <w:rPr>
            <w:webHidden/>
          </w:rPr>
          <w:tab/>
        </w:r>
        <w:r>
          <w:rPr>
            <w:webHidden/>
          </w:rPr>
          <w:fldChar w:fldCharType="begin"/>
        </w:r>
        <w:r>
          <w:rPr>
            <w:webHidden/>
          </w:rPr>
          <w:instrText xml:space="preserve"> PAGEREF _Toc139659016 \h </w:instrText>
        </w:r>
      </w:ins>
      <w:r>
        <w:rPr>
          <w:webHidden/>
        </w:rPr>
      </w:r>
      <w:r>
        <w:rPr>
          <w:webHidden/>
        </w:rPr>
        <w:fldChar w:fldCharType="separate"/>
      </w:r>
      <w:ins w:id="74" w:author="Italo Busi" w:date="2023-07-07T21:48:00Z">
        <w:r>
          <w:rPr>
            <w:webHidden/>
          </w:rPr>
          <w:t>19</w:t>
        </w:r>
        <w:r>
          <w:rPr>
            <w:webHidden/>
          </w:rPr>
          <w:fldChar w:fldCharType="end"/>
        </w:r>
        <w:r w:rsidRPr="007427FA">
          <w:rPr>
            <w:rStyle w:val="Hyperlink"/>
          </w:rPr>
          <w:fldChar w:fldCharType="end"/>
        </w:r>
      </w:ins>
    </w:p>
    <w:p w14:paraId="1FCB42F3" w14:textId="41EA8282" w:rsidR="00F5037B" w:rsidRDefault="00F5037B">
      <w:pPr>
        <w:pStyle w:val="TOC1"/>
        <w:rPr>
          <w:ins w:id="75" w:author="Italo Busi" w:date="2023-07-07T21:48:00Z"/>
          <w:rFonts w:asciiTheme="minorHAnsi" w:eastAsiaTheme="minorEastAsia" w:hAnsiTheme="minorHAnsi" w:cstheme="minorBidi"/>
          <w:sz w:val="22"/>
          <w:szCs w:val="22"/>
          <w:lang w:eastAsia="zh-CN"/>
        </w:rPr>
      </w:pPr>
      <w:ins w:id="76" w:author="Italo Busi" w:date="2023-07-07T21:48:00Z">
        <w:r w:rsidRPr="007427FA">
          <w:rPr>
            <w:rStyle w:val="Hyperlink"/>
          </w:rPr>
          <w:fldChar w:fldCharType="begin"/>
        </w:r>
        <w:r w:rsidRPr="007427FA">
          <w:rPr>
            <w:rStyle w:val="Hyperlink"/>
          </w:rPr>
          <w:instrText xml:space="preserve"> </w:instrText>
        </w:r>
        <w:r>
          <w:instrText>HYPERLINK \l "_Toc139659017"</w:instrText>
        </w:r>
        <w:r w:rsidRPr="007427FA">
          <w:rPr>
            <w:rStyle w:val="Hyperlink"/>
          </w:rPr>
          <w:instrText xml:space="preserve"> </w:instrText>
        </w:r>
        <w:r w:rsidRPr="007427FA">
          <w:rPr>
            <w:rStyle w:val="Hyperlink"/>
          </w:rPr>
          <w:fldChar w:fldCharType="separate"/>
        </w:r>
        <w:r w:rsidRPr="007427FA">
          <w:rPr>
            <w:rStyle w:val="Hyperlink"/>
          </w:rPr>
          <w:t>3. Interface Protocols and YANG Data Models for the MPIs</w:t>
        </w:r>
        <w:r>
          <w:rPr>
            <w:webHidden/>
          </w:rPr>
          <w:tab/>
        </w:r>
        <w:r>
          <w:rPr>
            <w:webHidden/>
          </w:rPr>
          <w:fldChar w:fldCharType="begin"/>
        </w:r>
        <w:r>
          <w:rPr>
            <w:webHidden/>
          </w:rPr>
          <w:instrText xml:space="preserve"> PAGEREF _Toc139659017 \h </w:instrText>
        </w:r>
      </w:ins>
      <w:r>
        <w:rPr>
          <w:webHidden/>
        </w:rPr>
      </w:r>
      <w:r>
        <w:rPr>
          <w:webHidden/>
        </w:rPr>
        <w:fldChar w:fldCharType="separate"/>
      </w:r>
      <w:ins w:id="77" w:author="Italo Busi" w:date="2023-07-07T21:48:00Z">
        <w:r>
          <w:rPr>
            <w:webHidden/>
          </w:rPr>
          <w:t>19</w:t>
        </w:r>
        <w:r>
          <w:rPr>
            <w:webHidden/>
          </w:rPr>
          <w:fldChar w:fldCharType="end"/>
        </w:r>
        <w:r w:rsidRPr="007427FA">
          <w:rPr>
            <w:rStyle w:val="Hyperlink"/>
          </w:rPr>
          <w:fldChar w:fldCharType="end"/>
        </w:r>
      </w:ins>
    </w:p>
    <w:p w14:paraId="53D4392C" w14:textId="21A52330" w:rsidR="00F5037B" w:rsidRDefault="00F5037B">
      <w:pPr>
        <w:pStyle w:val="TOC2"/>
        <w:rPr>
          <w:ins w:id="78" w:author="Italo Busi" w:date="2023-07-07T21:48:00Z"/>
          <w:rFonts w:asciiTheme="minorHAnsi" w:eastAsiaTheme="minorEastAsia" w:hAnsiTheme="minorHAnsi" w:cstheme="minorBidi"/>
          <w:sz w:val="22"/>
          <w:szCs w:val="22"/>
          <w:lang w:eastAsia="zh-CN"/>
        </w:rPr>
      </w:pPr>
      <w:ins w:id="79" w:author="Italo Busi" w:date="2023-07-07T21:48:00Z">
        <w:r w:rsidRPr="007427FA">
          <w:rPr>
            <w:rStyle w:val="Hyperlink"/>
          </w:rPr>
          <w:fldChar w:fldCharType="begin"/>
        </w:r>
        <w:r w:rsidRPr="007427FA">
          <w:rPr>
            <w:rStyle w:val="Hyperlink"/>
          </w:rPr>
          <w:instrText xml:space="preserve"> </w:instrText>
        </w:r>
        <w:r>
          <w:instrText>HYPERLINK \l "_Toc139659018"</w:instrText>
        </w:r>
        <w:r w:rsidRPr="007427FA">
          <w:rPr>
            <w:rStyle w:val="Hyperlink"/>
          </w:rPr>
          <w:instrText xml:space="preserve"> </w:instrText>
        </w:r>
        <w:r w:rsidRPr="007427FA">
          <w:rPr>
            <w:rStyle w:val="Hyperlink"/>
          </w:rPr>
          <w:fldChar w:fldCharType="separate"/>
        </w:r>
        <w:r w:rsidRPr="007427FA">
          <w:rPr>
            <w:rStyle w:val="Hyperlink"/>
          </w:rPr>
          <w:t>3.1. RESTCONF Protocol at the MPIs</w:t>
        </w:r>
        <w:r>
          <w:rPr>
            <w:webHidden/>
          </w:rPr>
          <w:tab/>
        </w:r>
        <w:r>
          <w:rPr>
            <w:webHidden/>
          </w:rPr>
          <w:fldChar w:fldCharType="begin"/>
        </w:r>
        <w:r>
          <w:rPr>
            <w:webHidden/>
          </w:rPr>
          <w:instrText xml:space="preserve"> PAGEREF _Toc139659018 \h </w:instrText>
        </w:r>
      </w:ins>
      <w:r>
        <w:rPr>
          <w:webHidden/>
        </w:rPr>
      </w:r>
      <w:r>
        <w:rPr>
          <w:webHidden/>
        </w:rPr>
        <w:fldChar w:fldCharType="separate"/>
      </w:r>
      <w:ins w:id="80" w:author="Italo Busi" w:date="2023-07-07T21:48:00Z">
        <w:r>
          <w:rPr>
            <w:webHidden/>
          </w:rPr>
          <w:t>19</w:t>
        </w:r>
        <w:r>
          <w:rPr>
            <w:webHidden/>
          </w:rPr>
          <w:fldChar w:fldCharType="end"/>
        </w:r>
        <w:r w:rsidRPr="007427FA">
          <w:rPr>
            <w:rStyle w:val="Hyperlink"/>
          </w:rPr>
          <w:fldChar w:fldCharType="end"/>
        </w:r>
      </w:ins>
    </w:p>
    <w:p w14:paraId="0FA21F1C" w14:textId="38FE2170" w:rsidR="00F5037B" w:rsidRDefault="00F5037B">
      <w:pPr>
        <w:pStyle w:val="TOC2"/>
        <w:rPr>
          <w:ins w:id="81" w:author="Italo Busi" w:date="2023-07-07T21:48:00Z"/>
          <w:rFonts w:asciiTheme="minorHAnsi" w:eastAsiaTheme="minorEastAsia" w:hAnsiTheme="minorHAnsi" w:cstheme="minorBidi"/>
          <w:sz w:val="22"/>
          <w:szCs w:val="22"/>
          <w:lang w:eastAsia="zh-CN"/>
        </w:rPr>
      </w:pPr>
      <w:ins w:id="82" w:author="Italo Busi" w:date="2023-07-07T21:48:00Z">
        <w:r w:rsidRPr="007427FA">
          <w:rPr>
            <w:rStyle w:val="Hyperlink"/>
          </w:rPr>
          <w:fldChar w:fldCharType="begin"/>
        </w:r>
        <w:r w:rsidRPr="007427FA">
          <w:rPr>
            <w:rStyle w:val="Hyperlink"/>
          </w:rPr>
          <w:instrText xml:space="preserve"> </w:instrText>
        </w:r>
        <w:r>
          <w:instrText>HYPERLINK \l "_Toc139659019"</w:instrText>
        </w:r>
        <w:r w:rsidRPr="007427FA">
          <w:rPr>
            <w:rStyle w:val="Hyperlink"/>
          </w:rPr>
          <w:instrText xml:space="preserve"> </w:instrText>
        </w:r>
        <w:r w:rsidRPr="007427FA">
          <w:rPr>
            <w:rStyle w:val="Hyperlink"/>
          </w:rPr>
          <w:fldChar w:fldCharType="separate"/>
        </w:r>
        <w:r w:rsidRPr="007427FA">
          <w:rPr>
            <w:rStyle w:val="Hyperlink"/>
          </w:rPr>
          <w:t>3.2. YANG Data Models at the MPIs</w:t>
        </w:r>
        <w:r>
          <w:rPr>
            <w:webHidden/>
          </w:rPr>
          <w:tab/>
        </w:r>
        <w:r>
          <w:rPr>
            <w:webHidden/>
          </w:rPr>
          <w:fldChar w:fldCharType="begin"/>
        </w:r>
        <w:r>
          <w:rPr>
            <w:webHidden/>
          </w:rPr>
          <w:instrText xml:space="preserve"> PAGEREF _Toc139659019 \h </w:instrText>
        </w:r>
      </w:ins>
      <w:r>
        <w:rPr>
          <w:webHidden/>
        </w:rPr>
      </w:r>
      <w:r>
        <w:rPr>
          <w:webHidden/>
        </w:rPr>
        <w:fldChar w:fldCharType="separate"/>
      </w:r>
      <w:ins w:id="83" w:author="Italo Busi" w:date="2023-07-07T21:48:00Z">
        <w:r>
          <w:rPr>
            <w:webHidden/>
          </w:rPr>
          <w:t>20</w:t>
        </w:r>
        <w:r>
          <w:rPr>
            <w:webHidden/>
          </w:rPr>
          <w:fldChar w:fldCharType="end"/>
        </w:r>
        <w:r w:rsidRPr="007427FA">
          <w:rPr>
            <w:rStyle w:val="Hyperlink"/>
          </w:rPr>
          <w:fldChar w:fldCharType="end"/>
        </w:r>
      </w:ins>
    </w:p>
    <w:p w14:paraId="59902BA5" w14:textId="30D6048F" w:rsidR="00F5037B" w:rsidRDefault="00F5037B">
      <w:pPr>
        <w:pStyle w:val="TOC3"/>
        <w:rPr>
          <w:ins w:id="84" w:author="Italo Busi" w:date="2023-07-07T21:48:00Z"/>
          <w:rFonts w:asciiTheme="minorHAnsi" w:eastAsiaTheme="minorEastAsia" w:hAnsiTheme="minorHAnsi" w:cstheme="minorBidi"/>
          <w:sz w:val="22"/>
          <w:szCs w:val="22"/>
          <w:lang w:eastAsia="zh-CN"/>
        </w:rPr>
      </w:pPr>
      <w:ins w:id="85" w:author="Italo Busi" w:date="2023-07-07T21:48:00Z">
        <w:r w:rsidRPr="007427FA">
          <w:rPr>
            <w:rStyle w:val="Hyperlink"/>
          </w:rPr>
          <w:fldChar w:fldCharType="begin"/>
        </w:r>
        <w:r w:rsidRPr="007427FA">
          <w:rPr>
            <w:rStyle w:val="Hyperlink"/>
          </w:rPr>
          <w:instrText xml:space="preserve"> </w:instrText>
        </w:r>
        <w:r>
          <w:instrText>HYPERLINK \l "_Toc139659020"</w:instrText>
        </w:r>
        <w:r w:rsidRPr="007427FA">
          <w:rPr>
            <w:rStyle w:val="Hyperlink"/>
          </w:rPr>
          <w:instrText xml:space="preserve"> </w:instrText>
        </w:r>
        <w:r w:rsidRPr="007427FA">
          <w:rPr>
            <w:rStyle w:val="Hyperlink"/>
          </w:rPr>
          <w:fldChar w:fldCharType="separate"/>
        </w:r>
        <w:r w:rsidRPr="007427FA">
          <w:rPr>
            <w:rStyle w:val="Hyperlink"/>
          </w:rPr>
          <w:t>3.2.1. Common YANG Data Models at the MPIs</w:t>
        </w:r>
        <w:r>
          <w:rPr>
            <w:webHidden/>
          </w:rPr>
          <w:tab/>
        </w:r>
        <w:r>
          <w:rPr>
            <w:webHidden/>
          </w:rPr>
          <w:fldChar w:fldCharType="begin"/>
        </w:r>
        <w:r>
          <w:rPr>
            <w:webHidden/>
          </w:rPr>
          <w:instrText xml:space="preserve"> PAGEREF _Toc139659020 \h </w:instrText>
        </w:r>
      </w:ins>
      <w:r>
        <w:rPr>
          <w:webHidden/>
        </w:rPr>
      </w:r>
      <w:r>
        <w:rPr>
          <w:webHidden/>
        </w:rPr>
        <w:fldChar w:fldCharType="separate"/>
      </w:r>
      <w:ins w:id="86" w:author="Italo Busi" w:date="2023-07-07T21:48:00Z">
        <w:r>
          <w:rPr>
            <w:webHidden/>
          </w:rPr>
          <w:t>20</w:t>
        </w:r>
        <w:r>
          <w:rPr>
            <w:webHidden/>
          </w:rPr>
          <w:fldChar w:fldCharType="end"/>
        </w:r>
        <w:r w:rsidRPr="007427FA">
          <w:rPr>
            <w:rStyle w:val="Hyperlink"/>
          </w:rPr>
          <w:fldChar w:fldCharType="end"/>
        </w:r>
      </w:ins>
    </w:p>
    <w:p w14:paraId="0AE734CF" w14:textId="42BAFC0E" w:rsidR="00F5037B" w:rsidRDefault="00F5037B">
      <w:pPr>
        <w:pStyle w:val="TOC3"/>
        <w:rPr>
          <w:ins w:id="87" w:author="Italo Busi" w:date="2023-07-07T21:48:00Z"/>
          <w:rFonts w:asciiTheme="minorHAnsi" w:eastAsiaTheme="minorEastAsia" w:hAnsiTheme="minorHAnsi" w:cstheme="minorBidi"/>
          <w:sz w:val="22"/>
          <w:szCs w:val="22"/>
          <w:lang w:eastAsia="zh-CN"/>
        </w:rPr>
      </w:pPr>
      <w:ins w:id="88" w:author="Italo Busi" w:date="2023-07-07T21:48:00Z">
        <w:r w:rsidRPr="007427FA">
          <w:rPr>
            <w:rStyle w:val="Hyperlink"/>
          </w:rPr>
          <w:fldChar w:fldCharType="begin"/>
        </w:r>
        <w:r w:rsidRPr="007427FA">
          <w:rPr>
            <w:rStyle w:val="Hyperlink"/>
          </w:rPr>
          <w:instrText xml:space="preserve"> </w:instrText>
        </w:r>
        <w:r>
          <w:instrText>HYPERLINK \l "_Toc139659021"</w:instrText>
        </w:r>
        <w:r w:rsidRPr="007427FA">
          <w:rPr>
            <w:rStyle w:val="Hyperlink"/>
          </w:rPr>
          <w:instrText xml:space="preserve"> </w:instrText>
        </w:r>
        <w:r w:rsidRPr="007427FA">
          <w:rPr>
            <w:rStyle w:val="Hyperlink"/>
          </w:rPr>
          <w:fldChar w:fldCharType="separate"/>
        </w:r>
        <w:r w:rsidRPr="007427FA">
          <w:rPr>
            <w:rStyle w:val="Hyperlink"/>
          </w:rPr>
          <w:t>3.2.2. YANG models at the Optical MPIs</w:t>
        </w:r>
        <w:r>
          <w:rPr>
            <w:webHidden/>
          </w:rPr>
          <w:tab/>
        </w:r>
        <w:r>
          <w:rPr>
            <w:webHidden/>
          </w:rPr>
          <w:fldChar w:fldCharType="begin"/>
        </w:r>
        <w:r>
          <w:rPr>
            <w:webHidden/>
          </w:rPr>
          <w:instrText xml:space="preserve"> PAGEREF _Toc139659021 \h </w:instrText>
        </w:r>
      </w:ins>
      <w:r>
        <w:rPr>
          <w:webHidden/>
        </w:rPr>
      </w:r>
      <w:r>
        <w:rPr>
          <w:webHidden/>
        </w:rPr>
        <w:fldChar w:fldCharType="separate"/>
      </w:r>
      <w:ins w:id="89" w:author="Italo Busi" w:date="2023-07-07T21:48:00Z">
        <w:r>
          <w:rPr>
            <w:webHidden/>
          </w:rPr>
          <w:t>21</w:t>
        </w:r>
        <w:r>
          <w:rPr>
            <w:webHidden/>
          </w:rPr>
          <w:fldChar w:fldCharType="end"/>
        </w:r>
        <w:r w:rsidRPr="007427FA">
          <w:rPr>
            <w:rStyle w:val="Hyperlink"/>
          </w:rPr>
          <w:fldChar w:fldCharType="end"/>
        </w:r>
      </w:ins>
    </w:p>
    <w:p w14:paraId="62E190D6" w14:textId="1F2D4436" w:rsidR="00F5037B" w:rsidRDefault="00F5037B">
      <w:pPr>
        <w:pStyle w:val="TOC3"/>
        <w:rPr>
          <w:ins w:id="90" w:author="Italo Busi" w:date="2023-07-07T21:48:00Z"/>
          <w:rFonts w:asciiTheme="minorHAnsi" w:eastAsiaTheme="minorEastAsia" w:hAnsiTheme="minorHAnsi" w:cstheme="minorBidi"/>
          <w:sz w:val="22"/>
          <w:szCs w:val="22"/>
          <w:lang w:eastAsia="zh-CN"/>
        </w:rPr>
      </w:pPr>
      <w:ins w:id="91" w:author="Italo Busi" w:date="2023-07-07T21:48:00Z">
        <w:r w:rsidRPr="007427FA">
          <w:rPr>
            <w:rStyle w:val="Hyperlink"/>
          </w:rPr>
          <w:fldChar w:fldCharType="begin"/>
        </w:r>
        <w:r w:rsidRPr="007427FA">
          <w:rPr>
            <w:rStyle w:val="Hyperlink"/>
          </w:rPr>
          <w:instrText xml:space="preserve"> </w:instrText>
        </w:r>
        <w:r>
          <w:instrText>HYPERLINK \l "_Toc139659022"</w:instrText>
        </w:r>
        <w:r w:rsidRPr="007427FA">
          <w:rPr>
            <w:rStyle w:val="Hyperlink"/>
          </w:rPr>
          <w:instrText xml:space="preserve"> </w:instrText>
        </w:r>
        <w:r w:rsidRPr="007427FA">
          <w:rPr>
            <w:rStyle w:val="Hyperlink"/>
          </w:rPr>
          <w:fldChar w:fldCharType="separate"/>
        </w:r>
        <w:r w:rsidRPr="007427FA">
          <w:rPr>
            <w:rStyle w:val="Hyperlink"/>
          </w:rPr>
          <w:t>3.2.3. YANG data models at the Packet MPIs</w:t>
        </w:r>
        <w:r>
          <w:rPr>
            <w:webHidden/>
          </w:rPr>
          <w:tab/>
        </w:r>
        <w:r>
          <w:rPr>
            <w:webHidden/>
          </w:rPr>
          <w:fldChar w:fldCharType="begin"/>
        </w:r>
        <w:r>
          <w:rPr>
            <w:webHidden/>
          </w:rPr>
          <w:instrText xml:space="preserve"> PAGEREF _Toc139659022 \h </w:instrText>
        </w:r>
      </w:ins>
      <w:r>
        <w:rPr>
          <w:webHidden/>
        </w:rPr>
      </w:r>
      <w:r>
        <w:rPr>
          <w:webHidden/>
        </w:rPr>
        <w:fldChar w:fldCharType="separate"/>
      </w:r>
      <w:ins w:id="92" w:author="Italo Busi" w:date="2023-07-07T21:48:00Z">
        <w:r>
          <w:rPr>
            <w:webHidden/>
          </w:rPr>
          <w:t>22</w:t>
        </w:r>
        <w:r>
          <w:rPr>
            <w:webHidden/>
          </w:rPr>
          <w:fldChar w:fldCharType="end"/>
        </w:r>
        <w:r w:rsidRPr="007427FA">
          <w:rPr>
            <w:rStyle w:val="Hyperlink"/>
          </w:rPr>
          <w:fldChar w:fldCharType="end"/>
        </w:r>
      </w:ins>
    </w:p>
    <w:p w14:paraId="027E3EF5" w14:textId="046EEBA2" w:rsidR="00F5037B" w:rsidRDefault="00F5037B">
      <w:pPr>
        <w:pStyle w:val="TOC2"/>
        <w:rPr>
          <w:ins w:id="93" w:author="Italo Busi" w:date="2023-07-07T21:48:00Z"/>
          <w:rFonts w:asciiTheme="minorHAnsi" w:eastAsiaTheme="minorEastAsia" w:hAnsiTheme="minorHAnsi" w:cstheme="minorBidi"/>
          <w:sz w:val="22"/>
          <w:szCs w:val="22"/>
          <w:lang w:eastAsia="zh-CN"/>
        </w:rPr>
      </w:pPr>
      <w:ins w:id="94" w:author="Italo Busi" w:date="2023-07-07T21:48:00Z">
        <w:r w:rsidRPr="007427FA">
          <w:rPr>
            <w:rStyle w:val="Hyperlink"/>
          </w:rPr>
          <w:fldChar w:fldCharType="begin"/>
        </w:r>
        <w:r w:rsidRPr="007427FA">
          <w:rPr>
            <w:rStyle w:val="Hyperlink"/>
          </w:rPr>
          <w:instrText xml:space="preserve"> </w:instrText>
        </w:r>
        <w:r>
          <w:instrText>HYPERLINK \l "_Toc139659023"</w:instrText>
        </w:r>
        <w:r w:rsidRPr="007427FA">
          <w:rPr>
            <w:rStyle w:val="Hyperlink"/>
          </w:rPr>
          <w:instrText xml:space="preserve"> </w:instrText>
        </w:r>
        <w:r w:rsidRPr="007427FA">
          <w:rPr>
            <w:rStyle w:val="Hyperlink"/>
          </w:rPr>
          <w:fldChar w:fldCharType="separate"/>
        </w:r>
        <w:r w:rsidRPr="007427FA">
          <w:rPr>
            <w:rStyle w:val="Hyperlink"/>
          </w:rPr>
          <w:t>3.3. Path Computation Elment Protocol (PCEP)</w:t>
        </w:r>
        <w:r>
          <w:rPr>
            <w:webHidden/>
          </w:rPr>
          <w:tab/>
        </w:r>
        <w:r>
          <w:rPr>
            <w:webHidden/>
          </w:rPr>
          <w:fldChar w:fldCharType="begin"/>
        </w:r>
        <w:r>
          <w:rPr>
            <w:webHidden/>
          </w:rPr>
          <w:instrText xml:space="preserve"> PAGEREF _Toc139659023 \h </w:instrText>
        </w:r>
      </w:ins>
      <w:r>
        <w:rPr>
          <w:webHidden/>
        </w:rPr>
      </w:r>
      <w:r>
        <w:rPr>
          <w:webHidden/>
        </w:rPr>
        <w:fldChar w:fldCharType="separate"/>
      </w:r>
      <w:ins w:id="95" w:author="Italo Busi" w:date="2023-07-07T21:48:00Z">
        <w:r>
          <w:rPr>
            <w:webHidden/>
          </w:rPr>
          <w:t>23</w:t>
        </w:r>
        <w:r>
          <w:rPr>
            <w:webHidden/>
          </w:rPr>
          <w:fldChar w:fldCharType="end"/>
        </w:r>
        <w:r w:rsidRPr="007427FA">
          <w:rPr>
            <w:rStyle w:val="Hyperlink"/>
          </w:rPr>
          <w:fldChar w:fldCharType="end"/>
        </w:r>
      </w:ins>
    </w:p>
    <w:p w14:paraId="4041EEFB" w14:textId="1AC891E2" w:rsidR="00F5037B" w:rsidRDefault="00F5037B">
      <w:pPr>
        <w:pStyle w:val="TOC1"/>
        <w:rPr>
          <w:ins w:id="96" w:author="Italo Busi" w:date="2023-07-07T21:48:00Z"/>
          <w:rFonts w:asciiTheme="minorHAnsi" w:eastAsiaTheme="minorEastAsia" w:hAnsiTheme="minorHAnsi" w:cstheme="minorBidi"/>
          <w:sz w:val="22"/>
          <w:szCs w:val="22"/>
          <w:lang w:eastAsia="zh-CN"/>
        </w:rPr>
      </w:pPr>
      <w:ins w:id="97" w:author="Italo Busi" w:date="2023-07-07T21:48:00Z">
        <w:r w:rsidRPr="007427FA">
          <w:rPr>
            <w:rStyle w:val="Hyperlink"/>
          </w:rPr>
          <w:fldChar w:fldCharType="begin"/>
        </w:r>
        <w:r w:rsidRPr="007427FA">
          <w:rPr>
            <w:rStyle w:val="Hyperlink"/>
          </w:rPr>
          <w:instrText xml:space="preserve"> </w:instrText>
        </w:r>
        <w:r>
          <w:instrText>HYPERLINK \l "_Toc139659024"</w:instrText>
        </w:r>
        <w:r w:rsidRPr="007427FA">
          <w:rPr>
            <w:rStyle w:val="Hyperlink"/>
          </w:rPr>
          <w:instrText xml:space="preserve"> </w:instrText>
        </w:r>
        <w:r w:rsidRPr="007427FA">
          <w:rPr>
            <w:rStyle w:val="Hyperlink"/>
          </w:rPr>
          <w:fldChar w:fldCharType="separate"/>
        </w:r>
        <w:r w:rsidRPr="007427FA">
          <w:rPr>
            <w:rStyle w:val="Hyperlink"/>
          </w:rPr>
          <w:t>4. Inventory, Service and Network Topology Discovery</w:t>
        </w:r>
        <w:r>
          <w:rPr>
            <w:webHidden/>
          </w:rPr>
          <w:tab/>
        </w:r>
        <w:r>
          <w:rPr>
            <w:webHidden/>
          </w:rPr>
          <w:fldChar w:fldCharType="begin"/>
        </w:r>
        <w:r>
          <w:rPr>
            <w:webHidden/>
          </w:rPr>
          <w:instrText xml:space="preserve"> PAGEREF _Toc139659024 \h </w:instrText>
        </w:r>
      </w:ins>
      <w:r>
        <w:rPr>
          <w:webHidden/>
        </w:rPr>
      </w:r>
      <w:r>
        <w:rPr>
          <w:webHidden/>
        </w:rPr>
        <w:fldChar w:fldCharType="separate"/>
      </w:r>
      <w:ins w:id="98" w:author="Italo Busi" w:date="2023-07-07T21:48:00Z">
        <w:r>
          <w:rPr>
            <w:webHidden/>
          </w:rPr>
          <w:t>24</w:t>
        </w:r>
        <w:r>
          <w:rPr>
            <w:webHidden/>
          </w:rPr>
          <w:fldChar w:fldCharType="end"/>
        </w:r>
        <w:r w:rsidRPr="007427FA">
          <w:rPr>
            <w:rStyle w:val="Hyperlink"/>
          </w:rPr>
          <w:fldChar w:fldCharType="end"/>
        </w:r>
      </w:ins>
    </w:p>
    <w:p w14:paraId="3C79F2F2" w14:textId="570E672F" w:rsidR="00F5037B" w:rsidRDefault="00F5037B">
      <w:pPr>
        <w:pStyle w:val="TOC2"/>
        <w:rPr>
          <w:ins w:id="99" w:author="Italo Busi" w:date="2023-07-07T21:48:00Z"/>
          <w:rFonts w:asciiTheme="minorHAnsi" w:eastAsiaTheme="minorEastAsia" w:hAnsiTheme="minorHAnsi" w:cstheme="minorBidi"/>
          <w:sz w:val="22"/>
          <w:szCs w:val="22"/>
          <w:lang w:eastAsia="zh-CN"/>
        </w:rPr>
      </w:pPr>
      <w:ins w:id="100" w:author="Italo Busi" w:date="2023-07-07T21:48:00Z">
        <w:r w:rsidRPr="007427FA">
          <w:rPr>
            <w:rStyle w:val="Hyperlink"/>
          </w:rPr>
          <w:fldChar w:fldCharType="begin"/>
        </w:r>
        <w:r w:rsidRPr="007427FA">
          <w:rPr>
            <w:rStyle w:val="Hyperlink"/>
          </w:rPr>
          <w:instrText xml:space="preserve"> </w:instrText>
        </w:r>
        <w:r>
          <w:instrText>HYPERLINK \l "_Toc139659025"</w:instrText>
        </w:r>
        <w:r w:rsidRPr="007427FA">
          <w:rPr>
            <w:rStyle w:val="Hyperlink"/>
          </w:rPr>
          <w:instrText xml:space="preserve"> </w:instrText>
        </w:r>
        <w:r w:rsidRPr="007427FA">
          <w:rPr>
            <w:rStyle w:val="Hyperlink"/>
          </w:rPr>
          <w:fldChar w:fldCharType="separate"/>
        </w:r>
        <w:r w:rsidRPr="007427FA">
          <w:rPr>
            <w:rStyle w:val="Hyperlink"/>
          </w:rPr>
          <w:t>4.1. Optical Topology Discovery</w:t>
        </w:r>
        <w:r>
          <w:rPr>
            <w:webHidden/>
          </w:rPr>
          <w:tab/>
        </w:r>
        <w:r>
          <w:rPr>
            <w:webHidden/>
          </w:rPr>
          <w:fldChar w:fldCharType="begin"/>
        </w:r>
        <w:r>
          <w:rPr>
            <w:webHidden/>
          </w:rPr>
          <w:instrText xml:space="preserve"> PAGEREF _Toc139659025 \h </w:instrText>
        </w:r>
      </w:ins>
      <w:r>
        <w:rPr>
          <w:webHidden/>
        </w:rPr>
      </w:r>
      <w:r>
        <w:rPr>
          <w:webHidden/>
        </w:rPr>
        <w:fldChar w:fldCharType="separate"/>
      </w:r>
      <w:ins w:id="101" w:author="Italo Busi" w:date="2023-07-07T21:48:00Z">
        <w:r>
          <w:rPr>
            <w:webHidden/>
          </w:rPr>
          <w:t>25</w:t>
        </w:r>
        <w:r>
          <w:rPr>
            <w:webHidden/>
          </w:rPr>
          <w:fldChar w:fldCharType="end"/>
        </w:r>
        <w:r w:rsidRPr="007427FA">
          <w:rPr>
            <w:rStyle w:val="Hyperlink"/>
          </w:rPr>
          <w:fldChar w:fldCharType="end"/>
        </w:r>
      </w:ins>
    </w:p>
    <w:p w14:paraId="2D69FDA4" w14:textId="5F333898" w:rsidR="00F5037B" w:rsidRDefault="00F5037B">
      <w:pPr>
        <w:pStyle w:val="TOC2"/>
        <w:rPr>
          <w:ins w:id="102" w:author="Italo Busi" w:date="2023-07-07T21:48:00Z"/>
          <w:rFonts w:asciiTheme="minorHAnsi" w:eastAsiaTheme="minorEastAsia" w:hAnsiTheme="minorHAnsi" w:cstheme="minorBidi"/>
          <w:sz w:val="22"/>
          <w:szCs w:val="22"/>
          <w:lang w:eastAsia="zh-CN"/>
        </w:rPr>
      </w:pPr>
      <w:ins w:id="103" w:author="Italo Busi" w:date="2023-07-07T21:48:00Z">
        <w:r w:rsidRPr="007427FA">
          <w:rPr>
            <w:rStyle w:val="Hyperlink"/>
          </w:rPr>
          <w:fldChar w:fldCharType="begin"/>
        </w:r>
        <w:r w:rsidRPr="007427FA">
          <w:rPr>
            <w:rStyle w:val="Hyperlink"/>
          </w:rPr>
          <w:instrText xml:space="preserve"> </w:instrText>
        </w:r>
        <w:r>
          <w:instrText>HYPERLINK \l "_Toc139659026"</w:instrText>
        </w:r>
        <w:r w:rsidRPr="007427FA">
          <w:rPr>
            <w:rStyle w:val="Hyperlink"/>
          </w:rPr>
          <w:instrText xml:space="preserve"> </w:instrText>
        </w:r>
        <w:r w:rsidRPr="007427FA">
          <w:rPr>
            <w:rStyle w:val="Hyperlink"/>
          </w:rPr>
          <w:fldChar w:fldCharType="separate"/>
        </w:r>
        <w:r w:rsidRPr="007427FA">
          <w:rPr>
            <w:rStyle w:val="Hyperlink"/>
          </w:rPr>
          <w:t>4.2. Optical Path Discovery</w:t>
        </w:r>
        <w:r>
          <w:rPr>
            <w:webHidden/>
          </w:rPr>
          <w:tab/>
        </w:r>
        <w:r>
          <w:rPr>
            <w:webHidden/>
          </w:rPr>
          <w:fldChar w:fldCharType="begin"/>
        </w:r>
        <w:r>
          <w:rPr>
            <w:webHidden/>
          </w:rPr>
          <w:instrText xml:space="preserve"> PAGEREF _Toc139659026 \h </w:instrText>
        </w:r>
      </w:ins>
      <w:r>
        <w:rPr>
          <w:webHidden/>
        </w:rPr>
      </w:r>
      <w:r>
        <w:rPr>
          <w:webHidden/>
        </w:rPr>
        <w:fldChar w:fldCharType="separate"/>
      </w:r>
      <w:ins w:id="104" w:author="Italo Busi" w:date="2023-07-07T21:48:00Z">
        <w:r>
          <w:rPr>
            <w:webHidden/>
          </w:rPr>
          <w:t>27</w:t>
        </w:r>
        <w:r>
          <w:rPr>
            <w:webHidden/>
          </w:rPr>
          <w:fldChar w:fldCharType="end"/>
        </w:r>
        <w:r w:rsidRPr="007427FA">
          <w:rPr>
            <w:rStyle w:val="Hyperlink"/>
          </w:rPr>
          <w:fldChar w:fldCharType="end"/>
        </w:r>
      </w:ins>
    </w:p>
    <w:p w14:paraId="56343A3E" w14:textId="77775D68" w:rsidR="00F5037B" w:rsidRDefault="00F5037B">
      <w:pPr>
        <w:pStyle w:val="TOC2"/>
        <w:rPr>
          <w:ins w:id="105" w:author="Italo Busi" w:date="2023-07-07T21:48:00Z"/>
          <w:rFonts w:asciiTheme="minorHAnsi" w:eastAsiaTheme="minorEastAsia" w:hAnsiTheme="minorHAnsi" w:cstheme="minorBidi"/>
          <w:sz w:val="22"/>
          <w:szCs w:val="22"/>
          <w:lang w:eastAsia="zh-CN"/>
        </w:rPr>
      </w:pPr>
      <w:ins w:id="106" w:author="Italo Busi" w:date="2023-07-07T21:48:00Z">
        <w:r w:rsidRPr="007427FA">
          <w:rPr>
            <w:rStyle w:val="Hyperlink"/>
          </w:rPr>
          <w:fldChar w:fldCharType="begin"/>
        </w:r>
        <w:r w:rsidRPr="007427FA">
          <w:rPr>
            <w:rStyle w:val="Hyperlink"/>
          </w:rPr>
          <w:instrText xml:space="preserve"> </w:instrText>
        </w:r>
        <w:r>
          <w:instrText>HYPERLINK \l "_Toc139659027"</w:instrText>
        </w:r>
        <w:r w:rsidRPr="007427FA">
          <w:rPr>
            <w:rStyle w:val="Hyperlink"/>
          </w:rPr>
          <w:instrText xml:space="preserve"> </w:instrText>
        </w:r>
        <w:r w:rsidRPr="007427FA">
          <w:rPr>
            <w:rStyle w:val="Hyperlink"/>
          </w:rPr>
          <w:fldChar w:fldCharType="separate"/>
        </w:r>
        <w:r w:rsidRPr="007427FA">
          <w:rPr>
            <w:rStyle w:val="Hyperlink"/>
          </w:rPr>
          <w:t>4.3. Packet Topology Discovery</w:t>
        </w:r>
        <w:r>
          <w:rPr>
            <w:webHidden/>
          </w:rPr>
          <w:tab/>
        </w:r>
        <w:r>
          <w:rPr>
            <w:webHidden/>
          </w:rPr>
          <w:fldChar w:fldCharType="begin"/>
        </w:r>
        <w:r>
          <w:rPr>
            <w:webHidden/>
          </w:rPr>
          <w:instrText xml:space="preserve"> PAGEREF _Toc139659027 \h </w:instrText>
        </w:r>
      </w:ins>
      <w:r>
        <w:rPr>
          <w:webHidden/>
        </w:rPr>
      </w:r>
      <w:r>
        <w:rPr>
          <w:webHidden/>
        </w:rPr>
        <w:fldChar w:fldCharType="separate"/>
      </w:r>
      <w:ins w:id="107" w:author="Italo Busi" w:date="2023-07-07T21:48:00Z">
        <w:r>
          <w:rPr>
            <w:webHidden/>
          </w:rPr>
          <w:t>28</w:t>
        </w:r>
        <w:r>
          <w:rPr>
            <w:webHidden/>
          </w:rPr>
          <w:fldChar w:fldCharType="end"/>
        </w:r>
        <w:r w:rsidRPr="007427FA">
          <w:rPr>
            <w:rStyle w:val="Hyperlink"/>
          </w:rPr>
          <w:fldChar w:fldCharType="end"/>
        </w:r>
      </w:ins>
    </w:p>
    <w:p w14:paraId="2CAB492C" w14:textId="1EDB0E46" w:rsidR="00F5037B" w:rsidRDefault="00F5037B">
      <w:pPr>
        <w:pStyle w:val="TOC2"/>
        <w:rPr>
          <w:ins w:id="108" w:author="Italo Busi" w:date="2023-07-07T21:48:00Z"/>
          <w:rFonts w:asciiTheme="minorHAnsi" w:eastAsiaTheme="minorEastAsia" w:hAnsiTheme="minorHAnsi" w:cstheme="minorBidi"/>
          <w:sz w:val="22"/>
          <w:szCs w:val="22"/>
          <w:lang w:eastAsia="zh-CN"/>
        </w:rPr>
      </w:pPr>
      <w:ins w:id="109" w:author="Italo Busi" w:date="2023-07-07T21:48:00Z">
        <w:r w:rsidRPr="007427FA">
          <w:rPr>
            <w:rStyle w:val="Hyperlink"/>
          </w:rPr>
          <w:lastRenderedPageBreak/>
          <w:fldChar w:fldCharType="begin"/>
        </w:r>
        <w:r w:rsidRPr="007427FA">
          <w:rPr>
            <w:rStyle w:val="Hyperlink"/>
          </w:rPr>
          <w:instrText xml:space="preserve"> </w:instrText>
        </w:r>
        <w:r>
          <w:instrText>HYPERLINK \l "_Toc139659028"</w:instrText>
        </w:r>
        <w:r w:rsidRPr="007427FA">
          <w:rPr>
            <w:rStyle w:val="Hyperlink"/>
          </w:rPr>
          <w:instrText xml:space="preserve"> </w:instrText>
        </w:r>
        <w:r w:rsidRPr="007427FA">
          <w:rPr>
            <w:rStyle w:val="Hyperlink"/>
          </w:rPr>
          <w:fldChar w:fldCharType="separate"/>
        </w:r>
        <w:r w:rsidRPr="007427FA">
          <w:rPr>
            <w:rStyle w:val="Hyperlink"/>
          </w:rPr>
          <w:t>4.4. TE Path Discovery</w:t>
        </w:r>
        <w:r>
          <w:rPr>
            <w:webHidden/>
          </w:rPr>
          <w:tab/>
        </w:r>
        <w:r>
          <w:rPr>
            <w:webHidden/>
          </w:rPr>
          <w:fldChar w:fldCharType="begin"/>
        </w:r>
        <w:r>
          <w:rPr>
            <w:webHidden/>
          </w:rPr>
          <w:instrText xml:space="preserve"> PAGEREF _Toc139659028 \h </w:instrText>
        </w:r>
      </w:ins>
      <w:r>
        <w:rPr>
          <w:webHidden/>
        </w:rPr>
      </w:r>
      <w:r>
        <w:rPr>
          <w:webHidden/>
        </w:rPr>
        <w:fldChar w:fldCharType="separate"/>
      </w:r>
      <w:ins w:id="110" w:author="Italo Busi" w:date="2023-07-07T21:48:00Z">
        <w:r>
          <w:rPr>
            <w:webHidden/>
          </w:rPr>
          <w:t>29</w:t>
        </w:r>
        <w:r>
          <w:rPr>
            <w:webHidden/>
          </w:rPr>
          <w:fldChar w:fldCharType="end"/>
        </w:r>
        <w:r w:rsidRPr="007427FA">
          <w:rPr>
            <w:rStyle w:val="Hyperlink"/>
          </w:rPr>
          <w:fldChar w:fldCharType="end"/>
        </w:r>
      </w:ins>
    </w:p>
    <w:p w14:paraId="4222DEFF" w14:textId="0F6DAB41" w:rsidR="00F5037B" w:rsidRDefault="00F5037B">
      <w:pPr>
        <w:pStyle w:val="TOC2"/>
        <w:rPr>
          <w:ins w:id="111" w:author="Italo Busi" w:date="2023-07-07T21:48:00Z"/>
          <w:rFonts w:asciiTheme="minorHAnsi" w:eastAsiaTheme="minorEastAsia" w:hAnsiTheme="minorHAnsi" w:cstheme="minorBidi"/>
          <w:sz w:val="22"/>
          <w:szCs w:val="22"/>
          <w:lang w:eastAsia="zh-CN"/>
        </w:rPr>
      </w:pPr>
      <w:ins w:id="112" w:author="Italo Busi" w:date="2023-07-07T21:48:00Z">
        <w:r w:rsidRPr="007427FA">
          <w:rPr>
            <w:rStyle w:val="Hyperlink"/>
          </w:rPr>
          <w:fldChar w:fldCharType="begin"/>
        </w:r>
        <w:r w:rsidRPr="007427FA">
          <w:rPr>
            <w:rStyle w:val="Hyperlink"/>
          </w:rPr>
          <w:instrText xml:space="preserve"> </w:instrText>
        </w:r>
        <w:r>
          <w:instrText>HYPERLINK \l "_Toc139659029"</w:instrText>
        </w:r>
        <w:r w:rsidRPr="007427FA">
          <w:rPr>
            <w:rStyle w:val="Hyperlink"/>
          </w:rPr>
          <w:instrText xml:space="preserve"> </w:instrText>
        </w:r>
        <w:r w:rsidRPr="007427FA">
          <w:rPr>
            <w:rStyle w:val="Hyperlink"/>
          </w:rPr>
          <w:fldChar w:fldCharType="separate"/>
        </w:r>
        <w:r w:rsidRPr="007427FA">
          <w:rPr>
            <w:rStyle w:val="Hyperlink"/>
          </w:rPr>
          <w:t>4.5. Inter-domain Link Discovery</w:t>
        </w:r>
        <w:r>
          <w:rPr>
            <w:webHidden/>
          </w:rPr>
          <w:tab/>
        </w:r>
        <w:r>
          <w:rPr>
            <w:webHidden/>
          </w:rPr>
          <w:fldChar w:fldCharType="begin"/>
        </w:r>
        <w:r>
          <w:rPr>
            <w:webHidden/>
          </w:rPr>
          <w:instrText xml:space="preserve"> PAGEREF _Toc139659029 \h </w:instrText>
        </w:r>
      </w:ins>
      <w:r>
        <w:rPr>
          <w:webHidden/>
        </w:rPr>
      </w:r>
      <w:r>
        <w:rPr>
          <w:webHidden/>
        </w:rPr>
        <w:fldChar w:fldCharType="separate"/>
      </w:r>
      <w:ins w:id="113" w:author="Italo Busi" w:date="2023-07-07T21:48:00Z">
        <w:r>
          <w:rPr>
            <w:webHidden/>
          </w:rPr>
          <w:t>30</w:t>
        </w:r>
        <w:r>
          <w:rPr>
            <w:webHidden/>
          </w:rPr>
          <w:fldChar w:fldCharType="end"/>
        </w:r>
        <w:r w:rsidRPr="007427FA">
          <w:rPr>
            <w:rStyle w:val="Hyperlink"/>
          </w:rPr>
          <w:fldChar w:fldCharType="end"/>
        </w:r>
      </w:ins>
    </w:p>
    <w:p w14:paraId="4ED1B773" w14:textId="588BC552" w:rsidR="00F5037B" w:rsidRDefault="00F5037B">
      <w:pPr>
        <w:pStyle w:val="TOC3"/>
        <w:rPr>
          <w:ins w:id="114" w:author="Italo Busi" w:date="2023-07-07T21:48:00Z"/>
          <w:rFonts w:asciiTheme="minorHAnsi" w:eastAsiaTheme="minorEastAsia" w:hAnsiTheme="minorHAnsi" w:cstheme="minorBidi"/>
          <w:sz w:val="22"/>
          <w:szCs w:val="22"/>
          <w:lang w:eastAsia="zh-CN"/>
        </w:rPr>
      </w:pPr>
      <w:ins w:id="115" w:author="Italo Busi" w:date="2023-07-07T21:48:00Z">
        <w:r w:rsidRPr="007427FA">
          <w:rPr>
            <w:rStyle w:val="Hyperlink"/>
          </w:rPr>
          <w:fldChar w:fldCharType="begin"/>
        </w:r>
        <w:r w:rsidRPr="007427FA">
          <w:rPr>
            <w:rStyle w:val="Hyperlink"/>
          </w:rPr>
          <w:instrText xml:space="preserve"> </w:instrText>
        </w:r>
        <w:r>
          <w:instrText>HYPERLINK \l "_Toc139659030"</w:instrText>
        </w:r>
        <w:r w:rsidRPr="007427FA">
          <w:rPr>
            <w:rStyle w:val="Hyperlink"/>
          </w:rPr>
          <w:instrText xml:space="preserve"> </w:instrText>
        </w:r>
        <w:r w:rsidRPr="007427FA">
          <w:rPr>
            <w:rStyle w:val="Hyperlink"/>
          </w:rPr>
          <w:fldChar w:fldCharType="separate"/>
        </w:r>
        <w:r w:rsidRPr="007427FA">
          <w:rPr>
            <w:rStyle w:val="Hyperlink"/>
          </w:rPr>
          <w:t>4.5.1. Cross-layer Link Discovery</w:t>
        </w:r>
        <w:r>
          <w:rPr>
            <w:webHidden/>
          </w:rPr>
          <w:tab/>
        </w:r>
        <w:r>
          <w:rPr>
            <w:webHidden/>
          </w:rPr>
          <w:fldChar w:fldCharType="begin"/>
        </w:r>
        <w:r>
          <w:rPr>
            <w:webHidden/>
          </w:rPr>
          <w:instrText xml:space="preserve"> PAGEREF _Toc139659030 \h </w:instrText>
        </w:r>
      </w:ins>
      <w:r>
        <w:rPr>
          <w:webHidden/>
        </w:rPr>
      </w:r>
      <w:r>
        <w:rPr>
          <w:webHidden/>
        </w:rPr>
        <w:fldChar w:fldCharType="separate"/>
      </w:r>
      <w:ins w:id="116" w:author="Italo Busi" w:date="2023-07-07T21:48:00Z">
        <w:r>
          <w:rPr>
            <w:webHidden/>
          </w:rPr>
          <w:t>31</w:t>
        </w:r>
        <w:r>
          <w:rPr>
            <w:webHidden/>
          </w:rPr>
          <w:fldChar w:fldCharType="end"/>
        </w:r>
        <w:r w:rsidRPr="007427FA">
          <w:rPr>
            <w:rStyle w:val="Hyperlink"/>
          </w:rPr>
          <w:fldChar w:fldCharType="end"/>
        </w:r>
      </w:ins>
    </w:p>
    <w:p w14:paraId="5E77964F" w14:textId="6955D614" w:rsidR="00F5037B" w:rsidRDefault="00F5037B">
      <w:pPr>
        <w:pStyle w:val="TOC3"/>
        <w:rPr>
          <w:ins w:id="117" w:author="Italo Busi" w:date="2023-07-07T21:48:00Z"/>
          <w:rFonts w:asciiTheme="minorHAnsi" w:eastAsiaTheme="minorEastAsia" w:hAnsiTheme="minorHAnsi" w:cstheme="minorBidi"/>
          <w:sz w:val="22"/>
          <w:szCs w:val="22"/>
          <w:lang w:eastAsia="zh-CN"/>
        </w:rPr>
      </w:pPr>
      <w:ins w:id="118" w:author="Italo Busi" w:date="2023-07-07T21:48:00Z">
        <w:r w:rsidRPr="007427FA">
          <w:rPr>
            <w:rStyle w:val="Hyperlink"/>
          </w:rPr>
          <w:fldChar w:fldCharType="begin"/>
        </w:r>
        <w:r w:rsidRPr="007427FA">
          <w:rPr>
            <w:rStyle w:val="Hyperlink"/>
          </w:rPr>
          <w:instrText xml:space="preserve"> </w:instrText>
        </w:r>
        <w:r>
          <w:instrText>HYPERLINK \l "_Toc139659031"</w:instrText>
        </w:r>
        <w:r w:rsidRPr="007427FA">
          <w:rPr>
            <w:rStyle w:val="Hyperlink"/>
          </w:rPr>
          <w:instrText xml:space="preserve"> </w:instrText>
        </w:r>
        <w:r w:rsidRPr="007427FA">
          <w:rPr>
            <w:rStyle w:val="Hyperlink"/>
          </w:rPr>
          <w:fldChar w:fldCharType="separate"/>
        </w:r>
        <w:r w:rsidRPr="007427FA">
          <w:rPr>
            <w:rStyle w:val="Hyperlink"/>
          </w:rPr>
          <w:t>4.5.2. Inter-domain IP Link Discovery</w:t>
        </w:r>
        <w:r>
          <w:rPr>
            <w:webHidden/>
          </w:rPr>
          <w:tab/>
        </w:r>
        <w:r>
          <w:rPr>
            <w:webHidden/>
          </w:rPr>
          <w:fldChar w:fldCharType="begin"/>
        </w:r>
        <w:r>
          <w:rPr>
            <w:webHidden/>
          </w:rPr>
          <w:instrText xml:space="preserve"> PAGEREF _Toc139659031 \h </w:instrText>
        </w:r>
      </w:ins>
      <w:r>
        <w:rPr>
          <w:webHidden/>
        </w:rPr>
      </w:r>
      <w:r>
        <w:rPr>
          <w:webHidden/>
        </w:rPr>
        <w:fldChar w:fldCharType="separate"/>
      </w:r>
      <w:ins w:id="119" w:author="Italo Busi" w:date="2023-07-07T21:48:00Z">
        <w:r>
          <w:rPr>
            <w:webHidden/>
          </w:rPr>
          <w:t>33</w:t>
        </w:r>
        <w:r>
          <w:rPr>
            <w:webHidden/>
          </w:rPr>
          <w:fldChar w:fldCharType="end"/>
        </w:r>
        <w:r w:rsidRPr="007427FA">
          <w:rPr>
            <w:rStyle w:val="Hyperlink"/>
          </w:rPr>
          <w:fldChar w:fldCharType="end"/>
        </w:r>
      </w:ins>
    </w:p>
    <w:p w14:paraId="2CCE453E" w14:textId="5B10C250" w:rsidR="00F5037B" w:rsidRDefault="00F5037B">
      <w:pPr>
        <w:pStyle w:val="TOC2"/>
        <w:rPr>
          <w:ins w:id="120" w:author="Italo Busi" w:date="2023-07-07T21:48:00Z"/>
          <w:rFonts w:asciiTheme="minorHAnsi" w:eastAsiaTheme="minorEastAsia" w:hAnsiTheme="minorHAnsi" w:cstheme="minorBidi"/>
          <w:sz w:val="22"/>
          <w:szCs w:val="22"/>
          <w:lang w:eastAsia="zh-CN"/>
        </w:rPr>
      </w:pPr>
      <w:ins w:id="121" w:author="Italo Busi" w:date="2023-07-07T21:48:00Z">
        <w:r w:rsidRPr="007427FA">
          <w:rPr>
            <w:rStyle w:val="Hyperlink"/>
          </w:rPr>
          <w:fldChar w:fldCharType="begin"/>
        </w:r>
        <w:r w:rsidRPr="007427FA">
          <w:rPr>
            <w:rStyle w:val="Hyperlink"/>
          </w:rPr>
          <w:instrText xml:space="preserve"> </w:instrText>
        </w:r>
        <w:r>
          <w:instrText>HYPERLINK \l "_Toc139659032"</w:instrText>
        </w:r>
        <w:r w:rsidRPr="007427FA">
          <w:rPr>
            <w:rStyle w:val="Hyperlink"/>
          </w:rPr>
          <w:instrText xml:space="preserve"> </w:instrText>
        </w:r>
        <w:r w:rsidRPr="007427FA">
          <w:rPr>
            <w:rStyle w:val="Hyperlink"/>
          </w:rPr>
          <w:fldChar w:fldCharType="separate"/>
        </w:r>
        <w:r w:rsidRPr="007427FA">
          <w:rPr>
            <w:rStyle w:val="Hyperlink"/>
          </w:rPr>
          <w:t>4.6. Multi-layer IP Link Discovery</w:t>
        </w:r>
        <w:r>
          <w:rPr>
            <w:webHidden/>
          </w:rPr>
          <w:tab/>
        </w:r>
        <w:r>
          <w:rPr>
            <w:webHidden/>
          </w:rPr>
          <w:fldChar w:fldCharType="begin"/>
        </w:r>
        <w:r>
          <w:rPr>
            <w:webHidden/>
          </w:rPr>
          <w:instrText xml:space="preserve"> PAGEREF _Toc139659032 \h </w:instrText>
        </w:r>
      </w:ins>
      <w:r>
        <w:rPr>
          <w:webHidden/>
        </w:rPr>
      </w:r>
      <w:r>
        <w:rPr>
          <w:webHidden/>
        </w:rPr>
        <w:fldChar w:fldCharType="separate"/>
      </w:r>
      <w:ins w:id="122" w:author="Italo Busi" w:date="2023-07-07T21:48:00Z">
        <w:r>
          <w:rPr>
            <w:webHidden/>
          </w:rPr>
          <w:t>36</w:t>
        </w:r>
        <w:r>
          <w:rPr>
            <w:webHidden/>
          </w:rPr>
          <w:fldChar w:fldCharType="end"/>
        </w:r>
        <w:r w:rsidRPr="007427FA">
          <w:rPr>
            <w:rStyle w:val="Hyperlink"/>
          </w:rPr>
          <w:fldChar w:fldCharType="end"/>
        </w:r>
      </w:ins>
    </w:p>
    <w:p w14:paraId="00432EA0" w14:textId="48059ACB" w:rsidR="00F5037B" w:rsidRDefault="00F5037B">
      <w:pPr>
        <w:pStyle w:val="TOC3"/>
        <w:rPr>
          <w:ins w:id="123" w:author="Italo Busi" w:date="2023-07-07T21:48:00Z"/>
          <w:rFonts w:asciiTheme="minorHAnsi" w:eastAsiaTheme="minorEastAsia" w:hAnsiTheme="minorHAnsi" w:cstheme="minorBidi"/>
          <w:sz w:val="22"/>
          <w:szCs w:val="22"/>
          <w:lang w:eastAsia="zh-CN"/>
        </w:rPr>
      </w:pPr>
      <w:ins w:id="124" w:author="Italo Busi" w:date="2023-07-07T21:48:00Z">
        <w:r w:rsidRPr="007427FA">
          <w:rPr>
            <w:rStyle w:val="Hyperlink"/>
          </w:rPr>
          <w:fldChar w:fldCharType="begin"/>
        </w:r>
        <w:r w:rsidRPr="007427FA">
          <w:rPr>
            <w:rStyle w:val="Hyperlink"/>
          </w:rPr>
          <w:instrText xml:space="preserve"> </w:instrText>
        </w:r>
        <w:r>
          <w:instrText>HYPERLINK \l "_Toc139659033"</w:instrText>
        </w:r>
        <w:r w:rsidRPr="007427FA">
          <w:rPr>
            <w:rStyle w:val="Hyperlink"/>
          </w:rPr>
          <w:instrText xml:space="preserve"> </w:instrText>
        </w:r>
        <w:r w:rsidRPr="007427FA">
          <w:rPr>
            <w:rStyle w:val="Hyperlink"/>
          </w:rPr>
          <w:fldChar w:fldCharType="separate"/>
        </w:r>
        <w:r w:rsidRPr="007427FA">
          <w:rPr>
            <w:rStyle w:val="Hyperlink"/>
          </w:rPr>
          <w:t>4.6.1. Single-layer Intra-domain IP Links</w:t>
        </w:r>
        <w:r>
          <w:rPr>
            <w:webHidden/>
          </w:rPr>
          <w:tab/>
        </w:r>
        <w:r>
          <w:rPr>
            <w:webHidden/>
          </w:rPr>
          <w:fldChar w:fldCharType="begin"/>
        </w:r>
        <w:r>
          <w:rPr>
            <w:webHidden/>
          </w:rPr>
          <w:instrText xml:space="preserve"> PAGEREF _Toc139659033 \h </w:instrText>
        </w:r>
      </w:ins>
      <w:r>
        <w:rPr>
          <w:webHidden/>
        </w:rPr>
      </w:r>
      <w:r>
        <w:rPr>
          <w:webHidden/>
        </w:rPr>
        <w:fldChar w:fldCharType="separate"/>
      </w:r>
      <w:ins w:id="125" w:author="Italo Busi" w:date="2023-07-07T21:48:00Z">
        <w:r>
          <w:rPr>
            <w:webHidden/>
          </w:rPr>
          <w:t>38</w:t>
        </w:r>
        <w:r>
          <w:rPr>
            <w:webHidden/>
          </w:rPr>
          <w:fldChar w:fldCharType="end"/>
        </w:r>
        <w:r w:rsidRPr="007427FA">
          <w:rPr>
            <w:rStyle w:val="Hyperlink"/>
          </w:rPr>
          <w:fldChar w:fldCharType="end"/>
        </w:r>
      </w:ins>
    </w:p>
    <w:p w14:paraId="2C604E19" w14:textId="74182B4D" w:rsidR="00F5037B" w:rsidRDefault="00F5037B">
      <w:pPr>
        <w:pStyle w:val="TOC2"/>
        <w:rPr>
          <w:ins w:id="126" w:author="Italo Busi" w:date="2023-07-07T21:48:00Z"/>
          <w:rFonts w:asciiTheme="minorHAnsi" w:eastAsiaTheme="minorEastAsia" w:hAnsiTheme="minorHAnsi" w:cstheme="minorBidi"/>
          <w:sz w:val="22"/>
          <w:szCs w:val="22"/>
          <w:lang w:eastAsia="zh-CN"/>
        </w:rPr>
      </w:pPr>
      <w:ins w:id="127" w:author="Italo Busi" w:date="2023-07-07T21:48:00Z">
        <w:r w:rsidRPr="007427FA">
          <w:rPr>
            <w:rStyle w:val="Hyperlink"/>
          </w:rPr>
          <w:fldChar w:fldCharType="begin"/>
        </w:r>
        <w:r w:rsidRPr="007427FA">
          <w:rPr>
            <w:rStyle w:val="Hyperlink"/>
          </w:rPr>
          <w:instrText xml:space="preserve"> </w:instrText>
        </w:r>
        <w:r>
          <w:instrText>HYPERLINK \l "_Toc139659034"</w:instrText>
        </w:r>
        <w:r w:rsidRPr="007427FA">
          <w:rPr>
            <w:rStyle w:val="Hyperlink"/>
          </w:rPr>
          <w:instrText xml:space="preserve"> </w:instrText>
        </w:r>
        <w:r w:rsidRPr="007427FA">
          <w:rPr>
            <w:rStyle w:val="Hyperlink"/>
          </w:rPr>
          <w:fldChar w:fldCharType="separate"/>
        </w:r>
        <w:r w:rsidRPr="007427FA">
          <w:rPr>
            <w:rStyle w:val="Hyperlink"/>
          </w:rPr>
          <w:t>4.7. LAG Discovery</w:t>
        </w:r>
        <w:r>
          <w:rPr>
            <w:webHidden/>
          </w:rPr>
          <w:tab/>
        </w:r>
        <w:r>
          <w:rPr>
            <w:webHidden/>
          </w:rPr>
          <w:fldChar w:fldCharType="begin"/>
        </w:r>
        <w:r>
          <w:rPr>
            <w:webHidden/>
          </w:rPr>
          <w:instrText xml:space="preserve"> PAGEREF _Toc139659034 \h </w:instrText>
        </w:r>
      </w:ins>
      <w:r>
        <w:rPr>
          <w:webHidden/>
        </w:rPr>
      </w:r>
      <w:r>
        <w:rPr>
          <w:webHidden/>
        </w:rPr>
        <w:fldChar w:fldCharType="separate"/>
      </w:r>
      <w:ins w:id="128" w:author="Italo Busi" w:date="2023-07-07T21:48:00Z">
        <w:r>
          <w:rPr>
            <w:webHidden/>
          </w:rPr>
          <w:t>40</w:t>
        </w:r>
        <w:r>
          <w:rPr>
            <w:webHidden/>
          </w:rPr>
          <w:fldChar w:fldCharType="end"/>
        </w:r>
        <w:r w:rsidRPr="007427FA">
          <w:rPr>
            <w:rStyle w:val="Hyperlink"/>
          </w:rPr>
          <w:fldChar w:fldCharType="end"/>
        </w:r>
      </w:ins>
    </w:p>
    <w:p w14:paraId="05A0E1BD" w14:textId="687DB96C" w:rsidR="00F5037B" w:rsidRDefault="00F5037B">
      <w:pPr>
        <w:pStyle w:val="TOC2"/>
        <w:rPr>
          <w:ins w:id="129" w:author="Italo Busi" w:date="2023-07-07T21:48:00Z"/>
          <w:rFonts w:asciiTheme="minorHAnsi" w:eastAsiaTheme="minorEastAsia" w:hAnsiTheme="minorHAnsi" w:cstheme="minorBidi"/>
          <w:sz w:val="22"/>
          <w:szCs w:val="22"/>
          <w:lang w:eastAsia="zh-CN"/>
        </w:rPr>
      </w:pPr>
      <w:ins w:id="130" w:author="Italo Busi" w:date="2023-07-07T21:48:00Z">
        <w:r w:rsidRPr="007427FA">
          <w:rPr>
            <w:rStyle w:val="Hyperlink"/>
          </w:rPr>
          <w:fldChar w:fldCharType="begin"/>
        </w:r>
        <w:r w:rsidRPr="007427FA">
          <w:rPr>
            <w:rStyle w:val="Hyperlink"/>
          </w:rPr>
          <w:instrText xml:space="preserve"> </w:instrText>
        </w:r>
        <w:r>
          <w:instrText>HYPERLINK \l "_Toc139659035"</w:instrText>
        </w:r>
        <w:r w:rsidRPr="007427FA">
          <w:rPr>
            <w:rStyle w:val="Hyperlink"/>
          </w:rPr>
          <w:instrText xml:space="preserve"> </w:instrText>
        </w:r>
        <w:r w:rsidRPr="007427FA">
          <w:rPr>
            <w:rStyle w:val="Hyperlink"/>
          </w:rPr>
          <w:fldChar w:fldCharType="separate"/>
        </w:r>
        <w:r w:rsidRPr="007427FA">
          <w:rPr>
            <w:rStyle w:val="Hyperlink"/>
          </w:rPr>
          <w:t>4.8. L2/L3 VPN Network Services Discovery</w:t>
        </w:r>
        <w:r>
          <w:rPr>
            <w:webHidden/>
          </w:rPr>
          <w:tab/>
        </w:r>
        <w:r>
          <w:rPr>
            <w:webHidden/>
          </w:rPr>
          <w:fldChar w:fldCharType="begin"/>
        </w:r>
        <w:r>
          <w:rPr>
            <w:webHidden/>
          </w:rPr>
          <w:instrText xml:space="preserve"> PAGEREF _Toc139659035 \h </w:instrText>
        </w:r>
      </w:ins>
      <w:r>
        <w:rPr>
          <w:webHidden/>
        </w:rPr>
      </w:r>
      <w:r>
        <w:rPr>
          <w:webHidden/>
        </w:rPr>
        <w:fldChar w:fldCharType="separate"/>
      </w:r>
      <w:ins w:id="131" w:author="Italo Busi" w:date="2023-07-07T21:48:00Z">
        <w:r>
          <w:rPr>
            <w:webHidden/>
          </w:rPr>
          <w:t>42</w:t>
        </w:r>
        <w:r>
          <w:rPr>
            <w:webHidden/>
          </w:rPr>
          <w:fldChar w:fldCharType="end"/>
        </w:r>
        <w:r w:rsidRPr="007427FA">
          <w:rPr>
            <w:rStyle w:val="Hyperlink"/>
          </w:rPr>
          <w:fldChar w:fldCharType="end"/>
        </w:r>
      </w:ins>
    </w:p>
    <w:p w14:paraId="0800CA8F" w14:textId="49287E8B" w:rsidR="00F5037B" w:rsidRDefault="00F5037B">
      <w:pPr>
        <w:pStyle w:val="TOC2"/>
        <w:rPr>
          <w:ins w:id="132" w:author="Italo Busi" w:date="2023-07-07T21:48:00Z"/>
          <w:rFonts w:asciiTheme="minorHAnsi" w:eastAsiaTheme="minorEastAsia" w:hAnsiTheme="minorHAnsi" w:cstheme="minorBidi"/>
          <w:sz w:val="22"/>
          <w:szCs w:val="22"/>
          <w:lang w:eastAsia="zh-CN"/>
        </w:rPr>
      </w:pPr>
      <w:ins w:id="133" w:author="Italo Busi" w:date="2023-07-07T21:48:00Z">
        <w:r w:rsidRPr="007427FA">
          <w:rPr>
            <w:rStyle w:val="Hyperlink"/>
          </w:rPr>
          <w:fldChar w:fldCharType="begin"/>
        </w:r>
        <w:r w:rsidRPr="007427FA">
          <w:rPr>
            <w:rStyle w:val="Hyperlink"/>
          </w:rPr>
          <w:instrText xml:space="preserve"> </w:instrText>
        </w:r>
        <w:r>
          <w:instrText>HYPERLINK \l "_Toc139659036"</w:instrText>
        </w:r>
        <w:r w:rsidRPr="007427FA">
          <w:rPr>
            <w:rStyle w:val="Hyperlink"/>
          </w:rPr>
          <w:instrText xml:space="preserve"> </w:instrText>
        </w:r>
        <w:r w:rsidRPr="007427FA">
          <w:rPr>
            <w:rStyle w:val="Hyperlink"/>
          </w:rPr>
          <w:fldChar w:fldCharType="separate"/>
        </w:r>
        <w:r w:rsidRPr="007427FA">
          <w:rPr>
            <w:rStyle w:val="Hyperlink"/>
          </w:rPr>
          <w:t>4.9. Inventory Discovery</w:t>
        </w:r>
        <w:r>
          <w:rPr>
            <w:webHidden/>
          </w:rPr>
          <w:tab/>
        </w:r>
        <w:r>
          <w:rPr>
            <w:webHidden/>
          </w:rPr>
          <w:fldChar w:fldCharType="begin"/>
        </w:r>
        <w:r>
          <w:rPr>
            <w:webHidden/>
          </w:rPr>
          <w:instrText xml:space="preserve"> PAGEREF _Toc139659036 \h </w:instrText>
        </w:r>
      </w:ins>
      <w:r>
        <w:rPr>
          <w:webHidden/>
        </w:rPr>
      </w:r>
      <w:r>
        <w:rPr>
          <w:webHidden/>
        </w:rPr>
        <w:fldChar w:fldCharType="separate"/>
      </w:r>
      <w:ins w:id="134" w:author="Italo Busi" w:date="2023-07-07T21:48:00Z">
        <w:r>
          <w:rPr>
            <w:webHidden/>
          </w:rPr>
          <w:t>42</w:t>
        </w:r>
        <w:r>
          <w:rPr>
            <w:webHidden/>
          </w:rPr>
          <w:fldChar w:fldCharType="end"/>
        </w:r>
        <w:r w:rsidRPr="007427FA">
          <w:rPr>
            <w:rStyle w:val="Hyperlink"/>
          </w:rPr>
          <w:fldChar w:fldCharType="end"/>
        </w:r>
      </w:ins>
    </w:p>
    <w:p w14:paraId="21677A96" w14:textId="33321B01" w:rsidR="00F5037B" w:rsidRDefault="00F5037B">
      <w:pPr>
        <w:pStyle w:val="TOC1"/>
        <w:rPr>
          <w:ins w:id="135" w:author="Italo Busi" w:date="2023-07-07T21:48:00Z"/>
          <w:rFonts w:asciiTheme="minorHAnsi" w:eastAsiaTheme="minorEastAsia" w:hAnsiTheme="minorHAnsi" w:cstheme="minorBidi"/>
          <w:sz w:val="22"/>
          <w:szCs w:val="22"/>
          <w:lang w:eastAsia="zh-CN"/>
        </w:rPr>
      </w:pPr>
      <w:ins w:id="136" w:author="Italo Busi" w:date="2023-07-07T21:48:00Z">
        <w:r w:rsidRPr="007427FA">
          <w:rPr>
            <w:rStyle w:val="Hyperlink"/>
          </w:rPr>
          <w:fldChar w:fldCharType="begin"/>
        </w:r>
        <w:r w:rsidRPr="007427FA">
          <w:rPr>
            <w:rStyle w:val="Hyperlink"/>
          </w:rPr>
          <w:instrText xml:space="preserve"> </w:instrText>
        </w:r>
        <w:r>
          <w:instrText>HYPERLINK \l "_Toc139659037"</w:instrText>
        </w:r>
        <w:r w:rsidRPr="007427FA">
          <w:rPr>
            <w:rStyle w:val="Hyperlink"/>
          </w:rPr>
          <w:instrText xml:space="preserve"> </w:instrText>
        </w:r>
        <w:r w:rsidRPr="007427FA">
          <w:rPr>
            <w:rStyle w:val="Hyperlink"/>
          </w:rPr>
          <w:fldChar w:fldCharType="separate"/>
        </w:r>
        <w:r w:rsidRPr="007427FA">
          <w:rPr>
            <w:rStyle w:val="Hyperlink"/>
          </w:rPr>
          <w:t>5. Establishment of L2/L3 VPN Services with TE Requirements</w:t>
        </w:r>
        <w:r>
          <w:rPr>
            <w:webHidden/>
          </w:rPr>
          <w:tab/>
        </w:r>
        <w:r>
          <w:rPr>
            <w:webHidden/>
          </w:rPr>
          <w:fldChar w:fldCharType="begin"/>
        </w:r>
        <w:r>
          <w:rPr>
            <w:webHidden/>
          </w:rPr>
          <w:instrText xml:space="preserve"> PAGEREF _Toc139659037 \h </w:instrText>
        </w:r>
      </w:ins>
      <w:r>
        <w:rPr>
          <w:webHidden/>
        </w:rPr>
      </w:r>
      <w:r>
        <w:rPr>
          <w:webHidden/>
        </w:rPr>
        <w:fldChar w:fldCharType="separate"/>
      </w:r>
      <w:ins w:id="137" w:author="Italo Busi" w:date="2023-07-07T21:48:00Z">
        <w:r>
          <w:rPr>
            <w:webHidden/>
          </w:rPr>
          <w:t>43</w:t>
        </w:r>
        <w:r>
          <w:rPr>
            <w:webHidden/>
          </w:rPr>
          <w:fldChar w:fldCharType="end"/>
        </w:r>
        <w:r w:rsidRPr="007427FA">
          <w:rPr>
            <w:rStyle w:val="Hyperlink"/>
          </w:rPr>
          <w:fldChar w:fldCharType="end"/>
        </w:r>
      </w:ins>
    </w:p>
    <w:p w14:paraId="19D68D88" w14:textId="23300E29" w:rsidR="00F5037B" w:rsidRDefault="00F5037B">
      <w:pPr>
        <w:pStyle w:val="TOC2"/>
        <w:rPr>
          <w:ins w:id="138" w:author="Italo Busi" w:date="2023-07-07T21:48:00Z"/>
          <w:rFonts w:asciiTheme="minorHAnsi" w:eastAsiaTheme="minorEastAsia" w:hAnsiTheme="minorHAnsi" w:cstheme="minorBidi"/>
          <w:sz w:val="22"/>
          <w:szCs w:val="22"/>
          <w:lang w:eastAsia="zh-CN"/>
        </w:rPr>
      </w:pPr>
      <w:ins w:id="139" w:author="Italo Busi" w:date="2023-07-07T21:48:00Z">
        <w:r w:rsidRPr="007427FA">
          <w:rPr>
            <w:rStyle w:val="Hyperlink"/>
          </w:rPr>
          <w:fldChar w:fldCharType="begin"/>
        </w:r>
        <w:r w:rsidRPr="007427FA">
          <w:rPr>
            <w:rStyle w:val="Hyperlink"/>
          </w:rPr>
          <w:instrText xml:space="preserve"> </w:instrText>
        </w:r>
        <w:r>
          <w:instrText>HYPERLINK \l "_Toc139659038"</w:instrText>
        </w:r>
        <w:r w:rsidRPr="007427FA">
          <w:rPr>
            <w:rStyle w:val="Hyperlink"/>
          </w:rPr>
          <w:instrText xml:space="preserve"> </w:instrText>
        </w:r>
        <w:r w:rsidRPr="007427FA">
          <w:rPr>
            <w:rStyle w:val="Hyperlink"/>
          </w:rPr>
          <w:fldChar w:fldCharType="separate"/>
        </w:r>
        <w:r w:rsidRPr="007427FA">
          <w:rPr>
            <w:rStyle w:val="Hyperlink"/>
          </w:rPr>
          <w:t>5.1. Optical Path Computation</w:t>
        </w:r>
        <w:r>
          <w:rPr>
            <w:webHidden/>
          </w:rPr>
          <w:tab/>
        </w:r>
        <w:r>
          <w:rPr>
            <w:webHidden/>
          </w:rPr>
          <w:fldChar w:fldCharType="begin"/>
        </w:r>
        <w:r>
          <w:rPr>
            <w:webHidden/>
          </w:rPr>
          <w:instrText xml:space="preserve"> PAGEREF _Toc139659038 \h </w:instrText>
        </w:r>
      </w:ins>
      <w:r>
        <w:rPr>
          <w:webHidden/>
        </w:rPr>
      </w:r>
      <w:r>
        <w:rPr>
          <w:webHidden/>
        </w:rPr>
        <w:fldChar w:fldCharType="separate"/>
      </w:r>
      <w:ins w:id="140" w:author="Italo Busi" w:date="2023-07-07T21:48:00Z">
        <w:r>
          <w:rPr>
            <w:webHidden/>
          </w:rPr>
          <w:t>45</w:t>
        </w:r>
        <w:r>
          <w:rPr>
            <w:webHidden/>
          </w:rPr>
          <w:fldChar w:fldCharType="end"/>
        </w:r>
        <w:r w:rsidRPr="007427FA">
          <w:rPr>
            <w:rStyle w:val="Hyperlink"/>
          </w:rPr>
          <w:fldChar w:fldCharType="end"/>
        </w:r>
      </w:ins>
    </w:p>
    <w:p w14:paraId="5700675B" w14:textId="67C23132" w:rsidR="00F5037B" w:rsidRDefault="00F5037B">
      <w:pPr>
        <w:pStyle w:val="TOC2"/>
        <w:rPr>
          <w:ins w:id="141" w:author="Italo Busi" w:date="2023-07-07T21:48:00Z"/>
          <w:rFonts w:asciiTheme="minorHAnsi" w:eastAsiaTheme="minorEastAsia" w:hAnsiTheme="minorHAnsi" w:cstheme="minorBidi"/>
          <w:sz w:val="22"/>
          <w:szCs w:val="22"/>
          <w:lang w:eastAsia="zh-CN"/>
        </w:rPr>
      </w:pPr>
      <w:ins w:id="142" w:author="Italo Busi" w:date="2023-07-07T21:48:00Z">
        <w:r w:rsidRPr="007427FA">
          <w:rPr>
            <w:rStyle w:val="Hyperlink"/>
          </w:rPr>
          <w:fldChar w:fldCharType="begin"/>
        </w:r>
        <w:r w:rsidRPr="007427FA">
          <w:rPr>
            <w:rStyle w:val="Hyperlink"/>
          </w:rPr>
          <w:instrText xml:space="preserve"> </w:instrText>
        </w:r>
        <w:r>
          <w:instrText>HYPERLINK \l "_Toc139659039"</w:instrText>
        </w:r>
        <w:r w:rsidRPr="007427FA">
          <w:rPr>
            <w:rStyle w:val="Hyperlink"/>
          </w:rPr>
          <w:instrText xml:space="preserve"> </w:instrText>
        </w:r>
        <w:r w:rsidRPr="007427FA">
          <w:rPr>
            <w:rStyle w:val="Hyperlink"/>
          </w:rPr>
          <w:fldChar w:fldCharType="separate"/>
        </w:r>
        <w:r w:rsidRPr="007427FA">
          <w:rPr>
            <w:rStyle w:val="Hyperlink"/>
          </w:rPr>
          <w:t>5.2. Multi-layer IP Link Setup</w:t>
        </w:r>
        <w:r>
          <w:rPr>
            <w:webHidden/>
          </w:rPr>
          <w:tab/>
        </w:r>
        <w:r>
          <w:rPr>
            <w:webHidden/>
          </w:rPr>
          <w:fldChar w:fldCharType="begin"/>
        </w:r>
        <w:r>
          <w:rPr>
            <w:webHidden/>
          </w:rPr>
          <w:instrText xml:space="preserve"> PAGEREF _Toc139659039 \h </w:instrText>
        </w:r>
      </w:ins>
      <w:r>
        <w:rPr>
          <w:webHidden/>
        </w:rPr>
      </w:r>
      <w:r>
        <w:rPr>
          <w:webHidden/>
        </w:rPr>
        <w:fldChar w:fldCharType="separate"/>
      </w:r>
      <w:ins w:id="143" w:author="Italo Busi" w:date="2023-07-07T21:48:00Z">
        <w:r>
          <w:rPr>
            <w:webHidden/>
          </w:rPr>
          <w:t>46</w:t>
        </w:r>
        <w:r>
          <w:rPr>
            <w:webHidden/>
          </w:rPr>
          <w:fldChar w:fldCharType="end"/>
        </w:r>
        <w:r w:rsidRPr="007427FA">
          <w:rPr>
            <w:rStyle w:val="Hyperlink"/>
          </w:rPr>
          <w:fldChar w:fldCharType="end"/>
        </w:r>
      </w:ins>
    </w:p>
    <w:p w14:paraId="4589FCCD" w14:textId="572AD84F" w:rsidR="00F5037B" w:rsidRDefault="00F5037B">
      <w:pPr>
        <w:pStyle w:val="TOC3"/>
        <w:rPr>
          <w:ins w:id="144" w:author="Italo Busi" w:date="2023-07-07T21:48:00Z"/>
          <w:rFonts w:asciiTheme="minorHAnsi" w:eastAsiaTheme="minorEastAsia" w:hAnsiTheme="minorHAnsi" w:cstheme="minorBidi"/>
          <w:sz w:val="22"/>
          <w:szCs w:val="22"/>
          <w:lang w:eastAsia="zh-CN"/>
        </w:rPr>
      </w:pPr>
      <w:ins w:id="145" w:author="Italo Busi" w:date="2023-07-07T21:48:00Z">
        <w:r w:rsidRPr="007427FA">
          <w:rPr>
            <w:rStyle w:val="Hyperlink"/>
          </w:rPr>
          <w:fldChar w:fldCharType="begin"/>
        </w:r>
        <w:r w:rsidRPr="007427FA">
          <w:rPr>
            <w:rStyle w:val="Hyperlink"/>
          </w:rPr>
          <w:instrText xml:space="preserve"> </w:instrText>
        </w:r>
        <w:r>
          <w:instrText>HYPERLINK \l "_Toc139659040"</w:instrText>
        </w:r>
        <w:r w:rsidRPr="007427FA">
          <w:rPr>
            <w:rStyle w:val="Hyperlink"/>
          </w:rPr>
          <w:instrText xml:space="preserve"> </w:instrText>
        </w:r>
        <w:r w:rsidRPr="007427FA">
          <w:rPr>
            <w:rStyle w:val="Hyperlink"/>
          </w:rPr>
          <w:fldChar w:fldCharType="separate"/>
        </w:r>
        <w:r w:rsidRPr="007427FA">
          <w:rPr>
            <w:rStyle w:val="Hyperlink"/>
          </w:rPr>
          <w:t>5.2.1. Multi-layer LAG Setup</w:t>
        </w:r>
        <w:r>
          <w:rPr>
            <w:webHidden/>
          </w:rPr>
          <w:tab/>
        </w:r>
        <w:r>
          <w:rPr>
            <w:webHidden/>
          </w:rPr>
          <w:fldChar w:fldCharType="begin"/>
        </w:r>
        <w:r>
          <w:rPr>
            <w:webHidden/>
          </w:rPr>
          <w:instrText xml:space="preserve"> PAGEREF _Toc139659040 \h </w:instrText>
        </w:r>
      </w:ins>
      <w:r>
        <w:rPr>
          <w:webHidden/>
        </w:rPr>
      </w:r>
      <w:r>
        <w:rPr>
          <w:webHidden/>
        </w:rPr>
        <w:fldChar w:fldCharType="separate"/>
      </w:r>
      <w:ins w:id="146" w:author="Italo Busi" w:date="2023-07-07T21:48:00Z">
        <w:r>
          <w:rPr>
            <w:webHidden/>
          </w:rPr>
          <w:t>48</w:t>
        </w:r>
        <w:r>
          <w:rPr>
            <w:webHidden/>
          </w:rPr>
          <w:fldChar w:fldCharType="end"/>
        </w:r>
        <w:r w:rsidRPr="007427FA">
          <w:rPr>
            <w:rStyle w:val="Hyperlink"/>
          </w:rPr>
          <w:fldChar w:fldCharType="end"/>
        </w:r>
      </w:ins>
    </w:p>
    <w:p w14:paraId="59B43025" w14:textId="46B9AC8D" w:rsidR="00F5037B" w:rsidRDefault="00F5037B">
      <w:pPr>
        <w:pStyle w:val="TOC3"/>
        <w:rPr>
          <w:ins w:id="147" w:author="Italo Busi" w:date="2023-07-07T21:48:00Z"/>
          <w:rFonts w:asciiTheme="minorHAnsi" w:eastAsiaTheme="minorEastAsia" w:hAnsiTheme="minorHAnsi" w:cstheme="minorBidi"/>
          <w:sz w:val="22"/>
          <w:szCs w:val="22"/>
          <w:lang w:eastAsia="zh-CN"/>
        </w:rPr>
      </w:pPr>
      <w:ins w:id="148" w:author="Italo Busi" w:date="2023-07-07T21:48:00Z">
        <w:r w:rsidRPr="007427FA">
          <w:rPr>
            <w:rStyle w:val="Hyperlink"/>
          </w:rPr>
          <w:fldChar w:fldCharType="begin"/>
        </w:r>
        <w:r w:rsidRPr="007427FA">
          <w:rPr>
            <w:rStyle w:val="Hyperlink"/>
          </w:rPr>
          <w:instrText xml:space="preserve"> </w:instrText>
        </w:r>
        <w:r>
          <w:instrText>HYPERLINK \l "_Toc139659041"</w:instrText>
        </w:r>
        <w:r w:rsidRPr="007427FA">
          <w:rPr>
            <w:rStyle w:val="Hyperlink"/>
          </w:rPr>
          <w:instrText xml:space="preserve"> </w:instrText>
        </w:r>
        <w:r w:rsidRPr="007427FA">
          <w:rPr>
            <w:rStyle w:val="Hyperlink"/>
          </w:rPr>
          <w:fldChar w:fldCharType="separate"/>
        </w:r>
        <w:r w:rsidRPr="007427FA">
          <w:rPr>
            <w:rStyle w:val="Hyperlink"/>
          </w:rPr>
          <w:t>5.2.2. Multi-layer LAG Update</w:t>
        </w:r>
        <w:r>
          <w:rPr>
            <w:webHidden/>
          </w:rPr>
          <w:tab/>
        </w:r>
        <w:r>
          <w:rPr>
            <w:webHidden/>
          </w:rPr>
          <w:fldChar w:fldCharType="begin"/>
        </w:r>
        <w:r>
          <w:rPr>
            <w:webHidden/>
          </w:rPr>
          <w:instrText xml:space="preserve"> PAGEREF _Toc139659041 \h </w:instrText>
        </w:r>
      </w:ins>
      <w:r>
        <w:rPr>
          <w:webHidden/>
        </w:rPr>
      </w:r>
      <w:r>
        <w:rPr>
          <w:webHidden/>
        </w:rPr>
        <w:fldChar w:fldCharType="separate"/>
      </w:r>
      <w:ins w:id="149" w:author="Italo Busi" w:date="2023-07-07T21:48:00Z">
        <w:r>
          <w:rPr>
            <w:webHidden/>
          </w:rPr>
          <w:t>48</w:t>
        </w:r>
        <w:r>
          <w:rPr>
            <w:webHidden/>
          </w:rPr>
          <w:fldChar w:fldCharType="end"/>
        </w:r>
        <w:r w:rsidRPr="007427FA">
          <w:rPr>
            <w:rStyle w:val="Hyperlink"/>
          </w:rPr>
          <w:fldChar w:fldCharType="end"/>
        </w:r>
      </w:ins>
    </w:p>
    <w:p w14:paraId="70A7D5F4" w14:textId="3DAC98C8" w:rsidR="00F5037B" w:rsidRDefault="00F5037B">
      <w:pPr>
        <w:pStyle w:val="TOC3"/>
        <w:rPr>
          <w:ins w:id="150" w:author="Italo Busi" w:date="2023-07-07T21:48:00Z"/>
          <w:rFonts w:asciiTheme="minorHAnsi" w:eastAsiaTheme="minorEastAsia" w:hAnsiTheme="minorHAnsi" w:cstheme="minorBidi"/>
          <w:sz w:val="22"/>
          <w:szCs w:val="22"/>
          <w:lang w:eastAsia="zh-CN"/>
        </w:rPr>
      </w:pPr>
      <w:ins w:id="151" w:author="Italo Busi" w:date="2023-07-07T21:48:00Z">
        <w:r w:rsidRPr="007427FA">
          <w:rPr>
            <w:rStyle w:val="Hyperlink"/>
          </w:rPr>
          <w:fldChar w:fldCharType="begin"/>
        </w:r>
        <w:r w:rsidRPr="007427FA">
          <w:rPr>
            <w:rStyle w:val="Hyperlink"/>
          </w:rPr>
          <w:instrText xml:space="preserve"> </w:instrText>
        </w:r>
        <w:r>
          <w:instrText>HYPERLINK \l "_Toc139659042"</w:instrText>
        </w:r>
        <w:r w:rsidRPr="007427FA">
          <w:rPr>
            <w:rStyle w:val="Hyperlink"/>
          </w:rPr>
          <w:instrText xml:space="preserve"> </w:instrText>
        </w:r>
        <w:r w:rsidRPr="007427FA">
          <w:rPr>
            <w:rStyle w:val="Hyperlink"/>
          </w:rPr>
          <w:fldChar w:fldCharType="separate"/>
        </w:r>
        <w:r w:rsidRPr="007427FA">
          <w:rPr>
            <w:rStyle w:val="Hyperlink"/>
          </w:rPr>
          <w:t>5.2.3. Multi-layer SRLG Configuration</w:t>
        </w:r>
        <w:r>
          <w:rPr>
            <w:webHidden/>
          </w:rPr>
          <w:tab/>
        </w:r>
        <w:r>
          <w:rPr>
            <w:webHidden/>
          </w:rPr>
          <w:fldChar w:fldCharType="begin"/>
        </w:r>
        <w:r>
          <w:rPr>
            <w:webHidden/>
          </w:rPr>
          <w:instrText xml:space="preserve"> PAGEREF _Toc139659042 \h </w:instrText>
        </w:r>
      </w:ins>
      <w:r>
        <w:rPr>
          <w:webHidden/>
        </w:rPr>
      </w:r>
      <w:r>
        <w:rPr>
          <w:webHidden/>
        </w:rPr>
        <w:fldChar w:fldCharType="separate"/>
      </w:r>
      <w:ins w:id="152" w:author="Italo Busi" w:date="2023-07-07T21:48:00Z">
        <w:r>
          <w:rPr>
            <w:webHidden/>
          </w:rPr>
          <w:t>49</w:t>
        </w:r>
        <w:r>
          <w:rPr>
            <w:webHidden/>
          </w:rPr>
          <w:fldChar w:fldCharType="end"/>
        </w:r>
        <w:r w:rsidRPr="007427FA">
          <w:rPr>
            <w:rStyle w:val="Hyperlink"/>
          </w:rPr>
          <w:fldChar w:fldCharType="end"/>
        </w:r>
      </w:ins>
    </w:p>
    <w:p w14:paraId="71C7DBA9" w14:textId="41F4F4A7" w:rsidR="00F5037B" w:rsidRDefault="00F5037B">
      <w:pPr>
        <w:pStyle w:val="TOC2"/>
        <w:rPr>
          <w:ins w:id="153" w:author="Italo Busi" w:date="2023-07-07T21:48:00Z"/>
          <w:rFonts w:asciiTheme="minorHAnsi" w:eastAsiaTheme="minorEastAsia" w:hAnsiTheme="minorHAnsi" w:cstheme="minorBidi"/>
          <w:sz w:val="22"/>
          <w:szCs w:val="22"/>
          <w:lang w:eastAsia="zh-CN"/>
        </w:rPr>
      </w:pPr>
      <w:ins w:id="154" w:author="Italo Busi" w:date="2023-07-07T21:48:00Z">
        <w:r w:rsidRPr="007427FA">
          <w:rPr>
            <w:rStyle w:val="Hyperlink"/>
          </w:rPr>
          <w:fldChar w:fldCharType="begin"/>
        </w:r>
        <w:r w:rsidRPr="007427FA">
          <w:rPr>
            <w:rStyle w:val="Hyperlink"/>
          </w:rPr>
          <w:instrText xml:space="preserve"> </w:instrText>
        </w:r>
        <w:r>
          <w:instrText>HYPERLINK \l "_Toc139659043"</w:instrText>
        </w:r>
        <w:r w:rsidRPr="007427FA">
          <w:rPr>
            <w:rStyle w:val="Hyperlink"/>
          </w:rPr>
          <w:instrText xml:space="preserve"> </w:instrText>
        </w:r>
        <w:r w:rsidRPr="007427FA">
          <w:rPr>
            <w:rStyle w:val="Hyperlink"/>
          </w:rPr>
          <w:fldChar w:fldCharType="separate"/>
        </w:r>
        <w:r w:rsidRPr="007427FA">
          <w:rPr>
            <w:rStyle w:val="Hyperlink"/>
          </w:rPr>
          <w:t>5.3. TE Path Setup and Update</w:t>
        </w:r>
        <w:r>
          <w:rPr>
            <w:webHidden/>
          </w:rPr>
          <w:tab/>
        </w:r>
        <w:r>
          <w:rPr>
            <w:webHidden/>
          </w:rPr>
          <w:fldChar w:fldCharType="begin"/>
        </w:r>
        <w:r>
          <w:rPr>
            <w:webHidden/>
          </w:rPr>
          <w:instrText xml:space="preserve"> PAGEREF _Toc139659043 \h </w:instrText>
        </w:r>
      </w:ins>
      <w:r>
        <w:rPr>
          <w:webHidden/>
        </w:rPr>
      </w:r>
      <w:r>
        <w:rPr>
          <w:webHidden/>
        </w:rPr>
        <w:fldChar w:fldCharType="separate"/>
      </w:r>
      <w:ins w:id="155" w:author="Italo Busi" w:date="2023-07-07T21:48:00Z">
        <w:r>
          <w:rPr>
            <w:webHidden/>
          </w:rPr>
          <w:t>49</w:t>
        </w:r>
        <w:r>
          <w:rPr>
            <w:webHidden/>
          </w:rPr>
          <w:fldChar w:fldCharType="end"/>
        </w:r>
        <w:r w:rsidRPr="007427FA">
          <w:rPr>
            <w:rStyle w:val="Hyperlink"/>
          </w:rPr>
          <w:fldChar w:fldCharType="end"/>
        </w:r>
      </w:ins>
    </w:p>
    <w:p w14:paraId="1B42E380" w14:textId="0F1A7DC3" w:rsidR="00F5037B" w:rsidRDefault="00F5037B">
      <w:pPr>
        <w:pStyle w:val="TOC1"/>
        <w:rPr>
          <w:ins w:id="156" w:author="Italo Busi" w:date="2023-07-07T21:48:00Z"/>
          <w:rFonts w:asciiTheme="minorHAnsi" w:eastAsiaTheme="minorEastAsia" w:hAnsiTheme="minorHAnsi" w:cstheme="minorBidi"/>
          <w:sz w:val="22"/>
          <w:szCs w:val="22"/>
          <w:lang w:eastAsia="zh-CN"/>
        </w:rPr>
      </w:pPr>
      <w:ins w:id="157" w:author="Italo Busi" w:date="2023-07-07T21:48:00Z">
        <w:r w:rsidRPr="007427FA">
          <w:rPr>
            <w:rStyle w:val="Hyperlink"/>
          </w:rPr>
          <w:fldChar w:fldCharType="begin"/>
        </w:r>
        <w:r w:rsidRPr="007427FA">
          <w:rPr>
            <w:rStyle w:val="Hyperlink"/>
          </w:rPr>
          <w:instrText xml:space="preserve"> </w:instrText>
        </w:r>
        <w:r>
          <w:instrText>HYPERLINK \l "_Toc139659044"</w:instrText>
        </w:r>
        <w:r w:rsidRPr="007427FA">
          <w:rPr>
            <w:rStyle w:val="Hyperlink"/>
          </w:rPr>
          <w:instrText xml:space="preserve"> </w:instrText>
        </w:r>
        <w:r w:rsidRPr="007427FA">
          <w:rPr>
            <w:rStyle w:val="Hyperlink"/>
          </w:rPr>
          <w:fldChar w:fldCharType="separate"/>
        </w:r>
        <w:r w:rsidRPr="007427FA">
          <w:rPr>
            <w:rStyle w:val="Hyperlink"/>
          </w:rPr>
          <w:t>6. Conclusions</w:t>
        </w:r>
        <w:r>
          <w:rPr>
            <w:webHidden/>
          </w:rPr>
          <w:tab/>
        </w:r>
        <w:r>
          <w:rPr>
            <w:webHidden/>
          </w:rPr>
          <w:fldChar w:fldCharType="begin"/>
        </w:r>
        <w:r>
          <w:rPr>
            <w:webHidden/>
          </w:rPr>
          <w:instrText xml:space="preserve"> PAGEREF _Toc139659044 \h </w:instrText>
        </w:r>
      </w:ins>
      <w:r>
        <w:rPr>
          <w:webHidden/>
        </w:rPr>
      </w:r>
      <w:r>
        <w:rPr>
          <w:webHidden/>
        </w:rPr>
        <w:fldChar w:fldCharType="separate"/>
      </w:r>
      <w:ins w:id="158" w:author="Italo Busi" w:date="2023-07-07T21:48:00Z">
        <w:r>
          <w:rPr>
            <w:webHidden/>
          </w:rPr>
          <w:t>50</w:t>
        </w:r>
        <w:r>
          <w:rPr>
            <w:webHidden/>
          </w:rPr>
          <w:fldChar w:fldCharType="end"/>
        </w:r>
        <w:r w:rsidRPr="007427FA">
          <w:rPr>
            <w:rStyle w:val="Hyperlink"/>
          </w:rPr>
          <w:fldChar w:fldCharType="end"/>
        </w:r>
      </w:ins>
    </w:p>
    <w:p w14:paraId="701E57C6" w14:textId="59F5543D" w:rsidR="00F5037B" w:rsidRDefault="00F5037B">
      <w:pPr>
        <w:pStyle w:val="TOC1"/>
        <w:rPr>
          <w:ins w:id="159" w:author="Italo Busi" w:date="2023-07-07T21:48:00Z"/>
          <w:rFonts w:asciiTheme="minorHAnsi" w:eastAsiaTheme="minorEastAsia" w:hAnsiTheme="minorHAnsi" w:cstheme="minorBidi"/>
          <w:sz w:val="22"/>
          <w:szCs w:val="22"/>
          <w:lang w:eastAsia="zh-CN"/>
        </w:rPr>
      </w:pPr>
      <w:ins w:id="160" w:author="Italo Busi" w:date="2023-07-07T21:48:00Z">
        <w:r w:rsidRPr="007427FA">
          <w:rPr>
            <w:rStyle w:val="Hyperlink"/>
          </w:rPr>
          <w:fldChar w:fldCharType="begin"/>
        </w:r>
        <w:r w:rsidRPr="007427FA">
          <w:rPr>
            <w:rStyle w:val="Hyperlink"/>
          </w:rPr>
          <w:instrText xml:space="preserve"> </w:instrText>
        </w:r>
        <w:r>
          <w:instrText>HYPERLINK \l "_Toc139659045"</w:instrText>
        </w:r>
        <w:r w:rsidRPr="007427FA">
          <w:rPr>
            <w:rStyle w:val="Hyperlink"/>
          </w:rPr>
          <w:instrText xml:space="preserve"> </w:instrText>
        </w:r>
        <w:r w:rsidRPr="007427FA">
          <w:rPr>
            <w:rStyle w:val="Hyperlink"/>
          </w:rPr>
          <w:fldChar w:fldCharType="separate"/>
        </w:r>
        <w:r w:rsidRPr="007427FA">
          <w:rPr>
            <w:rStyle w:val="Hyperlink"/>
          </w:rPr>
          <w:t>7. Security Considerations</w:t>
        </w:r>
        <w:r>
          <w:rPr>
            <w:webHidden/>
          </w:rPr>
          <w:tab/>
        </w:r>
        <w:r>
          <w:rPr>
            <w:webHidden/>
          </w:rPr>
          <w:fldChar w:fldCharType="begin"/>
        </w:r>
        <w:r>
          <w:rPr>
            <w:webHidden/>
          </w:rPr>
          <w:instrText xml:space="preserve"> PAGEREF _Toc139659045 \h </w:instrText>
        </w:r>
      </w:ins>
      <w:r>
        <w:rPr>
          <w:webHidden/>
        </w:rPr>
      </w:r>
      <w:r>
        <w:rPr>
          <w:webHidden/>
        </w:rPr>
        <w:fldChar w:fldCharType="separate"/>
      </w:r>
      <w:ins w:id="161" w:author="Italo Busi" w:date="2023-07-07T21:48:00Z">
        <w:r>
          <w:rPr>
            <w:webHidden/>
          </w:rPr>
          <w:t>52</w:t>
        </w:r>
        <w:r>
          <w:rPr>
            <w:webHidden/>
          </w:rPr>
          <w:fldChar w:fldCharType="end"/>
        </w:r>
        <w:r w:rsidRPr="007427FA">
          <w:rPr>
            <w:rStyle w:val="Hyperlink"/>
          </w:rPr>
          <w:fldChar w:fldCharType="end"/>
        </w:r>
      </w:ins>
    </w:p>
    <w:p w14:paraId="571A428F" w14:textId="1AC295D6" w:rsidR="00F5037B" w:rsidRDefault="00F5037B">
      <w:pPr>
        <w:pStyle w:val="TOC1"/>
        <w:rPr>
          <w:ins w:id="162" w:author="Italo Busi" w:date="2023-07-07T21:48:00Z"/>
          <w:rFonts w:asciiTheme="minorHAnsi" w:eastAsiaTheme="minorEastAsia" w:hAnsiTheme="minorHAnsi" w:cstheme="minorBidi"/>
          <w:sz w:val="22"/>
          <w:szCs w:val="22"/>
          <w:lang w:eastAsia="zh-CN"/>
        </w:rPr>
      </w:pPr>
      <w:ins w:id="163" w:author="Italo Busi" w:date="2023-07-07T21:48:00Z">
        <w:r w:rsidRPr="007427FA">
          <w:rPr>
            <w:rStyle w:val="Hyperlink"/>
          </w:rPr>
          <w:fldChar w:fldCharType="begin"/>
        </w:r>
        <w:r w:rsidRPr="007427FA">
          <w:rPr>
            <w:rStyle w:val="Hyperlink"/>
          </w:rPr>
          <w:instrText xml:space="preserve"> </w:instrText>
        </w:r>
        <w:r>
          <w:instrText>HYPERLINK \l "_Toc139659046"</w:instrText>
        </w:r>
        <w:r w:rsidRPr="007427FA">
          <w:rPr>
            <w:rStyle w:val="Hyperlink"/>
          </w:rPr>
          <w:instrText xml:space="preserve"> </w:instrText>
        </w:r>
        <w:r w:rsidRPr="007427FA">
          <w:rPr>
            <w:rStyle w:val="Hyperlink"/>
          </w:rPr>
          <w:fldChar w:fldCharType="separate"/>
        </w:r>
        <w:r w:rsidRPr="007427FA">
          <w:rPr>
            <w:rStyle w:val="Hyperlink"/>
          </w:rPr>
          <w:t>8. Operational Considerations</w:t>
        </w:r>
        <w:r>
          <w:rPr>
            <w:webHidden/>
          </w:rPr>
          <w:tab/>
        </w:r>
        <w:r>
          <w:rPr>
            <w:webHidden/>
          </w:rPr>
          <w:fldChar w:fldCharType="begin"/>
        </w:r>
        <w:r>
          <w:rPr>
            <w:webHidden/>
          </w:rPr>
          <w:instrText xml:space="preserve"> PAGEREF _Toc139659046 \h </w:instrText>
        </w:r>
      </w:ins>
      <w:r>
        <w:rPr>
          <w:webHidden/>
        </w:rPr>
      </w:r>
      <w:r>
        <w:rPr>
          <w:webHidden/>
        </w:rPr>
        <w:fldChar w:fldCharType="separate"/>
      </w:r>
      <w:ins w:id="164" w:author="Italo Busi" w:date="2023-07-07T21:48:00Z">
        <w:r>
          <w:rPr>
            <w:webHidden/>
          </w:rPr>
          <w:t>52</w:t>
        </w:r>
        <w:r>
          <w:rPr>
            <w:webHidden/>
          </w:rPr>
          <w:fldChar w:fldCharType="end"/>
        </w:r>
        <w:r w:rsidRPr="007427FA">
          <w:rPr>
            <w:rStyle w:val="Hyperlink"/>
          </w:rPr>
          <w:fldChar w:fldCharType="end"/>
        </w:r>
      </w:ins>
    </w:p>
    <w:p w14:paraId="25785D10" w14:textId="30A9D323" w:rsidR="00F5037B" w:rsidRDefault="00F5037B">
      <w:pPr>
        <w:pStyle w:val="TOC1"/>
        <w:rPr>
          <w:ins w:id="165" w:author="Italo Busi" w:date="2023-07-07T21:48:00Z"/>
          <w:rFonts w:asciiTheme="minorHAnsi" w:eastAsiaTheme="minorEastAsia" w:hAnsiTheme="minorHAnsi" w:cstheme="minorBidi"/>
          <w:sz w:val="22"/>
          <w:szCs w:val="22"/>
          <w:lang w:eastAsia="zh-CN"/>
        </w:rPr>
      </w:pPr>
      <w:ins w:id="166" w:author="Italo Busi" w:date="2023-07-07T21:48:00Z">
        <w:r w:rsidRPr="007427FA">
          <w:rPr>
            <w:rStyle w:val="Hyperlink"/>
          </w:rPr>
          <w:fldChar w:fldCharType="begin"/>
        </w:r>
        <w:r w:rsidRPr="007427FA">
          <w:rPr>
            <w:rStyle w:val="Hyperlink"/>
          </w:rPr>
          <w:instrText xml:space="preserve"> </w:instrText>
        </w:r>
        <w:r>
          <w:instrText>HYPERLINK \l "_Toc139659047"</w:instrText>
        </w:r>
        <w:r w:rsidRPr="007427FA">
          <w:rPr>
            <w:rStyle w:val="Hyperlink"/>
          </w:rPr>
          <w:instrText xml:space="preserve"> </w:instrText>
        </w:r>
        <w:r w:rsidRPr="007427FA">
          <w:rPr>
            <w:rStyle w:val="Hyperlink"/>
          </w:rPr>
          <w:fldChar w:fldCharType="separate"/>
        </w:r>
        <w:r w:rsidRPr="007427FA">
          <w:rPr>
            <w:rStyle w:val="Hyperlink"/>
          </w:rPr>
          <w:t>9. IANA Considerations</w:t>
        </w:r>
        <w:r>
          <w:rPr>
            <w:webHidden/>
          </w:rPr>
          <w:tab/>
        </w:r>
        <w:r>
          <w:rPr>
            <w:webHidden/>
          </w:rPr>
          <w:fldChar w:fldCharType="begin"/>
        </w:r>
        <w:r>
          <w:rPr>
            <w:webHidden/>
          </w:rPr>
          <w:instrText xml:space="preserve"> PAGEREF _Toc139659047 \h </w:instrText>
        </w:r>
      </w:ins>
      <w:r>
        <w:rPr>
          <w:webHidden/>
        </w:rPr>
      </w:r>
      <w:r>
        <w:rPr>
          <w:webHidden/>
        </w:rPr>
        <w:fldChar w:fldCharType="separate"/>
      </w:r>
      <w:ins w:id="167" w:author="Italo Busi" w:date="2023-07-07T21:48:00Z">
        <w:r>
          <w:rPr>
            <w:webHidden/>
          </w:rPr>
          <w:t>52</w:t>
        </w:r>
        <w:r>
          <w:rPr>
            <w:webHidden/>
          </w:rPr>
          <w:fldChar w:fldCharType="end"/>
        </w:r>
        <w:r w:rsidRPr="007427FA">
          <w:rPr>
            <w:rStyle w:val="Hyperlink"/>
          </w:rPr>
          <w:fldChar w:fldCharType="end"/>
        </w:r>
      </w:ins>
    </w:p>
    <w:p w14:paraId="159704FC" w14:textId="2F5F99CF" w:rsidR="00F5037B" w:rsidRDefault="00F5037B">
      <w:pPr>
        <w:pStyle w:val="TOC1"/>
        <w:rPr>
          <w:ins w:id="168" w:author="Italo Busi" w:date="2023-07-07T21:48:00Z"/>
          <w:rFonts w:asciiTheme="minorHAnsi" w:eastAsiaTheme="minorEastAsia" w:hAnsiTheme="minorHAnsi" w:cstheme="minorBidi"/>
          <w:sz w:val="22"/>
          <w:szCs w:val="22"/>
          <w:lang w:eastAsia="zh-CN"/>
        </w:rPr>
      </w:pPr>
      <w:ins w:id="169" w:author="Italo Busi" w:date="2023-07-07T21:48:00Z">
        <w:r w:rsidRPr="007427FA">
          <w:rPr>
            <w:rStyle w:val="Hyperlink"/>
          </w:rPr>
          <w:fldChar w:fldCharType="begin"/>
        </w:r>
        <w:r w:rsidRPr="007427FA">
          <w:rPr>
            <w:rStyle w:val="Hyperlink"/>
          </w:rPr>
          <w:instrText xml:space="preserve"> </w:instrText>
        </w:r>
        <w:r>
          <w:instrText>HYPERLINK \l "_Toc139659048"</w:instrText>
        </w:r>
        <w:r w:rsidRPr="007427FA">
          <w:rPr>
            <w:rStyle w:val="Hyperlink"/>
          </w:rPr>
          <w:instrText xml:space="preserve"> </w:instrText>
        </w:r>
        <w:r w:rsidRPr="007427FA">
          <w:rPr>
            <w:rStyle w:val="Hyperlink"/>
          </w:rPr>
          <w:fldChar w:fldCharType="separate"/>
        </w:r>
        <w:r w:rsidRPr="007427FA">
          <w:rPr>
            <w:rStyle w:val="Hyperlink"/>
          </w:rPr>
          <w:t>10. References</w:t>
        </w:r>
        <w:r>
          <w:rPr>
            <w:webHidden/>
          </w:rPr>
          <w:tab/>
        </w:r>
        <w:r>
          <w:rPr>
            <w:webHidden/>
          </w:rPr>
          <w:fldChar w:fldCharType="begin"/>
        </w:r>
        <w:r>
          <w:rPr>
            <w:webHidden/>
          </w:rPr>
          <w:instrText xml:space="preserve"> PAGEREF _Toc139659048 \h </w:instrText>
        </w:r>
      </w:ins>
      <w:r>
        <w:rPr>
          <w:webHidden/>
        </w:rPr>
      </w:r>
      <w:r>
        <w:rPr>
          <w:webHidden/>
        </w:rPr>
        <w:fldChar w:fldCharType="separate"/>
      </w:r>
      <w:ins w:id="170" w:author="Italo Busi" w:date="2023-07-07T21:48:00Z">
        <w:r>
          <w:rPr>
            <w:webHidden/>
          </w:rPr>
          <w:t>53</w:t>
        </w:r>
        <w:r>
          <w:rPr>
            <w:webHidden/>
          </w:rPr>
          <w:fldChar w:fldCharType="end"/>
        </w:r>
        <w:r w:rsidRPr="007427FA">
          <w:rPr>
            <w:rStyle w:val="Hyperlink"/>
          </w:rPr>
          <w:fldChar w:fldCharType="end"/>
        </w:r>
      </w:ins>
    </w:p>
    <w:p w14:paraId="5DA6E6AD" w14:textId="5772E013" w:rsidR="00F5037B" w:rsidRDefault="00F5037B">
      <w:pPr>
        <w:pStyle w:val="TOC2"/>
        <w:rPr>
          <w:ins w:id="171" w:author="Italo Busi" w:date="2023-07-07T21:48:00Z"/>
          <w:rFonts w:asciiTheme="minorHAnsi" w:eastAsiaTheme="minorEastAsia" w:hAnsiTheme="minorHAnsi" w:cstheme="minorBidi"/>
          <w:sz w:val="22"/>
          <w:szCs w:val="22"/>
          <w:lang w:eastAsia="zh-CN"/>
        </w:rPr>
      </w:pPr>
      <w:ins w:id="172" w:author="Italo Busi" w:date="2023-07-07T21:48:00Z">
        <w:r w:rsidRPr="007427FA">
          <w:rPr>
            <w:rStyle w:val="Hyperlink"/>
          </w:rPr>
          <w:fldChar w:fldCharType="begin"/>
        </w:r>
        <w:r w:rsidRPr="007427FA">
          <w:rPr>
            <w:rStyle w:val="Hyperlink"/>
          </w:rPr>
          <w:instrText xml:space="preserve"> </w:instrText>
        </w:r>
        <w:r>
          <w:instrText>HYPERLINK \l "_Toc139659049"</w:instrText>
        </w:r>
        <w:r w:rsidRPr="007427FA">
          <w:rPr>
            <w:rStyle w:val="Hyperlink"/>
          </w:rPr>
          <w:instrText xml:space="preserve"> </w:instrText>
        </w:r>
        <w:r w:rsidRPr="007427FA">
          <w:rPr>
            <w:rStyle w:val="Hyperlink"/>
          </w:rPr>
          <w:fldChar w:fldCharType="separate"/>
        </w:r>
        <w:r w:rsidRPr="007427FA">
          <w:rPr>
            <w:rStyle w:val="Hyperlink"/>
          </w:rPr>
          <w:t>10.1. Normative References</w:t>
        </w:r>
        <w:r>
          <w:rPr>
            <w:webHidden/>
          </w:rPr>
          <w:tab/>
        </w:r>
        <w:r>
          <w:rPr>
            <w:webHidden/>
          </w:rPr>
          <w:fldChar w:fldCharType="begin"/>
        </w:r>
        <w:r>
          <w:rPr>
            <w:webHidden/>
          </w:rPr>
          <w:instrText xml:space="preserve"> PAGEREF _Toc139659049 \h </w:instrText>
        </w:r>
      </w:ins>
      <w:r>
        <w:rPr>
          <w:webHidden/>
        </w:rPr>
      </w:r>
      <w:r>
        <w:rPr>
          <w:webHidden/>
        </w:rPr>
        <w:fldChar w:fldCharType="separate"/>
      </w:r>
      <w:ins w:id="173" w:author="Italo Busi" w:date="2023-07-07T21:48:00Z">
        <w:r>
          <w:rPr>
            <w:webHidden/>
          </w:rPr>
          <w:t>53</w:t>
        </w:r>
        <w:r>
          <w:rPr>
            <w:webHidden/>
          </w:rPr>
          <w:fldChar w:fldCharType="end"/>
        </w:r>
        <w:r w:rsidRPr="007427FA">
          <w:rPr>
            <w:rStyle w:val="Hyperlink"/>
          </w:rPr>
          <w:fldChar w:fldCharType="end"/>
        </w:r>
      </w:ins>
    </w:p>
    <w:p w14:paraId="66EC5E5A" w14:textId="2256BA3F" w:rsidR="00F5037B" w:rsidRDefault="00F5037B">
      <w:pPr>
        <w:pStyle w:val="TOC2"/>
        <w:rPr>
          <w:ins w:id="174" w:author="Italo Busi" w:date="2023-07-07T21:48:00Z"/>
          <w:rFonts w:asciiTheme="minorHAnsi" w:eastAsiaTheme="minorEastAsia" w:hAnsiTheme="minorHAnsi" w:cstheme="minorBidi"/>
          <w:sz w:val="22"/>
          <w:szCs w:val="22"/>
          <w:lang w:eastAsia="zh-CN"/>
        </w:rPr>
      </w:pPr>
      <w:ins w:id="175" w:author="Italo Busi" w:date="2023-07-07T21:48:00Z">
        <w:r w:rsidRPr="007427FA">
          <w:rPr>
            <w:rStyle w:val="Hyperlink"/>
          </w:rPr>
          <w:fldChar w:fldCharType="begin"/>
        </w:r>
        <w:r w:rsidRPr="007427FA">
          <w:rPr>
            <w:rStyle w:val="Hyperlink"/>
          </w:rPr>
          <w:instrText xml:space="preserve"> </w:instrText>
        </w:r>
        <w:r>
          <w:instrText>HYPERLINK \l "_Toc139659050"</w:instrText>
        </w:r>
        <w:r w:rsidRPr="007427FA">
          <w:rPr>
            <w:rStyle w:val="Hyperlink"/>
          </w:rPr>
          <w:instrText xml:space="preserve"> </w:instrText>
        </w:r>
        <w:r w:rsidRPr="007427FA">
          <w:rPr>
            <w:rStyle w:val="Hyperlink"/>
          </w:rPr>
          <w:fldChar w:fldCharType="separate"/>
        </w:r>
        <w:r w:rsidRPr="007427FA">
          <w:rPr>
            <w:rStyle w:val="Hyperlink"/>
          </w:rPr>
          <w:t>10.2. Informative References</w:t>
        </w:r>
        <w:r>
          <w:rPr>
            <w:webHidden/>
          </w:rPr>
          <w:tab/>
        </w:r>
        <w:r>
          <w:rPr>
            <w:webHidden/>
          </w:rPr>
          <w:fldChar w:fldCharType="begin"/>
        </w:r>
        <w:r>
          <w:rPr>
            <w:webHidden/>
          </w:rPr>
          <w:instrText xml:space="preserve"> PAGEREF _Toc139659050 \h </w:instrText>
        </w:r>
      </w:ins>
      <w:r>
        <w:rPr>
          <w:webHidden/>
        </w:rPr>
      </w:r>
      <w:r>
        <w:rPr>
          <w:webHidden/>
        </w:rPr>
        <w:fldChar w:fldCharType="separate"/>
      </w:r>
      <w:ins w:id="176" w:author="Italo Busi" w:date="2023-07-07T21:48:00Z">
        <w:r>
          <w:rPr>
            <w:webHidden/>
          </w:rPr>
          <w:t>55</w:t>
        </w:r>
        <w:r>
          <w:rPr>
            <w:webHidden/>
          </w:rPr>
          <w:fldChar w:fldCharType="end"/>
        </w:r>
        <w:r w:rsidRPr="007427FA">
          <w:rPr>
            <w:rStyle w:val="Hyperlink"/>
          </w:rPr>
          <w:fldChar w:fldCharType="end"/>
        </w:r>
      </w:ins>
    </w:p>
    <w:p w14:paraId="14EC84EE" w14:textId="78FF9BAD" w:rsidR="00F5037B" w:rsidRDefault="00F5037B">
      <w:pPr>
        <w:pStyle w:val="TOC1"/>
        <w:tabs>
          <w:tab w:val="left" w:pos="2592"/>
        </w:tabs>
        <w:rPr>
          <w:ins w:id="177" w:author="Italo Busi" w:date="2023-07-07T21:48:00Z"/>
          <w:rFonts w:asciiTheme="minorHAnsi" w:eastAsiaTheme="minorEastAsia" w:hAnsiTheme="minorHAnsi" w:cstheme="minorBidi"/>
          <w:sz w:val="22"/>
          <w:szCs w:val="22"/>
          <w:lang w:eastAsia="zh-CN"/>
        </w:rPr>
      </w:pPr>
      <w:ins w:id="178" w:author="Italo Busi" w:date="2023-07-07T21:48:00Z">
        <w:r w:rsidRPr="007427FA">
          <w:rPr>
            <w:rStyle w:val="Hyperlink"/>
          </w:rPr>
          <w:fldChar w:fldCharType="begin"/>
        </w:r>
        <w:r w:rsidRPr="007427FA">
          <w:rPr>
            <w:rStyle w:val="Hyperlink"/>
          </w:rPr>
          <w:instrText xml:space="preserve"> </w:instrText>
        </w:r>
        <w:r>
          <w:instrText>HYPERLINK \l "_Toc139659051"</w:instrText>
        </w:r>
        <w:r w:rsidRPr="007427FA">
          <w:rPr>
            <w:rStyle w:val="Hyperlink"/>
          </w:rPr>
          <w:instrText xml:space="preserve"> </w:instrText>
        </w:r>
        <w:r w:rsidRPr="007427FA">
          <w:rPr>
            <w:rStyle w:val="Hyperlink"/>
          </w:rPr>
          <w:fldChar w:fldCharType="separate"/>
        </w:r>
        <w:r w:rsidRPr="007427FA">
          <w:rPr>
            <w:rStyle w:val="Hyperlink"/>
          </w:rPr>
          <w:t>Appendix A.</w:t>
        </w:r>
        <w:r>
          <w:rPr>
            <w:rFonts w:asciiTheme="minorHAnsi" w:eastAsiaTheme="minorEastAsia" w:hAnsiTheme="minorHAnsi" w:cstheme="minorBidi"/>
            <w:sz w:val="22"/>
            <w:szCs w:val="22"/>
            <w:lang w:eastAsia="zh-CN"/>
          </w:rPr>
          <w:tab/>
        </w:r>
        <w:r w:rsidRPr="007427FA">
          <w:rPr>
            <w:rStyle w:val="Hyperlink"/>
          </w:rPr>
          <w:t>Additional Scenarios</w:t>
        </w:r>
        <w:r>
          <w:rPr>
            <w:webHidden/>
          </w:rPr>
          <w:tab/>
        </w:r>
        <w:r>
          <w:rPr>
            <w:webHidden/>
          </w:rPr>
          <w:fldChar w:fldCharType="begin"/>
        </w:r>
        <w:r>
          <w:rPr>
            <w:webHidden/>
          </w:rPr>
          <w:instrText xml:space="preserve"> PAGEREF _Toc139659051 \h </w:instrText>
        </w:r>
      </w:ins>
      <w:r>
        <w:rPr>
          <w:webHidden/>
        </w:rPr>
      </w:r>
      <w:r>
        <w:rPr>
          <w:webHidden/>
        </w:rPr>
        <w:fldChar w:fldCharType="separate"/>
      </w:r>
      <w:ins w:id="179" w:author="Italo Busi" w:date="2023-07-07T21:48:00Z">
        <w:r>
          <w:rPr>
            <w:webHidden/>
          </w:rPr>
          <w:t>58</w:t>
        </w:r>
        <w:r>
          <w:rPr>
            <w:webHidden/>
          </w:rPr>
          <w:fldChar w:fldCharType="end"/>
        </w:r>
        <w:r w:rsidRPr="007427FA">
          <w:rPr>
            <w:rStyle w:val="Hyperlink"/>
          </w:rPr>
          <w:fldChar w:fldCharType="end"/>
        </w:r>
      </w:ins>
    </w:p>
    <w:p w14:paraId="50B456F5" w14:textId="0C4AB6B8" w:rsidR="00F5037B" w:rsidRDefault="00F5037B">
      <w:pPr>
        <w:pStyle w:val="TOC2"/>
        <w:tabs>
          <w:tab w:val="left" w:pos="1728"/>
        </w:tabs>
        <w:rPr>
          <w:ins w:id="180" w:author="Italo Busi" w:date="2023-07-07T21:48:00Z"/>
          <w:rFonts w:asciiTheme="minorHAnsi" w:eastAsiaTheme="minorEastAsia" w:hAnsiTheme="minorHAnsi" w:cstheme="minorBidi"/>
          <w:sz w:val="22"/>
          <w:szCs w:val="22"/>
          <w:lang w:eastAsia="zh-CN"/>
        </w:rPr>
      </w:pPr>
      <w:ins w:id="181" w:author="Italo Busi" w:date="2023-07-07T21:48:00Z">
        <w:r w:rsidRPr="007427FA">
          <w:rPr>
            <w:rStyle w:val="Hyperlink"/>
          </w:rPr>
          <w:fldChar w:fldCharType="begin"/>
        </w:r>
        <w:r w:rsidRPr="007427FA">
          <w:rPr>
            <w:rStyle w:val="Hyperlink"/>
          </w:rPr>
          <w:instrText xml:space="preserve"> </w:instrText>
        </w:r>
        <w:r>
          <w:instrText>HYPERLINK \l "_Toc139659052"</w:instrText>
        </w:r>
        <w:r w:rsidRPr="007427FA">
          <w:rPr>
            <w:rStyle w:val="Hyperlink"/>
          </w:rPr>
          <w:instrText xml:space="preserve"> </w:instrText>
        </w:r>
        <w:r w:rsidRPr="007427FA">
          <w:rPr>
            <w:rStyle w:val="Hyperlink"/>
          </w:rPr>
          <w:fldChar w:fldCharType="separate"/>
        </w:r>
        <w:r w:rsidRPr="007427FA">
          <w:rPr>
            <w:rStyle w:val="Hyperlink"/>
          </w:rPr>
          <w:t>A.1.</w:t>
        </w:r>
        <w:r>
          <w:rPr>
            <w:rFonts w:asciiTheme="minorHAnsi" w:eastAsiaTheme="minorEastAsia" w:hAnsiTheme="minorHAnsi" w:cstheme="minorBidi"/>
            <w:sz w:val="22"/>
            <w:szCs w:val="22"/>
            <w:lang w:eastAsia="zh-CN"/>
          </w:rPr>
          <w:tab/>
        </w:r>
        <w:r w:rsidRPr="007427FA">
          <w:rPr>
            <w:rStyle w:val="Hyperlink"/>
          </w:rPr>
          <w:t>OSS/Orchestration Layer</w:t>
        </w:r>
        <w:r>
          <w:rPr>
            <w:webHidden/>
          </w:rPr>
          <w:tab/>
        </w:r>
        <w:r>
          <w:rPr>
            <w:webHidden/>
          </w:rPr>
          <w:fldChar w:fldCharType="begin"/>
        </w:r>
        <w:r>
          <w:rPr>
            <w:webHidden/>
          </w:rPr>
          <w:instrText xml:space="preserve"> PAGEREF _Toc139659052 \h </w:instrText>
        </w:r>
      </w:ins>
      <w:r>
        <w:rPr>
          <w:webHidden/>
        </w:rPr>
      </w:r>
      <w:r>
        <w:rPr>
          <w:webHidden/>
        </w:rPr>
        <w:fldChar w:fldCharType="separate"/>
      </w:r>
      <w:ins w:id="182" w:author="Italo Busi" w:date="2023-07-07T21:48:00Z">
        <w:r>
          <w:rPr>
            <w:webHidden/>
          </w:rPr>
          <w:t>58</w:t>
        </w:r>
        <w:r>
          <w:rPr>
            <w:webHidden/>
          </w:rPr>
          <w:fldChar w:fldCharType="end"/>
        </w:r>
        <w:r w:rsidRPr="007427FA">
          <w:rPr>
            <w:rStyle w:val="Hyperlink"/>
          </w:rPr>
          <w:fldChar w:fldCharType="end"/>
        </w:r>
      </w:ins>
    </w:p>
    <w:p w14:paraId="3178CD32" w14:textId="367700C2" w:rsidR="00F5037B" w:rsidRDefault="00F5037B">
      <w:pPr>
        <w:pStyle w:val="TOC3"/>
        <w:tabs>
          <w:tab w:val="left" w:pos="2592"/>
        </w:tabs>
        <w:rPr>
          <w:ins w:id="183" w:author="Italo Busi" w:date="2023-07-07T21:48:00Z"/>
          <w:rFonts w:asciiTheme="minorHAnsi" w:eastAsiaTheme="minorEastAsia" w:hAnsiTheme="minorHAnsi" w:cstheme="minorBidi"/>
          <w:sz w:val="22"/>
          <w:szCs w:val="22"/>
          <w:lang w:eastAsia="zh-CN"/>
        </w:rPr>
      </w:pPr>
      <w:ins w:id="184" w:author="Italo Busi" w:date="2023-07-07T21:48:00Z">
        <w:r w:rsidRPr="007427FA">
          <w:rPr>
            <w:rStyle w:val="Hyperlink"/>
          </w:rPr>
          <w:fldChar w:fldCharType="begin"/>
        </w:r>
        <w:r w:rsidRPr="007427FA">
          <w:rPr>
            <w:rStyle w:val="Hyperlink"/>
          </w:rPr>
          <w:instrText xml:space="preserve"> </w:instrText>
        </w:r>
        <w:r>
          <w:instrText>HYPERLINK \l "_Toc139659053"</w:instrText>
        </w:r>
        <w:r w:rsidRPr="007427FA">
          <w:rPr>
            <w:rStyle w:val="Hyperlink"/>
          </w:rPr>
          <w:instrText xml:space="preserve"> </w:instrText>
        </w:r>
        <w:r w:rsidRPr="007427FA">
          <w:rPr>
            <w:rStyle w:val="Hyperlink"/>
          </w:rPr>
          <w:fldChar w:fldCharType="separate"/>
        </w:r>
        <w:r w:rsidRPr="007427FA">
          <w:rPr>
            <w:rStyle w:val="Hyperlink"/>
          </w:rPr>
          <w:t>A.1.1.</w:t>
        </w:r>
        <w:r>
          <w:rPr>
            <w:rFonts w:asciiTheme="minorHAnsi" w:eastAsiaTheme="minorEastAsia" w:hAnsiTheme="minorHAnsi" w:cstheme="minorBidi"/>
            <w:sz w:val="22"/>
            <w:szCs w:val="22"/>
            <w:lang w:eastAsia="zh-CN"/>
          </w:rPr>
          <w:tab/>
        </w:r>
        <w:r w:rsidRPr="007427FA">
          <w:rPr>
            <w:rStyle w:val="Hyperlink"/>
          </w:rPr>
          <w:t>MDSC NBI</w:t>
        </w:r>
        <w:r>
          <w:rPr>
            <w:webHidden/>
          </w:rPr>
          <w:tab/>
        </w:r>
        <w:r>
          <w:rPr>
            <w:webHidden/>
          </w:rPr>
          <w:fldChar w:fldCharType="begin"/>
        </w:r>
        <w:r>
          <w:rPr>
            <w:webHidden/>
          </w:rPr>
          <w:instrText xml:space="preserve"> PAGEREF _Toc139659053 \h </w:instrText>
        </w:r>
      </w:ins>
      <w:r>
        <w:rPr>
          <w:webHidden/>
        </w:rPr>
      </w:r>
      <w:r>
        <w:rPr>
          <w:webHidden/>
        </w:rPr>
        <w:fldChar w:fldCharType="separate"/>
      </w:r>
      <w:ins w:id="185" w:author="Italo Busi" w:date="2023-07-07T21:48:00Z">
        <w:r>
          <w:rPr>
            <w:webHidden/>
          </w:rPr>
          <w:t>58</w:t>
        </w:r>
        <w:r>
          <w:rPr>
            <w:webHidden/>
          </w:rPr>
          <w:fldChar w:fldCharType="end"/>
        </w:r>
        <w:r w:rsidRPr="007427FA">
          <w:rPr>
            <w:rStyle w:val="Hyperlink"/>
          </w:rPr>
          <w:fldChar w:fldCharType="end"/>
        </w:r>
      </w:ins>
    </w:p>
    <w:p w14:paraId="0264C8FD" w14:textId="78CFCA5D" w:rsidR="00F5037B" w:rsidRDefault="00F5037B">
      <w:pPr>
        <w:pStyle w:val="TOC2"/>
        <w:tabs>
          <w:tab w:val="left" w:pos="1728"/>
        </w:tabs>
        <w:rPr>
          <w:ins w:id="186" w:author="Italo Busi" w:date="2023-07-07T21:48:00Z"/>
          <w:rFonts w:asciiTheme="minorHAnsi" w:eastAsiaTheme="minorEastAsia" w:hAnsiTheme="minorHAnsi" w:cstheme="minorBidi"/>
          <w:sz w:val="22"/>
          <w:szCs w:val="22"/>
          <w:lang w:eastAsia="zh-CN"/>
        </w:rPr>
      </w:pPr>
      <w:ins w:id="187" w:author="Italo Busi" w:date="2023-07-07T21:48:00Z">
        <w:r w:rsidRPr="007427FA">
          <w:rPr>
            <w:rStyle w:val="Hyperlink"/>
          </w:rPr>
          <w:fldChar w:fldCharType="begin"/>
        </w:r>
        <w:r w:rsidRPr="007427FA">
          <w:rPr>
            <w:rStyle w:val="Hyperlink"/>
          </w:rPr>
          <w:instrText xml:space="preserve"> </w:instrText>
        </w:r>
        <w:r>
          <w:instrText>HYPERLINK \l "_Toc139659054"</w:instrText>
        </w:r>
        <w:r w:rsidRPr="007427FA">
          <w:rPr>
            <w:rStyle w:val="Hyperlink"/>
          </w:rPr>
          <w:instrText xml:space="preserve"> </w:instrText>
        </w:r>
        <w:r w:rsidRPr="007427FA">
          <w:rPr>
            <w:rStyle w:val="Hyperlink"/>
          </w:rPr>
          <w:fldChar w:fldCharType="separate"/>
        </w:r>
        <w:r w:rsidRPr="007427FA">
          <w:rPr>
            <w:rStyle w:val="Hyperlink"/>
          </w:rPr>
          <w:t>A.2.</w:t>
        </w:r>
        <w:r>
          <w:rPr>
            <w:rFonts w:asciiTheme="minorHAnsi" w:eastAsiaTheme="minorEastAsia" w:hAnsiTheme="minorHAnsi" w:cstheme="minorBidi"/>
            <w:sz w:val="22"/>
            <w:szCs w:val="22"/>
            <w:lang w:eastAsia="zh-CN"/>
          </w:rPr>
          <w:tab/>
        </w:r>
        <w:r w:rsidRPr="007427FA">
          <w:rPr>
            <w:rStyle w:val="Hyperlink"/>
          </w:rPr>
          <w:t>Multi-layer and Multi-domain Resiliency</w:t>
        </w:r>
        <w:r>
          <w:rPr>
            <w:webHidden/>
          </w:rPr>
          <w:tab/>
        </w:r>
        <w:r>
          <w:rPr>
            <w:webHidden/>
          </w:rPr>
          <w:fldChar w:fldCharType="begin"/>
        </w:r>
        <w:r>
          <w:rPr>
            <w:webHidden/>
          </w:rPr>
          <w:instrText xml:space="preserve"> PAGEREF _Toc139659054 \h </w:instrText>
        </w:r>
      </w:ins>
      <w:r>
        <w:rPr>
          <w:webHidden/>
        </w:rPr>
      </w:r>
      <w:r>
        <w:rPr>
          <w:webHidden/>
        </w:rPr>
        <w:fldChar w:fldCharType="separate"/>
      </w:r>
      <w:ins w:id="188" w:author="Italo Busi" w:date="2023-07-07T21:48:00Z">
        <w:r>
          <w:rPr>
            <w:webHidden/>
          </w:rPr>
          <w:t>60</w:t>
        </w:r>
        <w:r>
          <w:rPr>
            <w:webHidden/>
          </w:rPr>
          <w:fldChar w:fldCharType="end"/>
        </w:r>
        <w:r w:rsidRPr="007427FA">
          <w:rPr>
            <w:rStyle w:val="Hyperlink"/>
          </w:rPr>
          <w:fldChar w:fldCharType="end"/>
        </w:r>
      </w:ins>
    </w:p>
    <w:p w14:paraId="6F7F52DF" w14:textId="75A39EBB" w:rsidR="00F5037B" w:rsidRDefault="00F5037B">
      <w:pPr>
        <w:pStyle w:val="TOC3"/>
        <w:tabs>
          <w:tab w:val="left" w:pos="2592"/>
        </w:tabs>
        <w:rPr>
          <w:ins w:id="189" w:author="Italo Busi" w:date="2023-07-07T21:48:00Z"/>
          <w:rFonts w:asciiTheme="minorHAnsi" w:eastAsiaTheme="minorEastAsia" w:hAnsiTheme="minorHAnsi" w:cstheme="minorBidi"/>
          <w:sz w:val="22"/>
          <w:szCs w:val="22"/>
          <w:lang w:eastAsia="zh-CN"/>
        </w:rPr>
      </w:pPr>
      <w:ins w:id="190" w:author="Italo Busi" w:date="2023-07-07T21:48:00Z">
        <w:r w:rsidRPr="007427FA">
          <w:rPr>
            <w:rStyle w:val="Hyperlink"/>
          </w:rPr>
          <w:fldChar w:fldCharType="begin"/>
        </w:r>
        <w:r w:rsidRPr="007427FA">
          <w:rPr>
            <w:rStyle w:val="Hyperlink"/>
          </w:rPr>
          <w:instrText xml:space="preserve"> </w:instrText>
        </w:r>
        <w:r>
          <w:instrText>HYPERLINK \l "_Toc139659055"</w:instrText>
        </w:r>
        <w:r w:rsidRPr="007427FA">
          <w:rPr>
            <w:rStyle w:val="Hyperlink"/>
          </w:rPr>
          <w:instrText xml:space="preserve"> </w:instrText>
        </w:r>
        <w:r w:rsidRPr="007427FA">
          <w:rPr>
            <w:rStyle w:val="Hyperlink"/>
          </w:rPr>
          <w:fldChar w:fldCharType="separate"/>
        </w:r>
        <w:r w:rsidRPr="007427FA">
          <w:rPr>
            <w:rStyle w:val="Hyperlink"/>
          </w:rPr>
          <w:t>A.2.1.</w:t>
        </w:r>
        <w:r>
          <w:rPr>
            <w:rFonts w:asciiTheme="minorHAnsi" w:eastAsiaTheme="minorEastAsia" w:hAnsiTheme="minorHAnsi" w:cstheme="minorBidi"/>
            <w:sz w:val="22"/>
            <w:szCs w:val="22"/>
            <w:lang w:eastAsia="zh-CN"/>
          </w:rPr>
          <w:tab/>
        </w:r>
        <w:r w:rsidRPr="007427FA">
          <w:rPr>
            <w:rStyle w:val="Hyperlink"/>
          </w:rPr>
          <w:t>Maintenance Window</w:t>
        </w:r>
        <w:r>
          <w:rPr>
            <w:webHidden/>
          </w:rPr>
          <w:tab/>
        </w:r>
        <w:r>
          <w:rPr>
            <w:webHidden/>
          </w:rPr>
          <w:fldChar w:fldCharType="begin"/>
        </w:r>
        <w:r>
          <w:rPr>
            <w:webHidden/>
          </w:rPr>
          <w:instrText xml:space="preserve"> PAGEREF _Toc139659055 \h </w:instrText>
        </w:r>
      </w:ins>
      <w:r>
        <w:rPr>
          <w:webHidden/>
        </w:rPr>
      </w:r>
      <w:r>
        <w:rPr>
          <w:webHidden/>
        </w:rPr>
        <w:fldChar w:fldCharType="separate"/>
      </w:r>
      <w:ins w:id="191" w:author="Italo Busi" w:date="2023-07-07T21:48:00Z">
        <w:r>
          <w:rPr>
            <w:webHidden/>
          </w:rPr>
          <w:t>60</w:t>
        </w:r>
        <w:r>
          <w:rPr>
            <w:webHidden/>
          </w:rPr>
          <w:fldChar w:fldCharType="end"/>
        </w:r>
        <w:r w:rsidRPr="007427FA">
          <w:rPr>
            <w:rStyle w:val="Hyperlink"/>
          </w:rPr>
          <w:fldChar w:fldCharType="end"/>
        </w:r>
      </w:ins>
    </w:p>
    <w:p w14:paraId="029B215D" w14:textId="4903D399" w:rsidR="00F5037B" w:rsidRDefault="00F5037B">
      <w:pPr>
        <w:pStyle w:val="TOC3"/>
        <w:tabs>
          <w:tab w:val="left" w:pos="2592"/>
        </w:tabs>
        <w:rPr>
          <w:ins w:id="192" w:author="Italo Busi" w:date="2023-07-07T21:48:00Z"/>
          <w:rFonts w:asciiTheme="minorHAnsi" w:eastAsiaTheme="minorEastAsia" w:hAnsiTheme="minorHAnsi" w:cstheme="minorBidi"/>
          <w:sz w:val="22"/>
          <w:szCs w:val="22"/>
          <w:lang w:eastAsia="zh-CN"/>
        </w:rPr>
      </w:pPr>
      <w:ins w:id="193" w:author="Italo Busi" w:date="2023-07-07T21:48:00Z">
        <w:r w:rsidRPr="007427FA">
          <w:rPr>
            <w:rStyle w:val="Hyperlink"/>
          </w:rPr>
          <w:fldChar w:fldCharType="begin"/>
        </w:r>
        <w:r w:rsidRPr="007427FA">
          <w:rPr>
            <w:rStyle w:val="Hyperlink"/>
          </w:rPr>
          <w:instrText xml:space="preserve"> </w:instrText>
        </w:r>
        <w:r>
          <w:instrText>HYPERLINK \l "_Toc139659056"</w:instrText>
        </w:r>
        <w:r w:rsidRPr="007427FA">
          <w:rPr>
            <w:rStyle w:val="Hyperlink"/>
          </w:rPr>
          <w:instrText xml:space="preserve"> </w:instrText>
        </w:r>
        <w:r w:rsidRPr="007427FA">
          <w:rPr>
            <w:rStyle w:val="Hyperlink"/>
          </w:rPr>
          <w:fldChar w:fldCharType="separate"/>
        </w:r>
        <w:r w:rsidRPr="007427FA">
          <w:rPr>
            <w:rStyle w:val="Hyperlink"/>
          </w:rPr>
          <w:t>A.2.2.</w:t>
        </w:r>
        <w:r>
          <w:rPr>
            <w:rFonts w:asciiTheme="minorHAnsi" w:eastAsiaTheme="minorEastAsia" w:hAnsiTheme="minorHAnsi" w:cstheme="minorBidi"/>
            <w:sz w:val="22"/>
            <w:szCs w:val="22"/>
            <w:lang w:eastAsia="zh-CN"/>
          </w:rPr>
          <w:tab/>
        </w:r>
        <w:r w:rsidRPr="007427FA">
          <w:rPr>
            <w:rStyle w:val="Hyperlink"/>
          </w:rPr>
          <w:t>Router Port Failure</w:t>
        </w:r>
        <w:r>
          <w:rPr>
            <w:webHidden/>
          </w:rPr>
          <w:tab/>
        </w:r>
        <w:r>
          <w:rPr>
            <w:webHidden/>
          </w:rPr>
          <w:fldChar w:fldCharType="begin"/>
        </w:r>
        <w:r>
          <w:rPr>
            <w:webHidden/>
          </w:rPr>
          <w:instrText xml:space="preserve"> PAGEREF _Toc139659056 \h </w:instrText>
        </w:r>
      </w:ins>
      <w:r>
        <w:rPr>
          <w:webHidden/>
        </w:rPr>
      </w:r>
      <w:r>
        <w:rPr>
          <w:webHidden/>
        </w:rPr>
        <w:fldChar w:fldCharType="separate"/>
      </w:r>
      <w:ins w:id="194" w:author="Italo Busi" w:date="2023-07-07T21:48:00Z">
        <w:r>
          <w:rPr>
            <w:webHidden/>
          </w:rPr>
          <w:t>60</w:t>
        </w:r>
        <w:r>
          <w:rPr>
            <w:webHidden/>
          </w:rPr>
          <w:fldChar w:fldCharType="end"/>
        </w:r>
        <w:r w:rsidRPr="007427FA">
          <w:rPr>
            <w:rStyle w:val="Hyperlink"/>
          </w:rPr>
          <w:fldChar w:fldCharType="end"/>
        </w:r>
      </w:ins>
    </w:p>
    <w:p w14:paraId="145BAA01" w14:textId="3DC34A17" w:rsidR="00F5037B" w:rsidRDefault="00F5037B">
      <w:pPr>
        <w:pStyle w:val="TOC2"/>
        <w:tabs>
          <w:tab w:val="left" w:pos="1728"/>
        </w:tabs>
        <w:rPr>
          <w:ins w:id="195" w:author="Italo Busi" w:date="2023-07-07T21:48:00Z"/>
          <w:rFonts w:asciiTheme="minorHAnsi" w:eastAsiaTheme="minorEastAsia" w:hAnsiTheme="minorHAnsi" w:cstheme="minorBidi"/>
          <w:sz w:val="22"/>
          <w:szCs w:val="22"/>
          <w:lang w:eastAsia="zh-CN"/>
        </w:rPr>
      </w:pPr>
      <w:ins w:id="196" w:author="Italo Busi" w:date="2023-07-07T21:48:00Z">
        <w:r w:rsidRPr="007427FA">
          <w:rPr>
            <w:rStyle w:val="Hyperlink"/>
          </w:rPr>
          <w:fldChar w:fldCharType="begin"/>
        </w:r>
        <w:r w:rsidRPr="007427FA">
          <w:rPr>
            <w:rStyle w:val="Hyperlink"/>
          </w:rPr>
          <w:instrText xml:space="preserve"> </w:instrText>
        </w:r>
        <w:r>
          <w:instrText>HYPERLINK \l "_Toc139659057"</w:instrText>
        </w:r>
        <w:r w:rsidRPr="007427FA">
          <w:rPr>
            <w:rStyle w:val="Hyperlink"/>
          </w:rPr>
          <w:instrText xml:space="preserve"> </w:instrText>
        </w:r>
        <w:r w:rsidRPr="007427FA">
          <w:rPr>
            <w:rStyle w:val="Hyperlink"/>
          </w:rPr>
          <w:fldChar w:fldCharType="separate"/>
        </w:r>
        <w:r w:rsidRPr="007427FA">
          <w:rPr>
            <w:rStyle w:val="Hyperlink"/>
          </w:rPr>
          <w:t>A.3.</w:t>
        </w:r>
        <w:r>
          <w:rPr>
            <w:rFonts w:asciiTheme="minorHAnsi" w:eastAsiaTheme="minorEastAsia" w:hAnsiTheme="minorHAnsi" w:cstheme="minorBidi"/>
            <w:sz w:val="22"/>
            <w:szCs w:val="22"/>
            <w:lang w:eastAsia="zh-CN"/>
          </w:rPr>
          <w:tab/>
        </w:r>
        <w:r w:rsidRPr="007427FA">
          <w:rPr>
            <w:rStyle w:val="Hyperlink"/>
          </w:rPr>
          <w:t>Muxponders</w:t>
        </w:r>
        <w:r>
          <w:rPr>
            <w:webHidden/>
          </w:rPr>
          <w:tab/>
        </w:r>
        <w:r>
          <w:rPr>
            <w:webHidden/>
          </w:rPr>
          <w:fldChar w:fldCharType="begin"/>
        </w:r>
        <w:r>
          <w:rPr>
            <w:webHidden/>
          </w:rPr>
          <w:instrText xml:space="preserve"> PAGEREF _Toc139659057 \h </w:instrText>
        </w:r>
      </w:ins>
      <w:r>
        <w:rPr>
          <w:webHidden/>
        </w:rPr>
      </w:r>
      <w:r>
        <w:rPr>
          <w:webHidden/>
        </w:rPr>
        <w:fldChar w:fldCharType="separate"/>
      </w:r>
      <w:ins w:id="197" w:author="Italo Busi" w:date="2023-07-07T21:48:00Z">
        <w:r>
          <w:rPr>
            <w:webHidden/>
          </w:rPr>
          <w:t>61</w:t>
        </w:r>
        <w:r>
          <w:rPr>
            <w:webHidden/>
          </w:rPr>
          <w:fldChar w:fldCharType="end"/>
        </w:r>
        <w:r w:rsidRPr="007427FA">
          <w:rPr>
            <w:rStyle w:val="Hyperlink"/>
          </w:rPr>
          <w:fldChar w:fldCharType="end"/>
        </w:r>
      </w:ins>
    </w:p>
    <w:p w14:paraId="1B95AB34" w14:textId="4A851254" w:rsidR="00F5037B" w:rsidRDefault="00F5037B">
      <w:pPr>
        <w:pStyle w:val="TOC1"/>
        <w:rPr>
          <w:ins w:id="198" w:author="Italo Busi" w:date="2023-07-07T21:48:00Z"/>
          <w:rFonts w:asciiTheme="minorHAnsi" w:eastAsiaTheme="minorEastAsia" w:hAnsiTheme="minorHAnsi" w:cstheme="minorBidi"/>
          <w:sz w:val="22"/>
          <w:szCs w:val="22"/>
          <w:lang w:eastAsia="zh-CN"/>
        </w:rPr>
      </w:pPr>
      <w:ins w:id="199" w:author="Italo Busi" w:date="2023-07-07T21:48:00Z">
        <w:r w:rsidRPr="007427FA">
          <w:rPr>
            <w:rStyle w:val="Hyperlink"/>
          </w:rPr>
          <w:fldChar w:fldCharType="begin"/>
        </w:r>
        <w:r w:rsidRPr="007427FA">
          <w:rPr>
            <w:rStyle w:val="Hyperlink"/>
          </w:rPr>
          <w:instrText xml:space="preserve"> </w:instrText>
        </w:r>
        <w:r>
          <w:instrText>HYPERLINK \l "_Toc139659058"</w:instrText>
        </w:r>
        <w:r w:rsidRPr="007427FA">
          <w:rPr>
            <w:rStyle w:val="Hyperlink"/>
          </w:rPr>
          <w:instrText xml:space="preserve"> </w:instrText>
        </w:r>
        <w:r w:rsidRPr="007427FA">
          <w:rPr>
            <w:rStyle w:val="Hyperlink"/>
          </w:rPr>
          <w:fldChar w:fldCharType="separate"/>
        </w:r>
        <w:r w:rsidRPr="007427FA">
          <w:rPr>
            <w:rStyle w:val="Hyperlink"/>
          </w:rPr>
          <w:t>Acknowledgments</w:t>
        </w:r>
        <w:r>
          <w:rPr>
            <w:webHidden/>
          </w:rPr>
          <w:tab/>
        </w:r>
        <w:r>
          <w:rPr>
            <w:webHidden/>
          </w:rPr>
          <w:fldChar w:fldCharType="begin"/>
        </w:r>
        <w:r>
          <w:rPr>
            <w:webHidden/>
          </w:rPr>
          <w:instrText xml:space="preserve"> PAGEREF _Toc139659058 \h </w:instrText>
        </w:r>
      </w:ins>
      <w:r>
        <w:rPr>
          <w:webHidden/>
        </w:rPr>
      </w:r>
      <w:r>
        <w:rPr>
          <w:webHidden/>
        </w:rPr>
        <w:fldChar w:fldCharType="separate"/>
      </w:r>
      <w:ins w:id="200" w:author="Italo Busi" w:date="2023-07-07T21:48:00Z">
        <w:r>
          <w:rPr>
            <w:webHidden/>
          </w:rPr>
          <w:t>63</w:t>
        </w:r>
        <w:r>
          <w:rPr>
            <w:webHidden/>
          </w:rPr>
          <w:fldChar w:fldCharType="end"/>
        </w:r>
        <w:r w:rsidRPr="007427FA">
          <w:rPr>
            <w:rStyle w:val="Hyperlink"/>
          </w:rPr>
          <w:fldChar w:fldCharType="end"/>
        </w:r>
      </w:ins>
    </w:p>
    <w:p w14:paraId="57D5B544" w14:textId="26A78166" w:rsidR="00F5037B" w:rsidRDefault="00F5037B">
      <w:pPr>
        <w:pStyle w:val="TOC1"/>
        <w:rPr>
          <w:ins w:id="201" w:author="Italo Busi" w:date="2023-07-07T21:48:00Z"/>
          <w:rFonts w:asciiTheme="minorHAnsi" w:eastAsiaTheme="minorEastAsia" w:hAnsiTheme="minorHAnsi" w:cstheme="minorBidi"/>
          <w:sz w:val="22"/>
          <w:szCs w:val="22"/>
          <w:lang w:eastAsia="zh-CN"/>
        </w:rPr>
      </w:pPr>
      <w:ins w:id="202" w:author="Italo Busi" w:date="2023-07-07T21:48:00Z">
        <w:r w:rsidRPr="007427FA">
          <w:rPr>
            <w:rStyle w:val="Hyperlink"/>
          </w:rPr>
          <w:fldChar w:fldCharType="begin"/>
        </w:r>
        <w:r w:rsidRPr="007427FA">
          <w:rPr>
            <w:rStyle w:val="Hyperlink"/>
          </w:rPr>
          <w:instrText xml:space="preserve"> </w:instrText>
        </w:r>
        <w:r>
          <w:instrText>HYPERLINK \l "_Toc139659059"</w:instrText>
        </w:r>
        <w:r w:rsidRPr="007427FA">
          <w:rPr>
            <w:rStyle w:val="Hyperlink"/>
          </w:rPr>
          <w:instrText xml:space="preserve"> </w:instrText>
        </w:r>
        <w:r w:rsidRPr="007427FA">
          <w:rPr>
            <w:rStyle w:val="Hyperlink"/>
          </w:rPr>
          <w:fldChar w:fldCharType="separate"/>
        </w:r>
        <w:r w:rsidRPr="007427FA">
          <w:rPr>
            <w:rStyle w:val="Hyperlink"/>
            <w:lang w:val="it-IT"/>
          </w:rPr>
          <w:t>Contributors</w:t>
        </w:r>
        <w:r>
          <w:rPr>
            <w:webHidden/>
          </w:rPr>
          <w:tab/>
        </w:r>
        <w:r>
          <w:rPr>
            <w:webHidden/>
          </w:rPr>
          <w:fldChar w:fldCharType="begin"/>
        </w:r>
        <w:r>
          <w:rPr>
            <w:webHidden/>
          </w:rPr>
          <w:instrText xml:space="preserve"> PAGEREF _Toc139659059 \h </w:instrText>
        </w:r>
      </w:ins>
      <w:r>
        <w:rPr>
          <w:webHidden/>
        </w:rPr>
      </w:r>
      <w:r>
        <w:rPr>
          <w:webHidden/>
        </w:rPr>
        <w:fldChar w:fldCharType="separate"/>
      </w:r>
      <w:ins w:id="203" w:author="Italo Busi" w:date="2023-07-07T21:48:00Z">
        <w:r>
          <w:rPr>
            <w:webHidden/>
          </w:rPr>
          <w:t>63</w:t>
        </w:r>
        <w:r>
          <w:rPr>
            <w:webHidden/>
          </w:rPr>
          <w:fldChar w:fldCharType="end"/>
        </w:r>
        <w:r w:rsidRPr="007427FA">
          <w:rPr>
            <w:rStyle w:val="Hyperlink"/>
          </w:rPr>
          <w:fldChar w:fldCharType="end"/>
        </w:r>
      </w:ins>
    </w:p>
    <w:p w14:paraId="3C97E791" w14:textId="29E124F8" w:rsidR="00F5037B" w:rsidRDefault="00F5037B">
      <w:pPr>
        <w:pStyle w:val="TOC1"/>
        <w:rPr>
          <w:ins w:id="204" w:author="Italo Busi" w:date="2023-07-07T21:48:00Z"/>
          <w:rFonts w:asciiTheme="minorHAnsi" w:eastAsiaTheme="minorEastAsia" w:hAnsiTheme="minorHAnsi" w:cstheme="minorBidi"/>
          <w:sz w:val="22"/>
          <w:szCs w:val="22"/>
          <w:lang w:eastAsia="zh-CN"/>
        </w:rPr>
      </w:pPr>
      <w:ins w:id="205" w:author="Italo Busi" w:date="2023-07-07T21:48:00Z">
        <w:r w:rsidRPr="007427FA">
          <w:rPr>
            <w:rStyle w:val="Hyperlink"/>
          </w:rPr>
          <w:fldChar w:fldCharType="begin"/>
        </w:r>
        <w:r w:rsidRPr="007427FA">
          <w:rPr>
            <w:rStyle w:val="Hyperlink"/>
          </w:rPr>
          <w:instrText xml:space="preserve"> </w:instrText>
        </w:r>
        <w:r>
          <w:instrText>HYPERLINK \l "_Toc139659060"</w:instrText>
        </w:r>
        <w:r w:rsidRPr="007427FA">
          <w:rPr>
            <w:rStyle w:val="Hyperlink"/>
          </w:rPr>
          <w:instrText xml:space="preserve"> </w:instrText>
        </w:r>
        <w:r w:rsidRPr="007427FA">
          <w:rPr>
            <w:rStyle w:val="Hyperlink"/>
          </w:rPr>
          <w:fldChar w:fldCharType="separate"/>
        </w:r>
        <w:r w:rsidRPr="007427FA">
          <w:rPr>
            <w:rStyle w:val="Hyperlink"/>
          </w:rPr>
          <w:t>Authors’ Addresses</w:t>
        </w:r>
        <w:r>
          <w:rPr>
            <w:webHidden/>
          </w:rPr>
          <w:tab/>
        </w:r>
        <w:r>
          <w:rPr>
            <w:webHidden/>
          </w:rPr>
          <w:fldChar w:fldCharType="begin"/>
        </w:r>
        <w:r>
          <w:rPr>
            <w:webHidden/>
          </w:rPr>
          <w:instrText xml:space="preserve"> PAGEREF _Toc139659060 \h </w:instrText>
        </w:r>
      </w:ins>
      <w:r>
        <w:rPr>
          <w:webHidden/>
        </w:rPr>
      </w:r>
      <w:r>
        <w:rPr>
          <w:webHidden/>
        </w:rPr>
        <w:fldChar w:fldCharType="separate"/>
      </w:r>
      <w:ins w:id="206" w:author="Italo Busi" w:date="2023-07-07T21:48:00Z">
        <w:r>
          <w:rPr>
            <w:webHidden/>
          </w:rPr>
          <w:t>65</w:t>
        </w:r>
        <w:r>
          <w:rPr>
            <w:webHidden/>
          </w:rPr>
          <w:fldChar w:fldCharType="end"/>
        </w:r>
        <w:r w:rsidRPr="007427FA">
          <w:rPr>
            <w:rStyle w:val="Hyperlink"/>
          </w:rPr>
          <w:fldChar w:fldCharType="end"/>
        </w:r>
      </w:ins>
    </w:p>
    <w:p w14:paraId="1F42B326" w14:textId="002AAF09"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07" w:name="_Toc53130233"/>
      <w:bookmarkStart w:id="208" w:name="_Toc139659009"/>
      <w:r w:rsidRPr="005254EF">
        <w:t>Introduction</w:t>
      </w:r>
      <w:bookmarkEnd w:id="207"/>
      <w:bookmarkEnd w:id="208"/>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the upper layers fulfilling almost any kind of service level </w:t>
      </w:r>
      <w:r w:rsidRPr="001A0AB4">
        <w:lastRenderedPageBreak/>
        <w:t>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 xml:space="preserve">Multi-Domain </w:t>
      </w:r>
      <w:r w:rsidR="00831C6F" w:rsidRPr="00831C6F">
        <w:lastRenderedPageBreak/>
        <w:t>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69C064C1"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F5037B">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F5037B">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F5037B">
        <w:t>5</w:t>
      </w:r>
      <w:r w:rsidR="00D03145">
        <w:fldChar w:fldCharType="end"/>
      </w:r>
      <w:r w:rsidRPr="00993578">
        <w:t>.</w:t>
      </w:r>
    </w:p>
    <w:p w14:paraId="3444C0E1" w14:textId="12E10043"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F5037B">
        <w:t>3.1</w:t>
      </w:r>
      <w:r>
        <w:fldChar w:fldCharType="end"/>
      </w:r>
      <w:r>
        <w:t xml:space="preserve"> and </w:t>
      </w:r>
      <w:r>
        <w:fldChar w:fldCharType="begin"/>
      </w:r>
      <w:r>
        <w:instrText xml:space="preserve"> REF _Ref90895331 \r \h \t  \* MERGEFORMAT </w:instrText>
      </w:r>
      <w:r>
        <w:fldChar w:fldCharType="separate"/>
      </w:r>
      <w:r w:rsidR="00F5037B">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458CC569"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F5037B">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09" w:name="_Toc139659010"/>
      <w:r w:rsidRPr="004E7492">
        <w:rPr>
          <w:rFonts w:cs="Courier New"/>
          <w:bCs w:val="0"/>
          <w:iCs w:val="0"/>
          <w:szCs w:val="24"/>
        </w:rPr>
        <w:t>Terminology</w:t>
      </w:r>
      <w:bookmarkEnd w:id="209"/>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lastRenderedPageBreak/>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lastRenderedPageBreak/>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210" w:name="_Ref42241566"/>
      <w:bookmarkStart w:id="211" w:name="_Toc53130234"/>
      <w:bookmarkStart w:id="212" w:name="_Toc139659011"/>
      <w:r w:rsidRPr="00E33E77">
        <w:t xml:space="preserve">Reference </w:t>
      </w:r>
      <w:r w:rsidR="00A556C5">
        <w:t>N</w:t>
      </w:r>
      <w:r w:rsidR="00B9566D">
        <w:t xml:space="preserve">etwork </w:t>
      </w:r>
      <w:r w:rsidR="00A556C5">
        <w:t>A</w:t>
      </w:r>
      <w:r w:rsidRPr="00E33E77">
        <w:t>rchitecture</w:t>
      </w:r>
      <w:bookmarkEnd w:id="210"/>
      <w:bookmarkEnd w:id="211"/>
      <w:bookmarkEnd w:id="212"/>
    </w:p>
    <w:p w14:paraId="3A2FB0B4" w14:textId="3931261F"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F5037B">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0B7DDB" w:rsidRDefault="005640C6" w:rsidP="005640C6">
      <w:pPr>
        <w:pStyle w:val="RFCFigure"/>
      </w:pPr>
      <w:r w:rsidRPr="000B7DDB">
        <w:t>CE</w:t>
      </w:r>
      <w:r w:rsidR="00E71C81" w:rsidRPr="000B7DDB">
        <w:t>1</w:t>
      </w:r>
      <w:r w:rsidRPr="000B7DDB">
        <w:t xml:space="preserve"> / PE</w:t>
      </w:r>
      <w:r w:rsidR="00E71C81" w:rsidRPr="000B7DDB">
        <w:t>1</w:t>
      </w:r>
      <w:r w:rsidRPr="000B7DDB">
        <w:t xml:space="preserve">            </w:t>
      </w:r>
      <w:r w:rsidR="002B08F9" w:rsidRPr="000B7DDB">
        <w:t xml:space="preserve"> BR</w:t>
      </w:r>
      <w:r w:rsidR="00E71C81" w:rsidRPr="000B7DDB">
        <w:t>1</w:t>
      </w:r>
      <w:r w:rsidR="002B08F9" w:rsidRPr="000B7DDB">
        <w:t xml:space="preserve"> </w:t>
      </w:r>
      <w:proofErr w:type="gramStart"/>
      <w:r w:rsidRPr="000B7DDB">
        <w:t>\  |</w:t>
      </w:r>
      <w:proofErr w:type="gramEnd"/>
      <w:r w:rsidRPr="000B7DDB">
        <w:t xml:space="preserve">        /  / </w:t>
      </w:r>
      <w:r w:rsidR="002B08F9" w:rsidRPr="000B7DDB">
        <w:t>BR</w:t>
      </w:r>
      <w:r w:rsidR="00E71C81" w:rsidRPr="000B7DDB">
        <w:t>2</w:t>
      </w:r>
      <w:r w:rsidR="002B08F9" w:rsidRPr="000B7DDB">
        <w:t xml:space="preserve">             </w:t>
      </w:r>
      <w:r w:rsidRPr="000B7DDB">
        <w:t>PE</w:t>
      </w:r>
      <w:r w:rsidR="00E71C81" w:rsidRPr="000B7DDB">
        <w:t>2</w:t>
      </w:r>
      <w:r w:rsidRPr="000B7DDB">
        <w:t xml:space="preserve"> \ CE</w:t>
      </w:r>
      <w:r w:rsidR="00E71C81" w:rsidRPr="000B7DDB">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13" w:name="_Ref5722602"/>
      <w:bookmarkStart w:id="214" w:name="_Ref96336474"/>
      <w:r w:rsidRPr="004E7492">
        <w:rPr>
          <w:bCs w:val="0"/>
          <w:szCs w:val="24"/>
        </w:rPr>
        <w:t xml:space="preserve">– Reference </w:t>
      </w:r>
      <w:bookmarkEnd w:id="213"/>
      <w:r w:rsidR="00B9566D" w:rsidRPr="004E7492">
        <w:rPr>
          <w:bCs w:val="0"/>
          <w:szCs w:val="24"/>
        </w:rPr>
        <w:t>Network</w:t>
      </w:r>
      <w:bookmarkEnd w:id="214"/>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w:t>
      </w:r>
      <w:r>
        <w:lastRenderedPageBreak/>
        <w:t xml:space="preserve">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12DF5C26"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F5037B">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15" w:name="_Ref93942827"/>
      <w:bookmarkStart w:id="216" w:name="_Toc139659012"/>
      <w:r w:rsidRPr="004E7492">
        <w:rPr>
          <w:rFonts w:cs="Courier New"/>
          <w:bCs w:val="0"/>
          <w:iCs w:val="0"/>
          <w:szCs w:val="24"/>
        </w:rPr>
        <w:t>Multi</w:t>
      </w:r>
      <w:r w:rsidRPr="004E7492">
        <w:rPr>
          <w:rFonts w:cs="Courier New"/>
          <w:bCs w:val="0"/>
          <w:iCs w:val="0"/>
          <w:szCs w:val="24"/>
        </w:rPr>
        <w:noBreakHyphen/>
        <w:t>domain Service Coordinator (MDSC) functions</w:t>
      </w:r>
      <w:bookmarkEnd w:id="215"/>
      <w:bookmarkEnd w:id="216"/>
    </w:p>
    <w:p w14:paraId="766E1779" w14:textId="07EFEA41"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F5037B">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217" w:name="_Toc53130235"/>
      <w:bookmarkStart w:id="218" w:name="_Ref84892780"/>
      <w:bookmarkStart w:id="219" w:name="_Ref93943876"/>
      <w:bookmarkStart w:id="220" w:name="_Ref96638130"/>
      <w:bookmarkStart w:id="221" w:name="_Toc139659013"/>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217"/>
      <w:bookmarkEnd w:id="218"/>
      <w:bookmarkEnd w:id="219"/>
      <w:bookmarkEnd w:id="220"/>
      <w:bookmarkEnd w:id="221"/>
    </w:p>
    <w:p w14:paraId="2396CF83" w14:textId="10DFB4B1" w:rsidR="004B0663" w:rsidRDefault="004B0663" w:rsidP="004B0663">
      <w:r>
        <w:fldChar w:fldCharType="begin"/>
      </w:r>
      <w:r>
        <w:instrText xml:space="preserve"> REF _Ref93922317 \r \h </w:instrText>
      </w:r>
      <w:r w:rsidR="004E7492">
        <w:instrText xml:space="preserve"> \* MERGEFORMAT </w:instrText>
      </w:r>
      <w:r>
        <w:fldChar w:fldCharType="separate"/>
      </w:r>
      <w:r w:rsidR="00F5037B">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F5037B">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lastRenderedPageBreak/>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D65E06" w:rsidRDefault="004006CA" w:rsidP="004006CA">
      <w:pPr>
        <w:pStyle w:val="RFCFigure"/>
      </w:pPr>
      <w:r>
        <w:t xml:space="preserve">                                                          </w:t>
      </w:r>
      <w:r w:rsidRPr="00D65E06">
        <w:t>------</w:t>
      </w:r>
    </w:p>
    <w:p w14:paraId="5AF41680" w14:textId="77777777" w:rsidR="004006CA" w:rsidRPr="004006CA" w:rsidRDefault="004006CA" w:rsidP="004006CA">
      <w:pPr>
        <w:pStyle w:val="RFCFigure"/>
        <w:rPr>
          <w:lang w:val="it-IT"/>
        </w:rPr>
      </w:pPr>
      <w:r w:rsidRPr="00D65E06">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222" w:name="_Ref93922317"/>
      <w:bookmarkStart w:id="223"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222"/>
      <w:bookmarkEnd w:id="223"/>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Pr="000B7DDB" w:rsidRDefault="004006CA" w:rsidP="004006CA">
      <w:pPr>
        <w:pStyle w:val="RFCFigure"/>
      </w:pPr>
      <w:r w:rsidRPr="000B7DDB">
        <w:t>| CE14 |:(__ ____</w:t>
      </w:r>
      <w:proofErr w:type="gramStart"/>
      <w:r w:rsidRPr="000B7DDB">
        <w:t>_:_</w:t>
      </w:r>
      <w:proofErr w:type="gramEnd"/>
      <w:r w:rsidRPr="000B7DDB">
        <w:t>_________ ___)           (__:______ __ ------</w:t>
      </w:r>
    </w:p>
    <w:p w14:paraId="2E5FF397" w14:textId="77777777" w:rsidR="004006CA" w:rsidRPr="00D65E06" w:rsidRDefault="004006CA" w:rsidP="004006CA">
      <w:pPr>
        <w:pStyle w:val="RFCFigure"/>
        <w:rPr>
          <w:lang w:val="it-IT"/>
        </w:rPr>
      </w:pPr>
      <w:r w:rsidRPr="000B7DDB">
        <w:t xml:space="preserve"> </w:t>
      </w:r>
      <w:r w:rsidRPr="00D65E06">
        <w:rPr>
          <w:lang w:val="it-IT"/>
        </w:rPr>
        <w:t>------ :   :      :         :                         :  | CE23 |</w:t>
      </w:r>
    </w:p>
    <w:p w14:paraId="3210C478" w14:textId="77777777" w:rsidR="004006CA" w:rsidRPr="002A1430" w:rsidRDefault="004006CA" w:rsidP="004006CA">
      <w:pPr>
        <w:pStyle w:val="RFCFigure"/>
        <w:rPr>
          <w:lang w:val="it-IT"/>
        </w:rPr>
      </w:pPr>
      <w:r w:rsidRPr="00D65E06">
        <w:rPr>
          <w:lang w:val="it-IT"/>
        </w:rPr>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224" w:name="_Ref113883817"/>
      <w:r w:rsidRPr="004E7492">
        <w:rPr>
          <w:bCs w:val="0"/>
          <w:szCs w:val="24"/>
        </w:rPr>
        <w:t xml:space="preserve">- Multi-domain VPN </w:t>
      </w:r>
      <w:r>
        <w:rPr>
          <w:bCs w:val="0"/>
          <w:szCs w:val="24"/>
        </w:rPr>
        <w:t xml:space="preserve">TE paths </w:t>
      </w:r>
      <w:r w:rsidRPr="004E7492">
        <w:rPr>
          <w:bCs w:val="0"/>
          <w:szCs w:val="24"/>
        </w:rPr>
        <w:t>example</w:t>
      </w:r>
      <w:bookmarkEnd w:id="224"/>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lastRenderedPageBreak/>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2DEDD9A3"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F5037B">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xml:space="preserve">, with </w:t>
      </w:r>
      <w:del w:id="225" w:author="Italo Busi (45)" w:date="2024-01-26T12:15:00Z">
        <w:r w:rsidRPr="004E7492" w:rsidDel="00D65E06">
          <w:delText xml:space="preserve">SRLG </w:delText>
        </w:r>
      </w:del>
      <w:ins w:id="226" w:author="Italo Busi (45)" w:date="2024-01-26T12:15:00Z">
        <w:r w:rsidR="00D65E06">
          <w:t xml:space="preserve">the </w:t>
        </w:r>
      </w:ins>
      <w:r w:rsidRPr="004E7492" w:rsidDel="00622ACB">
        <w:t>awareness</w:t>
      </w:r>
      <w:ins w:id="227" w:author="Italo Busi (45)" w:date="2024-01-26T12:15:00Z">
        <w:r w:rsidR="00D65E06">
          <w:t xml:space="preserve"> of multi-layer TE </w:t>
        </w:r>
      </w:ins>
      <w:ins w:id="228" w:author="Italo Busi (45)" w:date="2024-01-26T12:16:00Z">
        <w:r w:rsidR="00D65E06">
          <w:t xml:space="preserve">path </w:t>
        </w:r>
      </w:ins>
      <w:ins w:id="229" w:author="Italo Busi (45)" w:date="2024-01-26T12:15:00Z">
        <w:r w:rsidR="00D65E06">
          <w:t>properties</w:t>
        </w:r>
      </w:ins>
      <w:ins w:id="230" w:author="Italo Busi (45)" w:date="2024-01-26T12:16:00Z">
        <w:r w:rsidR="00D65E06">
          <w:t xml:space="preserve"> (e.g., SRLG)</w:t>
        </w:r>
      </w:ins>
      <w:r w:rsidRPr="004E7492" w:rsidDel="00622ACB">
        <w:t>.</w:t>
      </w:r>
    </w:p>
    <w:p w14:paraId="13EF6CD8" w14:textId="761F07DF"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F5037B">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F5037B">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lastRenderedPageBreak/>
        <w:t xml:space="preserve">Hard isolation with deterministic latency means L2/L3 VPN </w:t>
      </w:r>
      <w:r w:rsidR="00D34DA7" w:rsidRPr="004E7492">
        <w:t>requir</w:t>
      </w:r>
      <w:r w:rsidR="00D34DA7">
        <w:t>es</w:t>
      </w:r>
      <w:r w:rsidR="00D34DA7" w:rsidRPr="004E7492">
        <w:t xml:space="preserve"> </w:t>
      </w:r>
      <w:r w:rsidRPr="004E7492">
        <w:t>a set of dedicated TE Tunnels (neither sharing 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231" w:name="_Ref89108252"/>
      <w:bookmarkStart w:id="232" w:name="_Toc139659014"/>
      <w:r w:rsidRPr="004E7492">
        <w:rPr>
          <w:rFonts w:cs="Courier New"/>
          <w:bCs w:val="0"/>
          <w:szCs w:val="24"/>
        </w:rPr>
        <w:lastRenderedPageBreak/>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231"/>
      <w:bookmarkEnd w:id="232"/>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33" w:name="_Toc92720180"/>
      <w:bookmarkStart w:id="234" w:name="_Toc92720237"/>
      <w:bookmarkStart w:id="235" w:name="_Toc53130239"/>
      <w:bookmarkStart w:id="236" w:name="_Toc139659015"/>
      <w:bookmarkEnd w:id="233"/>
      <w:bookmarkEnd w:id="234"/>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5"/>
      <w:bookmarkEnd w:id="236"/>
    </w:p>
    <w:p w14:paraId="4923BDA0" w14:textId="3FB17E6A"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F5037B">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44591E96"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F5037B">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0AF61288" w:rsidR="004E7492" w:rsidRDefault="004E7492" w:rsidP="004E7492">
      <w:r>
        <w:t xml:space="preserve">With reference to </w:t>
      </w:r>
      <w:r>
        <w:fldChar w:fldCharType="begin"/>
      </w:r>
      <w:r>
        <w:instrText xml:space="preserve"> REF _Ref48309454 \r \h  \* MERGEFORMAT </w:instrText>
      </w:r>
      <w:r>
        <w:fldChar w:fldCharType="separate"/>
      </w:r>
      <w:r w:rsidR="00F5037B">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37" w:name="_Ref48309454"/>
      <w:r>
        <w:t xml:space="preserve"> Domain Controller &amp; NE Functions</w:t>
      </w:r>
      <w:bookmarkEnd w:id="237"/>
    </w:p>
    <w:p w14:paraId="4A0C6B0A" w14:textId="1CD63511" w:rsidR="000F1667" w:rsidRDefault="00F129B9" w:rsidP="00CB5D4B">
      <w:bookmarkStart w:id="238"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w:t>
      </w:r>
      <w:proofErr w:type="gramStart"/>
      <w:r w:rsidRPr="00CB2364">
        <w:t>resources</w:t>
      </w:r>
      <w:proofErr w:type="gramEnd"/>
      <w:r w:rsidRPr="00CB2364">
        <w:t xml:space="preserve"> utilization.</w:t>
      </w:r>
    </w:p>
    <w:p w14:paraId="0D64CDEC" w14:textId="13333B14"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F5037B">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39" w:name="_Toc139659016"/>
      <w:r w:rsidRPr="004E7492">
        <w:rPr>
          <w:rFonts w:cs="Courier New"/>
          <w:bCs w:val="0"/>
          <w:iCs w:val="0"/>
          <w:szCs w:val="24"/>
        </w:rPr>
        <w:t>Optical Domain Controller and NE Functions</w:t>
      </w:r>
      <w:bookmarkEnd w:id="238"/>
      <w:bookmarkEnd w:id="239"/>
    </w:p>
    <w:p w14:paraId="45F165EF" w14:textId="31530DB4"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F5037B">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40" w:name="_Toc53130241"/>
      <w:bookmarkStart w:id="241" w:name="_Toc139659017"/>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40"/>
      <w:bookmarkEnd w:id="241"/>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242" w:name="_Toc53130242"/>
      <w:bookmarkStart w:id="243" w:name="_Ref90895329"/>
      <w:bookmarkStart w:id="244" w:name="_Toc139659018"/>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242"/>
      <w:bookmarkEnd w:id="243"/>
      <w:bookmarkEnd w:id="244"/>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245" w:name="_Toc53130243"/>
      <w:bookmarkStart w:id="246" w:name="_Ref90895331"/>
      <w:bookmarkStart w:id="247" w:name="_Ref93944530"/>
      <w:bookmarkStart w:id="248" w:name="_Toc139659019"/>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245"/>
      <w:bookmarkEnd w:id="246"/>
      <w:bookmarkEnd w:id="247"/>
      <w:bookmarkEnd w:id="24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249" w:name="_Toc53130244"/>
      <w:bookmarkStart w:id="250" w:name="_Ref54089505"/>
      <w:bookmarkStart w:id="251" w:name="_Toc139659020"/>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249"/>
      <w:bookmarkEnd w:id="250"/>
      <w:bookmarkEnd w:id="25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63A7820A" w:rsidR="00D92914" w:rsidRDefault="00D92914" w:rsidP="00C63185">
      <w:r>
        <w:t>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6024E350" w:rsidR="00293772" w:rsidRDefault="00293772" w:rsidP="00293772">
      <w:r>
        <w:t xml:space="preserve">Both </w:t>
      </w:r>
      <w:del w:id="252" w:author="Italo Busi (36)" w:date="2023-07-07T21:34:00Z">
        <w:r w:rsidDel="00436CCA">
          <w:delText xml:space="preserve">Optical and </w:delText>
        </w:r>
      </w:del>
      <w:ins w:id="253" w:author="Italo Busi (36)" w:date="2023-07-07T21:34:00Z">
        <w:r w:rsidR="00436CCA">
          <w:t xml:space="preserve">the </w:t>
        </w:r>
      </w:ins>
      <w:r>
        <w:t xml:space="preserve">Packet PNCs </w:t>
      </w:r>
      <w:ins w:id="254" w:author="Italo Busi (36)" w:date="2023-07-07T21:33:00Z">
        <w:r w:rsidR="00436CCA">
          <w:t xml:space="preserve">and, optionally, </w:t>
        </w:r>
      </w:ins>
      <w:ins w:id="255" w:author="Italo Busi (36)" w:date="2023-07-07T21:34:00Z">
        <w:r w:rsidR="00436CCA">
          <w:t xml:space="preserve">the Optical PNCs </w:t>
        </w:r>
      </w:ins>
      <w:del w:id="256" w:author="Italo Busi (36)" w:date="2023-07-07T21:34:00Z">
        <w:r w:rsidDel="00436CCA">
          <w:delText xml:space="preserve">also </w:delText>
        </w:r>
      </w:del>
      <w:r>
        <w:t>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257" w:name="_Toc53130245"/>
      <w:bookmarkStart w:id="258" w:name="_Toc139659021"/>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57"/>
      <w:bookmarkEnd w:id="258"/>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6F6EBDA6" w:rsidR="007666B8" w:rsidRDefault="005A50D7" w:rsidP="006C1ECF">
      <w:pPr>
        <w:pStyle w:val="RFCListBullet"/>
      </w:pPr>
      <w:r>
        <w:t xml:space="preserve">The </w:t>
      </w:r>
      <w:del w:id="259" w:author="Italo Busi (100)" w:date="2024-01-26T10:31:00Z">
        <w:r w:rsidDel="00624C3C">
          <w:delText xml:space="preserve">WSON </w:delText>
        </w:r>
      </w:del>
      <w:ins w:id="260" w:author="Italo Busi (100)" w:date="2024-01-26T10:31:00Z">
        <w:r w:rsidR="00624C3C">
          <w:t xml:space="preserve">WDM </w:t>
        </w:r>
      </w:ins>
      <w:r>
        <w:t>Tunnel Model, defined in the “</w:t>
      </w:r>
      <w:proofErr w:type="spellStart"/>
      <w:ins w:id="261" w:author="Italo Busi (100)" w:date="2024-01-26T10:32:00Z">
        <w:r w:rsidR="00624C3C" w:rsidRPr="00624C3C">
          <w:t>ietf</w:t>
        </w:r>
        <w:proofErr w:type="spellEnd"/>
        <w:r w:rsidR="00624C3C" w:rsidRPr="00624C3C">
          <w:t>-</w:t>
        </w:r>
        <w:proofErr w:type="spellStart"/>
        <w:r w:rsidR="00624C3C" w:rsidRPr="00624C3C">
          <w:t>wdm</w:t>
        </w:r>
        <w:proofErr w:type="spellEnd"/>
        <w:r w:rsidR="00624C3C" w:rsidRPr="00624C3C">
          <w:t>-tunnel</w:t>
        </w:r>
      </w:ins>
      <w:del w:id="262" w:author="Italo Busi (100)" w:date="2024-01-26T10:32:00Z">
        <w:r w:rsidRPr="00F33CC7" w:rsidDel="00624C3C">
          <w:delText>ietf-wson-tunnel</w:delText>
        </w:r>
      </w:del>
      <w:r>
        <w:t>” YANG module</w:t>
      </w:r>
      <w:del w:id="263" w:author="Italo Busi (100)" w:date="2024-01-26T10:32:00Z">
        <w:r w:rsidDel="00624C3C">
          <w:delText>s</w:delText>
        </w:r>
      </w:del>
      <w:r>
        <w:t xml:space="preserve"> of [</w:t>
      </w:r>
      <w:del w:id="264" w:author="Italo Busi (100)" w:date="2024-01-26T10:36:00Z">
        <w:r w:rsidRPr="00A32AF9" w:rsidDel="00451107">
          <w:delText>WSON</w:delText>
        </w:r>
      </w:del>
      <w:ins w:id="265" w:author="Italo Busi (100)" w:date="2024-01-26T10:36:00Z">
        <w:r w:rsidR="00451107">
          <w:t>WDM</w:t>
        </w:r>
      </w:ins>
      <w:r w:rsidRPr="00A32AF9">
        <w:t>-</w:t>
      </w:r>
      <w:r w:rsidRPr="00C57086">
        <w:t>TUNNEL</w:t>
      </w:r>
      <w:r>
        <w:t>]</w:t>
      </w:r>
      <w:r w:rsidR="007666B8">
        <w:t>;</w:t>
      </w:r>
    </w:p>
    <w:p w14:paraId="6029C76D" w14:textId="4E3E6FAC" w:rsidR="005A50D7" w:rsidDel="00624C3C" w:rsidRDefault="005A50D7" w:rsidP="006C1ECF">
      <w:pPr>
        <w:pStyle w:val="RFCListBullet"/>
        <w:rPr>
          <w:del w:id="266" w:author="Italo Busi (100)" w:date="2024-01-26T10:32:00Z"/>
        </w:rPr>
      </w:pPr>
      <w:del w:id="267" w:author="Italo Busi (100)" w:date="2024-01-26T10:32:00Z">
        <w:r w:rsidDel="00624C3C">
          <w:delText>the Flexi</w:delText>
        </w:r>
        <w:r w:rsidDel="00624C3C">
          <w:noBreakHyphen/>
          <w:delText xml:space="preserve">grid </w:delText>
        </w:r>
        <w:r w:rsidR="0065030E" w:rsidDel="00624C3C">
          <w:delText>Tunnel</w:delText>
        </w:r>
        <w:r w:rsidDel="00624C3C">
          <w:delText xml:space="preserve"> Model, defined in the “</w:delText>
        </w:r>
        <w:r w:rsidR="0065030E" w:rsidRPr="004E7492" w:rsidDel="00624C3C">
          <w:delText>ietf-flexi-grid-tunnel</w:delText>
        </w:r>
        <w:r w:rsidDel="00624C3C">
          <w:delText>” YANG module of [Flexi</w:delText>
        </w:r>
        <w:r w:rsidDel="00624C3C">
          <w:noBreakHyphen/>
        </w:r>
        <w:r w:rsidR="0065030E" w:rsidDel="00624C3C">
          <w:delText>TUNNEL</w:delText>
        </w:r>
        <w:r w:rsidDel="00624C3C">
          <w:delText>]</w:delText>
        </w:r>
        <w:r w:rsidR="00E24DF6" w:rsidDel="00624C3C">
          <w:delText>;</w:delText>
        </w:r>
      </w:del>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58CC7648" w14:textId="77777777" w:rsidR="00436CCA" w:rsidRDefault="00995AEE" w:rsidP="006C1ECF">
      <w:pPr>
        <w:pStyle w:val="RFCListBullet"/>
        <w:numPr>
          <w:ilvl w:val="0"/>
          <w:numId w:val="0"/>
        </w:numPr>
        <w:ind w:left="432"/>
        <w:rPr>
          <w:ins w:id="268" w:author="Italo Busi (36)" w:date="2023-07-07T21:31:00Z"/>
        </w:rPr>
      </w:pPr>
      <w:r w:rsidRPr="00995AEE">
        <w:t xml:space="preserve">The optical PNC uses </w:t>
      </w:r>
      <w:ins w:id="269" w:author="Italo Busi (36)" w:date="2023-07-07T21:31:00Z">
        <w:r w:rsidR="00436CCA">
          <w:t xml:space="preserve">at least one of the following client signal </w:t>
        </w:r>
        <w:proofErr w:type="gramStart"/>
        <w:r w:rsidR="00436CCA">
          <w:t>model</w:t>
        </w:r>
        <w:proofErr w:type="gramEnd"/>
        <w:r w:rsidR="00436CCA">
          <w:t>:</w:t>
        </w:r>
      </w:ins>
    </w:p>
    <w:p w14:paraId="11EFC637" w14:textId="31167D55" w:rsidR="00436CCA" w:rsidRDefault="00436CCA" w:rsidP="00436CCA">
      <w:pPr>
        <w:pStyle w:val="RFCListBullet"/>
        <w:rPr>
          <w:ins w:id="270" w:author="Italo Busi (36)" w:date="2023-07-07T21:32:00Z"/>
        </w:rPr>
      </w:pPr>
      <w:ins w:id="271" w:author="Italo Busi (36)" w:date="2023-07-07T21:32:00Z">
        <w:r>
          <w:lastRenderedPageBreak/>
          <w:t>the CBR Client Signal Model, defined in the “</w:t>
        </w:r>
        <w:proofErr w:type="spellStart"/>
        <w:r w:rsidRPr="009616BF">
          <w:t>ietf</w:t>
        </w:r>
        <w:proofErr w:type="spellEnd"/>
        <w:r w:rsidRPr="009616BF">
          <w:t>-trans-client-service</w:t>
        </w:r>
        <w:r>
          <w:t>” YANG module of [CLIENT-SIGNAL];</w:t>
        </w:r>
      </w:ins>
    </w:p>
    <w:p w14:paraId="698C71C2" w14:textId="2E0F0998" w:rsidR="009616BF" w:rsidRDefault="005B60B2" w:rsidP="00436CCA">
      <w:pPr>
        <w:pStyle w:val="RFCListBullet"/>
      </w:pPr>
      <w:r>
        <w:t xml:space="preserve">the </w:t>
      </w:r>
      <w:r w:rsidR="00995AEE">
        <w:t>Ethernet Client Signal Model, defined in the “</w:t>
      </w:r>
      <w:proofErr w:type="spellStart"/>
      <w:r w:rsidR="00995AEE" w:rsidRPr="00A26597">
        <w:t>ietf</w:t>
      </w:r>
      <w:proofErr w:type="spellEnd"/>
      <w:r w:rsidR="00995AEE" w:rsidRPr="00A26597">
        <w:t>-eth-</w:t>
      </w:r>
      <w:proofErr w:type="spellStart"/>
      <w:r w:rsidR="00995AEE" w:rsidRPr="00A26597">
        <w:t>tran</w:t>
      </w:r>
      <w:proofErr w:type="spellEnd"/>
      <w:r w:rsidR="00995AEE" w:rsidRPr="00A26597">
        <w:t>-service</w:t>
      </w:r>
      <w:r w:rsidR="00995AEE">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72" w:name="_Toc92720191"/>
      <w:bookmarkStart w:id="273" w:name="_Toc92720248"/>
      <w:bookmarkStart w:id="274" w:name="_Toc53130246"/>
      <w:bookmarkStart w:id="275" w:name="_Ref107327557"/>
      <w:bookmarkStart w:id="276" w:name="_Toc139659022"/>
      <w:bookmarkEnd w:id="272"/>
      <w:bookmarkEnd w:id="273"/>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74"/>
      <w:bookmarkEnd w:id="275"/>
      <w:bookmarkEnd w:id="276"/>
    </w:p>
    <w:p w14:paraId="1EA72805" w14:textId="0D383E0D" w:rsidR="00183DAE" w:rsidRPr="005B60B2" w:rsidRDefault="00183DAE" w:rsidP="006C1ECF">
      <w:pPr>
        <w:pStyle w:val="RFCListBullet"/>
        <w:numPr>
          <w:ilvl w:val="0"/>
          <w:numId w:val="0"/>
        </w:numPr>
        <w:ind w:left="432"/>
      </w:pPr>
      <w:r w:rsidRPr="005B60B2">
        <w:t xml:space="preserve">The Packet PNC </w:t>
      </w:r>
      <w:r w:rsidR="00D001B0">
        <w:t xml:space="preserve">use </w:t>
      </w:r>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r>
        <w:t>t</w:t>
      </w:r>
      <w:r w:rsidR="00B37251">
        <w:t xml:space="preserve">he packet TE Topology Mode, defined in the </w:t>
      </w:r>
      <w:r w:rsidR="00B37251" w:rsidRPr="008B7B43">
        <w:t>“</w:t>
      </w:r>
      <w:proofErr w:type="spellStart"/>
      <w:r w:rsidR="00B37251" w:rsidRPr="008B7B43">
        <w:t>ietf</w:t>
      </w:r>
      <w:proofErr w:type="spellEnd"/>
      <w:r w:rsidR="00B37251" w:rsidRPr="008B7B43">
        <w:t>-</w:t>
      </w:r>
      <w:proofErr w:type="spellStart"/>
      <w:r w:rsidR="00B37251" w:rsidRPr="008B7B43">
        <w:t>te</w:t>
      </w:r>
      <w:proofErr w:type="spellEnd"/>
      <w:r w:rsidR="00B37251" w:rsidRPr="008B7B43">
        <w:t xml:space="preserve">-topology-packet” </w:t>
      </w:r>
      <w:r w:rsidR="00B37251">
        <w:t xml:space="preserve">YANG module of </w:t>
      </w:r>
      <w:r w:rsidR="00B37251" w:rsidRPr="008B7B43">
        <w:t>[L3-TE-TOPO]</w:t>
      </w:r>
      <w:r>
        <w:t>, which augments the generic TE Topology Model.</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w:t>
      </w:r>
      <w:proofErr w:type="spellEnd"/>
      <w:r w:rsidRPr="008E3034">
        <w:t>-</w:t>
      </w:r>
      <w:proofErr w:type="spellStart"/>
      <w:r w:rsidRPr="008E3034">
        <w:t>te</w:t>
      </w:r>
      <w:proofErr w:type="spellEnd"/>
      <w:r w:rsidRPr="008E3034">
        <w:t>-mpls</w:t>
      </w:r>
      <w:r>
        <w:t>” YANG modules of [MPLS-TE</w:t>
      </w:r>
      <w:r w:rsidRPr="00A32AF9">
        <w:t>-</w:t>
      </w:r>
      <w:r w:rsidRPr="00C57086">
        <w:t>TUNNEL</w:t>
      </w:r>
      <w:r>
        <w:t>];</w:t>
      </w:r>
    </w:p>
    <w:p w14:paraId="34DCFD38" w14:textId="1C354D12"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F5037B">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lastRenderedPageBreak/>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277" w:name="_Toc92720193"/>
      <w:bookmarkStart w:id="278" w:name="_Toc92720250"/>
      <w:bookmarkStart w:id="279" w:name="_Toc92720194"/>
      <w:bookmarkStart w:id="280" w:name="_Toc92720251"/>
      <w:bookmarkStart w:id="281" w:name="_Toc139659023"/>
      <w:bookmarkStart w:id="282" w:name="_Toc53130247"/>
      <w:bookmarkEnd w:id="277"/>
      <w:bookmarkEnd w:id="278"/>
      <w:bookmarkEnd w:id="279"/>
      <w:bookmarkEnd w:id="280"/>
      <w:r w:rsidRPr="004E7492">
        <w:rPr>
          <w:rFonts w:cs="Courier New"/>
          <w:bCs w:val="0"/>
          <w:iCs w:val="0"/>
          <w:szCs w:val="24"/>
        </w:rPr>
        <w:t>P</w:t>
      </w:r>
      <w:r w:rsidR="00626691">
        <w:rPr>
          <w:rFonts w:cs="Courier New"/>
          <w:bCs w:val="0"/>
          <w:iCs w:val="0"/>
          <w:szCs w:val="24"/>
        </w:rPr>
        <w:t xml:space="preserve">ath Computation </w:t>
      </w:r>
      <w:proofErr w:type="spellStart"/>
      <w:r w:rsidR="00626691">
        <w:rPr>
          <w:rFonts w:cs="Courier New"/>
          <w:bCs w:val="0"/>
          <w:iCs w:val="0"/>
          <w:szCs w:val="24"/>
        </w:rPr>
        <w:t>Elment</w:t>
      </w:r>
      <w:proofErr w:type="spellEnd"/>
      <w:r w:rsidR="00626691">
        <w:rPr>
          <w:rFonts w:cs="Courier New"/>
          <w:bCs w:val="0"/>
          <w:iCs w:val="0"/>
          <w:szCs w:val="24"/>
        </w:rPr>
        <w:t xml:space="preserve"> Protocol (P</w:t>
      </w:r>
      <w:r w:rsidRPr="004E7492">
        <w:rPr>
          <w:rFonts w:cs="Courier New"/>
          <w:bCs w:val="0"/>
          <w:iCs w:val="0"/>
          <w:szCs w:val="24"/>
        </w:rPr>
        <w:t>CEP</w:t>
      </w:r>
      <w:r w:rsidR="00626691">
        <w:rPr>
          <w:rFonts w:cs="Courier New"/>
          <w:bCs w:val="0"/>
          <w:iCs w:val="0"/>
          <w:szCs w:val="24"/>
        </w:rPr>
        <w:t>)</w:t>
      </w:r>
      <w:bookmarkEnd w:id="281"/>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6B15988" w:rsidR="00895898" w:rsidRDefault="00E840DB">
      <w:r>
        <w:t xml:space="preserve">Section </w:t>
      </w:r>
      <w:r w:rsidR="00052455">
        <w:fldChar w:fldCharType="begin"/>
      </w:r>
      <w:r w:rsidR="00052455">
        <w:instrText xml:space="preserve"> REF _Ref97547031 \r \h \t </w:instrText>
      </w:r>
      <w:r w:rsidR="00052455">
        <w:fldChar w:fldCharType="separate"/>
      </w:r>
      <w:r w:rsidR="00F5037B">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F5037B">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283" w:name="_Toc53130248"/>
      <w:bookmarkStart w:id="284" w:name="_Ref73987188"/>
      <w:bookmarkStart w:id="285" w:name="_Ref75424649"/>
      <w:bookmarkStart w:id="286" w:name="_Ref75427484"/>
      <w:bookmarkStart w:id="287" w:name="_Ref97197635"/>
      <w:bookmarkStart w:id="288" w:name="_Ref97547031"/>
      <w:bookmarkStart w:id="289" w:name="_Toc139659024"/>
      <w:bookmarkEnd w:id="282"/>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283"/>
      <w:bookmarkEnd w:id="284"/>
      <w:bookmarkEnd w:id="285"/>
      <w:bookmarkEnd w:id="286"/>
      <w:bookmarkEnd w:id="287"/>
      <w:bookmarkEnd w:id="288"/>
      <w:bookmarkEnd w:id="28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 xml:space="preserve">used by the different </w:t>
      </w:r>
      <w:r w:rsidRPr="002163B4">
        <w:lastRenderedPageBreak/>
        <w:t>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The analysis of the scalability of this approach and mechanisms to address potential issues is outside the scope of this document.</w:t>
      </w:r>
    </w:p>
    <w:p w14:paraId="73142D45" w14:textId="38DE06BC"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F5037B">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F5037B">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90" w:name="_Hlk106956008"/>
      <w:r w:rsidR="00550F4C">
        <w:t xml:space="preserve">networks </w:t>
      </w:r>
      <w:bookmarkEnd w:id="290"/>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291" w:name="_Ref92128889"/>
      <w:bookmarkStart w:id="292" w:name="_Toc139659025"/>
      <w:bookmarkStart w:id="293" w:name="_Toc53130249"/>
      <w:bookmarkStart w:id="294" w:name="_Ref76718227"/>
      <w:r w:rsidRPr="004E7492">
        <w:lastRenderedPageBreak/>
        <w:t xml:space="preserve">Optical </w:t>
      </w:r>
      <w:r w:rsidR="00FA58F0">
        <w:t>T</w:t>
      </w:r>
      <w:r w:rsidRPr="004E7492">
        <w:t xml:space="preserve">opology </w:t>
      </w:r>
      <w:r w:rsidR="00FA58F0">
        <w:t>D</w:t>
      </w:r>
      <w:r w:rsidRPr="004E7492">
        <w:t>iscovery</w:t>
      </w:r>
      <w:bookmarkEnd w:id="291"/>
      <w:bookmarkEnd w:id="292"/>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w:t>
      </w:r>
      <w:proofErr w:type="gramStart"/>
      <w:r>
        <w:t>example</w:t>
      </w:r>
      <w:proofErr w:type="gramEnd"/>
      <w:r>
        <w:t xml:space="preserv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t>A mixed fixed and flexible grid DWDM network topology can be reported using either the Flexi-grid Topology model or both WSON and Flexi-grid topology models.</w:t>
      </w:r>
    </w:p>
    <w:p w14:paraId="40DF34C6" w14:textId="2EEACC2A"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TOPO-PF]</w:t>
      </w:r>
      <w:r>
        <w:t>) has been identified as a gap.</w:t>
      </w:r>
    </w:p>
    <w:p w14:paraId="391BDE53" w14:textId="1C0F7B79" w:rsidR="002A6861" w:rsidRDefault="002A6861" w:rsidP="002A6861">
      <w:pPr>
        <w:pStyle w:val="RFCListBullet"/>
        <w:numPr>
          <w:ilvl w:val="0"/>
          <w:numId w:val="0"/>
        </w:numPr>
        <w:ind w:left="432"/>
      </w:pPr>
      <w:r>
        <w:t>The OTN Topology Model is used to report the OTN network topology (e.g., OTN switching nodes and links), when the OTN switching layer is deployed within the optical domain</w:t>
      </w:r>
      <w:ins w:id="295" w:author="Italo Busi (36)" w:date="2023-06-21T15:59:00Z">
        <w:r>
          <w:t xml:space="preserve">, as well as the CBR client LTPs that terminates the cross-layer links: once CBR client LTP is reported for </w:t>
        </w:r>
        <w:del w:id="296" w:author="Italo Busi" w:date="2024-01-30T12:45:00Z">
          <w:r w:rsidDel="000B7DDB">
            <w:delText>ecah</w:delText>
          </w:r>
        </w:del>
      </w:ins>
      <w:ins w:id="297" w:author="Italo Busi" w:date="2024-01-30T12:45:00Z">
        <w:r w:rsidR="000B7DDB">
          <w:t>each</w:t>
        </w:r>
      </w:ins>
      <w:ins w:id="298" w:author="Italo Busi (36)" w:date="2023-06-21T15:59:00Z">
        <w:r>
          <w:t xml:space="preserve"> CBR or multi-function client interface on the optical NEs (see section</w:t>
        </w:r>
      </w:ins>
      <w:ins w:id="299" w:author="Italo Busi (36)" w:date="2023-06-21T17:31:00Z">
        <w:r>
          <w:t xml:space="preserve">s 4.4 and 5.1 </w:t>
        </w:r>
      </w:ins>
      <w:ins w:id="300" w:author="Italo Busi (36)" w:date="2023-06-21T15:59:00Z">
        <w:r>
          <w:t>of [TNBI] for the description of multi-function client interfaces)</w:t>
        </w:r>
      </w:ins>
      <w:r>
        <w:t>.</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467B729B" w14:textId="77777777" w:rsidR="002A6861" w:rsidRDefault="002A6861" w:rsidP="002A6861">
      <w:pPr>
        <w:pStyle w:val="RFCListBullet"/>
        <w:rPr>
          <w:ins w:id="301" w:author="Italo Busi (36)" w:date="2023-06-21T16:01:00Z"/>
        </w:rPr>
      </w:pPr>
      <w:r>
        <w:lastRenderedPageBreak/>
        <w:t>one TE link is reported for each OMS link and, optionally, for each OTN link</w:t>
      </w:r>
      <w:ins w:id="302" w:author="Italo Busi (36)" w:date="2023-06-21T16:01:00Z">
        <w:r>
          <w:t>; and</w:t>
        </w:r>
      </w:ins>
    </w:p>
    <w:p w14:paraId="08E88D49" w14:textId="77777777" w:rsidR="002A6861" w:rsidRDefault="002A6861" w:rsidP="002A6861">
      <w:pPr>
        <w:pStyle w:val="RFCListBullet"/>
      </w:pPr>
      <w:ins w:id="303" w:author="Italo Busi (36)" w:date="2023-06-21T16:01:00Z">
        <w:r>
          <w:t xml:space="preserve">one </w:t>
        </w:r>
      </w:ins>
      <w:ins w:id="304" w:author="Italo Busi (36)" w:date="2023-06-21T17:08:00Z">
        <w:r>
          <w:t xml:space="preserve">CBR client </w:t>
        </w:r>
      </w:ins>
      <w:ins w:id="305" w:author="Italo Busi (36)" w:date="2023-06-21T16:01:00Z">
        <w:r>
          <w:t>LTP is reported for e</w:t>
        </w:r>
      </w:ins>
      <w:ins w:id="306" w:author="Italo Busi (36)" w:date="2023-06-21T16:02:00Z">
        <w:r>
          <w:t xml:space="preserve">ach CBR or multi-function client interface </w:t>
        </w:r>
      </w:ins>
      <w:ins w:id="307" w:author="Italo Busi (36)" w:date="2023-06-21T17:09:00Z">
        <w:r>
          <w:t>on the optical NEs</w:t>
        </w:r>
      </w:ins>
      <w:r>
        <w:t>.</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r w:rsidR="00FD20A3">
        <w:t xml:space="preserve">or multi-function </w:t>
      </w:r>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15545ED8" w14:textId="77777777" w:rsidR="002A6861" w:rsidRDefault="002A6861" w:rsidP="002A6861">
      <w:r w:rsidRPr="00426BBF">
        <w:t xml:space="preserve">The association between the Ethernet </w:t>
      </w:r>
      <w:ins w:id="308" w:author="Italo Busi (36)" w:date="2023-06-21T16:05:00Z">
        <w:r>
          <w:t xml:space="preserve">or CBR client </w:t>
        </w:r>
      </w:ins>
      <w:r>
        <w:t>LTPs terminating the Ethernet cross-layer</w:t>
      </w:r>
      <w:r w:rsidRPr="00426BBF">
        <w:t xml:space="preserve"> link</w:t>
      </w:r>
      <w:r>
        <w:t>s</w:t>
      </w:r>
      <w:r w:rsidRPr="00426BBF">
        <w:t xml:space="preserve"> and the </w:t>
      </w:r>
      <w:r>
        <w:t>o</w:t>
      </w:r>
      <w:r w:rsidRPr="00426BBF">
        <w:t>ptical TTP</w:t>
      </w:r>
      <w:r>
        <w:t>s</w:t>
      </w:r>
      <w:r w:rsidRPr="00426BBF">
        <w:t xml:space="preserve"> is reported using the Inter Layer Lock (ILL) identifiers, defined in [</w:t>
      </w:r>
      <w:r>
        <w:t>RFC8795</w:t>
      </w:r>
      <w:r w:rsidRPr="00426BBF">
        <w:t>].</w:t>
      </w:r>
    </w:p>
    <w:p w14:paraId="1AC703FF" w14:textId="0A7B0AE5" w:rsidR="002A6861" w:rsidRDefault="002A6861" w:rsidP="002A6861">
      <w:del w:id="309" w:author="Italo Busi (36)" w:date="2023-06-21T16:05:00Z">
        <w:r w:rsidDel="008E2986">
          <w:delText xml:space="preserve">All the </w:delText>
        </w:r>
      </w:del>
      <w:ins w:id="310" w:author="Italo Busi (36)" w:date="2023-06-21T16:05:00Z">
        <w:r>
          <w:t xml:space="preserve">The intra-domain </w:t>
        </w:r>
      </w:ins>
      <w:r>
        <w:t xml:space="preserve">optical links </w:t>
      </w:r>
      <w:del w:id="311" w:author="Italo Busi (36)" w:date="2023-07-07T21:07:00Z">
        <w:r w:rsidDel="002A6861">
          <w:delText xml:space="preserve">are </w:delText>
        </w:r>
      </w:del>
      <w:del w:id="312" w:author="Italo Busi (36)" w:date="2023-06-21T16:05:00Z">
        <w:r w:rsidDel="008E2986">
          <w:delText xml:space="preserve">intra-domain and they </w:delText>
        </w:r>
      </w:del>
      <w:r>
        <w:t>are discovered by O-PNCs, using mechanisms which are outside the scope of this document, and reported at the MPIs within the optical network topology.</w:t>
      </w:r>
    </w:p>
    <w:p w14:paraId="64EAE294" w14:textId="19EECE76" w:rsidR="00550F4C" w:rsidRDefault="00F54DF4" w:rsidP="00550F4C">
      <w:pPr>
        <w:pStyle w:val="RFCListBullet"/>
        <w:numPr>
          <w:ilvl w:val="0"/>
          <w:numId w:val="0"/>
        </w:numPr>
        <w:ind w:left="432"/>
      </w:pPr>
      <w:r w:rsidRPr="00FA1C1D">
        <w:lastRenderedPageBreak/>
        <w:t xml:space="preserve">In case of a multi-layer DWDM/OTN network domain, multi-layer intra-domain OTN links are supported by underlay </w:t>
      </w:r>
      <w:del w:id="313" w:author="Italo Busi (100)" w:date="2024-01-26T10:30:00Z">
        <w:r w:rsidRPr="00FA1C1D" w:rsidDel="00624C3C">
          <w:delText>D</w:delText>
        </w:r>
      </w:del>
      <w:r w:rsidRPr="00FA1C1D">
        <w:t>WDM tunnels</w:t>
      </w:r>
      <w:del w:id="314" w:author="Italo Busi (100)" w:date="2023-06-21T18:15:00Z">
        <w:r w:rsidRPr="00FA1C1D" w:rsidDel="00F00FCC">
          <w:delText xml:space="preserve">, which can be either WSON tunnels or, alternatively, Flexi-grid tunnels, depending on whether the DWDM optical network is based on fixed grid or </w:delText>
        </w:r>
        <w:bookmarkStart w:id="315" w:name="_Hlk106956101"/>
        <w:commentRangeStart w:id="316"/>
        <w:commentRangeStart w:id="317"/>
        <w:commentRangeStart w:id="318"/>
        <w:commentRangeStart w:id="319"/>
        <w:r w:rsidRPr="00FA1C1D" w:rsidDel="00F00FCC">
          <w:delText>flexible</w:delText>
        </w:r>
        <w:commentRangeEnd w:id="316"/>
        <w:r w:rsidRPr="00FA1C1D" w:rsidDel="00F00FCC">
          <w:rPr>
            <w:rStyle w:val="CommentReference"/>
          </w:rPr>
          <w:commentReference w:id="316"/>
        </w:r>
        <w:commentRangeEnd w:id="317"/>
        <w:r w:rsidRPr="00FA1C1D" w:rsidDel="00F00FCC">
          <w:rPr>
            <w:rStyle w:val="CommentReference"/>
          </w:rPr>
          <w:commentReference w:id="317"/>
        </w:r>
        <w:commentRangeEnd w:id="318"/>
        <w:r w:rsidRPr="00FA1C1D" w:rsidDel="00F00FCC">
          <w:rPr>
            <w:rStyle w:val="CommentReference"/>
          </w:rPr>
          <w:commentReference w:id="318"/>
        </w:r>
      </w:del>
      <w:commentRangeEnd w:id="319"/>
      <w:r>
        <w:rPr>
          <w:rStyle w:val="CommentReference"/>
        </w:rPr>
        <w:commentReference w:id="319"/>
      </w:r>
      <w:del w:id="320" w:author="Italo Busi (100)" w:date="2023-06-21T18:15:00Z">
        <w:r w:rsidRPr="00FA1C1D" w:rsidDel="00F00FCC">
          <w:delText>-grid</w:delText>
        </w:r>
        <w:bookmarkEnd w:id="315"/>
        <w:r w:rsidRPr="00FA1C1D" w:rsidDel="00F00FCC">
          <w:delText xml:space="preserve">. This </w:delText>
        </w:r>
      </w:del>
      <w:ins w:id="321" w:author="Italo Busi (100)" w:date="2023-06-21T18:15:00Z">
        <w:r>
          <w:t xml:space="preserve">: this </w:t>
        </w:r>
      </w:ins>
      <w:r w:rsidRPr="00FA1C1D">
        <w:t xml:space="preserve">relationship is reported by the mechanisms described in section </w:t>
      </w:r>
      <w:r w:rsidR="00550F4C" w:rsidRPr="00FA1C1D">
        <w:fldChar w:fldCharType="begin"/>
      </w:r>
      <w:r w:rsidR="00550F4C" w:rsidRPr="00FA1C1D">
        <w:instrText xml:space="preserve"> REF _Ref92815221 \r \h \t  \* MERGEFORMAT </w:instrText>
      </w:r>
      <w:r w:rsidR="00550F4C" w:rsidRPr="00FA1C1D">
        <w:fldChar w:fldCharType="separate"/>
      </w:r>
      <w:r w:rsidR="00F5037B">
        <w:t>4.2</w:t>
      </w:r>
      <w:r w:rsidR="00550F4C" w:rsidRPr="00FA1C1D">
        <w:fldChar w:fldCharType="end"/>
      </w:r>
      <w:r w:rsidR="00550F4C" w:rsidRPr="00FA1C1D">
        <w:t>.</w:t>
      </w:r>
    </w:p>
    <w:p w14:paraId="2552C1A8" w14:textId="687D770E" w:rsidR="00A74E7B" w:rsidRPr="004E7492" w:rsidRDefault="00A74E7B" w:rsidP="007215EC">
      <w:pPr>
        <w:pStyle w:val="Heading2"/>
      </w:pPr>
      <w:bookmarkStart w:id="322" w:name="_Ref92815221"/>
      <w:bookmarkStart w:id="323" w:name="_Ref92309175"/>
      <w:bookmarkStart w:id="324" w:name="_Toc139659026"/>
      <w:r w:rsidRPr="004E7492">
        <w:t xml:space="preserve">Optical </w:t>
      </w:r>
      <w:r w:rsidR="00FA58F0">
        <w:t>P</w:t>
      </w:r>
      <w:r w:rsidRPr="004E7492">
        <w:t xml:space="preserve">ath </w:t>
      </w:r>
      <w:r w:rsidR="00FA58F0">
        <w:t>D</w:t>
      </w:r>
      <w:r w:rsidRPr="004E7492">
        <w:t>iscovery</w:t>
      </w:r>
      <w:bookmarkEnd w:id="322"/>
      <w:bookmarkEnd w:id="323"/>
      <w:bookmarkEnd w:id="324"/>
    </w:p>
    <w:p w14:paraId="34C9FD30" w14:textId="7EE969FF" w:rsidR="00F54DF4" w:rsidRDefault="00F54DF4" w:rsidP="00F54DF4">
      <w:r w:rsidRPr="00FA1C1D">
        <w:t xml:space="preserve">The </w:t>
      </w:r>
      <w:del w:id="325" w:author="Italo Busi (100)" w:date="2024-01-26T10:36:00Z">
        <w:r w:rsidRPr="00FA1C1D" w:rsidDel="00451107">
          <w:delText xml:space="preserve">WSON </w:delText>
        </w:r>
      </w:del>
      <w:ins w:id="326" w:author="Italo Busi (100)" w:date="2024-01-26T10:36:00Z">
        <w:r w:rsidR="00451107">
          <w:t>WDM</w:t>
        </w:r>
        <w:r w:rsidR="00451107" w:rsidRPr="00FA1C1D">
          <w:t xml:space="preserve"> </w:t>
        </w:r>
      </w:ins>
      <w:r w:rsidRPr="00FA1C1D">
        <w:t xml:space="preserve">Tunnel Model </w:t>
      </w:r>
      <w:del w:id="327" w:author="Italo Busi (100)" w:date="2024-01-26T10:36:00Z">
        <w:r w:rsidRPr="00FA1C1D" w:rsidDel="00451107">
          <w:delText xml:space="preserve">or, </w:delText>
        </w:r>
        <w:bookmarkStart w:id="328" w:name="_Hlk106956120"/>
        <w:commentRangeStart w:id="329"/>
        <w:commentRangeStart w:id="330"/>
        <w:commentRangeStart w:id="331"/>
        <w:r w:rsidRPr="00FA1C1D" w:rsidDel="00451107">
          <w:delText>alternatively</w:delText>
        </w:r>
        <w:commentRangeEnd w:id="329"/>
        <w:r w:rsidRPr="00FA1C1D" w:rsidDel="00451107">
          <w:rPr>
            <w:rStyle w:val="CommentReference"/>
          </w:rPr>
          <w:commentReference w:id="329"/>
        </w:r>
        <w:commentRangeEnd w:id="330"/>
        <w:r w:rsidRPr="00FA1C1D" w:rsidDel="00451107">
          <w:rPr>
            <w:rStyle w:val="CommentReference"/>
          </w:rPr>
          <w:commentReference w:id="330"/>
        </w:r>
        <w:bookmarkEnd w:id="328"/>
        <w:commentRangeEnd w:id="331"/>
        <w:r w:rsidDel="00451107">
          <w:rPr>
            <w:rStyle w:val="CommentReference"/>
          </w:rPr>
          <w:commentReference w:id="331"/>
        </w:r>
        <w:r w:rsidRPr="00FA1C1D" w:rsidDel="00451107">
          <w:delText>, the Flexi</w:delText>
        </w:r>
        <w:r w:rsidRPr="00FA1C1D" w:rsidDel="00451107">
          <w:noBreakHyphen/>
          <w:delText xml:space="preserve">grid Tunnel model, depending on whether the DWDM optical network is based on fixed grid or flexible-grid, </w:delText>
        </w:r>
      </w:del>
      <w:r w:rsidRPr="00FA1C1D">
        <w:t xml:space="preserve">is used to report all the </w:t>
      </w:r>
      <w:del w:id="332" w:author="Italo Busi (100)" w:date="2024-01-26T10:29:00Z">
        <w:r w:rsidRPr="00FA1C1D" w:rsidDel="00624C3C">
          <w:delText>D</w:delText>
        </w:r>
      </w:del>
      <w:r w:rsidRPr="00FA1C1D">
        <w:t>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3F6517FA" w14:textId="2E93A91A" w:rsidR="00F54DF4" w:rsidRDefault="00F54DF4" w:rsidP="00F54DF4">
      <w:pPr>
        <w:pStyle w:val="RFCListBullet"/>
        <w:numPr>
          <w:ilvl w:val="0"/>
          <w:numId w:val="0"/>
        </w:numPr>
        <w:ind w:left="432"/>
      </w:pPr>
      <w:r w:rsidRPr="00B13451">
        <w:t xml:space="preserve">The Ethernet client signal </w:t>
      </w:r>
      <w:del w:id="333" w:author="Italo Busi (36)" w:date="2023-06-21T16:07:00Z">
        <w:r w:rsidRPr="00B13451" w:rsidDel="000A2377">
          <w:delText xml:space="preserve">Model </w:delText>
        </w:r>
      </w:del>
      <w:ins w:id="334" w:author="Italo Busi (36)" w:date="2023-06-21T16:07:00Z">
        <w:r>
          <w:t>m</w:t>
        </w:r>
        <w:r w:rsidRPr="00B13451">
          <w:t xml:space="preserve">odel </w:t>
        </w:r>
      </w:ins>
      <w:ins w:id="335" w:author="Italo Busi (36)" w:date="2023-06-21T16:08:00Z">
        <w:r>
          <w:t xml:space="preserve">and </w:t>
        </w:r>
      </w:ins>
      <w:ins w:id="336" w:author="Italo Busi (36)" w:date="2023-06-21T16:06:00Z">
        <w:r>
          <w:t>the Transparent C</w:t>
        </w:r>
      </w:ins>
      <w:ins w:id="337" w:author="Italo Busi (36)" w:date="2023-07-07T21:35:00Z">
        <w:r w:rsidR="00436CCA">
          <w:t>BR</w:t>
        </w:r>
      </w:ins>
      <w:ins w:id="338" w:author="Italo Busi (36)" w:date="2023-06-21T16:06:00Z">
        <w:r>
          <w:t xml:space="preserve"> client signal </w:t>
        </w:r>
      </w:ins>
      <w:ins w:id="339" w:author="Italo Busi (36)" w:date="2023-06-21T16:07:00Z">
        <w:r>
          <w:t xml:space="preserve">model </w:t>
        </w:r>
      </w:ins>
      <w:del w:id="340" w:author="Italo Busi (36)" w:date="2023-06-21T16:08:00Z">
        <w:r w:rsidRPr="00B13451" w:rsidDel="000A2377">
          <w:delText xml:space="preserve">is </w:delText>
        </w:r>
      </w:del>
      <w:ins w:id="341" w:author="Italo Busi (36)" w:date="2023-06-21T16:08:00Z">
        <w:r>
          <w:t xml:space="preserve">are </w:t>
        </w:r>
      </w:ins>
      <w:r w:rsidRPr="00B13451">
        <w:t xml:space="preserve">used to report all the Ethernet connectivity provided by the underlay optical tunnels between Ethernet </w:t>
      </w:r>
      <w:ins w:id="342" w:author="Italo Busi (36)" w:date="2023-06-21T16:07:00Z">
        <w:r>
          <w:t xml:space="preserve">or CBR </w:t>
        </w:r>
      </w:ins>
      <w:r w:rsidRPr="00B13451">
        <w:t>client LTPs</w:t>
      </w:r>
      <w:ins w:id="343" w:author="Italo Busi (36)" w:date="2023-06-21T16:09:00Z">
        <w:r>
          <w:t xml:space="preserve">, </w:t>
        </w:r>
      </w:ins>
      <w:ins w:id="344" w:author="Italo Busi (36)" w:date="2023-06-21T16:07:00Z">
        <w:r>
          <w:t>depending on whether the connectivity service is frame-based or transparent</w:t>
        </w:r>
      </w:ins>
      <w:r w:rsidRPr="00B13451">
        <w:t xml:space="preserve">. The underlay optical tunnels can be either </w:t>
      </w:r>
      <w:del w:id="345" w:author="Italo Busi (100)" w:date="2024-01-26T10:29:00Z">
        <w:r w:rsidRPr="00B13451" w:rsidDel="00624C3C">
          <w:delText>D</w:delText>
        </w:r>
      </w:del>
      <w:r w:rsidRPr="00B13451">
        <w:t xml:space="preserve">WDM tunnels or, when the optional OTN switching layer is deployed, OTN </w:t>
      </w:r>
      <w:bookmarkStart w:id="346" w:name="_Hlk106956141"/>
      <w:r w:rsidRPr="00B13451">
        <w:t>tunnels</w:t>
      </w:r>
      <w:bookmarkEnd w:id="346"/>
      <w:r w:rsidRPr="00B13451">
        <w:t>.</w:t>
      </w:r>
    </w:p>
    <w:p w14:paraId="781C63F1" w14:textId="41A1A810" w:rsidR="00550F4C" w:rsidRDefault="00550F4C" w:rsidP="00550F4C">
      <w:r w:rsidRPr="005A5190">
        <w:t xml:space="preserve">The </w:t>
      </w:r>
      <w:del w:id="347" w:author="Italo Busi (100)" w:date="2024-01-26T10:29:00Z">
        <w:r w:rsidRPr="005A5190" w:rsidDel="00624C3C">
          <w:delText>D</w:delText>
        </w:r>
      </w:del>
      <w:r w:rsidRPr="005A5190">
        <w:t>WDM tunnels can be used as underlay tunnels to support either Ethernet</w:t>
      </w:r>
      <w:ins w:id="348" w:author="Italo Busi (36)" w:date="2023-07-07T21:35:00Z">
        <w:r w:rsidR="00436CCA">
          <w:t xml:space="preserve"> or CBR</w:t>
        </w:r>
      </w:ins>
      <w:r w:rsidRPr="005A5190">
        <w:t xml:space="preserve"> client signal</w:t>
      </w:r>
      <w:ins w:id="349" w:author="Italo Busi (36)" w:date="2023-07-07T21:35:00Z">
        <w:r w:rsidR="00436CCA">
          <w:t>s</w:t>
        </w:r>
      </w:ins>
      <w:r w:rsidRPr="005A5190">
        <w:t xml:space="preserve"> or multi-layer intra-domain OTN links. In the latter case, the hierarchical-link container, defined in [TE-TUNNEL], </w:t>
      </w:r>
      <w:r w:rsidR="005A5190" w:rsidRPr="005A5190">
        <w:t xml:space="preserve">associates the underlay </w:t>
      </w:r>
      <w:del w:id="350" w:author="Italo Busi (100)" w:date="2024-01-26T10:29:00Z">
        <w:r w:rsidR="005A5190" w:rsidRPr="005A5190" w:rsidDel="00624C3C">
          <w:delText>D</w:delText>
        </w:r>
      </w:del>
      <w:r w:rsidR="005A5190" w:rsidRPr="005A5190">
        <w:t xml:space="preserve">WDM tunnel with the supported </w:t>
      </w:r>
      <w:r w:rsidRPr="005A5190">
        <w:t xml:space="preserve">multi-layer intra-domain </w:t>
      </w:r>
      <w:r w:rsidR="00151CF8" w:rsidRPr="005A5190">
        <w:t>OTN link</w:t>
      </w:r>
      <w:r w:rsidRPr="005A5190">
        <w:t>.</w:t>
      </w:r>
    </w:p>
    <w:p w14:paraId="20A09FEB" w14:textId="5BEE055B" w:rsidR="00A74E7B" w:rsidRDefault="00F54DF4" w:rsidP="00D718BE">
      <w:r>
        <w:t xml:space="preserve">The O-PNCs report in their operational datastores all the Ethernet </w:t>
      </w:r>
      <w:ins w:id="351" w:author="Italo Busi (36)" w:date="2023-06-21T16:09:00Z">
        <w:r>
          <w:t xml:space="preserve">and CBR </w:t>
        </w:r>
      </w:ins>
      <w:r>
        <w:t xml:space="preserve">client </w:t>
      </w:r>
      <w:proofErr w:type="spellStart"/>
      <w:r>
        <w:t>connectivities</w:t>
      </w:r>
      <w:proofErr w:type="spellEnd"/>
      <w:r>
        <w:t xml:space="preserve"> and all the optical tunnels deployed within their optical domain </w:t>
      </w:r>
      <w:proofErr w:type="spellStart"/>
      <w:r>
        <w:t>regarless</w:t>
      </w:r>
      <w:proofErr w:type="spellEnd"/>
      <w:r>
        <w:t xml:space="preserve"> of the mechanisms being used to set them up, such as the mechanisms described </w:t>
      </w:r>
      <w:r w:rsidR="00A74E7B">
        <w:t xml:space="preserve">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F5037B">
        <w:t>5.2</w:t>
      </w:r>
      <w:r w:rsidR="00A74E7B">
        <w:fldChar w:fldCharType="end"/>
      </w:r>
      <w:r w:rsidR="00A74E7B">
        <w:t xml:space="preserve">, as well as other </w:t>
      </w:r>
      <w:r w:rsidR="00D718BE">
        <w:t xml:space="preserve">mechanism (e.g., </w:t>
      </w:r>
      <w:r w:rsidR="00A74E7B">
        <w:t>static configuration</w:t>
      </w:r>
      <w:r w:rsidR="00D718BE">
        <w:t>),</w:t>
      </w:r>
      <w:r w:rsidR="00A74E7B">
        <w:t xml:space="preserve"> which are outside the scope of this document.</w:t>
      </w:r>
    </w:p>
    <w:p w14:paraId="3A68BD09" w14:textId="3EF4D947" w:rsidR="007666B8" w:rsidRPr="004E7492" w:rsidRDefault="00DD05D5" w:rsidP="007215EC">
      <w:pPr>
        <w:pStyle w:val="Heading2"/>
      </w:pPr>
      <w:bookmarkStart w:id="352" w:name="_Ref92128895"/>
      <w:bookmarkStart w:id="353" w:name="_Ref92133940"/>
      <w:bookmarkStart w:id="354" w:name="_Toc139659027"/>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352"/>
      <w:bookmarkEnd w:id="353"/>
      <w:bookmarkEnd w:id="354"/>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lastRenderedPageBreak/>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As described in [L3-TE-TOPO], the relationship between the IP network topology and the MPLS-TE network topology depends on whether the two network topologies are congruent or not: in the latter case, the L3 TE Topology Model is used, together with the L3 Topology Model to provide the association between the two network topologies.</w:t>
      </w:r>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3C821810" w:rsidR="00550F4C" w:rsidRDefault="00550F4C" w:rsidP="00550F4C">
      <w:pPr>
        <w:pStyle w:val="RFCListBullet"/>
        <w:numPr>
          <w:ilvl w:val="0"/>
          <w:numId w:val="0"/>
        </w:numPr>
        <w:ind w:left="432"/>
      </w:pPr>
      <w:bookmarkStart w:id="355"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F5037B">
        <w:t>4.5</w:t>
      </w:r>
      <w:r>
        <w:fldChar w:fldCharType="end"/>
      </w:r>
      <w:r>
        <w:t xml:space="preserve"> and in section </w:t>
      </w:r>
      <w:r>
        <w:fldChar w:fldCharType="begin"/>
      </w:r>
      <w:r>
        <w:instrText xml:space="preserve"> REF _Ref96366061 \r \h \t  \* MERGEFORMAT </w:instrText>
      </w:r>
      <w:r>
        <w:fldChar w:fldCharType="separate"/>
      </w:r>
      <w:r w:rsidR="00F5037B">
        <w:t>4.6</w:t>
      </w:r>
      <w:r>
        <w:fldChar w:fldCharType="end"/>
      </w:r>
      <w:r>
        <w:t>.</w:t>
      </w:r>
    </w:p>
    <w:p w14:paraId="14328A8B" w14:textId="35D14672" w:rsidR="00550F4C" w:rsidRDefault="00550F4C" w:rsidP="00550F4C">
      <w:bookmarkStart w:id="356" w:name="_Hlk106956173"/>
      <w:r w:rsidRPr="00B543C4">
        <w:t xml:space="preserve">All </w:t>
      </w:r>
      <w:bookmarkEnd w:id="356"/>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357" w:name="_Ref113960455"/>
      <w:bookmarkStart w:id="358" w:name="_Toc139659028"/>
      <w:r w:rsidRPr="004E7492" w:rsidDel="001F25C9">
        <w:t xml:space="preserve">TE </w:t>
      </w:r>
      <w:r w:rsidR="00FA58F0">
        <w:t>P</w:t>
      </w:r>
      <w:r w:rsidRPr="004E7492" w:rsidDel="001F25C9">
        <w:t xml:space="preserve">ath </w:t>
      </w:r>
      <w:r w:rsidR="00FA58F0">
        <w:t>D</w:t>
      </w:r>
      <w:r w:rsidRPr="004E7492" w:rsidDel="001F25C9">
        <w:t>iscovery</w:t>
      </w:r>
      <w:bookmarkEnd w:id="355"/>
      <w:bookmarkEnd w:id="357"/>
      <w:bookmarkEnd w:id="358"/>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261233EF" w:rsidR="00E96CB6" w:rsidRDefault="00E96CB6" w:rsidP="006C1ECF">
      <w:pPr>
        <w:pStyle w:val="RFCListBullet"/>
        <w:numPr>
          <w:ilvl w:val="0"/>
          <w:numId w:val="0"/>
        </w:numPr>
        <w:ind w:left="432"/>
      </w:pPr>
      <w:r>
        <w:lastRenderedPageBreak/>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F5037B">
        <w:t>6</w:t>
      </w:r>
      <w:r w:rsidR="007348E6">
        <w:fldChar w:fldCharType="end"/>
      </w:r>
      <w:r>
        <w:t>.</w:t>
      </w:r>
    </w:p>
    <w:p w14:paraId="7F996FB7" w14:textId="3C52DC6F" w:rsidR="00550F4C" w:rsidDel="001F25C9" w:rsidRDefault="00550F4C" w:rsidP="00550F4C">
      <w:commentRangeStart w:id="359"/>
      <w:commentRangeStart w:id="360"/>
      <w:commentRangeStart w:id="361"/>
      <w:commentRangeStart w:id="362"/>
      <w:r w:rsidRPr="00A95CC5" w:rsidDel="001F25C9">
        <w:rPr>
          <w:highlight w:val="yellow"/>
        </w:rPr>
        <w:t>To</w:t>
      </w:r>
      <w:commentRangeEnd w:id="359"/>
      <w:r w:rsidRPr="00A95CC5">
        <w:rPr>
          <w:rStyle w:val="CommentReference"/>
          <w:highlight w:val="yellow"/>
        </w:rPr>
        <w:commentReference w:id="359"/>
      </w:r>
      <w:commentRangeEnd w:id="360"/>
      <w:r w:rsidRPr="00A95CC5">
        <w:rPr>
          <w:rStyle w:val="CommentReference"/>
          <w:highlight w:val="yellow"/>
        </w:rPr>
        <w:commentReference w:id="360"/>
      </w:r>
      <w:commentRangeEnd w:id="361"/>
      <w:r w:rsidRPr="00A95CC5">
        <w:rPr>
          <w:rStyle w:val="CommentReference"/>
          <w:highlight w:val="yellow"/>
        </w:rPr>
        <w:commentReference w:id="361"/>
      </w:r>
      <w:commentRangeEnd w:id="362"/>
      <w:r w:rsidR="00832E8C">
        <w:rPr>
          <w:rStyle w:val="CommentReference"/>
        </w:rPr>
        <w:commentReference w:id="362"/>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109796C5"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F5037B">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17450231"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F5037B">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363" w:name="_Ref90908761"/>
      <w:bookmarkStart w:id="364" w:name="_Toc139659029"/>
      <w:r w:rsidRPr="004E7492">
        <w:t xml:space="preserve">Inter-domain </w:t>
      </w:r>
      <w:r w:rsidR="00A556C5">
        <w:t>L</w:t>
      </w:r>
      <w:r w:rsidRPr="004E7492">
        <w:t xml:space="preserve">ink </w:t>
      </w:r>
      <w:r w:rsidR="00FA58F0">
        <w:t>D</w:t>
      </w:r>
      <w:r w:rsidRPr="004E7492">
        <w:t>iscovery</w:t>
      </w:r>
      <w:bookmarkEnd w:id="293"/>
      <w:bookmarkEnd w:id="294"/>
      <w:bookmarkEnd w:id="363"/>
      <w:bookmarkEnd w:id="364"/>
    </w:p>
    <w:p w14:paraId="52501386" w14:textId="1FF7CE7C"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F5037B">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3AB3F0B7"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w:t>
      </w:r>
      <w:del w:id="365" w:author="Italo Busi (36)" w:date="2023-07-07T21:37:00Z">
        <w:r w:rsidRPr="002E49DE" w:rsidDel="00436CCA">
          <w:delText xml:space="preserve">Ethernet </w:delText>
        </w:r>
      </w:del>
      <w:ins w:id="366" w:author="Italo Busi (36)" w:date="2023-07-07T21:37:00Z">
        <w:r w:rsidR="00436CCA">
          <w:t>TE</w:t>
        </w:r>
        <w:r w:rsidR="00436CCA" w:rsidRPr="002E49DE">
          <w:t xml:space="preserve"> </w:t>
        </w:r>
      </w:ins>
      <w:r w:rsidRPr="002E49DE">
        <w:t>Topology Model</w:t>
      </w:r>
      <w:r>
        <w:t>,</w:t>
      </w:r>
      <w:r w:rsidRPr="002E49DE">
        <w:t xml:space="preserve"> defined in [</w:t>
      </w:r>
      <w:del w:id="367" w:author="Italo Busi (36)" w:date="2023-07-07T21:37:00Z">
        <w:r w:rsidRPr="002E49DE" w:rsidDel="00436CCA">
          <w:delText>CLIENT-TOPO</w:delText>
        </w:r>
      </w:del>
      <w:ins w:id="368" w:author="Italo Busi (36)" w:date="2023-07-07T21:37:00Z">
        <w:r w:rsidR="00436CCA">
          <w:t>RFC8795</w:t>
        </w:r>
      </w:ins>
      <w:r w:rsidRPr="002E49DE">
        <w:t>]</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w:t>
      </w:r>
      <w:proofErr w:type="gramStart"/>
      <w:r w:rsidRPr="002E49DE">
        <w:t>in  [</w:t>
      </w:r>
      <w:proofErr w:type="gramEnd"/>
      <w:r w:rsidR="002A3788">
        <w:t>RFC9408</w:t>
      </w:r>
      <w:r w:rsidRPr="002E49DE">
        <w:t xml:space="preserve">]. </w:t>
      </w:r>
      <w:r w:rsidRPr="00C43001">
        <w:t>Clarifying the relationship between these two models has been identified as a gap.</w:t>
      </w:r>
    </w:p>
    <w:p w14:paraId="22F3DB8E" w14:textId="61498870" w:rsidR="00421D28" w:rsidRDefault="00421D28" w:rsidP="00421D28">
      <w:pPr>
        <w:pStyle w:val="RFCListBullet"/>
        <w:numPr>
          <w:ilvl w:val="0"/>
          <w:numId w:val="0"/>
        </w:numPr>
        <w:ind w:left="432"/>
      </w:pPr>
      <w:r>
        <w:lastRenderedPageBreak/>
        <w:t>It is worth noting that the P</w:t>
      </w:r>
      <w:r>
        <w:noBreakHyphen/>
        <w:t xml:space="preserve">PNC may not be aware whether an Ethernet interface terminates a cross-layer link, an inter-domain Ethernet link or an access link. The </w:t>
      </w:r>
      <w:del w:id="369" w:author="Italo Busi (36)" w:date="2023-07-07T21:44:00Z">
        <w:r w:rsidRPr="002E49DE" w:rsidDel="00513613">
          <w:delText xml:space="preserve">Ethernet </w:delText>
        </w:r>
      </w:del>
      <w:ins w:id="370" w:author="Italo Busi (36)" w:date="2023-07-07T21:44:00Z">
        <w:r w:rsidR="00513613">
          <w:t>TE</w:t>
        </w:r>
        <w:r w:rsidR="00513613" w:rsidRPr="002E49DE">
          <w:t xml:space="preserve"> </w:t>
        </w:r>
      </w:ins>
      <w:r w:rsidRPr="002E49DE">
        <w:t>Topology Model</w:t>
      </w:r>
      <w:r>
        <w:t xml:space="preserve"> supports the discovery for all these types of links</w:t>
      </w:r>
      <w:r w:rsidR="001D62CC">
        <w:t xml:space="preserve"> with no need for the P-PNC to know the </w:t>
      </w:r>
      <w:r w:rsidR="00FC4C37" w:rsidRPr="00451107">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371" w:name="_Ref107916414"/>
      <w:bookmarkStart w:id="372" w:name="_Toc139659030"/>
      <w:r>
        <w:lastRenderedPageBreak/>
        <w:t xml:space="preserve">Cross-layer </w:t>
      </w:r>
      <w:r w:rsidR="00A556C5">
        <w:t>L</w:t>
      </w:r>
      <w:r>
        <w:t xml:space="preserve">ink </w:t>
      </w:r>
      <w:r w:rsidR="00A556C5">
        <w:t>D</w:t>
      </w:r>
      <w:r>
        <w:t>iscovery</w:t>
      </w:r>
      <w:bookmarkEnd w:id="371"/>
      <w:bookmarkEnd w:id="372"/>
    </w:p>
    <w:p w14:paraId="5FE6E2AA" w14:textId="5C8F216A" w:rsidR="00983E0F" w:rsidRDefault="00983E0F" w:rsidP="0001325E">
      <w:r>
        <w:t xml:space="preserve">The MDSC can discover </w:t>
      </w:r>
      <w:r w:rsidR="009F4A6D">
        <w:t xml:space="preserve">a </w:t>
      </w:r>
      <w:r>
        <w:t xml:space="preserve">cross-layer link by matching the plug-id values of the </w:t>
      </w:r>
      <w:r w:rsidR="00F54DF4">
        <w:t xml:space="preserve">two </w:t>
      </w:r>
      <w:del w:id="373" w:author="Italo Busi (36)" w:date="2023-06-21T16:15:00Z">
        <w:r w:rsidR="00F54DF4" w:rsidDel="00C71895">
          <w:delText xml:space="preserve">Ethernet </w:delText>
        </w:r>
      </w:del>
      <w:r w:rsidR="00F54DF4">
        <w:t xml:space="preserve">LTPs </w:t>
      </w:r>
      <w:r>
        <w:t xml:space="preserve">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F5037B">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79DD1FF" w14:textId="31295F46" w:rsidR="00F54DF4" w:rsidRDefault="00F54DF4" w:rsidP="00F54DF4">
      <w:pPr>
        <w:pStyle w:val="RFCFigure"/>
      </w:pPr>
      <w:bookmarkStart w:id="374" w:name="_Hlk139656673"/>
      <w:r>
        <w:t xml:space="preserve"> /                </w:t>
      </w:r>
      <w:del w:id="375" w:author="Italo Busi (36)" w:date="2023-06-21T16:16:00Z">
        <w:r w:rsidDel="00C71895">
          <w:delText xml:space="preserve">   </w:delText>
        </w:r>
      </w:del>
      <w:r>
        <w:t>Ethernet</w:t>
      </w:r>
      <w:ins w:id="376" w:author="Italo Busi (36)" w:date="2023-06-21T16:16:00Z">
        <w:r>
          <w:t xml:space="preserve"> or OTN</w:t>
        </w:r>
      </w:ins>
      <w:r>
        <w:t xml:space="preserve"> Topology (O-</w:t>
      </w:r>
      <w:proofErr w:type="gramStart"/>
      <w:r>
        <w:t xml:space="preserve">PNC)   </w:t>
      </w:r>
      <w:proofErr w:type="gramEnd"/>
      <w:r>
        <w:t xml:space="preserve">       </w:t>
      </w:r>
      <w:del w:id="377" w:author="Italo Busi (36)" w:date="2023-06-21T16:16:00Z">
        <w:r w:rsidDel="00C71895">
          <w:delText xml:space="preserve">    </w:delText>
        </w:r>
      </w:del>
      <w:r>
        <w:t>/</w:t>
      </w:r>
    </w:p>
    <w:bookmarkEnd w:id="374"/>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78" w:name="_Ref96625435"/>
      <w:r w:rsidRPr="004E7492">
        <w:rPr>
          <w:bCs w:val="0"/>
          <w:szCs w:val="24"/>
        </w:rPr>
        <w:t>– Cross-layer link discovery</w:t>
      </w:r>
      <w:bookmarkEnd w:id="378"/>
    </w:p>
    <w:p w14:paraId="06D94E8A" w14:textId="310D9300" w:rsidR="00F54DF4" w:rsidRDefault="00F54DF4" w:rsidP="00F54DF4">
      <w:pPr>
        <w:rPr>
          <w:ins w:id="379" w:author="Italo Busi (36)" w:date="2023-06-21T17:33:00Z"/>
        </w:rPr>
      </w:pPr>
      <w:ins w:id="380" w:author="Italo Busi (36)" w:date="2023-06-21T16:20:00Z">
        <w:r>
          <w:t xml:space="preserve">As described in section </w:t>
        </w:r>
        <w:r>
          <w:fldChar w:fldCharType="begin"/>
        </w:r>
        <w:r>
          <w:instrText xml:space="preserve"> REF _Ref92128889 \r \h</w:instrText>
        </w:r>
      </w:ins>
      <w:ins w:id="381" w:author="Italo Busi (36)" w:date="2023-06-21T16:21:00Z">
        <w:r>
          <w:instrText xml:space="preserve"> \t</w:instrText>
        </w:r>
      </w:ins>
      <w:ins w:id="382" w:author="Italo Busi (36)" w:date="2023-06-21T16:20:00Z">
        <w:r>
          <w:instrText xml:space="preserve"> </w:instrText>
        </w:r>
      </w:ins>
      <w:r>
        <w:fldChar w:fldCharType="separate"/>
      </w:r>
      <w:ins w:id="383" w:author="Italo Busi" w:date="2023-07-07T21:48:00Z">
        <w:r w:rsidR="00F5037B">
          <w:t>4.1</w:t>
        </w:r>
      </w:ins>
      <w:ins w:id="384" w:author="Italo Busi (36)" w:date="2023-06-21T16:20:00Z">
        <w:r>
          <w:fldChar w:fldCharType="end"/>
        </w:r>
      </w:ins>
      <w:ins w:id="385" w:author="Italo Busi (36)" w:date="2023-06-21T16:21:00Z">
        <w:r>
          <w:t xml:space="preserve">, </w:t>
        </w:r>
      </w:ins>
      <w:ins w:id="386" w:author="Italo Busi (36)" w:date="2023-06-21T17:33:00Z">
        <w:r>
          <w:t xml:space="preserve">the </w:t>
        </w:r>
      </w:ins>
      <w:ins w:id="387" w:author="Italo Busi (36)" w:date="2023-06-21T17:34:00Z">
        <w:r>
          <w:t xml:space="preserve">LTP terminating a cross-layer link </w:t>
        </w:r>
      </w:ins>
      <w:ins w:id="388" w:author="Italo Busi (36)" w:date="2023-06-21T17:38:00Z">
        <w:r>
          <w:t xml:space="preserve">is </w:t>
        </w:r>
      </w:ins>
      <w:ins w:id="389" w:author="Italo Busi (36)" w:date="2023-06-21T17:34:00Z">
        <w:r>
          <w:t xml:space="preserve">reported by an O-PNC </w:t>
        </w:r>
      </w:ins>
      <w:ins w:id="390" w:author="Italo Busi (36)" w:date="2023-06-21T17:39:00Z">
        <w:r>
          <w:t xml:space="preserve">in the </w:t>
        </w:r>
      </w:ins>
      <w:ins w:id="391" w:author="Italo Busi (36)" w:date="2023-06-21T17:34:00Z">
        <w:r>
          <w:t xml:space="preserve">Ethernet </w:t>
        </w:r>
      </w:ins>
      <w:proofErr w:type="spellStart"/>
      <w:ins w:id="392" w:author="Italo Busi (36)" w:date="2023-06-21T17:36:00Z">
        <w:r>
          <w:t>Ethernet</w:t>
        </w:r>
        <w:proofErr w:type="spellEnd"/>
        <w:r>
          <w:t xml:space="preserve"> topology</w:t>
        </w:r>
      </w:ins>
      <w:ins w:id="393" w:author="Italo Busi (36)" w:date="2023-06-21T17:39:00Z">
        <w:r>
          <w:t xml:space="preserve"> or in the </w:t>
        </w:r>
      </w:ins>
      <w:ins w:id="394" w:author="Italo Busi (36)" w:date="2023-06-21T17:36:00Z">
        <w:r>
          <w:t>OTN topology</w:t>
        </w:r>
      </w:ins>
      <w:ins w:id="395" w:author="Italo Busi (36)" w:date="2023-06-21T17:39:00Z">
        <w:r>
          <w:t xml:space="preserve"> model or in both models</w:t>
        </w:r>
      </w:ins>
      <w:ins w:id="396" w:author="Italo Busi (36)" w:date="2023-06-21T17:37:00Z">
        <w:r>
          <w:t xml:space="preserve">, depending on the type of </w:t>
        </w:r>
      </w:ins>
      <w:ins w:id="397" w:author="Italo Busi (36)" w:date="2023-06-21T17:39:00Z">
        <w:r>
          <w:t>corresponding physical port on the optical NE.</w:t>
        </w:r>
      </w:ins>
    </w:p>
    <w:p w14:paraId="45C735A4" w14:textId="4337EA6B"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lastRenderedPageBreak/>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398" w:name="_Ref97212869"/>
      <w:bookmarkStart w:id="399" w:name="_Toc139659031"/>
      <w:r>
        <w:t xml:space="preserve">Inter-domain </w:t>
      </w:r>
      <w:r w:rsidR="00C300CB">
        <w:t>IP</w:t>
      </w:r>
      <w:r>
        <w:t xml:space="preserve"> </w:t>
      </w:r>
      <w:r w:rsidR="00A556C5">
        <w:t>L</w:t>
      </w:r>
      <w:r>
        <w:t xml:space="preserve">ink </w:t>
      </w:r>
      <w:r w:rsidR="00A556C5">
        <w:t>D</w:t>
      </w:r>
      <w:r>
        <w:t>iscovery</w:t>
      </w:r>
      <w:bookmarkEnd w:id="398"/>
      <w:bookmarkEnd w:id="399"/>
    </w:p>
    <w:p w14:paraId="04793448" w14:textId="0CF28D2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F5037B">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400" w:name="_Ref96625609"/>
      <w:r w:rsidRPr="004E7492">
        <w:rPr>
          <w:bCs w:val="0"/>
          <w:szCs w:val="24"/>
        </w:rPr>
        <w:t>– Inter-domain Ethernet and IP link discovery</w:t>
      </w:r>
      <w:bookmarkEnd w:id="400"/>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44C5288"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F5037B">
        <w:t>Figure 6</w:t>
      </w:r>
      <w:r w:rsidR="00FF091E" w:rsidRPr="00547B1B">
        <w:fldChar w:fldCharType="end"/>
      </w:r>
      <w:r w:rsidR="00712D82" w:rsidRPr="00547B1B">
        <w:t>:</w:t>
      </w:r>
    </w:p>
    <w:p w14:paraId="1C8CAC71" w14:textId="4606A109"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F5037B">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67EBE80D" w14:textId="3C00B709"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18E65979" w14:textId="780DF098"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F5037B">
        <w:t>Figure 6</w:t>
      </w:r>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F5037B">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1EEB1B26"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F5037B">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F5037B">
        <w:t>Figure 6</w:t>
      </w:r>
      <w:r w:rsidRPr="00547B1B">
        <w:fldChar w:fldCharType="end"/>
      </w:r>
      <w:r w:rsidRPr="00547B1B">
        <w:t>.</w:t>
      </w:r>
    </w:p>
    <w:p w14:paraId="1447CFF6" w14:textId="2E2F9AAF" w:rsidR="004E7F85" w:rsidRPr="004E7492" w:rsidRDefault="00844800" w:rsidP="00333042">
      <w:pPr>
        <w:pStyle w:val="Heading2"/>
      </w:pPr>
      <w:bookmarkStart w:id="401" w:name="_Ref71280932"/>
      <w:bookmarkStart w:id="402" w:name="_Ref96366061"/>
      <w:bookmarkStart w:id="403" w:name="_Toc139659032"/>
      <w:r w:rsidRPr="004E7492">
        <w:t xml:space="preserve">Multi-layer </w:t>
      </w:r>
      <w:r w:rsidR="004E7F85" w:rsidRPr="004E7492">
        <w:t xml:space="preserve">IP </w:t>
      </w:r>
      <w:bookmarkEnd w:id="401"/>
      <w:r w:rsidR="00FA58F0">
        <w:t>L</w:t>
      </w:r>
      <w:r w:rsidR="00F13CC9" w:rsidRPr="004E7492">
        <w:t xml:space="preserve">ink </w:t>
      </w:r>
      <w:r w:rsidR="00FA58F0">
        <w:t>D</w:t>
      </w:r>
      <w:r w:rsidR="008B2B34" w:rsidRPr="004E7492">
        <w:t>iscovery</w:t>
      </w:r>
      <w:bookmarkEnd w:id="402"/>
      <w:bookmarkEnd w:id="403"/>
    </w:p>
    <w:p w14:paraId="7CD5D137" w14:textId="232FDE3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F5037B">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F5037B">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proofErr w:type="gramStart"/>
      <w:r>
        <w:t>1)|</w:t>
      </w:r>
      <w:proofErr w:type="gramEnd"/>
      <w:r>
        <w:t xml:space="preserve">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39CFB04" w14:textId="77777777" w:rsidR="00194A63" w:rsidRPr="003D225E" w:rsidRDefault="00194A63" w:rsidP="00194A63">
      <w:pPr>
        <w:pStyle w:val="RFCFigure"/>
      </w:pPr>
      <w:r w:rsidRPr="003D225E">
        <w:t xml:space="preserve">        +---------:------------------------------:------------------+</w:t>
      </w:r>
    </w:p>
    <w:p w14:paraId="38567BA1" w14:textId="77777777" w:rsidR="00194A63" w:rsidRDefault="00194A63" w:rsidP="00194A63">
      <w:pPr>
        <w:pStyle w:val="RFCFigure"/>
        <w:rPr>
          <w:ins w:id="404" w:author="Italo Busi (36)" w:date="2023-06-21T17:45:00Z"/>
        </w:rPr>
      </w:pPr>
      <w:r w:rsidRPr="003479BC">
        <w:t xml:space="preserve">       /        </w:t>
      </w:r>
      <w:proofErr w:type="gramStart"/>
      <w:r w:rsidRPr="003479BC">
        <w:t xml:space="preserve">  </w:t>
      </w:r>
      <w:ins w:id="405" w:author="Italo Busi (36)" w:date="2023-06-21T17:47:00Z">
        <w:r w:rsidRPr="003D225E">
          <w:t>:</w:t>
        </w:r>
      </w:ins>
      <w:proofErr w:type="gramEnd"/>
      <w:del w:id="406" w:author="Italo Busi (36)" w:date="2023-06-21T17:47:00Z">
        <w:r w:rsidRPr="003479BC" w:rsidDel="003479BC">
          <w:delText>V</w:delText>
        </w:r>
      </w:del>
      <w:r w:rsidRPr="003479BC">
        <w:t xml:space="preserve">  </w:t>
      </w:r>
      <w:ins w:id="407" w:author="Italo Busi (36)" w:date="2023-06-21T17:44:00Z">
        <w:r>
          <w:t xml:space="preserve"> </w:t>
        </w:r>
      </w:ins>
      <w:r w:rsidRPr="003479BC">
        <w:t xml:space="preserve">Ethernet </w:t>
      </w:r>
      <w:ins w:id="408" w:author="Italo Busi (36)" w:date="2023-06-21T17:43:00Z">
        <w:r w:rsidRPr="003479BC">
          <w:t xml:space="preserve">or </w:t>
        </w:r>
        <w:r>
          <w:t xml:space="preserve">OTN </w:t>
        </w:r>
      </w:ins>
      <w:r w:rsidRPr="003479BC">
        <w:t xml:space="preserve">Topology </w:t>
      </w:r>
      <w:del w:id="409" w:author="Italo Busi (36)" w:date="2023-06-21T17:44:00Z">
        <w:r w:rsidRPr="003479BC" w:rsidDel="003479BC">
          <w:delText>(O-PNC 1)</w:delText>
        </w:r>
      </w:del>
      <w:ins w:id="410" w:author="Italo Busi (36)" w:date="2023-06-21T17:44:00Z">
        <w:r>
          <w:t xml:space="preserve"> </w:t>
        </w:r>
      </w:ins>
      <w:r w:rsidRPr="003479BC">
        <w:t xml:space="preserve"> </w:t>
      </w:r>
      <w:ins w:id="411" w:author="Italo Busi (36)" w:date="2023-06-21T17:47:00Z">
        <w:r w:rsidRPr="003479BC">
          <w:t>:</w:t>
        </w:r>
      </w:ins>
      <w:del w:id="412" w:author="Italo Busi (36)" w:date="2023-06-21T17:47:00Z">
        <w:r w:rsidRPr="003479BC" w:rsidDel="003479BC">
          <w:delText>V</w:delText>
        </w:r>
      </w:del>
      <w:r w:rsidRPr="003479BC">
        <w:t xml:space="preserve">                 /</w:t>
      </w:r>
    </w:p>
    <w:p w14:paraId="68D1ABA6" w14:textId="77777777" w:rsidR="00194A63" w:rsidRPr="00D65E06" w:rsidRDefault="00194A63" w:rsidP="00194A63">
      <w:pPr>
        <w:pStyle w:val="RFCFigure"/>
      </w:pPr>
      <w:ins w:id="413" w:author="Italo Busi (36)" w:date="2023-06-21T17:45:00Z">
        <w:r w:rsidRPr="003479BC">
          <w:t xml:space="preserve">      </w:t>
        </w:r>
      </w:ins>
      <w:ins w:id="414" w:author="Italo Busi (36)" w:date="2023-06-21T17:47:00Z">
        <w:r w:rsidRPr="00D65E06">
          <w:t>/</w:t>
        </w:r>
      </w:ins>
      <w:ins w:id="415" w:author="Italo Busi (36)" w:date="2023-06-21T17:45:00Z">
        <w:r w:rsidRPr="00D65E06">
          <w:t xml:space="preserve">           </w:t>
        </w:r>
      </w:ins>
      <w:ins w:id="416" w:author="Italo Busi (36)" w:date="2023-06-21T17:46:00Z">
        <w:r w:rsidRPr="00D65E06">
          <w:t xml:space="preserve">V     </w:t>
        </w:r>
      </w:ins>
      <w:ins w:id="417" w:author="Italo Busi (36)" w:date="2023-06-21T17:47:00Z">
        <w:r w:rsidRPr="00D65E06">
          <w:t xml:space="preserve">  </w:t>
        </w:r>
        <w:proofErr w:type="gramStart"/>
        <w:r w:rsidRPr="00D65E06">
          <w:t xml:space="preserve">   </w:t>
        </w:r>
      </w:ins>
      <w:ins w:id="418" w:author="Italo Busi (36)" w:date="2023-06-21T17:46:00Z">
        <w:r w:rsidRPr="00D65E06">
          <w:t>(</w:t>
        </w:r>
        <w:proofErr w:type="gramEnd"/>
        <w:r w:rsidRPr="00D65E06">
          <w:t xml:space="preserve">O-PNC 1) </w:t>
        </w:r>
      </w:ins>
      <w:ins w:id="419" w:author="Italo Busi (36)" w:date="2023-06-21T17:47:00Z">
        <w:r w:rsidRPr="00D65E06">
          <w:t xml:space="preserve">          </w:t>
        </w:r>
      </w:ins>
      <w:ins w:id="420" w:author="Italo Busi (36)" w:date="2023-06-21T17:45:00Z">
        <w:r w:rsidRPr="00D65E06">
          <w:t>V</w:t>
        </w:r>
      </w:ins>
      <w:ins w:id="421" w:author="Italo Busi (36)" w:date="2023-06-21T17:47:00Z">
        <w:r w:rsidRPr="00D65E06">
          <w:t xml:space="preserve">                /</w:t>
        </w:r>
      </w:ins>
    </w:p>
    <w:p w14:paraId="4EB2E92E" w14:textId="0DE431DC" w:rsidR="00194A63" w:rsidRPr="00176338" w:rsidRDefault="00194A63" w:rsidP="00194A63">
      <w:pPr>
        <w:pStyle w:val="RFCFigure"/>
        <w:rPr>
          <w:lang w:val="it-IT"/>
        </w:rPr>
      </w:pPr>
      <w:del w:id="422" w:author="Italo Busi (36)" w:date="2023-06-21T17:45:00Z">
        <w:r w:rsidRPr="000B7DDB" w:rsidDel="003479BC">
          <w:rPr>
            <w:lang w:val="it-IT"/>
          </w:rPr>
          <w:delText xml:space="preserve"> </w:delText>
        </w:r>
      </w:del>
      <w:r w:rsidRPr="000B7DDB">
        <w:rPr>
          <w:lang w:val="it-IT"/>
        </w:rPr>
        <w:t xml:space="preserve">     </w:t>
      </w:r>
      <w:r w:rsidRPr="00176338">
        <w:rPr>
          <w:lang w:val="it-IT"/>
        </w:rPr>
        <w:t xml:space="preserve">/  </w:t>
      </w:r>
      <w:ins w:id="423" w:author="Italo Busi (36)" w:date="2023-06-21T17:46:00Z">
        <w:r>
          <w:rPr>
            <w:lang w:val="it-IT"/>
          </w:rPr>
          <w:t xml:space="preserve"> </w:t>
        </w:r>
      </w:ins>
      <w:r w:rsidRPr="00176338">
        <w:rPr>
          <w:lang w:val="it-IT"/>
        </w:rPr>
        <w:t xml:space="preserve">  +------O------+  </w:t>
      </w:r>
      <w:del w:id="424" w:author="Italo Busi (36)" w:date="2023-07-07T21:16:00Z">
        <w:r w:rsidRPr="00176338" w:rsidDel="00194A63">
          <w:rPr>
            <w:lang w:val="it-IT"/>
          </w:rPr>
          <w:delText xml:space="preserve"> </w:delText>
        </w:r>
      </w:del>
      <w:r w:rsidRPr="00176338">
        <w:rPr>
          <w:lang w:val="it-IT"/>
        </w:rPr>
        <w:t xml:space="preserve">  </w:t>
      </w:r>
      <w:ins w:id="425" w:author="Italo Busi (36)" w:date="2023-07-07T21:15:00Z">
        <w:r>
          <w:rPr>
            <w:lang w:val="it-IT"/>
          </w:rPr>
          <w:t>ETH/CBR</w:t>
        </w:r>
      </w:ins>
      <w:del w:id="426" w:author="Italo Busi (36)" w:date="2023-07-07T21:15:00Z">
        <w:r w:rsidRPr="00176338" w:rsidDel="00194A63">
          <w:rPr>
            <w:lang w:val="it-IT"/>
          </w:rPr>
          <w:delText xml:space="preserve">       </w:delText>
        </w:r>
      </w:del>
      <w:r w:rsidRPr="00176338">
        <w:rPr>
          <w:lang w:val="it-IT"/>
        </w:rPr>
        <w:t xml:space="preserve"> </w:t>
      </w:r>
      <w:ins w:id="427" w:author="Italo Busi (36)" w:date="2023-07-07T21:16:00Z">
        <w:r>
          <w:rPr>
            <w:lang w:val="it-IT"/>
          </w:rPr>
          <w:t xml:space="preserve"> </w:t>
        </w:r>
      </w:ins>
      <w:r w:rsidRPr="00176338">
        <w:rPr>
          <w:lang w:val="it-IT"/>
        </w:rPr>
        <w:t xml:space="preserve">   +------O------+ </w:t>
      </w:r>
      <w:del w:id="428" w:author="Italo Busi (36)" w:date="2023-06-21T17:46:00Z">
        <w:r w:rsidRPr="00176338" w:rsidDel="003479BC">
          <w:rPr>
            <w:lang w:val="it-IT"/>
          </w:rPr>
          <w:delText xml:space="preserve"> </w:delText>
        </w:r>
      </w:del>
      <w:r w:rsidRPr="00176338">
        <w:rPr>
          <w:lang w:val="it-IT"/>
        </w:rPr>
        <w:t xml:space="preserve">       /</w:t>
      </w:r>
    </w:p>
    <w:p w14:paraId="40A85670" w14:textId="59BC99E4" w:rsidR="00194A63" w:rsidRPr="00176338" w:rsidRDefault="00194A63" w:rsidP="00194A63">
      <w:pPr>
        <w:pStyle w:val="RFCFigure"/>
        <w:rPr>
          <w:lang w:val="it-IT"/>
        </w:rPr>
      </w:pPr>
      <w:del w:id="429" w:author="Italo Busi (36)" w:date="2023-06-21T17:45:00Z">
        <w:r w:rsidRPr="003479BC" w:rsidDel="003479BC">
          <w:rPr>
            <w:lang w:val="it-IT"/>
          </w:rPr>
          <w:delText xml:space="preserve"> </w:delText>
        </w:r>
      </w:del>
      <w:r w:rsidRPr="003479BC">
        <w:rPr>
          <w:lang w:val="it-IT"/>
        </w:rPr>
        <w:t xml:space="preserve">    </w:t>
      </w:r>
      <w:r w:rsidRPr="00176338">
        <w:rPr>
          <w:lang w:val="it-IT"/>
        </w:rPr>
        <w:t xml:space="preserve">/   </w:t>
      </w:r>
      <w:ins w:id="430" w:author="Italo Busi (36)" w:date="2023-06-21T17:46:00Z">
        <w:r>
          <w:rPr>
            <w:lang w:val="it-IT"/>
          </w:rPr>
          <w:t xml:space="preserve"> </w:t>
        </w:r>
      </w:ins>
      <w:r w:rsidRPr="00176338">
        <w:rPr>
          <w:lang w:val="it-IT"/>
        </w:rPr>
        <w:t xml:space="preserve">  |    (7-0)    |</w:t>
      </w:r>
      <w:del w:id="431" w:author="Italo Busi (36)" w:date="2023-07-07T21:15:00Z">
        <w:r w:rsidRPr="00176338" w:rsidDel="00194A63">
          <w:rPr>
            <w:lang w:val="it-IT"/>
          </w:rPr>
          <w:delText xml:space="preserve">Eth. </w:delText>
        </w:r>
      </w:del>
      <w:ins w:id="432" w:author="Italo Busi (36)" w:date="2023-07-07T21:15:00Z">
        <w:r>
          <w:rPr>
            <w:lang w:val="it-IT"/>
          </w:rPr>
          <w:t xml:space="preserve">  </w:t>
        </w:r>
      </w:ins>
      <w:r w:rsidRPr="00176338">
        <w:rPr>
          <w:lang w:val="it-IT"/>
        </w:rPr>
        <w:t>client sig.</w:t>
      </w:r>
      <w:ins w:id="433" w:author="Italo Busi (36)" w:date="2023-07-07T21:16:00Z">
        <w:r>
          <w:rPr>
            <w:lang w:val="it-IT"/>
          </w:rPr>
          <w:t xml:space="preserve">   </w:t>
        </w:r>
      </w:ins>
      <w:r w:rsidRPr="00176338">
        <w:rPr>
          <w:lang w:val="it-IT"/>
        </w:rPr>
        <w:t xml:space="preserve">|    (8-0)    | </w:t>
      </w:r>
      <w:del w:id="434" w:author="Italo Busi (36)" w:date="2023-06-21T17:46:00Z">
        <w:r w:rsidRPr="00176338" w:rsidDel="003479BC">
          <w:rPr>
            <w:lang w:val="it-IT"/>
          </w:rPr>
          <w:delText xml:space="preserve"> </w:delText>
        </w:r>
      </w:del>
      <w:r w:rsidRPr="00176338">
        <w:rPr>
          <w:lang w:val="it-IT"/>
        </w:rPr>
        <w:t xml:space="preserve">      /</w:t>
      </w:r>
    </w:p>
    <w:p w14:paraId="1508E088" w14:textId="77777777" w:rsidR="00194A63" w:rsidRPr="00176338" w:rsidRDefault="00194A63" w:rsidP="00194A63">
      <w:pPr>
        <w:pStyle w:val="RFCFigure"/>
        <w:rPr>
          <w:lang w:val="it-IT"/>
        </w:rPr>
      </w:pPr>
      <w:del w:id="435" w:author="Italo Busi (36)" w:date="2023-06-21T17:45:00Z">
        <w:r w:rsidRPr="00176338" w:rsidDel="003479BC">
          <w:rPr>
            <w:lang w:val="it-IT"/>
          </w:rPr>
          <w:delText xml:space="preserve"> </w:delText>
        </w:r>
      </w:del>
      <w:r w:rsidRPr="00176338">
        <w:rPr>
          <w:lang w:val="it-IT"/>
        </w:rPr>
        <w:t xml:space="preserve">   /    </w:t>
      </w:r>
      <w:ins w:id="436" w:author="Italo Busi (36)" w:date="2023-06-21T17:46:00Z">
        <w:r>
          <w:rPr>
            <w:lang w:val="it-IT"/>
          </w:rPr>
          <w:t xml:space="preserve"> </w:t>
        </w:r>
      </w:ins>
      <w:r w:rsidRPr="00176338">
        <w:rPr>
          <w:lang w:val="it-IT"/>
        </w:rPr>
        <w:t xml:space="preserve">  |      X----------+-------------------X      | </w:t>
      </w:r>
      <w:del w:id="437" w:author="Italo Busi (36)" w:date="2023-06-21T17:46:00Z">
        <w:r w:rsidRPr="00176338" w:rsidDel="003479BC">
          <w:rPr>
            <w:lang w:val="it-IT"/>
          </w:rPr>
          <w:delText xml:space="preserve"> </w:delText>
        </w:r>
      </w:del>
      <w:r w:rsidRPr="00176338">
        <w:rPr>
          <w:lang w:val="it-IT"/>
        </w:rPr>
        <w:t xml:space="preserve">     /</w:t>
      </w:r>
    </w:p>
    <w:p w14:paraId="109A6CB8" w14:textId="77777777" w:rsidR="00194A63" w:rsidRPr="00176338" w:rsidRDefault="00194A63" w:rsidP="00194A63">
      <w:pPr>
        <w:pStyle w:val="RFCFigure"/>
        <w:rPr>
          <w:lang w:val="it-IT"/>
        </w:rPr>
      </w:pPr>
      <w:del w:id="438" w:author="Italo Busi (36)" w:date="2023-06-21T17:45:00Z">
        <w:r w:rsidRPr="00176338" w:rsidDel="003479BC">
          <w:rPr>
            <w:lang w:val="it-IT"/>
          </w:rPr>
          <w:delText xml:space="preserve"> </w:delText>
        </w:r>
      </w:del>
      <w:r w:rsidRPr="00176338">
        <w:rPr>
          <w:lang w:val="it-IT"/>
        </w:rPr>
        <w:t xml:space="preserve">  /     </w:t>
      </w:r>
      <w:ins w:id="439" w:author="Italo Busi (36)" w:date="2023-06-21T17:46:00Z">
        <w:r>
          <w:rPr>
            <w:lang w:val="it-IT"/>
          </w:rPr>
          <w:t xml:space="preserve"> </w:t>
        </w:r>
      </w:ins>
      <w:r w:rsidRPr="00176338">
        <w:rPr>
          <w:lang w:val="it-IT"/>
        </w:rPr>
        <w:t xml:space="preserve">  |    NE11     |   |            |     NE12    | </w:t>
      </w:r>
      <w:del w:id="440" w:author="Italo Busi (36)" w:date="2023-06-21T17:46:00Z">
        <w:r w:rsidRPr="00176338" w:rsidDel="003479BC">
          <w:rPr>
            <w:lang w:val="it-IT"/>
          </w:rPr>
          <w:delText xml:space="preserve"> </w:delText>
        </w:r>
      </w:del>
      <w:r w:rsidRPr="00176338">
        <w:rPr>
          <w:lang w:val="it-IT"/>
        </w:rPr>
        <w:t xml:space="preserve">    /</w:t>
      </w:r>
    </w:p>
    <w:p w14:paraId="0F4981E0" w14:textId="77777777" w:rsidR="00194A63" w:rsidRPr="00176338" w:rsidRDefault="00194A63" w:rsidP="00194A63">
      <w:pPr>
        <w:pStyle w:val="RFCFigure"/>
        <w:rPr>
          <w:lang w:val="it-IT"/>
        </w:rPr>
      </w:pPr>
      <w:del w:id="441" w:author="Italo Busi (36)" w:date="2023-06-21T17:45:00Z">
        <w:r w:rsidRPr="00176338" w:rsidDel="003479BC">
          <w:rPr>
            <w:lang w:val="it-IT"/>
          </w:rPr>
          <w:delText xml:space="preserve"> </w:delText>
        </w:r>
      </w:del>
      <w:r w:rsidRPr="00176338">
        <w:rPr>
          <w:lang w:val="it-IT"/>
        </w:rPr>
        <w:t xml:space="preserve"> /      </w:t>
      </w:r>
      <w:ins w:id="442" w:author="Italo Busi (36)" w:date="2023-06-21T17:46:00Z">
        <w:r>
          <w:rPr>
            <w:lang w:val="it-IT"/>
          </w:rPr>
          <w:t xml:space="preserve"> </w:t>
        </w:r>
      </w:ins>
      <w:r w:rsidRPr="00176338">
        <w:rPr>
          <w:lang w:val="it-IT"/>
        </w:rPr>
        <w:t xml:space="preserve">  +-------------+   |            +-------------+ </w:t>
      </w:r>
      <w:del w:id="443" w:author="Italo Busi (36)" w:date="2023-06-21T17:46:00Z">
        <w:r w:rsidRPr="00176338" w:rsidDel="003479BC">
          <w:rPr>
            <w:lang w:val="it-IT"/>
          </w:rPr>
          <w:delText xml:space="preserve"> </w:delText>
        </w:r>
      </w:del>
      <w:r w:rsidRPr="00176338">
        <w:rPr>
          <w:lang w:val="it-IT"/>
        </w:rPr>
        <w:t xml:space="preserve">   /</w:t>
      </w:r>
    </w:p>
    <w:p w14:paraId="1208163D" w14:textId="77777777" w:rsidR="00194A63" w:rsidRPr="00176338" w:rsidDel="003479BC" w:rsidRDefault="00194A63" w:rsidP="00194A63">
      <w:pPr>
        <w:pStyle w:val="RFCFigure"/>
        <w:rPr>
          <w:del w:id="444" w:author="Italo Busi (36)" w:date="2023-06-21T17:45:00Z"/>
          <w:lang w:val="it-IT"/>
        </w:rPr>
      </w:pPr>
      <w:del w:id="445" w:author="Italo Busi (36)" w:date="2023-06-21T17:45:00Z">
        <w:r w:rsidRPr="00176338" w:rsidDel="003479BC">
          <w:rPr>
            <w:lang w:val="it-IT"/>
          </w:rPr>
          <w:delText xml:space="preserve"> /                           |                               /</w:delText>
        </w:r>
      </w:del>
    </w:p>
    <w:p w14:paraId="5B49EDE9" w14:textId="77777777" w:rsidR="00194A63" w:rsidRPr="00176338" w:rsidRDefault="00194A63" w:rsidP="00194A63">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Pr="00F5037B" w:rsidRDefault="00C300CB" w:rsidP="00C300CB">
      <w:pPr>
        <w:pStyle w:val="RFCFigure"/>
        <w:rPr>
          <w:lang w:val="it-IT"/>
        </w:rPr>
      </w:pPr>
      <w:r w:rsidRPr="00176338">
        <w:rPr>
          <w:lang w:val="it-IT"/>
        </w:rPr>
        <w:lastRenderedPageBreak/>
        <w:t xml:space="preserve">   </w:t>
      </w:r>
      <w:r w:rsidRPr="00F5037B">
        <w:rPr>
          <w:lang w:val="it-IT"/>
        </w:rPr>
        <w:t>/       |             |                |             |      /</w:t>
      </w:r>
    </w:p>
    <w:p w14:paraId="19058D2B" w14:textId="77777777" w:rsidR="00C300CB" w:rsidRPr="00F5037B" w:rsidRDefault="00C300CB" w:rsidP="00C300CB">
      <w:pPr>
        <w:pStyle w:val="RFCFigure"/>
        <w:rPr>
          <w:lang w:val="it-IT"/>
        </w:rPr>
      </w:pPr>
      <w:r w:rsidRPr="00F5037B">
        <w:rPr>
          <w:lang w:val="it-IT"/>
        </w:rPr>
        <w:t xml:space="preserve">  /        +-------------+                +-------------+     /</w:t>
      </w:r>
    </w:p>
    <w:p w14:paraId="05057BFF" w14:textId="77777777" w:rsidR="00C300CB" w:rsidRPr="00F5037B" w:rsidRDefault="00C300CB" w:rsidP="00C300CB">
      <w:pPr>
        <w:pStyle w:val="RFCFigure"/>
        <w:rPr>
          <w:lang w:val="it-IT"/>
        </w:rPr>
      </w:pPr>
      <w:r w:rsidRPr="00F5037B">
        <w:rPr>
          <w:lang w:val="it-IT"/>
        </w:rP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15BFA70E" w:rsidR="00C300CB" w:rsidRDefault="00C300CB" w:rsidP="00C300CB">
      <w:pPr>
        <w:pStyle w:val="RFCFigure"/>
      </w:pPr>
      <w:r>
        <w:t>x---x Ethernet</w:t>
      </w:r>
      <w:ins w:id="446" w:author="Italo Busi (36)" w:date="2023-07-07T21:39:00Z">
        <w:r w:rsidR="00436CCA">
          <w:t>/CBR</w:t>
        </w:r>
      </w:ins>
      <w:r>
        <w:t xml:space="preserve">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447" w:name="_Ref96628870"/>
      <w:r w:rsidRPr="004E7492">
        <w:rPr>
          <w:bCs w:val="0"/>
          <w:szCs w:val="24"/>
        </w:rPr>
        <w:t>– Multi-layer intra-domain Ethernet and IP link discovery</w:t>
      </w:r>
      <w:bookmarkEnd w:id="447"/>
    </w:p>
    <w:p w14:paraId="3D789129" w14:textId="02913895"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F5037B">
        <w:t>Figure 7</w:t>
      </w:r>
      <w:r w:rsidR="009F738B" w:rsidRPr="007B1021">
        <w:fldChar w:fldCharType="end"/>
      </w:r>
      <w:r w:rsidR="009F738B">
        <w:t>,</w:t>
      </w:r>
      <w:r w:rsidR="007D15E5" w:rsidRPr="007B1021">
        <w:t xml:space="preserve"> since these links are discovered by the PNC</w:t>
      </w:r>
      <w:r w:rsidRPr="007B1021">
        <w:t>.</w:t>
      </w:r>
    </w:p>
    <w:p w14:paraId="09E90537" w14:textId="2E557730"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F5037B">
        <w:t>Figure 7</w:t>
      </w:r>
      <w:r w:rsidR="007D15E5" w:rsidRPr="007B1021">
        <w:fldChar w:fldCharType="end"/>
      </w:r>
      <w:r w:rsidR="0080092F" w:rsidRPr="007B1021">
        <w:t>.</w:t>
      </w:r>
    </w:p>
    <w:p w14:paraId="336341AB" w14:textId="106C908A"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F5037B">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684C7562" w14:textId="3525623B"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F5037B">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5350BB10" w14:textId="53404BB7" w:rsidR="00212657" w:rsidRDefault="00212657" w:rsidP="00212657">
      <w:pPr>
        <w:pStyle w:val="Heading3"/>
      </w:pPr>
      <w:bookmarkStart w:id="448" w:name="_Toc139659033"/>
      <w:r>
        <w:lastRenderedPageBreak/>
        <w:t xml:space="preserve">Single-layer </w:t>
      </w:r>
      <w:r w:rsidR="00FA58F0">
        <w:t>I</w:t>
      </w:r>
      <w:r>
        <w:t xml:space="preserve">ntra-domain IP </w:t>
      </w:r>
      <w:r w:rsidR="00FA58F0">
        <w:t>L</w:t>
      </w:r>
      <w:r>
        <w:t>inks</w:t>
      </w:r>
      <w:bookmarkEnd w:id="448"/>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7CAFDF4"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449" w:name="_Ref97545965"/>
      <w:r w:rsidRPr="004E7492">
        <w:rPr>
          <w:bCs w:val="0"/>
          <w:szCs w:val="24"/>
        </w:rPr>
        <w:t>– Single-layer intra-domain Ethernet and IP link discovery</w:t>
      </w:r>
      <w:bookmarkEnd w:id="449"/>
    </w:p>
    <w:p w14:paraId="42B499D2" w14:textId="29F71D9B"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w:t>
      </w:r>
      <w:r w:rsidR="004E1F32">
        <w:lastRenderedPageBreak/>
        <w:t xml:space="preserve">not match, such as the plug-id values {PE13,1} and {P16,2} shown in </w:t>
      </w:r>
      <w:r w:rsidR="004E1F32">
        <w:fldChar w:fldCharType="begin"/>
      </w:r>
      <w:r w:rsidR="004E1F32">
        <w:instrText xml:space="preserve"> REF _Ref97545965 \r \h </w:instrText>
      </w:r>
      <w:r w:rsidR="004E1F32">
        <w:fldChar w:fldCharType="separate"/>
      </w:r>
      <w:r w:rsidR="00F5037B">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F5037B">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450" w:name="_Toc139659034"/>
      <w:r w:rsidRPr="004E7492">
        <w:t xml:space="preserve">LAG </w:t>
      </w:r>
      <w:r w:rsidR="00A556C5">
        <w:t>D</w:t>
      </w:r>
      <w:r w:rsidRPr="004E7492">
        <w:t>iscovery</w:t>
      </w:r>
      <w:bookmarkEnd w:id="450"/>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4981A63"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F5037B">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451" w:name="_Ref100333576"/>
      <w:r w:rsidRPr="008D2C42">
        <w:t xml:space="preserve">– </w:t>
      </w:r>
      <w:r>
        <w:t>LAG</w:t>
      </w:r>
      <w:bookmarkEnd w:id="451"/>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2D87C55D" w:rsidR="00726924" w:rsidRPr="003A501B" w:rsidRDefault="002078CE" w:rsidP="00726924">
      <w:r>
        <w:t xml:space="preserve">As described in section </w:t>
      </w:r>
      <w:r>
        <w:fldChar w:fldCharType="begin"/>
      </w:r>
      <w:r>
        <w:instrText xml:space="preserve"> REF _Ref92128895 \r \h \t </w:instrText>
      </w:r>
      <w:r>
        <w:fldChar w:fldCharType="separate"/>
      </w:r>
      <w:r w:rsidR="00F5037B">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60459165"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F5037B">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4241FFD2"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F5037B">
        <w:t>5.2.1</w:t>
      </w:r>
      <w:r w:rsidRPr="00742E34">
        <w:fldChar w:fldCharType="end"/>
      </w:r>
      <w:r>
        <w:t xml:space="preserve">), keeping the </w:t>
      </w:r>
      <w:r w:rsidRPr="001C33B1">
        <w:t xml:space="preserve">LLDP </w:t>
      </w:r>
      <w:r>
        <w:t>sessions on the LAG members enabled.</w:t>
      </w:r>
    </w:p>
    <w:p w14:paraId="60F993F3" w14:textId="0FEA1377"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F5037B">
        <w:t>4.5.1</w:t>
      </w:r>
      <w:r w:rsidR="006C1ECF">
        <w:fldChar w:fldCharType="end"/>
      </w:r>
      <w:r w:rsidRPr="001C33B1">
        <w:t>.</w:t>
      </w:r>
    </w:p>
    <w:p w14:paraId="63073461" w14:textId="49B750FC" w:rsidR="001F25C9" w:rsidRPr="004E7492" w:rsidRDefault="00A74E7B" w:rsidP="00333042">
      <w:pPr>
        <w:pStyle w:val="Heading2"/>
      </w:pPr>
      <w:bookmarkStart w:id="452" w:name="_Toc139659035"/>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452"/>
    </w:p>
    <w:p w14:paraId="36DB2EEB" w14:textId="22E29590" w:rsidR="005B11B5" w:rsidRDefault="005B11B5" w:rsidP="005B11B5">
      <w:pPr>
        <w:pStyle w:val="RFCListBullet"/>
        <w:numPr>
          <w:ilvl w:val="0"/>
          <w:numId w:val="0"/>
        </w:numPr>
        <w:ind w:left="432"/>
        <w:rPr>
          <w:ins w:id="453" w:author="Italo Busi (72)" w:date="2024-01-26T10:55:00Z"/>
        </w:rPr>
      </w:pPr>
      <w:ins w:id="454" w:author="Italo Busi (72)" w:date="2024-01-26T10:53:00Z">
        <w:r>
          <w:t xml:space="preserve">The </w:t>
        </w:r>
      </w:ins>
      <w:ins w:id="455" w:author="Italo Busi (72)" w:date="2024-01-26T10:54:00Z">
        <w:r>
          <w:t>P-PNC reports the L2/L3 VPN services configured within its domain</w:t>
        </w:r>
      </w:ins>
      <w:ins w:id="456" w:author="Italo Busi (72)" w:date="2024-01-26T11:38:00Z">
        <w:r w:rsidR="003B4F2F">
          <w:t>,</w:t>
        </w:r>
      </w:ins>
      <w:ins w:id="457" w:author="Italo Busi (72)" w:date="2024-01-26T10:54:00Z">
        <w:r>
          <w:t xml:space="preserve"> using the </w:t>
        </w:r>
      </w:ins>
      <w:ins w:id="458" w:author="Italo Busi (72)" w:date="2024-01-26T10:53:00Z">
        <w:r>
          <w:t>L</w:t>
        </w:r>
      </w:ins>
      <w:ins w:id="459" w:author="Italo Busi (72)" w:date="2024-01-26T10:54:00Z">
        <w:r>
          <w:t>2</w:t>
        </w:r>
      </w:ins>
      <w:ins w:id="460" w:author="Italo Busi (72)" w:date="2024-01-26T10:53:00Z">
        <w:r>
          <w:t>NM</w:t>
        </w:r>
      </w:ins>
      <w:ins w:id="461" w:author="Italo Busi (72)" w:date="2024-01-26T10:54:00Z">
        <w:r>
          <w:t xml:space="preserve"> and </w:t>
        </w:r>
      </w:ins>
      <w:ins w:id="462" w:author="Italo Busi (72)" w:date="2024-01-26T10:53:00Z">
        <w:r>
          <w:t>L3NM</w:t>
        </w:r>
      </w:ins>
      <w:ins w:id="463" w:author="Italo Busi (72)" w:date="2024-01-26T10:54:00Z">
        <w:r>
          <w:t xml:space="preserve"> network service models</w:t>
        </w:r>
      </w:ins>
      <w:ins w:id="464" w:author="Italo Busi (72)" w:date="2024-01-26T11:38:00Z">
        <w:r w:rsidR="003B4F2F">
          <w:t xml:space="preserve">, </w:t>
        </w:r>
        <w:r w:rsidR="009F2EDF">
          <w:t xml:space="preserve">and </w:t>
        </w:r>
        <w:r w:rsidR="003B4F2F">
          <w:t>which packet TE tunnel</w:t>
        </w:r>
      </w:ins>
      <w:ins w:id="465" w:author="Italo Busi (72)" w:date="2024-01-26T11:39:00Z">
        <w:r w:rsidR="003B4F2F">
          <w:t>s</w:t>
        </w:r>
      </w:ins>
      <w:ins w:id="466" w:author="Italo Busi (72)" w:date="2024-01-26T11:38:00Z">
        <w:r w:rsidR="003B4F2F">
          <w:t xml:space="preserve"> (e.g., MPLS-TE or SR-T</w:t>
        </w:r>
      </w:ins>
      <w:ins w:id="467" w:author="Italo Busi (72)" w:date="2024-01-26T11:39:00Z">
        <w:r w:rsidR="003B4F2F">
          <w:t>E) are used by each L2/L3 VPN service, using the L2NM and L3NM TE service mapping models</w:t>
        </w:r>
      </w:ins>
      <w:ins w:id="468" w:author="Italo Busi (72)" w:date="2024-01-26T10:55:00Z">
        <w:r>
          <w:t>.</w:t>
        </w:r>
      </w:ins>
    </w:p>
    <w:p w14:paraId="370B65FE" w14:textId="4C01027B" w:rsidR="005B11B5" w:rsidRDefault="003B4F2F" w:rsidP="005B11B5">
      <w:pPr>
        <w:pStyle w:val="RFCListBullet"/>
        <w:numPr>
          <w:ilvl w:val="0"/>
          <w:numId w:val="0"/>
        </w:numPr>
        <w:ind w:left="432"/>
        <w:rPr>
          <w:ins w:id="469" w:author="Italo Busi (72)" w:date="2024-01-26T11:43:00Z"/>
        </w:rPr>
      </w:pPr>
      <w:ins w:id="470" w:author="Italo Busi (72)" w:date="2024-01-26T11:39:00Z">
        <w:r>
          <w:t>The MDSC can use this informa</w:t>
        </w:r>
      </w:ins>
      <w:ins w:id="471" w:author="Italo Busi (72)" w:date="2024-01-26T11:40:00Z">
        <w:r>
          <w:t xml:space="preserve">tion, together with the </w:t>
        </w:r>
      </w:ins>
      <w:ins w:id="472" w:author="Italo Busi (72)" w:date="2024-01-26T11:42:00Z">
        <w:r>
          <w:t xml:space="preserve">packet TE path, </w:t>
        </w:r>
      </w:ins>
      <w:ins w:id="473" w:author="Italo Busi (72)" w:date="2024-01-26T11:41:00Z">
        <w:r>
          <w:t xml:space="preserve">packet topology, </w:t>
        </w:r>
      </w:ins>
      <w:ins w:id="474" w:author="Italo Busi (72)" w:date="2024-01-26T11:40:00Z">
        <w:r>
          <w:t>multi-layer IP links</w:t>
        </w:r>
      </w:ins>
      <w:ins w:id="475" w:author="Italo Busi (72)" w:date="2024-01-26T11:41:00Z">
        <w:r>
          <w:t xml:space="preserve">, optical topology and </w:t>
        </w:r>
      </w:ins>
      <w:ins w:id="476" w:author="Italo Busi (72)" w:date="2024-01-26T11:42:00Z">
        <w:r>
          <w:t xml:space="preserve">optical </w:t>
        </w:r>
      </w:ins>
      <w:ins w:id="477" w:author="Italo Busi (72)" w:date="2024-01-26T11:41:00Z">
        <w:r>
          <w:t xml:space="preserve">path </w:t>
        </w:r>
      </w:ins>
      <w:ins w:id="478" w:author="Italo Busi (72)" w:date="2024-01-26T11:40:00Z">
        <w:r>
          <w:t xml:space="preserve">information discovered </w:t>
        </w:r>
      </w:ins>
      <w:ins w:id="479" w:author="Italo Busi (72)" w:date="2024-01-26T11:41:00Z">
        <w:r>
          <w:t xml:space="preserve">as </w:t>
        </w:r>
      </w:ins>
      <w:ins w:id="480" w:author="Italo Busi (72)" w:date="2024-01-26T11:42:00Z">
        <w:r>
          <w:t>describe in the previous sections, to discover the multi-layer path used to carry the traffic for each L2/L3 VPN service.</w:t>
        </w:r>
      </w:ins>
    </w:p>
    <w:p w14:paraId="267152EB" w14:textId="157CC72D" w:rsidR="001F25C9" w:rsidDel="005B11B5" w:rsidRDefault="001F25C9" w:rsidP="001F25C9">
      <w:pPr>
        <w:rPr>
          <w:del w:id="481" w:author="Italo Busi (72)" w:date="2024-01-26T10:53:00Z"/>
        </w:rPr>
      </w:pPr>
      <w:del w:id="482" w:author="Italo Busi (72)" w:date="2024-01-26T10:53:00Z">
        <w:r w:rsidRPr="002F2555" w:rsidDel="005B11B5">
          <w:lastRenderedPageBreak/>
          <w:delText>TBA</w:delText>
        </w:r>
      </w:del>
    </w:p>
    <w:p w14:paraId="123D2F1F" w14:textId="1009242F" w:rsidR="00CF1AB2" w:rsidRPr="004E7492" w:rsidRDefault="00CF1AB2" w:rsidP="00333042">
      <w:pPr>
        <w:pStyle w:val="Heading2"/>
      </w:pPr>
      <w:bookmarkStart w:id="483" w:name="_Ref94024873"/>
      <w:bookmarkStart w:id="484" w:name="_Toc139659036"/>
      <w:r w:rsidRPr="004E7492">
        <w:t xml:space="preserve">Inventory </w:t>
      </w:r>
      <w:r w:rsidR="00A556C5">
        <w:t>D</w:t>
      </w:r>
      <w:r w:rsidRPr="004E7492">
        <w:t>iscovery</w:t>
      </w:r>
      <w:bookmarkEnd w:id="483"/>
      <w:bookmarkEnd w:id="484"/>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48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486" w:name="_Ref97197639"/>
      <w:bookmarkStart w:id="487" w:name="_Toc139659037"/>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485"/>
      <w:bookmarkEnd w:id="486"/>
      <w:bookmarkEnd w:id="487"/>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8A581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F5037B">
        <w:t>Appendix A</w:t>
      </w:r>
      <w:r>
        <w:fldChar w:fldCharType="end"/>
      </w:r>
      <w:r>
        <w:t>)</w:t>
      </w:r>
      <w:r w:rsidRPr="000A43A6">
        <w:t>.</w:t>
      </w:r>
    </w:p>
    <w:p w14:paraId="36E7F280" w14:textId="78313363"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F5037B">
        <w:t>2.1.1</w:t>
      </w:r>
      <w:r w:rsidR="00A65CF9">
        <w:fldChar w:fldCharType="end"/>
      </w:r>
      <w:r w:rsidR="00A65CF9">
        <w:t>)</w:t>
      </w:r>
      <w:r w:rsidR="00E74B5D" w:rsidRPr="00267F75">
        <w:t>.</w:t>
      </w:r>
    </w:p>
    <w:p w14:paraId="3D1F2FEB" w14:textId="69B15D4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F5037B">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F5037B">
        <w:t>Figure 3</w:t>
      </w:r>
      <w:r w:rsidR="004006CA">
        <w:fldChar w:fldCharType="end"/>
      </w:r>
      <w:r>
        <w:t xml:space="preserve">, </w:t>
      </w:r>
      <w:r w:rsidR="008E076C">
        <w:t xml:space="preserve">the MDSC </w:t>
      </w:r>
      <w:r w:rsidR="00A65CF9">
        <w:t xml:space="preserve">finds </w:t>
      </w:r>
      <w:r w:rsidR="008E076C">
        <w:t>that:</w:t>
      </w:r>
    </w:p>
    <w:p w14:paraId="291BB099" w14:textId="7157AFF2"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F5037B">
        <w:t>4.4</w:t>
      </w:r>
      <w:r w:rsidR="00B13451">
        <w:fldChar w:fldCharType="end"/>
      </w:r>
      <w:r w:rsidR="006039B3" w:rsidRPr="006C1ECF">
        <w:t>;</w:t>
      </w:r>
      <w:r w:rsidR="006C1ECF" w:rsidRPr="006C1ECF">
        <w:t>, and that:</w:t>
      </w:r>
    </w:p>
    <w:p w14:paraId="1F1C86C4" w14:textId="137FB53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F5037B">
        <w:t>4.3</w:t>
      </w:r>
      <w:r w:rsidR="00F53CBD">
        <w:fldChar w:fldCharType="end"/>
      </w:r>
      <w:r>
        <w:t>;</w:t>
      </w:r>
    </w:p>
    <w:p w14:paraId="6B8173E5" w14:textId="51F021E1" w:rsidR="008E076C" w:rsidRPr="00AC7352" w:rsidRDefault="0057004A" w:rsidP="007B77C4">
      <w:pPr>
        <w:pStyle w:val="RFCListBullet"/>
        <w:numPr>
          <w:ilvl w:val="1"/>
          <w:numId w:val="16"/>
        </w:numPr>
        <w:tabs>
          <w:tab w:val="clear" w:pos="1296"/>
        </w:tabs>
      </w:pPr>
      <w:r w:rsidRPr="00AC7352">
        <w:lastRenderedPageBreak/>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F5037B">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184EC0DD"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F5037B">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19A9550"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4FCE4EC8" w14:textId="7147BFD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2CD78BF1"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EA44AAA" w14:textId="4C7ECB18"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FD1548A" w14:textId="02CFDCFA" w:rsidR="00F53CBD" w:rsidRPr="00AC7352" w:rsidRDefault="00F53CBD" w:rsidP="006C1ECF">
      <w:pPr>
        <w:pStyle w:val="RFCListBullet"/>
      </w:pPr>
      <w:r w:rsidRPr="00AC7352">
        <w:lastRenderedPageBreak/>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F5037B">
        <w:t>5.3</w:t>
      </w:r>
      <w:r w:rsidRPr="00AC7352">
        <w:fldChar w:fldCharType="end"/>
      </w:r>
      <w:r w:rsidRPr="00AC7352">
        <w:t>.</w:t>
      </w:r>
    </w:p>
    <w:p w14:paraId="3F83D777" w14:textId="3D1ED3EE" w:rsidR="00057BBE" w:rsidRDefault="00057BBE" w:rsidP="008D18C6">
      <w:bookmarkStart w:id="488"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488"/>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F5037B">
        <w:t>5.3</w:t>
      </w:r>
      <w:r w:rsidR="00A35E7B">
        <w:fldChar w:fldCharType="end"/>
      </w:r>
      <w:r>
        <w:t>.</w:t>
      </w:r>
      <w:r w:rsidR="00A35E7B">
        <w:t xml:space="preserve"> </w:t>
      </w:r>
      <w:bookmarkStart w:id="489"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489"/>
      <w:r w:rsidR="00A35E7B">
        <w:t>.</w:t>
      </w:r>
    </w:p>
    <w:p w14:paraId="06ACD544" w14:textId="5C02F25E" w:rsidR="0074503F" w:rsidRPr="00A35E7B" w:rsidRDefault="009161F3" w:rsidP="008D18C6">
      <w:r>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F5037B">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3B3C65DC"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ins w:id="490" w:author="Italo Busi (72)" w:date="2024-01-26T11:54:00Z">
        <w:r w:rsidR="006C25EB">
          <w:t xml:space="preserve">, as described in </w:t>
        </w:r>
      </w:ins>
      <w:ins w:id="491" w:author="Italo Busi (72)" w:date="2024-01-26T11:55:00Z">
        <w:r w:rsidR="006C25EB">
          <w:t xml:space="preserve">section </w:t>
        </w:r>
        <w:r w:rsidR="006C25EB">
          <w:fldChar w:fldCharType="begin"/>
        </w:r>
        <w:r w:rsidR="006C25EB">
          <w:instrText xml:space="preserve"> REF _Ref157162572 \r \h</w:instrText>
        </w:r>
      </w:ins>
      <w:ins w:id="492" w:author="Italo Busi (72)" w:date="2024-01-26T11:56:00Z">
        <w:r w:rsidR="006C25EB">
          <w:instrText xml:space="preserve"> \t</w:instrText>
        </w:r>
      </w:ins>
      <w:ins w:id="493" w:author="Italo Busi (72)" w:date="2024-01-26T11:55:00Z">
        <w:r w:rsidR="006C25EB">
          <w:instrText xml:space="preserve"> </w:instrText>
        </w:r>
      </w:ins>
      <w:r w:rsidR="006C25EB">
        <w:fldChar w:fldCharType="separate"/>
      </w:r>
      <w:ins w:id="494" w:author="Italo Busi (72)" w:date="2024-01-26T11:56:00Z">
        <w:r w:rsidR="006C25EB">
          <w:t>5.4</w:t>
        </w:r>
      </w:ins>
      <w:ins w:id="495" w:author="Italo Busi (72)" w:date="2024-01-26T11:55:00Z">
        <w:r w:rsidR="006C25EB">
          <w:fldChar w:fldCharType="end"/>
        </w:r>
      </w:ins>
      <w:del w:id="496" w:author="Italo Busi (72)" w:date="2024-01-26T11:54:00Z">
        <w:r w:rsidR="0032094A" w:rsidDel="006C25EB">
          <w:delText xml:space="preserve"> </w:delText>
        </w:r>
        <w:r w:rsidDel="006C25EB">
          <w:delText>using the [</w:delText>
        </w:r>
        <w:r w:rsidR="00AF44B4" w:rsidDel="006C25EB">
          <w:delText>RFC9182</w:delText>
        </w:r>
        <w:r w:rsidDel="006C25EB">
          <w:delText xml:space="preserve">] and [TSM] YANG </w:delText>
        </w:r>
        <w:r w:rsidR="001F25C9" w:rsidDel="006C25EB">
          <w:delText xml:space="preserve">data </w:delText>
        </w:r>
        <w:r w:rsidDel="006C25EB">
          <w:delText>models</w:delText>
        </w:r>
      </w:del>
      <w:r>
        <w:t>.</w:t>
      </w:r>
    </w:p>
    <w:p w14:paraId="2E44C051" w14:textId="41B420ED" w:rsidR="008D18C6" w:rsidRPr="004E7492" w:rsidDel="003B4F2F" w:rsidRDefault="008D18C6" w:rsidP="008D18C6">
      <w:pPr>
        <w:rPr>
          <w:del w:id="497" w:author="Italo Busi (72)" w:date="2024-01-26T11:49:00Z"/>
        </w:rPr>
      </w:pPr>
      <w:commentRangeStart w:id="498"/>
      <w:commentRangeStart w:id="499"/>
      <w:del w:id="500" w:author="Italo Busi (72)" w:date="2024-01-26T11:49:00Z">
        <w:r w:rsidRPr="004E7492" w:rsidDel="003B4F2F">
          <w:delText>[Editor’s Note] Further investigation is needed to understand how the binding between a L3VPN and this new end</w:delText>
        </w:r>
        <w:r w:rsidRPr="004E7492" w:rsidDel="003B4F2F">
          <w:noBreakHyphen/>
          <w:delText>to</w:delText>
        </w:r>
        <w:r w:rsidRPr="004E7492" w:rsidDel="003B4F2F">
          <w:noBreakHyphen/>
          <w:delText>end SR-TE path can be configured.</w:delText>
        </w:r>
        <w:commentRangeEnd w:id="498"/>
        <w:r w:rsidR="00211FC2" w:rsidRPr="004E7492" w:rsidDel="003B4F2F">
          <w:commentReference w:id="498"/>
        </w:r>
      </w:del>
      <w:commentRangeEnd w:id="499"/>
      <w:r w:rsidR="003B4F2F">
        <w:rPr>
          <w:rStyle w:val="CommentReference"/>
        </w:rPr>
        <w:commentReference w:id="499"/>
      </w:r>
    </w:p>
    <w:p w14:paraId="7851078A" w14:textId="6DFFEE84" w:rsidR="009B271E" w:rsidRPr="004E7492" w:rsidRDefault="009B271E" w:rsidP="00535598">
      <w:pPr>
        <w:pStyle w:val="Heading2"/>
      </w:pPr>
      <w:bookmarkStart w:id="501" w:name="_Ref75426138"/>
      <w:bookmarkStart w:id="502" w:name="_Toc139659038"/>
      <w:r w:rsidRPr="004E7492">
        <w:t>Optical Path Computation</w:t>
      </w:r>
      <w:bookmarkEnd w:id="501"/>
      <w:bookmarkEnd w:id="502"/>
    </w:p>
    <w:p w14:paraId="0AD37A1A" w14:textId="6D164914"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lastRenderedPageBreak/>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8DB22B2"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F5037B">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F5037B">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503" w:name="_Ref75427615"/>
      <w:bookmarkStart w:id="504" w:name="_Ref89089408"/>
      <w:bookmarkStart w:id="505" w:name="_Toc139659039"/>
      <w:r w:rsidRPr="004E7492">
        <w:t xml:space="preserve">Multi-layer </w:t>
      </w:r>
      <w:r w:rsidR="008B2B34" w:rsidRPr="004E7492">
        <w:t xml:space="preserve">IP </w:t>
      </w:r>
      <w:r w:rsidR="00A556C5">
        <w:t>L</w:t>
      </w:r>
      <w:r w:rsidR="00F13CC9" w:rsidRPr="004E7492">
        <w:t xml:space="preserve">ink </w:t>
      </w:r>
      <w:r w:rsidR="008B2B34" w:rsidRPr="004E7492">
        <w:t>Setup</w:t>
      </w:r>
      <w:bookmarkEnd w:id="503"/>
      <w:bookmarkEnd w:id="504"/>
      <w:bookmarkEnd w:id="505"/>
    </w:p>
    <w:p w14:paraId="76F01DCB" w14:textId="7601A6C8"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t>
      </w:r>
      <w:del w:id="506" w:author="Italo Busi (100)" w:date="2024-01-26T10:31:00Z">
        <w:r w:rsidR="008B2B34" w:rsidDel="00624C3C">
          <w:delText xml:space="preserve">WSON </w:delText>
        </w:r>
      </w:del>
      <w:ins w:id="507" w:author="Italo Busi (100)" w:date="2024-01-26T10:31:00Z">
        <w:r w:rsidR="00624C3C">
          <w:t xml:space="preserve">WDM </w:t>
        </w:r>
      </w:ins>
      <w:r w:rsidR="008B2B34">
        <w:t xml:space="preserve">Tunnel </w:t>
      </w:r>
      <w:del w:id="508" w:author="Italo Busi (100)" w:date="2024-01-26T10:31:00Z">
        <w:r w:rsidR="008B2B34" w:rsidDel="00624C3C">
          <w:delText>or a Flexi</w:delText>
        </w:r>
        <w:r w:rsidR="008B2B34" w:rsidDel="00624C3C">
          <w:noBreakHyphen/>
          <w:delText xml:space="preserve">grid Tunnel </w:delText>
        </w:r>
      </w:del>
      <w:r w:rsidR="008B2B34">
        <w:t xml:space="preserve">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F5037B">
        <w:t>5.1</w:t>
      </w:r>
      <w:r>
        <w:fldChar w:fldCharType="end"/>
      </w:r>
      <w:r>
        <w:t xml:space="preserve">, with these two router </w:t>
      </w:r>
      <w:r w:rsidR="001E72FD">
        <w:t>Ethernet interfaces</w:t>
      </w:r>
      <w:r w:rsidR="008B2B34">
        <w:t>.</w:t>
      </w:r>
    </w:p>
    <w:p w14:paraId="4D5B194A" w14:textId="76A5E88F" w:rsidR="00194A63" w:rsidRDefault="00194A63" w:rsidP="00194A63">
      <w:r>
        <w:t>The MDSC also requires the O</w:t>
      </w:r>
      <w:r>
        <w:noBreakHyphen/>
        <w:t xml:space="preserve">PNC to steer the </w:t>
      </w:r>
      <w:del w:id="509" w:author="Italo Busi (36)" w:date="2023-06-21T17:52:00Z">
        <w:r w:rsidDel="003479BC">
          <w:delText xml:space="preserve">Ethernet </w:delText>
        </w:r>
      </w:del>
      <w:r>
        <w:t xml:space="preserve">client traffic between the two cross-layer links over the optical tunnel using </w:t>
      </w:r>
      <w:ins w:id="510" w:author="Italo Busi (36)" w:date="2023-06-21T17:52:00Z">
        <w:r>
          <w:t xml:space="preserve">either </w:t>
        </w:r>
      </w:ins>
      <w:r>
        <w:t>the Ethernet Client Signal Model</w:t>
      </w:r>
      <w:ins w:id="511" w:author="Italo Busi (36)" w:date="2023-06-21T17:52:00Z">
        <w:r>
          <w:t xml:space="preserve"> (for frame-based transport) or the Transparent </w:t>
        </w:r>
      </w:ins>
      <w:ins w:id="512" w:author="Italo Busi (36)" w:date="2023-07-07T21:40:00Z">
        <w:r w:rsidR="00513613">
          <w:t xml:space="preserve">CBR </w:t>
        </w:r>
      </w:ins>
      <w:ins w:id="513" w:author="Italo Busi (36)" w:date="2023-06-21T17:52:00Z">
        <w:r>
          <w:t>Client Signal Model (for transparent transport)</w:t>
        </w:r>
      </w:ins>
      <w:r>
        <w:t>.</w:t>
      </w:r>
    </w:p>
    <w:p w14:paraId="3AE61D66" w14:textId="77777777" w:rsidR="00194A63" w:rsidRPr="00426BBF" w:rsidRDefault="00194A63" w:rsidP="00194A63">
      <w:r w:rsidRPr="00426BBF">
        <w:t xml:space="preserve">After the </w:t>
      </w:r>
      <w:r>
        <w:t>optical tunnel</w:t>
      </w:r>
      <w:r w:rsidRPr="00426BBF">
        <w:t xml:space="preserve"> has been setup and the client traffic steering configured, the two IP routers can exchange Ethernet </w:t>
      </w:r>
      <w:del w:id="514" w:author="Italo Busi (36)" w:date="2023-06-21T17:52:00Z">
        <w:r w:rsidRPr="00426BBF" w:rsidDel="00E51018">
          <w:delText xml:space="preserve">packets </w:delText>
        </w:r>
      </w:del>
      <w:ins w:id="515" w:author="Italo Busi (36)" w:date="2023-06-21T17:52:00Z">
        <w:r>
          <w:t>fra</w:t>
        </w:r>
      </w:ins>
      <w:ins w:id="516" w:author="Italo Busi (36)" w:date="2023-06-21T17:53:00Z">
        <w:r>
          <w:t xml:space="preserve">mes </w:t>
        </w:r>
      </w:ins>
      <w:r w:rsidRPr="00426BBF">
        <w:t>between themselves, including LLDP messages.</w:t>
      </w:r>
    </w:p>
    <w:p w14:paraId="078B0A7F" w14:textId="5F2F1116"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xml:space="preserve">, </w:t>
      </w:r>
      <w:r w:rsidR="00194A63">
        <w:t xml:space="preserve">the MDSC can request the O-PNC1 to setup an optical tunnel between the TTPs within NE11 and </w:t>
      </w:r>
      <w:r w:rsidR="00194A63">
        <w:lastRenderedPageBreak/>
        <w:t xml:space="preserve">NE14 to steer over this tunnel the </w:t>
      </w:r>
      <w:del w:id="517" w:author="Italo Busi (36)" w:date="2023-06-21T17:53:00Z">
        <w:r w:rsidR="00194A63" w:rsidDel="00E51018">
          <w:delText xml:space="preserve">Ethernet </w:delText>
        </w:r>
      </w:del>
      <w:ins w:id="518" w:author="Italo Busi (36)" w:date="2023-06-21T17:53:00Z">
        <w:r w:rsidR="00194A63">
          <w:t xml:space="preserve">client </w:t>
        </w:r>
      </w:ins>
      <w:r w:rsidR="00194A63">
        <w:t>traffic between LTP (7-0) on NE11 and LTP (8-0) on NE14</w:t>
      </w:r>
      <w:r>
        <w:t>.</w:t>
      </w:r>
    </w:p>
    <w:p w14:paraId="4D8942FB" w14:textId="04A6F1E7"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F5037B">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36640519"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F5037B">
        <w:t>Figure 7</w:t>
      </w:r>
      <w:r w:rsidR="001E72FD">
        <w:fldChar w:fldCharType="end"/>
      </w:r>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w:t>
      </w:r>
      <w:r>
        <w:lastRenderedPageBreak/>
        <w:t xml:space="preserve">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2D737ABF"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519" w:name="_Ref107387376"/>
      <w:bookmarkStart w:id="520" w:name="_Toc139659040"/>
      <w:r>
        <w:t xml:space="preserve">Multi-layer LAG </w:t>
      </w:r>
      <w:r w:rsidR="00FA58F0">
        <w:t>S</w:t>
      </w:r>
      <w:r>
        <w:t>etup</w:t>
      </w:r>
      <w:bookmarkEnd w:id="519"/>
      <w:bookmarkEnd w:id="520"/>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w:t>
      </w:r>
      <w:proofErr w:type="gramStart"/>
      <w:r w:rsidRPr="00444B3A">
        <w:t xml:space="preserve">one </w:t>
      </w:r>
      <w:r>
        <w:t>member</w:t>
      </w:r>
      <w:proofErr w:type="gramEnd"/>
      <w:r>
        <w:t xml:space="preserve">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138C5347"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F5037B">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49B08613" w:rsidR="00742E34"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6B9C9888" w:rsidR="00742E34" w:rsidRDefault="00742E34" w:rsidP="00742E34">
      <w:r>
        <w:lastRenderedPageBreak/>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F5037B">
        <w:t>5.2</w:t>
      </w:r>
      <w:r>
        <w:fldChar w:fldCharType="end"/>
      </w:r>
      <w:r>
        <w:t xml:space="preserve"> above.</w:t>
      </w:r>
    </w:p>
    <w:p w14:paraId="447B5D2D" w14:textId="69DC09C3"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521" w:name="_Toc139659041"/>
      <w:r>
        <w:t xml:space="preserve">Multi-layer LAG </w:t>
      </w:r>
      <w:r w:rsidR="00FA58F0">
        <w:t>U</w:t>
      </w:r>
      <w:r>
        <w:t>pdate</w:t>
      </w:r>
      <w:bookmarkEnd w:id="521"/>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043AC992"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38194C2F" w:rsidR="00742E34" w:rsidRDefault="00742E34" w:rsidP="00742E34">
      <w:pPr>
        <w:pStyle w:val="Heading3"/>
      </w:pPr>
      <w:bookmarkStart w:id="522" w:name="_Toc139659042"/>
      <w:bookmarkStart w:id="523" w:name="_Ref157163772"/>
      <w:r>
        <w:t xml:space="preserve">Multi-layer </w:t>
      </w:r>
      <w:ins w:id="524" w:author="Italo Busi (45)" w:date="2024-01-26T12:17:00Z">
        <w:r w:rsidR="00D65E06">
          <w:t xml:space="preserve">TE path properties </w:t>
        </w:r>
      </w:ins>
      <w:del w:id="525" w:author="Italo Busi (45)" w:date="2024-01-26T12:17:00Z">
        <w:r w:rsidDel="00D65E06">
          <w:delText xml:space="preserve">SRLG </w:delText>
        </w:r>
      </w:del>
      <w:r w:rsidR="00A556C5">
        <w:t>C</w:t>
      </w:r>
      <w:r>
        <w:t>onfiguration</w:t>
      </w:r>
      <w:bookmarkEnd w:id="522"/>
      <w:bookmarkEnd w:id="523"/>
    </w:p>
    <w:p w14:paraId="062CA4F5" w14:textId="2B04BF5B" w:rsidR="00CE5B55" w:rsidRPr="001747E9" w:rsidDel="0044781B" w:rsidRDefault="00CE5B55" w:rsidP="00742E34">
      <w:pPr>
        <w:rPr>
          <w:del w:id="526" w:author="Italo Busi (45)" w:date="2024-01-26T12:27:00Z"/>
          <w:i/>
        </w:rPr>
      </w:pPr>
      <w:del w:id="527" w:author="Italo Busi (45)" w:date="2024-01-26T12:27:00Z">
        <w:r w:rsidRPr="00E20CCA" w:rsidDel="0044781B">
          <w:rPr>
            <w:b/>
            <w:i/>
            <w:highlight w:val="yellow"/>
          </w:rPr>
          <w:delText>[Editor’s Note]</w:delText>
        </w:r>
        <w:r w:rsidRPr="00E20CCA" w:rsidDel="0044781B">
          <w:rPr>
            <w:i/>
            <w:highlight w:val="yellow"/>
          </w:rPr>
          <w:delText xml:space="preserve"> Add text about the configuration of multi-layer SRLG information (issue #45).</w:delText>
        </w:r>
      </w:del>
    </w:p>
    <w:p w14:paraId="5611A834" w14:textId="527542E9" w:rsidR="00D65E06" w:rsidRDefault="00D65E06" w:rsidP="0001325E">
      <w:pPr>
        <w:rPr>
          <w:ins w:id="528" w:author="Italo Busi (45)" w:date="2024-01-26T12:23:00Z"/>
        </w:rPr>
      </w:pPr>
      <w:ins w:id="529" w:author="Italo Busi (45)" w:date="2024-01-26T12:17:00Z">
        <w:r>
          <w:t xml:space="preserve">The </w:t>
        </w:r>
      </w:ins>
      <w:ins w:id="530" w:author="Italo Busi (45)" w:date="2024-01-26T12:22:00Z">
        <w:r w:rsidR="00F37121">
          <w:t xml:space="preserve">MDSC can discover the </w:t>
        </w:r>
      </w:ins>
      <w:ins w:id="531" w:author="Italo Busi (45)" w:date="2024-01-26T12:17:00Z">
        <w:r>
          <w:t xml:space="preserve">TE </w:t>
        </w:r>
      </w:ins>
      <w:ins w:id="532" w:author="Italo Busi (45)" w:date="2024-01-26T12:18:00Z">
        <w:r>
          <w:t xml:space="preserve">path </w:t>
        </w:r>
      </w:ins>
      <w:ins w:id="533" w:author="Italo Busi (45)" w:date="2024-01-26T12:17:00Z">
        <w:r>
          <w:t xml:space="preserve">properties (e.g., </w:t>
        </w:r>
      </w:ins>
      <w:ins w:id="534" w:author="Italo Busi (45)" w:date="2024-01-26T12:22:00Z">
        <w:r w:rsidR="00F37121">
          <w:t xml:space="preserve">the </w:t>
        </w:r>
      </w:ins>
      <w:ins w:id="535" w:author="Italo Busi (45)" w:date="2024-01-26T12:17:00Z">
        <w:r>
          <w:t>list of SRLG</w:t>
        </w:r>
      </w:ins>
      <w:ins w:id="536" w:author="Italo Busi (45)" w:date="2024-01-26T12:22:00Z">
        <w:r w:rsidR="00F37121">
          <w:t>s, the delay</w:t>
        </w:r>
      </w:ins>
      <w:ins w:id="537" w:author="Italo Busi (45)" w:date="2024-01-26T12:17:00Z">
        <w:r>
          <w:t xml:space="preserve">) </w:t>
        </w:r>
      </w:ins>
      <w:ins w:id="538" w:author="Italo Busi (45)" w:date="2024-01-26T12:18:00Z">
        <w:r>
          <w:t xml:space="preserve">of a multi-layer </w:t>
        </w:r>
        <w:r w:rsidR="00F37121">
          <w:t xml:space="preserve">IP link </w:t>
        </w:r>
      </w:ins>
      <w:ins w:id="539" w:author="Italo Busi (45)" w:date="2024-01-26T12:22:00Z">
        <w:r w:rsidR="00F37121">
          <w:t>fr</w:t>
        </w:r>
      </w:ins>
      <w:ins w:id="540" w:author="Italo Busi (45)" w:date="2024-01-26T12:23:00Z">
        <w:r w:rsidR="00F37121">
          <w:t xml:space="preserve">om the </w:t>
        </w:r>
      </w:ins>
      <w:ins w:id="541" w:author="Italo Busi (45)" w:date="2024-01-26T12:19:00Z">
        <w:r w:rsidR="00F37121">
          <w:t xml:space="preserve">TE path properties </w:t>
        </w:r>
      </w:ins>
      <w:ins w:id="542" w:author="Italo Busi (45)" w:date="2024-01-26T12:20:00Z">
        <w:r w:rsidR="00F37121">
          <w:t xml:space="preserve">of </w:t>
        </w:r>
      </w:ins>
      <w:ins w:id="543" w:author="Italo Busi (45)" w:date="2024-01-26T12:19:00Z">
        <w:r w:rsidR="00F37121">
          <w:t>the IP routers terminating the IP link (e.g., the list of SRLGs reported by the P-PNC</w:t>
        </w:r>
      </w:ins>
      <w:ins w:id="544" w:author="Italo Busi (45)" w:date="2024-01-26T12:20:00Z">
        <w:r w:rsidR="00F37121">
          <w:t xml:space="preserve"> </w:t>
        </w:r>
        <w:del w:id="545" w:author="Italo Busi" w:date="2024-01-30T12:49:00Z">
          <w:r w:rsidR="00F37121" w:rsidDel="000B7DDB">
            <w:delText xml:space="preserve">in </w:delText>
          </w:r>
        </w:del>
      </w:ins>
      <w:ins w:id="546" w:author="Italo Busi" w:date="2024-01-30T12:49:00Z">
        <w:r w:rsidR="000B7DDB">
          <w:t xml:space="preserve">using </w:t>
        </w:r>
      </w:ins>
      <w:ins w:id="547" w:author="Italo Busi (45)" w:date="2024-01-26T12:20:00Z">
        <w:r w:rsidR="00F37121">
          <w:t xml:space="preserve">the packet </w:t>
        </w:r>
      </w:ins>
      <w:ins w:id="548" w:author="Italo Busi" w:date="2024-01-30T12:49:00Z">
        <w:r w:rsidR="000B7DDB">
          <w:t xml:space="preserve">TE </w:t>
        </w:r>
      </w:ins>
      <w:ins w:id="549" w:author="Italo Busi (45)" w:date="2024-01-26T12:20:00Z">
        <w:r w:rsidR="00F37121">
          <w:t>topology</w:t>
        </w:r>
      </w:ins>
      <w:ins w:id="550" w:author="Italo Busi" w:date="2024-01-30T12:49:00Z">
        <w:r w:rsidR="000B7DDB">
          <w:t xml:space="preserve"> model</w:t>
        </w:r>
      </w:ins>
      <w:ins w:id="551" w:author="Italo Busi (45)" w:date="2024-01-26T12:19:00Z">
        <w:r w:rsidR="00F37121">
          <w:t xml:space="preserve">), </w:t>
        </w:r>
      </w:ins>
      <w:ins w:id="552" w:author="Italo Busi (45)" w:date="2024-01-26T12:20:00Z">
        <w:r w:rsidR="00F37121">
          <w:t xml:space="preserve">of </w:t>
        </w:r>
      </w:ins>
      <w:ins w:id="553" w:author="Italo Busi (45)" w:date="2024-01-26T12:19:00Z">
        <w:r w:rsidR="00F37121">
          <w:t xml:space="preserve">the optical </w:t>
        </w:r>
      </w:ins>
      <w:ins w:id="554" w:author="Italo Busi (45)" w:date="2024-01-26T12:20:00Z">
        <w:r w:rsidR="00F37121">
          <w:t xml:space="preserve">path (e.g., the list of SRLGs reported by the O-PNC </w:t>
        </w:r>
        <w:del w:id="555" w:author="Italo Busi" w:date="2024-01-30T12:50:00Z">
          <w:r w:rsidR="00F37121" w:rsidDel="000B7DDB">
            <w:delText>for</w:delText>
          </w:r>
        </w:del>
      </w:ins>
      <w:ins w:id="556" w:author="Italo Busi" w:date="2024-01-30T12:50:00Z">
        <w:r w:rsidR="000B7DDB">
          <w:t>using</w:t>
        </w:r>
      </w:ins>
      <w:ins w:id="557" w:author="Italo Busi (45)" w:date="2024-01-26T12:20:00Z">
        <w:r w:rsidR="00F37121">
          <w:t xml:space="preserve"> the </w:t>
        </w:r>
        <w:del w:id="558" w:author="Italo Busi" w:date="2024-01-30T12:50:00Z">
          <w:r w:rsidR="00F37121" w:rsidDel="000B7DDB">
            <w:delText>optical tunnel</w:delText>
          </w:r>
        </w:del>
      </w:ins>
      <w:ins w:id="559" w:author="Italo Busi" w:date="2024-01-30T12:50:00Z">
        <w:r w:rsidR="000B7DDB">
          <w:t>WDM or OTN tunnel model</w:t>
        </w:r>
      </w:ins>
      <w:ins w:id="560" w:author="Italo Busi (45)" w:date="2024-01-26T12:20:00Z">
        <w:r w:rsidR="00F37121">
          <w:t>) and of the cross-domain link</w:t>
        </w:r>
      </w:ins>
      <w:ins w:id="561" w:author="Italo Busi (45)" w:date="2024-01-26T12:21:00Z">
        <w:r w:rsidR="00F37121">
          <w:t>s (e.g., the list of SRLGs reported by the O-PNC and P-PNC respectively</w:t>
        </w:r>
      </w:ins>
      <w:ins w:id="562" w:author="Italo Busi" w:date="2024-01-30T12:50:00Z">
        <w:r w:rsidR="000B7DDB">
          <w:t>,</w:t>
        </w:r>
      </w:ins>
      <w:ins w:id="563" w:author="Italo Busi (45)" w:date="2024-01-26T12:21:00Z">
        <w:r w:rsidR="00F37121">
          <w:t xml:space="preserve"> </w:t>
        </w:r>
        <w:del w:id="564" w:author="Italo Busi" w:date="2024-01-30T12:50:00Z">
          <w:r w:rsidR="00F37121" w:rsidDel="000B7DDB">
            <w:delText xml:space="preserve">in </w:delText>
          </w:r>
        </w:del>
      </w:ins>
      <w:ins w:id="565" w:author="Italo Busi" w:date="2024-01-30T12:50:00Z">
        <w:r w:rsidR="000B7DDB">
          <w:t xml:space="preserve">using </w:t>
        </w:r>
      </w:ins>
      <w:ins w:id="566" w:author="Italo Busi (45)" w:date="2024-01-26T12:21:00Z">
        <w:r w:rsidR="00F37121">
          <w:t xml:space="preserve">the </w:t>
        </w:r>
        <w:del w:id="567" w:author="Italo Busi" w:date="2024-01-30T12:50:00Z">
          <w:r w:rsidR="00F37121" w:rsidDel="000B7DDB">
            <w:delText xml:space="preserve">optical </w:delText>
          </w:r>
        </w:del>
      </w:ins>
      <w:ins w:id="568" w:author="Italo Busi" w:date="2024-01-30T12:51:00Z">
        <w:r w:rsidR="000B7DDB">
          <w:t xml:space="preserve">WSON and/or flexi-grid, the OTN </w:t>
        </w:r>
      </w:ins>
      <w:ins w:id="569" w:author="Italo Busi (45)" w:date="2024-01-26T12:21:00Z">
        <w:r w:rsidR="00F37121">
          <w:t xml:space="preserve">and </w:t>
        </w:r>
      </w:ins>
      <w:ins w:id="570" w:author="Italo Busi" w:date="2024-01-30T12:51:00Z">
        <w:r w:rsidR="000B7DDB">
          <w:t xml:space="preserve">the </w:t>
        </w:r>
      </w:ins>
      <w:ins w:id="571" w:author="Italo Busi (45)" w:date="2024-01-26T12:21:00Z">
        <w:r w:rsidR="00F37121">
          <w:t xml:space="preserve">packet </w:t>
        </w:r>
      </w:ins>
      <w:ins w:id="572" w:author="Italo Busi" w:date="2024-01-30T12:49:00Z">
        <w:r w:rsidR="000B7DDB">
          <w:t xml:space="preserve">TE </w:t>
        </w:r>
      </w:ins>
      <w:ins w:id="573" w:author="Italo Busi (45)" w:date="2024-01-26T12:21:00Z">
        <w:r w:rsidR="00F37121">
          <w:t>topology</w:t>
        </w:r>
      </w:ins>
      <w:ins w:id="574" w:author="Italo Busi" w:date="2024-01-30T12:49:00Z">
        <w:r w:rsidR="000B7DDB">
          <w:t xml:space="preserve"> models</w:t>
        </w:r>
      </w:ins>
      <w:ins w:id="575" w:author="Italo Busi (45)" w:date="2024-01-26T12:22:00Z">
        <w:r w:rsidR="00F37121">
          <w:t>).</w:t>
        </w:r>
      </w:ins>
    </w:p>
    <w:p w14:paraId="7CF871BB" w14:textId="5237022F" w:rsidR="00F37121" w:rsidRDefault="00F37121" w:rsidP="0001325E">
      <w:pPr>
        <w:rPr>
          <w:ins w:id="576" w:author="Italo Busi (45)" w:date="2024-01-26T12:24:00Z"/>
        </w:rPr>
      </w:pPr>
      <w:ins w:id="577" w:author="Italo Busi (45)" w:date="2024-01-26T12:23:00Z">
        <w:r>
          <w:lastRenderedPageBreak/>
          <w:t xml:space="preserve">The MDSC can </w:t>
        </w:r>
      </w:ins>
      <w:ins w:id="578" w:author="Italo Busi (45)" w:date="2024-01-26T12:24:00Z">
        <w:r>
          <w:t xml:space="preserve">also report this information to the P-PNC by properly configuring the multi-layer IP link properties </w:t>
        </w:r>
        <w:del w:id="579" w:author="Italo Busi" w:date="2024-01-30T12:52:00Z">
          <w:r w:rsidDel="000B7DDB">
            <w:delText xml:space="preserve">in the </w:delText>
          </w:r>
        </w:del>
      </w:ins>
      <w:ins w:id="580" w:author="Italo Busi" w:date="2024-01-30T12:52:00Z">
        <w:r w:rsidR="000B7DDB">
          <w:t xml:space="preserve">using the </w:t>
        </w:r>
      </w:ins>
      <w:ins w:id="581" w:author="Italo Busi (45)" w:date="2024-01-26T12:24:00Z">
        <w:r>
          <w:t xml:space="preserve">packet </w:t>
        </w:r>
      </w:ins>
      <w:ins w:id="582" w:author="Italo Busi" w:date="2024-01-30T12:52:00Z">
        <w:r w:rsidR="000B7DDB">
          <w:t xml:space="preserve">TE </w:t>
        </w:r>
      </w:ins>
      <w:ins w:id="583" w:author="Italo Busi (45)" w:date="2024-01-26T12:24:00Z">
        <w:r>
          <w:t xml:space="preserve">topology </w:t>
        </w:r>
      </w:ins>
      <w:ins w:id="584" w:author="Italo Busi" w:date="2024-01-30T12:52:00Z">
        <w:r w:rsidR="000B7DDB">
          <w:t xml:space="preserve">model </w:t>
        </w:r>
      </w:ins>
      <w:ins w:id="585" w:author="Italo Busi (45)" w:date="2024-01-26T12:24:00Z">
        <w:r>
          <w:t xml:space="preserve">at the </w:t>
        </w:r>
      </w:ins>
      <w:ins w:id="586" w:author="Italo Busi" w:date="2024-01-30T12:52:00Z">
        <w:r w:rsidR="000B7DDB">
          <w:t xml:space="preserve">packet PNC </w:t>
        </w:r>
      </w:ins>
      <w:ins w:id="587" w:author="Italo Busi (45)" w:date="2024-01-26T12:24:00Z">
        <w:del w:id="588" w:author="Italo Busi" w:date="2024-01-30T12:52:00Z">
          <w:r w:rsidDel="000B7DDB">
            <w:delText>P-</w:delText>
          </w:r>
        </w:del>
        <w:r>
          <w:t>MPI.</w:t>
        </w:r>
      </w:ins>
    </w:p>
    <w:p w14:paraId="0345A6C7" w14:textId="2F60E3D8" w:rsidR="00F37121" w:rsidRDefault="00F37121" w:rsidP="0001325E">
      <w:pPr>
        <w:rPr>
          <w:ins w:id="589" w:author="Italo Busi (45)" w:date="2024-01-26T12:22:00Z"/>
        </w:rPr>
      </w:pPr>
      <w:ins w:id="590" w:author="Italo Busi (45)" w:date="2024-01-26T12:24:00Z">
        <w:r>
          <w:t>This information</w:t>
        </w:r>
      </w:ins>
      <w:ins w:id="591" w:author="Italo Busi (45)" w:date="2024-01-26T12:25:00Z">
        <w:r>
          <w:t xml:space="preserve"> i</w:t>
        </w:r>
      </w:ins>
      <w:ins w:id="592" w:author="Italo Busi (45)" w:date="2024-01-26T12:26:00Z">
        <w:r>
          <w:t xml:space="preserve">s used by </w:t>
        </w:r>
      </w:ins>
      <w:ins w:id="593" w:author="Italo Busi (45)" w:date="2024-01-26T12:25:00Z">
        <w:r>
          <w:t xml:space="preserve">the P-PNC at least </w:t>
        </w:r>
      </w:ins>
      <w:ins w:id="594" w:author="Italo Busi (45)" w:date="2024-01-26T12:26:00Z">
        <w:r>
          <w:t>when computing the local protect</w:t>
        </w:r>
        <w:bookmarkStart w:id="595" w:name="_GoBack"/>
        <w:bookmarkEnd w:id="595"/>
        <w:r>
          <w:t xml:space="preserve">ion path, as described in section </w:t>
        </w:r>
        <w:r>
          <w:fldChar w:fldCharType="begin"/>
        </w:r>
        <w:r>
          <w:instrText xml:space="preserve"> REF _Ref75428343 \r \h \t </w:instrText>
        </w:r>
      </w:ins>
      <w:r>
        <w:fldChar w:fldCharType="separate"/>
      </w:r>
      <w:ins w:id="596" w:author="Italo Busi (45)" w:date="2024-01-26T12:26:00Z">
        <w:r>
          <w:t>5.3</w:t>
        </w:r>
        <w:r>
          <w:fldChar w:fldCharType="end"/>
        </w:r>
        <w:r>
          <w:t>, e.g., to ensure that the loca</w:t>
        </w:r>
      </w:ins>
      <w:ins w:id="597" w:author="Italo Busi (45)" w:date="2024-01-26T12:27:00Z">
        <w:r>
          <w:t xml:space="preserve">l protection path is SRLG </w:t>
        </w:r>
        <w:proofErr w:type="spellStart"/>
        <w:r>
          <w:t>dijoing</w:t>
        </w:r>
        <w:proofErr w:type="spellEnd"/>
        <w:r>
          <w:t xml:space="preserve"> with the primary path</w:t>
        </w:r>
      </w:ins>
      <w:ins w:id="598" w:author="Italo Busi (45)" w:date="2024-01-26T12:26:00Z">
        <w:r>
          <w:t>.</w:t>
        </w:r>
      </w:ins>
    </w:p>
    <w:p w14:paraId="35D52F90" w14:textId="56AD6BE9"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599" w:name="_Ref75428343"/>
      <w:bookmarkStart w:id="600" w:name="_Toc139659043"/>
      <w:r w:rsidRPr="004E7492">
        <w:t>TE Path Setup and Update</w:t>
      </w:r>
      <w:bookmarkEnd w:id="599"/>
      <w:bookmarkEnd w:id="600"/>
    </w:p>
    <w:p w14:paraId="3C597220" w14:textId="47777729"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F5037B">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w:t>
      </w:r>
      <w:r w:rsidRPr="00267F75">
        <w:lastRenderedPageBreak/>
        <w:t xml:space="preserve">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601"/>
      <w:r w:rsidRPr="002F2555">
        <w:rPr>
          <w:b/>
          <w:i/>
        </w:rPr>
        <w:t>[Editor’s Note:]</w:t>
      </w:r>
      <w:r w:rsidRPr="002F2555">
        <w:rPr>
          <w:i/>
        </w:rPr>
        <w:t xml:space="preserve"> Add some text about the protection options (to further discuss whether to put this text here or in section 4.2.2).</w:t>
      </w:r>
      <w:commentRangeEnd w:id="601"/>
      <w:r w:rsidRPr="002F2555">
        <w:rPr>
          <w:rStyle w:val="CommentReference"/>
        </w:rPr>
        <w:commentReference w:id="601"/>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A82A245" w:rsidR="00A86AAB" w:rsidRDefault="00A86AAB" w:rsidP="009F6BBA">
      <w:r>
        <w:t xml:space="preserve">The P-PNC takes into account the multi-layer </w:t>
      </w:r>
      <w:ins w:id="602" w:author="Italo Busi (45)" w:date="2024-01-26T12:16:00Z">
        <w:r w:rsidR="00D65E06">
          <w:t>TE path pro</w:t>
        </w:r>
      </w:ins>
      <w:ins w:id="603" w:author="Italo Busi (45)" w:date="2024-01-26T12:17:00Z">
        <w:r w:rsidR="00D65E06">
          <w:t xml:space="preserve">perties (e.g., </w:t>
        </w:r>
      </w:ins>
      <w:r>
        <w:t>SRLG information</w:t>
      </w:r>
      <w:ins w:id="604" w:author="Italo Busi (45)" w:date="2024-01-26T12:17:00Z">
        <w:r w:rsidR="00D65E06">
          <w:t>)</w:t>
        </w:r>
      </w:ins>
      <w:r>
        <w:t xml:space="preserve">, </w:t>
      </w:r>
      <w:r w:rsidR="00F7797B">
        <w:t xml:space="preserve">configured by the MDSC as described in section </w:t>
      </w:r>
      <w:ins w:id="605" w:author="Italo Busi (45)" w:date="2024-01-26T12:17:00Z">
        <w:r w:rsidR="00D65E06">
          <w:fldChar w:fldCharType="begin"/>
        </w:r>
        <w:r w:rsidR="00D65E06">
          <w:instrText xml:space="preserve"> REF _Ref157163772 \r \h \t </w:instrText>
        </w:r>
      </w:ins>
      <w:ins w:id="606" w:author="Italo Busi (45)" w:date="2024-01-26T12:17:00Z">
        <w:r w:rsidR="00D65E06">
          <w:fldChar w:fldCharType="separate"/>
        </w:r>
        <w:r w:rsidR="00D65E06">
          <w:t>5.2.3</w:t>
        </w:r>
        <w:r w:rsidR="00D65E06">
          <w:fldChar w:fldCharType="end"/>
        </w:r>
      </w:ins>
      <w:del w:id="607" w:author="Italo Busi (45)" w:date="2024-01-26T12:17:00Z">
        <w:r w:rsidR="00F7797B" w:rsidDel="00D65E06">
          <w:fldChar w:fldCharType="begin"/>
        </w:r>
        <w:r w:rsidR="00F7797B" w:rsidDel="00D65E06">
          <w:delInstrText xml:space="preserve"> REF _Ref89089408 \r \h \t </w:delInstrText>
        </w:r>
        <w:r w:rsidR="004E7492" w:rsidDel="00D65E06">
          <w:delInstrText xml:space="preserve"> \* MERGEFORMAT </w:delInstrText>
        </w:r>
        <w:r w:rsidR="00F7797B" w:rsidDel="00D65E06">
          <w:fldChar w:fldCharType="separate"/>
        </w:r>
        <w:r w:rsidR="00F5037B" w:rsidDel="00D65E06">
          <w:delText>5.2</w:delText>
        </w:r>
        <w:r w:rsidR="00F7797B" w:rsidDel="00D65E06">
          <w:fldChar w:fldCharType="end"/>
        </w:r>
      </w:del>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20C72909" w14:textId="68CD126E" w:rsidR="003B4F2F" w:rsidRDefault="009F6BBA" w:rsidP="003B4F2F">
      <w:pPr>
        <w:rPr>
          <w:ins w:id="608" w:author="Italo Busi (72)" w:date="2024-01-26T11:55:00Z"/>
        </w:rPr>
      </w:pPr>
      <w:r>
        <w:t xml:space="preserve">SR-TE path setup and update (e.g., bandwidth increase) through MPI is identified </w:t>
      </w:r>
      <w:r w:rsidRPr="00BF4178">
        <w:t>as a gap requiring further work, which is outside of the scope of this draft.</w:t>
      </w:r>
    </w:p>
    <w:p w14:paraId="1E48FBD3" w14:textId="36A6A90A" w:rsidR="006C25EB" w:rsidRDefault="006C25EB" w:rsidP="006C25EB">
      <w:pPr>
        <w:pStyle w:val="Heading2"/>
        <w:rPr>
          <w:ins w:id="609" w:author="Italo Busi (72)" w:date="2024-01-26T11:55:00Z"/>
        </w:rPr>
      </w:pPr>
      <w:bookmarkStart w:id="610" w:name="_Ref157162572"/>
      <w:ins w:id="611" w:author="Italo Busi (72)" w:date="2024-01-26T11:55:00Z">
        <w:r>
          <w:t>L2/L3 VPN Network Service Setup</w:t>
        </w:r>
        <w:bookmarkEnd w:id="610"/>
      </w:ins>
    </w:p>
    <w:p w14:paraId="720E6342" w14:textId="77777777" w:rsidR="006C25EB" w:rsidRDefault="006C25EB" w:rsidP="006C25EB">
      <w:pPr>
        <w:pStyle w:val="RFCListBullet"/>
        <w:numPr>
          <w:ilvl w:val="0"/>
          <w:numId w:val="0"/>
        </w:numPr>
        <w:ind w:left="432"/>
        <w:rPr>
          <w:ins w:id="612" w:author="Italo Busi (72)" w:date="2024-01-26T11:56:00Z"/>
        </w:rPr>
      </w:pPr>
      <w:ins w:id="613" w:author="Italo Busi (72)" w:date="2024-01-26T11:56:00Z">
        <w:r>
          <w:t>The MDSC can use the L2NM and L3NM network service models to request the P-PNCs to setup L2/L3 VPN services and the L2NM and L3NM TE service mapping models to request the P-PNCs to configure the PE routers to steer the L2/L3 VPN traffic to the selected TE tunnel (e.g., MPLS-TE or SR-TE).</w:t>
        </w:r>
      </w:ins>
    </w:p>
    <w:p w14:paraId="2D02D616" w14:textId="77777777" w:rsidR="006C25EB" w:rsidRDefault="006C25EB" w:rsidP="006C25EB">
      <w:pPr>
        <w:pStyle w:val="RFCListBullet"/>
        <w:numPr>
          <w:ilvl w:val="0"/>
          <w:numId w:val="0"/>
        </w:numPr>
        <w:ind w:left="432"/>
        <w:rPr>
          <w:ins w:id="614" w:author="Italo Busi (72)" w:date="2024-01-26T11:56:00Z"/>
        </w:rPr>
      </w:pPr>
      <w:ins w:id="615" w:author="Italo Busi (72)" w:date="2024-01-26T11:56:00Z">
        <w:r>
          <w:t>It is worth noting that the L2NM and L3NM TE service mapping models, defined in [TSM], provide</w:t>
        </w:r>
        <w:r w:rsidRPr="006C25EB">
          <w:t xml:space="preserve"> a list of TE tunnel(s) that should be used to forward L2</w:t>
        </w:r>
        <w:r>
          <w:t>/</w:t>
        </w:r>
        <w:r w:rsidRPr="006C25EB">
          <w:t>L3</w:t>
        </w:r>
        <w:r>
          <w:t xml:space="preserve"> </w:t>
        </w:r>
        <w:r w:rsidRPr="006C25EB">
          <w:t>VPN traffic between the two PEs terminating the listed TE tunnel(s)</w:t>
        </w:r>
        <w:r>
          <w:t xml:space="preserve">. If the list contains more than one </w:t>
        </w:r>
        <w:r w:rsidRPr="006C25EB">
          <w:t xml:space="preserve">TE tunnel for the same pair </w:t>
        </w:r>
        <w:r>
          <w:t xml:space="preserve">of PEs, these TE tunnels are used for </w:t>
        </w:r>
        <w:r w:rsidRPr="006C25EB">
          <w:t xml:space="preserve">load balancing the </w:t>
        </w:r>
        <w:r>
          <w:t xml:space="preserve">associated </w:t>
        </w:r>
        <w:r w:rsidRPr="006C25EB">
          <w:t>L2/L3</w:t>
        </w:r>
        <w:r>
          <w:t xml:space="preserve"> </w:t>
        </w:r>
        <w:r w:rsidRPr="006C25EB">
          <w:t xml:space="preserve">VPN traffic between </w:t>
        </w:r>
        <w:r>
          <w:t xml:space="preserve">the same set of </w:t>
        </w:r>
        <w:r w:rsidRPr="006C25EB">
          <w:t>two PEs</w:t>
        </w:r>
        <w:r>
          <w:t>.</w:t>
        </w:r>
      </w:ins>
    </w:p>
    <w:p w14:paraId="32AFA7C5" w14:textId="06E5C09A" w:rsidR="006C25EB" w:rsidRPr="006C25EB" w:rsidRDefault="006C25EB" w:rsidP="006C25EB">
      <w:pPr>
        <w:pStyle w:val="RFCListBullet"/>
        <w:numPr>
          <w:ilvl w:val="0"/>
          <w:numId w:val="0"/>
        </w:numPr>
        <w:ind w:left="432"/>
      </w:pPr>
      <w:ins w:id="616" w:author="Italo Busi (72)" w:date="2024-01-26T11:56:00Z">
        <w:r>
          <w:lastRenderedPageBreak/>
          <w:t xml:space="preserve">The possibility to request splitting the traffic, between multiple TE tunnels for the same PEs pair, in a different way than load balancing </w:t>
        </w:r>
        <w:r w:rsidRPr="00FE0B7C">
          <w:t xml:space="preserve">is identified as </w:t>
        </w:r>
        <w:r>
          <w:t>a</w:t>
        </w:r>
        <w:r w:rsidRPr="00FE0B7C">
          <w:t xml:space="preserve"> gap </w:t>
        </w:r>
        <w:r>
          <w:t>requiring</w:t>
        </w:r>
        <w:r w:rsidRPr="00FE0B7C">
          <w:t xml:space="preserve"> further </w:t>
        </w:r>
        <w:r>
          <w:t>work and outside of the scope of this draft.</w:t>
        </w:r>
      </w:ins>
    </w:p>
    <w:p w14:paraId="46749B48" w14:textId="03598268" w:rsidR="00F53CBD" w:rsidRDefault="00F53CBD" w:rsidP="009F6BBA">
      <w:pPr>
        <w:pStyle w:val="Heading1"/>
      </w:pPr>
      <w:bookmarkStart w:id="617" w:name="_Ref97197738"/>
      <w:bookmarkStart w:id="618" w:name="_Toc139659044"/>
      <w:r>
        <w:t>Conclusions</w:t>
      </w:r>
      <w:bookmarkEnd w:id="617"/>
      <w:bookmarkEnd w:id="618"/>
    </w:p>
    <w:p w14:paraId="0275FC37" w14:textId="46D8C462"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F5037B">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6F20EC4E" w:rsidR="005B53F8" w:rsidRDefault="005B53F8" w:rsidP="006C1ECF">
      <w:pPr>
        <w:pStyle w:val="RFCListBullet"/>
      </w:pPr>
      <w:r w:rsidRPr="005B53F8">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F5037B">
        <w:t>4.1</w:t>
      </w:r>
      <w:r>
        <w:fldChar w:fldCharType="end"/>
      </w:r>
      <w:r>
        <w:t>;</w:t>
      </w:r>
      <w:r w:rsidRPr="005B53F8">
        <w:t>.</w:t>
      </w:r>
    </w:p>
    <w:p w14:paraId="2F44C3BB" w14:textId="4117F2D4"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F5037B">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F4B8261"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F5037B">
        <w:t>5.1</w:t>
      </w:r>
      <w:r w:rsidR="003D69C5" w:rsidRPr="008D41F8">
        <w:fldChar w:fldCharType="end"/>
      </w:r>
      <w:r w:rsidR="008D41F8">
        <w:t xml:space="preserve"> and the solution in [OPTICAL-PATH-COMPUTE] has been proposed to resolve it</w:t>
      </w:r>
      <w:r w:rsidR="003D69C5" w:rsidRPr="008D41F8">
        <w:t>;</w:t>
      </w:r>
    </w:p>
    <w:p w14:paraId="4F6203F0" w14:textId="2536EBBC"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F5037B">
        <w:t>4.3</w:t>
      </w:r>
      <w:r w:rsidR="003D69C5" w:rsidRPr="008D41F8">
        <w:fldChar w:fldCharType="end"/>
      </w:r>
      <w:r w:rsidR="003D69C5" w:rsidRPr="008D41F8">
        <w:t>;</w:t>
      </w:r>
    </w:p>
    <w:p w14:paraId="0DADDBAC" w14:textId="25308748"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F5037B">
        <w:t>5.3</w:t>
      </w:r>
      <w:r w:rsidR="003D69C5" w:rsidRPr="008D41F8">
        <w:fldChar w:fldCharType="end"/>
      </w:r>
      <w:r w:rsidR="00B77EA1">
        <w:t>;</w:t>
      </w:r>
    </w:p>
    <w:p w14:paraId="6D16534A" w14:textId="31A9C1E0" w:rsidR="00BE165B" w:rsidRDefault="00B77EA1" w:rsidP="00B77EA1">
      <w:pPr>
        <w:pStyle w:val="RFCListBullet"/>
      </w:pPr>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r>
        <w:fldChar w:fldCharType="separate"/>
      </w:r>
      <w:r w:rsidR="00F5037B">
        <w:t>5.2.1</w:t>
      </w:r>
      <w:r>
        <w:fldChar w:fldCharType="end"/>
      </w:r>
      <w:r w:rsidR="00BE165B">
        <w:t>;</w:t>
      </w:r>
    </w:p>
    <w:p w14:paraId="115738C6" w14:textId="4CFDB025" w:rsidR="006C25EB" w:rsidRDefault="006C25EB" w:rsidP="00BE165B">
      <w:pPr>
        <w:pStyle w:val="RFCListBullet"/>
        <w:rPr>
          <w:ins w:id="619" w:author="Italo Busi (72)" w:date="2024-01-26T11:56:00Z"/>
        </w:rPr>
      </w:pPr>
      <w:ins w:id="620" w:author="Italo Busi (72)" w:date="2024-01-26T11:56:00Z">
        <w:r>
          <w:lastRenderedPageBreak/>
          <w:t xml:space="preserve">a mechanism to configure </w:t>
        </w:r>
        <w:r w:rsidRPr="006C25EB">
          <w:t xml:space="preserve">splitting the </w:t>
        </w:r>
        <w:r>
          <w:t xml:space="preserve">L2/L3 VPN </w:t>
        </w:r>
        <w:r w:rsidRPr="006C25EB">
          <w:t>traffic, between multiple TE tunnels for the same PEs pair, in a different way than load balancing</w:t>
        </w:r>
      </w:ins>
      <w:ins w:id="621" w:author="Italo Busi (72)" w:date="2024-01-26T11:57:00Z">
        <w:r>
          <w:t xml:space="preserve">: this gap has been identified in section </w:t>
        </w:r>
        <w:r>
          <w:fldChar w:fldCharType="begin"/>
        </w:r>
        <w:r>
          <w:instrText xml:space="preserve"> REF _Ref157162572 \r \h \t </w:instrText>
        </w:r>
      </w:ins>
      <w:ins w:id="622" w:author="Italo Busi (72)" w:date="2024-01-26T11:57:00Z">
        <w:r>
          <w:fldChar w:fldCharType="separate"/>
        </w:r>
        <w:r>
          <w:t>5.4</w:t>
        </w:r>
        <w:r>
          <w:fldChar w:fldCharType="end"/>
        </w:r>
        <w:r>
          <w:t>;</w:t>
        </w:r>
      </w:ins>
    </w:p>
    <w:p w14:paraId="0832F85A" w14:textId="348FF282" w:rsidR="00B03FFF" w:rsidRDefault="00BE165B" w:rsidP="00BE165B">
      <w:pPr>
        <w:pStyle w:val="RFCListBullet"/>
      </w:pPr>
      <w:r>
        <w:t xml:space="preserve">a mechanism to report client connectivity constraints imposed by some </w:t>
      </w:r>
      <w:proofErr w:type="spellStart"/>
      <w:r>
        <w:t>muxponder</w:t>
      </w:r>
      <w:proofErr w:type="spellEnd"/>
      <w:r>
        <w:t xml:space="preserve">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F5037B">
        <w:t>A.3</w:t>
      </w:r>
      <w:r w:rsidR="00FF73C7">
        <w:fldChar w:fldCharType="end"/>
      </w:r>
      <w:r w:rsidR="00B03FFF" w:rsidRPr="008D41F8">
        <w:t>.</w:t>
      </w:r>
    </w:p>
    <w:p w14:paraId="1712A070" w14:textId="711679CB" w:rsidR="005B53F8" w:rsidRDefault="005B53F8" w:rsidP="008F0EAE">
      <w:r>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w:t>
      </w:r>
      <w:del w:id="623" w:author="Italo Busi (100)" w:date="2024-01-26T10:34:00Z">
        <w:r w:rsidDel="00624C3C">
          <w:delText xml:space="preserve">flexible-grid </w:delText>
        </w:r>
      </w:del>
      <w:r>
        <w:t>DWDM network topology.</w:t>
      </w:r>
    </w:p>
    <w:p w14:paraId="57B7D213" w14:textId="5B9E7E46" w:rsidR="00194A63" w:rsidRDefault="00194A63" w:rsidP="00194A63">
      <w:pPr>
        <w:rPr>
          <w:ins w:id="624" w:author="Italo Busi (100)" w:date="2023-07-07T21:24:00Z"/>
        </w:rPr>
      </w:pPr>
      <w:ins w:id="625" w:author="Italo Busi (100)" w:date="2023-07-07T21:24:00Z">
        <w:r>
          <w:t xml:space="preserve">Although not applicable to this document, it has been noted that </w:t>
        </w:r>
      </w:ins>
      <w:ins w:id="626" w:author="Italo Busi (100)" w:date="2024-01-26T10:34:00Z">
        <w:r w:rsidR="00624C3C">
          <w:t xml:space="preserve">the WDM </w:t>
        </w:r>
      </w:ins>
      <w:ins w:id="627" w:author="Italo Busi (100)" w:date="2023-07-07T21:25:00Z">
        <w:r>
          <w:t>tunnel model would support also optical tunnel setup</w:t>
        </w:r>
      </w:ins>
      <w:ins w:id="628" w:author="Italo Busi (100)" w:date="2023-07-07T21:24:00Z">
        <w:r>
          <w:t xml:space="preserve"> in case of a mixed CWDM and DWDM network topology.</w:t>
        </w:r>
      </w:ins>
    </w:p>
    <w:p w14:paraId="453C3E63" w14:textId="7318BCDF"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629" w:name="_Toc139659045"/>
      <w:r w:rsidRPr="005254EF">
        <w:t>Security Considerations</w:t>
      </w:r>
      <w:bookmarkEnd w:id="629"/>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 xml:space="preserve">Several existing authentication and encryption practices and techniques may be used to help secure these MPI interfaces. These mechanisms include using Transport Layer Security (TLS) to provide </w:t>
      </w:r>
      <w:r w:rsidRPr="00C81D1B">
        <w:lastRenderedPageBreak/>
        <w:t xml:space="preserve">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w:t>
      </w:r>
      <w:proofErr w:type="spellStart"/>
      <w:r w:rsidRPr="00C81D1B">
        <w:t>authorised</w:t>
      </w:r>
      <w:proofErr w:type="spellEnd"/>
      <w:r w:rsidRPr="00C81D1B">
        <w:t xml:space="preserve"> use and granular control of connectivity and resource requests.</w:t>
      </w:r>
    </w:p>
    <w:p w14:paraId="486C431C" w14:textId="77777777" w:rsidR="000D4AD0" w:rsidRDefault="000D4AD0" w:rsidP="00055923">
      <w:pPr>
        <w:pStyle w:val="Heading1"/>
      </w:pPr>
      <w:bookmarkStart w:id="630" w:name="_Toc53130252"/>
      <w:bookmarkStart w:id="631" w:name="_Toc139659046"/>
      <w:commentRangeStart w:id="632"/>
      <w:r>
        <w:t>Operational Considerations</w:t>
      </w:r>
      <w:bookmarkEnd w:id="630"/>
      <w:commentRangeEnd w:id="632"/>
      <w:r w:rsidR="008B7B43" w:rsidRPr="004E7492">
        <w:commentReference w:id="632"/>
      </w:r>
      <w:bookmarkEnd w:id="631"/>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633" w:name="_Toc53130253"/>
      <w:bookmarkStart w:id="634" w:name="_Toc139659047"/>
      <w:r w:rsidRPr="005254EF">
        <w:t>IANA Considerations</w:t>
      </w:r>
      <w:bookmarkEnd w:id="633"/>
      <w:bookmarkEnd w:id="634"/>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635" w:name="_Toc53130254"/>
      <w:bookmarkStart w:id="636" w:name="_Toc139659048"/>
      <w:r w:rsidRPr="005254EF">
        <w:t>References</w:t>
      </w:r>
      <w:bookmarkEnd w:id="635"/>
      <w:bookmarkEnd w:id="636"/>
    </w:p>
    <w:p w14:paraId="78FC148B" w14:textId="77777777" w:rsidR="002E1F5F" w:rsidRPr="004E7492" w:rsidRDefault="002E1F5F" w:rsidP="001E3E79">
      <w:pPr>
        <w:pStyle w:val="Heading2"/>
        <w:rPr>
          <w:rFonts w:cs="Courier New"/>
          <w:bCs w:val="0"/>
          <w:iCs w:val="0"/>
          <w:szCs w:val="24"/>
        </w:rPr>
      </w:pPr>
      <w:bookmarkStart w:id="637" w:name="_Toc53130255"/>
      <w:bookmarkStart w:id="638" w:name="_Toc139659049"/>
      <w:r w:rsidRPr="004E7492">
        <w:rPr>
          <w:rFonts w:cs="Courier New"/>
          <w:bCs w:val="0"/>
          <w:iCs w:val="0"/>
          <w:szCs w:val="24"/>
        </w:rPr>
        <w:t>Normative References</w:t>
      </w:r>
      <w:bookmarkEnd w:id="637"/>
      <w:bookmarkEnd w:id="638"/>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lastRenderedPageBreak/>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5DF21E71" w:rsidR="00D92ACB" w:rsidRDefault="00D92ACB" w:rsidP="00D92ACB">
      <w:pPr>
        <w:pStyle w:val="RFCReferencesBookmark"/>
      </w:pPr>
      <w:r>
        <w:t>[</w:t>
      </w:r>
      <w:del w:id="639" w:author="Italo Busi (100)" w:date="2024-01-26T10:35:00Z">
        <w:r w:rsidDel="00451107">
          <w:delText>WSON</w:delText>
        </w:r>
      </w:del>
      <w:ins w:id="640" w:author="Italo Busi (100)" w:date="2024-01-26T10:35:00Z">
        <w:r w:rsidR="00451107">
          <w:t>WDM</w:t>
        </w:r>
      </w:ins>
      <w:r>
        <w:noBreakHyphen/>
      </w:r>
      <w:r w:rsidRPr="00C57086">
        <w:t>TUNNEL</w:t>
      </w:r>
      <w:r>
        <w:t>]</w:t>
      </w:r>
      <w:r>
        <w:tab/>
      </w:r>
      <w:del w:id="641" w:author="Italo Busi (100)" w:date="2024-01-26T10:35:00Z">
        <w:r w:rsidDel="00451107">
          <w:delText>Lee</w:delText>
        </w:r>
      </w:del>
      <w:ins w:id="642" w:author="Italo Busi (100)" w:date="2024-01-26T10:35:00Z">
        <w:r w:rsidR="00451107">
          <w:t>Guo</w:t>
        </w:r>
      </w:ins>
      <w:r>
        <w:t xml:space="preserve">, </w:t>
      </w:r>
      <w:del w:id="643" w:author="Italo Busi (100)" w:date="2024-01-26T10:35:00Z">
        <w:r w:rsidDel="00451107">
          <w:delText>Y</w:delText>
        </w:r>
      </w:del>
      <w:ins w:id="644" w:author="Italo Busi (100)" w:date="2024-01-26T10:35:00Z">
        <w:r w:rsidR="00451107">
          <w:t>A</w:t>
        </w:r>
      </w:ins>
      <w:r>
        <w:t>. et al., "</w:t>
      </w:r>
      <w:r w:rsidRPr="00C90205">
        <w:t xml:space="preserve">A Yang Data Model for </w:t>
      </w:r>
      <w:del w:id="645" w:author="Italo Busi (100)" w:date="2024-01-26T10:36:00Z">
        <w:r w:rsidRPr="00C90205" w:rsidDel="00451107">
          <w:delText xml:space="preserve">WSON </w:delText>
        </w:r>
      </w:del>
      <w:ins w:id="646" w:author="Italo Busi (100)" w:date="2024-01-26T10:36:00Z">
        <w:r w:rsidR="00451107">
          <w:t xml:space="preserve">WDM </w:t>
        </w:r>
      </w:ins>
      <w:r w:rsidRPr="00C90205">
        <w:t>Tunnel</w:t>
      </w:r>
      <w:ins w:id="647" w:author="Italo Busi (100)" w:date="2024-01-26T10:36:00Z">
        <w:r w:rsidR="00451107">
          <w:t>s</w:t>
        </w:r>
      </w:ins>
      <w:r>
        <w:t xml:space="preserve">", </w:t>
      </w:r>
      <w:r w:rsidRPr="00C90205">
        <w:t>draft</w:t>
      </w:r>
      <w:r>
        <w:t>-</w:t>
      </w:r>
      <w:proofErr w:type="spellStart"/>
      <w:r>
        <w:t>ietf</w:t>
      </w:r>
      <w:proofErr w:type="spellEnd"/>
      <w:r>
        <w:t>-</w:t>
      </w:r>
      <w:proofErr w:type="spellStart"/>
      <w:r>
        <w:t>ccamp</w:t>
      </w:r>
      <w:proofErr w:type="spellEnd"/>
      <w:r>
        <w:t>-</w:t>
      </w:r>
      <w:proofErr w:type="spellStart"/>
      <w:del w:id="648" w:author="Italo Busi (100)" w:date="2024-01-26T10:36:00Z">
        <w:r w:rsidDel="00451107">
          <w:delText>wson</w:delText>
        </w:r>
      </w:del>
      <w:ins w:id="649" w:author="Italo Busi (100)" w:date="2024-01-26T10:36:00Z">
        <w:r w:rsidR="00451107">
          <w:t>wdm</w:t>
        </w:r>
      </w:ins>
      <w:proofErr w:type="spellEnd"/>
      <w:r>
        <w:t>-tunnel-</w:t>
      </w:r>
      <w:del w:id="650" w:author="Italo Busi (100)" w:date="2024-01-26T10:36:00Z">
        <w:r w:rsidDel="00451107">
          <w:delText>model</w:delText>
        </w:r>
      </w:del>
      <w:ins w:id="651" w:author="Italo Busi (100)" w:date="2024-01-26T10:36:00Z">
        <w:r w:rsidR="00451107">
          <w:t>yang</w:t>
        </w:r>
      </w:ins>
      <w:r>
        <w:t>, work in progress.</w:t>
      </w:r>
    </w:p>
    <w:p w14:paraId="07FA802A" w14:textId="3F039057" w:rsidR="00D92ACB" w:rsidDel="00451107" w:rsidRDefault="00D92ACB" w:rsidP="00D92ACB">
      <w:pPr>
        <w:pStyle w:val="RFCReferencesBookmark"/>
        <w:rPr>
          <w:del w:id="652" w:author="Italo Busi (100)" w:date="2024-01-26T10:35:00Z"/>
        </w:rPr>
      </w:pPr>
      <w:del w:id="653" w:author="Italo Busi (100)" w:date="2024-01-26T10:35:00Z">
        <w:r w:rsidDel="00451107">
          <w:delText>[Flexi</w:delText>
        </w:r>
        <w:r w:rsidDel="00451107">
          <w:noBreakHyphen/>
        </w:r>
        <w:r w:rsidR="0065030E" w:rsidDel="00451107">
          <w:delText>TUNNEL</w:delText>
        </w:r>
        <w:r w:rsidDel="00451107">
          <w:delText>]</w:delText>
        </w:r>
        <w:r w:rsidDel="00451107">
          <w:tab/>
        </w:r>
        <w:r w:rsidRPr="00C90205" w:rsidDel="00451107">
          <w:delText>Lopez de Vergara, J. E. et al., "</w:delText>
        </w:r>
        <w:r w:rsidR="00632A07" w:rsidRPr="00F06D01" w:rsidDel="00451107">
          <w:delText>A YANG Data Model for Flexi-Grid Tunnels</w:delText>
        </w:r>
        <w:r w:rsidR="00632A07" w:rsidRPr="00F33CC7" w:rsidDel="00451107">
          <w:delText xml:space="preserve"> </w:delText>
        </w:r>
        <w:r w:rsidRPr="00C90205" w:rsidDel="00451107">
          <w:delText xml:space="preserve">", </w:delText>
        </w:r>
        <w:r w:rsidR="00632A07" w:rsidRPr="00F06D01" w:rsidDel="00451107">
          <w:delText>draft-ietf-ccamp-flexigrid-tunnel-yang</w:delText>
        </w:r>
        <w:r w:rsidRPr="00C90205" w:rsidDel="00451107">
          <w:delText>, work in progress</w:delText>
        </w:r>
        <w:r w:rsidDel="00451107">
          <w:delText>.</w:delText>
        </w:r>
      </w:del>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654" w:name="_Hlk107384974"/>
    </w:p>
    <w:bookmarkEnd w:id="654"/>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655" w:name="_Toc53130256"/>
      <w:bookmarkStart w:id="656" w:name="_Toc139659050"/>
      <w:r w:rsidRPr="004E7492">
        <w:rPr>
          <w:rFonts w:cs="Courier New"/>
          <w:bCs w:val="0"/>
          <w:iCs w:val="0"/>
          <w:szCs w:val="24"/>
        </w:rPr>
        <w:t>Informative References</w:t>
      </w:r>
      <w:bookmarkEnd w:id="655"/>
      <w:bookmarkEnd w:id="656"/>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proofErr w:type="spellStart"/>
      <w:r w:rsidR="00DA1390" w:rsidRPr="00DA1390">
        <w:t>Boucadair</w:t>
      </w:r>
      <w:proofErr w:type="spellEnd"/>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proofErr w:type="spellStart"/>
      <w:r w:rsidRPr="00DA1390">
        <w:t>Boucadair</w:t>
      </w:r>
      <w:proofErr w:type="spellEnd"/>
      <w:r>
        <w:t>, M. et al., "</w:t>
      </w:r>
      <w:r w:rsidRPr="002A3788">
        <w:t xml:space="preserve"> A YANG Network Data Model for Service Attachment Points (SAPs)</w:t>
      </w:r>
      <w:r>
        <w:t>", RFC 9408, June 2023.</w:t>
      </w:r>
    </w:p>
    <w:p w14:paraId="02ABB35C" w14:textId="74E985F1" w:rsidR="00632A07" w:rsidRDefault="00632A07" w:rsidP="002A3788">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lastRenderedPageBreak/>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4DDA7F64" w14:textId="4B39B519" w:rsidR="00B77EA1" w:rsidRDefault="00B77EA1" w:rsidP="00B77EA1">
      <w:pPr>
        <w:pStyle w:val="RFCReferencesBookmark"/>
      </w:pPr>
      <w:r w:rsidRPr="00AD522E">
        <w:t>[TI-LFA]</w:t>
      </w:r>
      <w:r w:rsidRPr="00AD522E">
        <w:tab/>
        <w:t>Litkowski,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p>
    <w:p w14:paraId="7FE54BAE" w14:textId="7FCDE18B" w:rsidR="00161D3C" w:rsidRPr="00AD522E" w:rsidRDefault="00161D3C" w:rsidP="00B77EA1">
      <w:pPr>
        <w:pStyle w:val="RFCReferencesBookmark"/>
      </w:pPr>
      <w:r>
        <w:t>[TE-TOPO-PF]</w:t>
      </w:r>
      <w:r>
        <w:tab/>
      </w:r>
      <w:r w:rsidRPr="00161D3C">
        <w:t>Busi I. et al., " Profiles for Traffic Engineering (TE) Topology Data Model and Applicability to non-TE Use Cases", draft-</w:t>
      </w:r>
      <w:proofErr w:type="spellStart"/>
      <w:r w:rsidRPr="00161D3C">
        <w:t>busi</w:t>
      </w:r>
      <w:proofErr w:type="spellEnd"/>
      <w:r w:rsidRPr="00161D3C">
        <w:t>-teas-</w:t>
      </w:r>
      <w:proofErr w:type="spellStart"/>
      <w:r w:rsidRPr="00161D3C">
        <w:t>te</w:t>
      </w:r>
      <w:proofErr w:type="spellEnd"/>
      <w:r w:rsidRPr="00161D3C">
        <w:t>-topology-profiles, work in progress</w:t>
      </w:r>
    </w:p>
    <w:p w14:paraId="642FF715" w14:textId="77777777" w:rsidR="001E21E2" w:rsidRDefault="001E21E2" w:rsidP="001E21E2">
      <w:pPr>
        <w:pStyle w:val="RFCApp"/>
        <w:rPr>
          <w:rFonts w:eastAsia="Batang"/>
        </w:rPr>
      </w:pPr>
      <w:bookmarkStart w:id="657" w:name="_Toc139659051"/>
      <w:bookmarkStart w:id="658" w:name="_Ref93922517"/>
      <w:bookmarkStart w:id="659" w:name="_Toc53130257"/>
      <w:r>
        <w:rPr>
          <w:rFonts w:eastAsia="Batang"/>
        </w:rPr>
        <w:lastRenderedPageBreak/>
        <w:t>Additional Scenarios</w:t>
      </w:r>
      <w:bookmarkEnd w:id="657"/>
    </w:p>
    <w:p w14:paraId="3EE65E21" w14:textId="2BEF06AD" w:rsidR="00A07655" w:rsidRPr="001E21E2" w:rsidRDefault="00ED4616" w:rsidP="001E21E2">
      <w:pPr>
        <w:pStyle w:val="RFCAppH1"/>
      </w:pPr>
      <w:bookmarkStart w:id="660" w:name="_Toc139659052"/>
      <w:r w:rsidRPr="001E21E2">
        <w:t>OSS/Orchestration Layer</w:t>
      </w:r>
      <w:bookmarkEnd w:id="658"/>
      <w:bookmarkEnd w:id="660"/>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1935BC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F5037B">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661" w:name="_Toc139659053"/>
      <w:r w:rsidRPr="001E21E2">
        <w:t>MDSC NBI</w:t>
      </w:r>
      <w:bookmarkEnd w:id="661"/>
    </w:p>
    <w:p w14:paraId="433169FC" w14:textId="5792779E"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F5037B">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14BA5C3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F5037B">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662" w:name="_Ref84872455"/>
      <w:r w:rsidRPr="004E7492">
        <w:rPr>
          <w:bCs w:val="0"/>
          <w:szCs w:val="24"/>
        </w:rPr>
        <w:t>Service Request Process</w:t>
      </w:r>
      <w:bookmarkEnd w:id="662"/>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663" w:name="_Toc139659054"/>
      <w:r w:rsidRPr="00827F3E">
        <w:t xml:space="preserve">Multi-layer and </w:t>
      </w:r>
      <w:r w:rsidR="00FA58F0" w:rsidRPr="00827F3E">
        <w:t>M</w:t>
      </w:r>
      <w:r w:rsidRPr="00827F3E">
        <w:t xml:space="preserve">ulti-domain </w:t>
      </w:r>
      <w:r w:rsidR="00FA58F0" w:rsidRPr="00827F3E">
        <w:t>R</w:t>
      </w:r>
      <w:r w:rsidRPr="00827F3E">
        <w:t>esiliency</w:t>
      </w:r>
      <w:bookmarkEnd w:id="659"/>
      <w:bookmarkEnd w:id="663"/>
    </w:p>
    <w:p w14:paraId="183F9A0D" w14:textId="77777777" w:rsidR="00D367CF" w:rsidRPr="004E7492" w:rsidRDefault="00D367CF" w:rsidP="001E21E2">
      <w:pPr>
        <w:pStyle w:val="RFCAppH2"/>
      </w:pPr>
      <w:bookmarkStart w:id="664" w:name="_Toc53130258"/>
      <w:bookmarkStart w:id="665" w:name="_Toc139659055"/>
      <w:r w:rsidRPr="004E7492">
        <w:t>Maintenance Window</w:t>
      </w:r>
      <w:bookmarkEnd w:id="664"/>
      <w:bookmarkEnd w:id="66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666" w:name="_Toc53130259"/>
      <w:bookmarkStart w:id="667" w:name="_Toc139659056"/>
      <w:r w:rsidRPr="004E7492">
        <w:t xml:space="preserve">Router </w:t>
      </w:r>
      <w:r w:rsidR="00A556C5">
        <w:t>P</w:t>
      </w:r>
      <w:r w:rsidRPr="004E7492">
        <w:t xml:space="preserve">ort </w:t>
      </w:r>
      <w:r w:rsidR="00A556C5">
        <w:t>F</w:t>
      </w:r>
      <w:r w:rsidRPr="004E7492">
        <w:t>ailure</w:t>
      </w:r>
      <w:bookmarkEnd w:id="666"/>
      <w:bookmarkEnd w:id="667"/>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668" w:name="_Ref139366442"/>
      <w:bookmarkStart w:id="669" w:name="_Toc139659057"/>
      <w:bookmarkStart w:id="670" w:name="_Toc44338393"/>
      <w:bookmarkStart w:id="671" w:name="_Toc53130260"/>
      <w:proofErr w:type="spellStart"/>
      <w:r>
        <w:t>Muxponders</w:t>
      </w:r>
      <w:bookmarkEnd w:id="668"/>
      <w:bookmarkEnd w:id="669"/>
      <w:proofErr w:type="spellEnd"/>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 xml:space="preserve">There is a one to one relationship between the </w:t>
      </w:r>
      <w:proofErr w:type="spellStart"/>
      <w:r>
        <w:t>tranponder’s</w:t>
      </w:r>
      <w:proofErr w:type="spellEnd"/>
      <w:r>
        <w:t xml:space="preserve"> client and trunk (or DWDM) port. The client port bitrate determines the trunk port bit rate which will also determine the Baud-rate, the modulation format, the FEC etc.</w:t>
      </w:r>
    </w:p>
    <w:p w14:paraId="22BFC326" w14:textId="43B53609" w:rsidR="001E21E2" w:rsidRDefault="001E21E2" w:rsidP="001E21E2">
      <w:r>
        <w:lastRenderedPageBreak/>
        <w:t xml:space="preserve">The controller, when asked to set up a client connectivity service, needs to find a </w:t>
      </w:r>
      <w:del w:id="672" w:author="Italo Busi (100)" w:date="2024-01-26T10:30:00Z">
        <w:r w:rsidDel="00624C3C">
          <w:delText>D</w:delText>
        </w:r>
      </w:del>
      <w:r>
        <w:t>WDM tunnel suitable to comply the DWDM port parameters.</w:t>
      </w:r>
    </w:p>
    <w:p w14:paraId="31AE583B" w14:textId="77777777" w:rsidR="001E21E2" w:rsidRDefault="001E21E2" w:rsidP="001E21E2">
      <w:r>
        <w:t xml:space="preserve">The setup of a client connectivity service between two </w:t>
      </w:r>
      <w:proofErr w:type="spellStart"/>
      <w:r>
        <w:t>muxponders</w:t>
      </w:r>
      <w:proofErr w:type="spellEnd"/>
      <w:r>
        <w:t xml:space="preserve"> is different since there is a one to many </w:t>
      </w:r>
      <w:proofErr w:type="gramStart"/>
      <w:r>
        <w:t>relationship</w:t>
      </w:r>
      <w:proofErr w:type="gramEnd"/>
      <w:r>
        <w:t xml:space="preserve"> between the </w:t>
      </w:r>
      <w:proofErr w:type="spellStart"/>
      <w:r>
        <w:t>muxponder’s</w:t>
      </w:r>
      <w:proofErr w:type="spellEnd"/>
      <w:r>
        <w:t xml:space="preserve"> trunk (or DWDM) port and client ports. For example, there might be a 100Gb/s trunk port shared by ten 10GE client ports.</w:t>
      </w:r>
    </w:p>
    <w:p w14:paraId="087B9798" w14:textId="4C43D066" w:rsidR="001E21E2" w:rsidRDefault="001E21E2" w:rsidP="001E21E2">
      <w:r>
        <w:t xml:space="preserve">The controller, when asked to set a 10GE client connectivity service between two </w:t>
      </w:r>
      <w:proofErr w:type="spellStart"/>
      <w:r>
        <w:t>muxponder’s</w:t>
      </w:r>
      <w:proofErr w:type="spellEnd"/>
      <w:r>
        <w:t xml:space="preserve"> client ports, needs first to check whether there is already an existing </w:t>
      </w:r>
      <w:del w:id="673" w:author="Italo Busi (100)" w:date="2024-01-26T10:30:00Z">
        <w:r w:rsidDel="00624C3C">
          <w:delText>D</w:delText>
        </w:r>
      </w:del>
      <w:r>
        <w:t xml:space="preserve">WDM tunnel between the two </w:t>
      </w:r>
      <w:proofErr w:type="spellStart"/>
      <w:r>
        <w:t>muxponders</w:t>
      </w:r>
      <w:proofErr w:type="spellEnd"/>
      <w:r>
        <w:t xml:space="preserve"> and then take different actions:</w:t>
      </w:r>
    </w:p>
    <w:p w14:paraId="087352A0" w14:textId="2976835D" w:rsidR="001E21E2" w:rsidRDefault="001E21E2" w:rsidP="001E21E2">
      <w:pPr>
        <w:pStyle w:val="RFCListNumbered"/>
        <w:numPr>
          <w:ilvl w:val="0"/>
          <w:numId w:val="39"/>
        </w:numPr>
      </w:pPr>
      <w:r w:rsidRPr="00AB2112">
        <w:t xml:space="preserve">if </w:t>
      </w:r>
      <w:r>
        <w:t xml:space="preserve">the </w:t>
      </w:r>
      <w:del w:id="674" w:author="Italo Busi (100)" w:date="2024-01-26T10:30:00Z">
        <w:r w:rsidDel="00624C3C">
          <w:delText>D</w:delText>
        </w:r>
      </w:del>
      <w:r>
        <w:t xml:space="preserve">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4EE73FE0" w:rsidR="001E21E2" w:rsidRDefault="001E21E2" w:rsidP="001E21E2">
      <w:pPr>
        <w:pStyle w:val="RFCListNumbered"/>
        <w:numPr>
          <w:ilvl w:val="0"/>
          <w:numId w:val="39"/>
        </w:numPr>
      </w:pPr>
      <w:r>
        <w:t xml:space="preserve">if the </w:t>
      </w:r>
      <w:del w:id="675" w:author="Italo Busi (100)" w:date="2024-01-26T10:30:00Z">
        <w:r w:rsidDel="00624C3C">
          <w:delText>D</w:delText>
        </w:r>
      </w:del>
      <w:r>
        <w:t xml:space="preserve">WDM tunnel does not exist, </w:t>
      </w:r>
      <w:r w:rsidRPr="00AB2112">
        <w:t xml:space="preserve">the controller has to first establish the </w:t>
      </w:r>
      <w:del w:id="676" w:author="Italo Busi (100)" w:date="2024-01-26T10:30:00Z">
        <w:r w:rsidRPr="00AB2112" w:rsidDel="00624C3C">
          <w:delText>D</w:delText>
        </w:r>
      </w:del>
      <w:r w:rsidRPr="00AB2112">
        <w:t xml:space="preserve">WDM </w:t>
      </w:r>
      <w:r>
        <w:t>tunnel,</w:t>
      </w:r>
      <w:r w:rsidRPr="00AB2112">
        <w:t xml:space="preserve"> finding a proper </w:t>
      </w:r>
      <w:r>
        <w:t>optical path</w:t>
      </w:r>
      <w:r w:rsidRPr="00AB2112">
        <w:t xml:space="preserve"> matching the optical parameters </w:t>
      </w:r>
      <w:r>
        <w:t xml:space="preserve">of the two </w:t>
      </w:r>
      <w:proofErr w:type="spellStart"/>
      <w:r>
        <w:t>muxponders</w:t>
      </w:r>
      <w:proofErr w:type="spellEnd"/>
      <w:r>
        <w:t xml:space="preserve">’ trunk ports </w:t>
      </w:r>
      <w:r w:rsidRPr="00AB2112">
        <w:t>(e.g.</w:t>
      </w:r>
      <w:r>
        <w:t>, an</w:t>
      </w:r>
      <w:r w:rsidRPr="00AB2112">
        <w:t xml:space="preserve"> </w:t>
      </w:r>
      <w:proofErr w:type="spellStart"/>
      <w:r w:rsidRPr="00AB2112">
        <w:t>OTSi</w:t>
      </w:r>
      <w:proofErr w:type="spellEnd"/>
      <w:r w:rsidRPr="00AB2112">
        <w:t xml:space="preserve">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2D191010" w:rsidR="00BE165B" w:rsidRDefault="00BE165B" w:rsidP="00BE165B">
      <w:r>
        <w:t xml:space="preserve">Since multiple client connectivity services are sharing the same </w:t>
      </w:r>
      <w:del w:id="677" w:author="Italo Busi (100)" w:date="2024-01-26T10:30:00Z">
        <w:r w:rsidDel="00624C3C">
          <w:delText>D</w:delText>
        </w:r>
      </w:del>
      <w:r>
        <w:t xml:space="preserve">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w:t>
      </w:r>
      <w:proofErr w:type="spellStart"/>
      <w:r>
        <w:t>muxponder’s</w:t>
      </w:r>
      <w:proofErr w:type="spellEnd"/>
      <w:r>
        <w:t xml:space="preserve"> client port (fixed configuration). In the former case, any </w:t>
      </w:r>
      <w:proofErr w:type="spellStart"/>
      <w:r>
        <w:t>muxponder</w:t>
      </w:r>
      <w:proofErr w:type="spellEnd"/>
      <w:r>
        <w:t xml:space="preserve"> client port can be connected with any other client port of the peer </w:t>
      </w:r>
      <w:proofErr w:type="spellStart"/>
      <w:r>
        <w:t>muxponder</w:t>
      </w:r>
      <w:proofErr w:type="spellEnd"/>
      <w:r>
        <w:t xml:space="preserve"> (for example client port 1 on one </w:t>
      </w:r>
      <w:proofErr w:type="spellStart"/>
      <w:r>
        <w:t>muxponder</w:t>
      </w:r>
      <w:proofErr w:type="spellEnd"/>
      <w:r>
        <w:t xml:space="preserve"> can be connected with </w:t>
      </w:r>
      <w:r w:rsidR="00F7737C">
        <w:t>client</w:t>
      </w:r>
      <w:r>
        <w:t xml:space="preserve"> port 5 on the peer </w:t>
      </w:r>
      <w:proofErr w:type="spellStart"/>
      <w:r>
        <w:t>muxponder</w:t>
      </w:r>
      <w:proofErr w:type="spellEnd"/>
      <w:r>
        <w:t xml:space="preserve">) while in the latter case only </w:t>
      </w:r>
      <w:r w:rsidR="00F7737C">
        <w:t>client</w:t>
      </w:r>
      <w:r>
        <w:t xml:space="preserve"> ports with the same port number can be connected (for example client port 2 on one </w:t>
      </w:r>
      <w:proofErr w:type="spellStart"/>
      <w:r>
        <w:t>muxponder</w:t>
      </w:r>
      <w:proofErr w:type="spellEnd"/>
      <w:r>
        <w:t xml:space="preserve"> can be connected only with client port 2 on the peer </w:t>
      </w:r>
      <w:proofErr w:type="spellStart"/>
      <w:r>
        <w:t>muxponder</w:t>
      </w:r>
      <w:proofErr w:type="spellEnd"/>
      <w:r>
        <w:t xml:space="preserve"> and not with any other client port).</w:t>
      </w:r>
    </w:p>
    <w:p w14:paraId="7E5B0823" w14:textId="1F1E52BF" w:rsidR="00BE165B" w:rsidRDefault="00BE165B" w:rsidP="00BE165B">
      <w:r>
        <w:t>In case of flexible configuration, s</w:t>
      </w:r>
      <w:r w:rsidRPr="0082330C">
        <w:t xml:space="preserve">ince the two </w:t>
      </w:r>
      <w:proofErr w:type="spellStart"/>
      <w:r w:rsidRPr="0082330C">
        <w:t>muxponders</w:t>
      </w:r>
      <w:proofErr w:type="spellEnd"/>
      <w:r w:rsidRPr="0082330C">
        <w:t xml:space="preserve">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w:t>
      </w:r>
      <w:del w:id="678" w:author="Italo Busi (100)" w:date="2024-01-26T10:30:00Z">
        <w:r w:rsidDel="00624C3C">
          <w:delText>D</w:delText>
        </w:r>
      </w:del>
      <w:r>
        <w:t>WDM tunnel.</w:t>
      </w:r>
    </w:p>
    <w:p w14:paraId="05542F3D" w14:textId="77777777" w:rsidR="00BE165B" w:rsidRDefault="00BE165B" w:rsidP="00BE165B">
      <w:r>
        <w:lastRenderedPageBreak/>
        <w:t xml:space="preserve">In case of fixed configuration, the multiplexing label is assigned by the </w:t>
      </w:r>
      <w:proofErr w:type="spellStart"/>
      <w:r>
        <w:t>muxponder</w:t>
      </w:r>
      <w:proofErr w:type="spellEnd"/>
      <w:r>
        <w:t xml:space="preserve">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679" w:name="_Toc139659058"/>
      <w:r w:rsidRPr="004E7492">
        <w:rPr>
          <w:rFonts w:eastAsia="Batang"/>
          <w:bCs w:val="0"/>
        </w:rPr>
        <w:t>Acknowledgments</w:t>
      </w:r>
      <w:bookmarkEnd w:id="670"/>
      <w:bookmarkEnd w:id="671"/>
      <w:bookmarkEnd w:id="67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680" w:name="_Toc44338394"/>
      <w:bookmarkStart w:id="681" w:name="_Toc53130261"/>
      <w:bookmarkStart w:id="682" w:name="_Toc139659059"/>
      <w:r w:rsidRPr="00176338">
        <w:rPr>
          <w:rFonts w:eastAsia="Batang"/>
          <w:bCs w:val="0"/>
          <w:lang w:val="it-IT"/>
        </w:rPr>
        <w:t>Contributors</w:t>
      </w:r>
      <w:bookmarkEnd w:id="680"/>
      <w:bookmarkEnd w:id="681"/>
      <w:bookmarkEnd w:id="682"/>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683" w:name="_Toc53130262"/>
    </w:p>
    <w:p w14:paraId="49ED5E03" w14:textId="27E569BB" w:rsidR="000568C6" w:rsidRPr="001B14FD" w:rsidRDefault="000568C6" w:rsidP="000568C6">
      <w:r w:rsidRPr="001B14FD">
        <w:t>Brent Foster</w:t>
      </w:r>
      <w:r w:rsidRPr="001B14FD">
        <w:br/>
        <w:t>Cisco</w:t>
      </w:r>
    </w:p>
    <w:p w14:paraId="0FA8C2D0" w14:textId="263422FB" w:rsidR="003A3B48" w:rsidRPr="008348C9" w:rsidRDefault="000568C6" w:rsidP="003A3B48">
      <w:pPr>
        <w:rPr>
          <w:lang w:val="it-IT"/>
        </w:rPr>
      </w:pPr>
      <w:r w:rsidRPr="008348C9">
        <w:rPr>
          <w:lang w:val="it-IT"/>
        </w:rPr>
        <w:t xml:space="preserve">Email: </w:t>
      </w:r>
      <w:r w:rsidR="005B11B5">
        <w:fldChar w:fldCharType="begin"/>
      </w:r>
      <w:r w:rsidR="005B11B5" w:rsidRPr="005B11B5">
        <w:rPr>
          <w:lang w:val="it-IT"/>
        </w:rPr>
        <w:instrText xml:space="preserve"> HYPERLINK "mailto:brfoster@cisco.com" </w:instrText>
      </w:r>
      <w:r w:rsidR="005B11B5">
        <w:fldChar w:fldCharType="separate"/>
      </w:r>
      <w:r w:rsidRPr="008348C9">
        <w:rPr>
          <w:lang w:val="it-IT"/>
        </w:rPr>
        <w:t>brfoster@cisco.com</w:t>
      </w:r>
      <w:r w:rsidR="005B11B5">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lastRenderedPageBreak/>
        <w:t>Email: oscar.gonzalezdedios@telefonica.com</w:t>
      </w:r>
    </w:p>
    <w:p w14:paraId="31B3E9D1" w14:textId="77777777" w:rsidR="00D367CF" w:rsidRPr="004E7492" w:rsidRDefault="00D367CF" w:rsidP="00D1043E">
      <w:pPr>
        <w:pStyle w:val="RFCH1-nonum"/>
        <w:rPr>
          <w:rFonts w:eastAsia="Batang"/>
          <w:bCs w:val="0"/>
        </w:rPr>
      </w:pPr>
      <w:bookmarkStart w:id="684" w:name="_Toc139659060"/>
      <w:r w:rsidRPr="004E7492">
        <w:rPr>
          <w:rFonts w:eastAsia="Batang"/>
          <w:bCs w:val="0"/>
        </w:rPr>
        <w:t>Authors’ Addresses</w:t>
      </w:r>
      <w:bookmarkEnd w:id="683"/>
      <w:bookmarkEnd w:id="684"/>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6" w:author="BOUQUIER, JEAN-FRANCOIS, Vodafone" w:date="2022-05-24T09:45:00Z" w:initials="BJFV">
    <w:p w14:paraId="07022134" w14:textId="77777777" w:rsidR="005B11B5" w:rsidRDefault="005B11B5" w:rsidP="00F54DF4">
      <w:pPr>
        <w:pStyle w:val="CommentText"/>
      </w:pPr>
      <w:r>
        <w:rPr>
          <w:rStyle w:val="CommentReference"/>
        </w:rPr>
        <w:annotationRef/>
      </w:r>
      <w:r>
        <w:t>The optical network is usually a mix of fixed grid and flexi-grid links so both topology models need to be supported at the same time</w:t>
      </w:r>
    </w:p>
  </w:comment>
  <w:comment w:id="317" w:author="Italo Busi" w:date="2022-06-23T19:39:00Z" w:initials="IB">
    <w:p w14:paraId="77C08CE6" w14:textId="77777777" w:rsidR="005B11B5" w:rsidRDefault="005B11B5" w:rsidP="00F54DF4">
      <w:pPr>
        <w:pStyle w:val="CommentText"/>
      </w:pPr>
      <w:r>
        <w:rPr>
          <w:rStyle w:val="CommentReference"/>
        </w:rPr>
        <w:annotationRef/>
      </w:r>
      <w:r>
        <w:t>For the topology models, see the comment/issue at the beginning of this section</w:t>
      </w:r>
    </w:p>
    <w:p w14:paraId="30EA388F" w14:textId="77777777" w:rsidR="005B11B5" w:rsidRDefault="005B11B5" w:rsidP="00F54DF4">
      <w:pPr>
        <w:pStyle w:val="CommentText"/>
      </w:pPr>
    </w:p>
    <w:p w14:paraId="24889A18" w14:textId="77777777" w:rsidR="005B11B5" w:rsidRDefault="005B11B5" w:rsidP="00F54DF4">
      <w:pPr>
        <w:pStyle w:val="CommentText"/>
      </w:pPr>
      <w:r>
        <w:t>For the tunnel model, can one WDM tunnel pass through a mix of fixed-grid and flexi-grid links?</w:t>
      </w:r>
    </w:p>
    <w:p w14:paraId="278C63E3" w14:textId="77777777" w:rsidR="005B11B5" w:rsidRDefault="005B11B5" w:rsidP="00F54DF4">
      <w:pPr>
        <w:pStyle w:val="CommentText"/>
      </w:pPr>
    </w:p>
    <w:p w14:paraId="4FE0B4C9" w14:textId="77777777" w:rsidR="005B11B5" w:rsidRDefault="005B11B5" w:rsidP="00F54DF4">
      <w:pPr>
        <w:pStyle w:val="CommentText"/>
      </w:pPr>
      <w:r>
        <w:t>To check how the current tunnel models can support this type of configuration.</w:t>
      </w:r>
    </w:p>
  </w:comment>
  <w:comment w:id="318" w:author="Italo Busi" w:date="2022-09-12T14:11:00Z" w:initials="IB">
    <w:p w14:paraId="7A845B22" w14:textId="77777777" w:rsidR="005B11B5" w:rsidRPr="00550F4C" w:rsidRDefault="005B11B5" w:rsidP="00F54DF4">
      <w:pPr>
        <w:pStyle w:val="CommentText"/>
        <w:rPr>
          <w:b/>
        </w:rPr>
      </w:pPr>
      <w:r>
        <w:rPr>
          <w:rStyle w:val="CommentReference"/>
        </w:rPr>
        <w:annotationRef/>
      </w:r>
      <w:r w:rsidRPr="00550F4C">
        <w:rPr>
          <w:b/>
        </w:rPr>
        <w:t>See issue #100</w:t>
      </w:r>
    </w:p>
  </w:comment>
  <w:comment w:id="319" w:author="Italo Busi (100)" w:date="2023-06-21T18:15:00Z" w:initials="IB-100">
    <w:p w14:paraId="42A91892" w14:textId="77777777" w:rsidR="005B11B5" w:rsidRDefault="005B11B5" w:rsidP="00F54DF4">
      <w:pPr>
        <w:pStyle w:val="CommentText"/>
      </w:pPr>
      <w:r>
        <w:rPr>
          <w:rStyle w:val="CommentReference"/>
        </w:rPr>
        <w:annotationRef/>
      </w:r>
      <w:r>
        <w:t>Rephrased to address the issue in only one point (section 4.2 below)</w:t>
      </w:r>
    </w:p>
  </w:comment>
  <w:comment w:id="329" w:author="BOUQUIER, JEAN-FRANCOIS, Vodafone" w:date="2022-05-24T09:47:00Z" w:initials="BJFV">
    <w:p w14:paraId="765F92B5" w14:textId="77777777" w:rsidR="005B11B5" w:rsidRDefault="005B11B5" w:rsidP="00F54DF4">
      <w:pPr>
        <w:pStyle w:val="CommentText"/>
      </w:pPr>
      <w:r>
        <w:rPr>
          <w:rStyle w:val="CommentReference"/>
        </w:rPr>
        <w:annotationRef/>
      </w:r>
      <w:r>
        <w:t>Same comment as before. Should we say “or/and” rather than “or, alternatively”?</w:t>
      </w:r>
    </w:p>
  </w:comment>
  <w:comment w:id="330" w:author="Italo Busi" w:date="2022-06-23T19:41:00Z" w:initials="IB">
    <w:p w14:paraId="4B8C277C" w14:textId="77777777" w:rsidR="005B11B5" w:rsidRDefault="005B11B5" w:rsidP="00F54DF4">
      <w:pPr>
        <w:pStyle w:val="CommentText"/>
      </w:pPr>
      <w:r>
        <w:rPr>
          <w:rStyle w:val="CommentReference"/>
        </w:rPr>
        <w:annotationRef/>
      </w:r>
      <w:r>
        <w:t>See comment above</w:t>
      </w:r>
    </w:p>
  </w:comment>
  <w:comment w:id="331" w:author="Italo Busi (100)" w:date="2023-06-22T02:49:00Z" w:initials="IB-100">
    <w:p w14:paraId="5AD39218" w14:textId="77777777" w:rsidR="005B11B5" w:rsidRDefault="005B11B5" w:rsidP="00F54DF4">
      <w:pPr>
        <w:pStyle w:val="CommentText"/>
      </w:pPr>
      <w:r>
        <w:rPr>
          <w:rStyle w:val="CommentReference"/>
        </w:rPr>
        <w:annotationRef/>
      </w:r>
      <w:r>
        <w:t>Description updated to address the comment</w:t>
      </w:r>
    </w:p>
  </w:comment>
  <w:comment w:id="359" w:author="BOUQUIER, JEAN-FRANCOIS, Vodafone" w:date="2022-05-24T09:58:00Z" w:initials="BJFV">
    <w:p w14:paraId="3C5FABE7" w14:textId="77777777" w:rsidR="005B11B5" w:rsidRDefault="005B11B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60" w:author="Italo Busi" w:date="2022-06-24T09:08:00Z" w:initials="IB">
    <w:p w14:paraId="3D529077" w14:textId="77777777" w:rsidR="005B11B5" w:rsidRDefault="005B11B5" w:rsidP="00550F4C">
      <w:pPr>
        <w:pStyle w:val="CommentText"/>
      </w:pPr>
      <w:r>
        <w:rPr>
          <w:rStyle w:val="CommentReference"/>
        </w:rPr>
        <w:annotationRef/>
      </w:r>
      <w:r>
        <w:t>Should we describe this here or in the gap analysis?</w:t>
      </w:r>
    </w:p>
    <w:p w14:paraId="237CED04" w14:textId="77777777" w:rsidR="005B11B5" w:rsidRDefault="005B11B5" w:rsidP="00550F4C">
      <w:pPr>
        <w:pStyle w:val="CommentText"/>
      </w:pPr>
    </w:p>
    <w:p w14:paraId="0A9D6662" w14:textId="77777777" w:rsidR="005B11B5" w:rsidRDefault="005B11B5"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361" w:author="Italo Busi" w:date="2022-08-04T11:30:00Z" w:initials="IB">
    <w:p w14:paraId="536D6C5B" w14:textId="77777777" w:rsidR="005B11B5" w:rsidRDefault="005B11B5"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362" w:author="Italo Busi" w:date="2022-09-12T15:36:00Z" w:initials="IB">
    <w:p w14:paraId="0D7EA018" w14:textId="0AEB7721" w:rsidR="005B11B5" w:rsidRDefault="005B11B5">
      <w:pPr>
        <w:pStyle w:val="CommentText"/>
      </w:pPr>
      <w:r>
        <w:rPr>
          <w:rStyle w:val="CommentReference"/>
        </w:rPr>
        <w:annotationRef/>
      </w:r>
      <w:r>
        <w:t>See proposed text in the paragraphs at the end of section 2.1.1 and of section 6.</w:t>
      </w:r>
    </w:p>
  </w:comment>
  <w:comment w:id="498" w:author="Brent Foster (brfoster)" w:date="2021-07-07T17:08:00Z" w:initials="BF(">
    <w:p w14:paraId="7F472DFC" w14:textId="082F55F4" w:rsidR="005B11B5" w:rsidRDefault="005B11B5" w:rsidP="00E12804">
      <w:pPr>
        <w:pStyle w:val="CommentText"/>
        <w:rPr>
          <w:noProof/>
        </w:rPr>
      </w:pPr>
      <w:r>
        <w:rPr>
          <w:rStyle w:val="CommentReference"/>
        </w:rPr>
        <w:annotationRef/>
      </w:r>
    </w:p>
    <w:p w14:paraId="1B012485" w14:textId="15E2C29C" w:rsidR="005B11B5" w:rsidRPr="00E12804" w:rsidRDefault="005B11B5" w:rsidP="00E12804">
      <w:pPr>
        <w:pStyle w:val="CommentText"/>
        <w:ind w:left="0"/>
        <w:rPr>
          <w:b/>
        </w:rPr>
      </w:pPr>
      <w:r w:rsidRPr="00E12804">
        <w:rPr>
          <w:b/>
        </w:rPr>
        <w:t>See issue #83</w:t>
      </w:r>
    </w:p>
  </w:comment>
  <w:comment w:id="499" w:author="Italo Busi (72)" w:date="2024-01-26T11:49:00Z" w:initials="IB-72">
    <w:p w14:paraId="41B485AF" w14:textId="77777777" w:rsidR="003B4F2F" w:rsidRDefault="003B4F2F">
      <w:pPr>
        <w:pStyle w:val="CommentText"/>
      </w:pPr>
      <w:r>
        <w:rPr>
          <w:rStyle w:val="CommentReference"/>
        </w:rPr>
        <w:annotationRef/>
      </w:r>
      <w:r>
        <w:t>See propose text</w:t>
      </w:r>
    </w:p>
    <w:p w14:paraId="38DFBD91" w14:textId="77777777" w:rsidR="006C25EB" w:rsidRDefault="006C25EB">
      <w:pPr>
        <w:pStyle w:val="CommentText"/>
      </w:pPr>
    </w:p>
    <w:p w14:paraId="33C97CE6" w14:textId="0BF4326B" w:rsidR="006C25EB" w:rsidRDefault="006C25EB">
      <w:pPr>
        <w:pStyle w:val="CommentText"/>
      </w:pPr>
      <w:r>
        <w:t>Note #83 duplicates with#72</w:t>
      </w:r>
    </w:p>
  </w:comment>
  <w:comment w:id="601" w:author="Italo Busi" w:date="2022-03-03T17:05:00Z" w:initials="IB">
    <w:p w14:paraId="6CC5EA25" w14:textId="77777777" w:rsidR="005B11B5" w:rsidRDefault="005B11B5">
      <w:pPr>
        <w:pStyle w:val="CommentText"/>
      </w:pPr>
    </w:p>
    <w:p w14:paraId="5E4CD604" w14:textId="4C3F9354" w:rsidR="005B11B5" w:rsidRPr="00E12804" w:rsidRDefault="005B11B5">
      <w:pPr>
        <w:pStyle w:val="CommentText"/>
        <w:rPr>
          <w:b/>
        </w:rPr>
      </w:pPr>
      <w:r w:rsidRPr="00E12804">
        <w:rPr>
          <w:rStyle w:val="CommentReference"/>
          <w:b/>
        </w:rPr>
        <w:annotationRef/>
      </w:r>
      <w:r w:rsidRPr="00E12804">
        <w:rPr>
          <w:b/>
        </w:rPr>
        <w:t>Issue #80</w:t>
      </w:r>
    </w:p>
  </w:comment>
  <w:comment w:id="632" w:author="Italo Busi" w:date="2021-01-11T11:53:00Z" w:initials="IB">
    <w:p w14:paraId="57F4102F" w14:textId="255A6101" w:rsidR="005B11B5" w:rsidRPr="00460D05" w:rsidRDefault="005B11B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022134" w15:done="0"/>
  <w15:commentEx w15:paraId="4FE0B4C9" w15:paraIdParent="07022134" w15:done="0"/>
  <w15:commentEx w15:paraId="7A845B22" w15:paraIdParent="07022134" w15:done="0"/>
  <w15:commentEx w15:paraId="42A91892" w15:paraIdParent="07022134" w15:done="0"/>
  <w15:commentEx w15:paraId="765F92B5" w15:done="0"/>
  <w15:commentEx w15:paraId="4B8C277C" w15:paraIdParent="765F92B5" w15:done="0"/>
  <w15:commentEx w15:paraId="5AD39218" w15:paraIdParent="765F92B5"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33C97CE6" w15:paraIdParent="1B012485" w15:done="0"/>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022134" w16cid:durableId="263727AF"/>
  <w16cid:commentId w16cid:paraId="4FE0B4C9" w16cid:durableId="265F3FED"/>
  <w16cid:commentId w16cid:paraId="7A845B22" w16cid:durableId="26C9BC7D"/>
  <w16cid:commentId w16cid:paraId="42A91892" w16cid:durableId="283DBCBF"/>
  <w16cid:commentId w16cid:paraId="765F92B5" w16cid:durableId="2637282C"/>
  <w16cid:commentId w16cid:paraId="4B8C277C" w16cid:durableId="265F4065"/>
  <w16cid:commentId w16cid:paraId="5AD39218" w16cid:durableId="283E3533"/>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33C97CE6" w16cid:durableId="295E1AAF"/>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C19BE" w14:textId="77777777" w:rsidR="00742F7C" w:rsidRDefault="00742F7C">
      <w:r>
        <w:separator/>
      </w:r>
    </w:p>
  </w:endnote>
  <w:endnote w:type="continuationSeparator" w:id="0">
    <w:p w14:paraId="6A5386B6" w14:textId="77777777" w:rsidR="00742F7C" w:rsidRDefault="00742F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5B11B5" w:rsidRDefault="005B11B5" w:rsidP="00F410C4">
    <w:pPr>
      <w:pStyle w:val="Footer"/>
    </w:pPr>
  </w:p>
  <w:p w14:paraId="5CE618DB" w14:textId="77777777" w:rsidR="005B11B5" w:rsidRDefault="005B11B5" w:rsidP="00F410C4">
    <w:pPr>
      <w:pStyle w:val="Footer"/>
    </w:pPr>
  </w:p>
  <w:p w14:paraId="4F313A99" w14:textId="6CFAE356" w:rsidR="005B11B5" w:rsidRDefault="005B11B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0B7DDB">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0B7DDB">
      <w:rPr>
        <w:noProof/>
      </w:rPr>
      <w:t>July</w:t>
    </w:r>
    <w:r>
      <w:fldChar w:fldCharType="end"/>
    </w:r>
    <w:r>
      <w:t xml:space="preserve"> </w:t>
    </w:r>
    <w:r>
      <w:fldChar w:fldCharType="begin"/>
    </w:r>
    <w:r>
      <w:instrText xml:space="preserve"> SAVEDATE  \@ "d," </w:instrText>
    </w:r>
    <w:r>
      <w:fldChar w:fldCharType="separate"/>
    </w:r>
    <w:ins w:id="693" w:author="Italo Busi (45)" w:date="2024-01-30T12:44:00Z">
      <w:r w:rsidR="000B7DDB">
        <w:rPr>
          <w:noProof/>
        </w:rPr>
        <w:t>26,</w:t>
      </w:r>
    </w:ins>
    <w:ins w:id="694" w:author="Italo Busi (72)" w:date="2024-01-26T12:08:00Z">
      <w:del w:id="695" w:author="Italo Busi (45)" w:date="2024-01-30T12:43:00Z">
        <w:r w:rsidR="00D65E06" w:rsidDel="000B7DDB">
          <w:rPr>
            <w:noProof/>
          </w:rPr>
          <w:delText>26,</w:delText>
        </w:r>
      </w:del>
    </w:ins>
    <w:ins w:id="696" w:author="Italo Busi (100)" w:date="2024-01-26T10:48:00Z">
      <w:del w:id="697" w:author="Italo Busi (45)" w:date="2024-01-30T12:43:00Z">
        <w:r w:rsidDel="000B7DDB">
          <w:rPr>
            <w:noProof/>
          </w:rPr>
          <w:delText>26,</w:delText>
        </w:r>
      </w:del>
    </w:ins>
    <w:ins w:id="698" w:author="Italo Busi" w:date="2024-01-26T10:25:00Z">
      <w:del w:id="699" w:author="Italo Busi (45)" w:date="2024-01-30T12:43:00Z">
        <w:r w:rsidDel="000B7DDB">
          <w:rPr>
            <w:noProof/>
          </w:rPr>
          <w:delText>19,</w:delText>
        </w:r>
      </w:del>
    </w:ins>
    <w:del w:id="700" w:author="Italo Busi (45)" w:date="2024-01-30T12:43:00Z">
      <w:r w:rsidDel="000B7DDB">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B7DDB">
      <w:rPr>
        <w:noProof/>
      </w:rPr>
      <w:instrText>1</w:instrText>
    </w:r>
    <w:r>
      <w:fldChar w:fldCharType="end"/>
    </w:r>
    <w:r>
      <w:instrText xml:space="preserve"> &lt; 7 </w:instrText>
    </w:r>
    <w:r>
      <w:fldChar w:fldCharType="begin"/>
    </w:r>
    <w:r>
      <w:instrText xml:space="preserve"> SAVEDATE \@ "YYYY" \* MERGEFORMAT </w:instrText>
    </w:r>
    <w:r>
      <w:fldChar w:fldCharType="separate"/>
    </w:r>
    <w:r w:rsidR="000B7DDB">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0B7DDB">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5B11B5" w:rsidRDefault="005B11B5" w:rsidP="00F410C4">
    <w:pPr>
      <w:pStyle w:val="Footer"/>
    </w:pPr>
  </w:p>
  <w:p w14:paraId="35EF4550" w14:textId="77777777" w:rsidR="005B11B5" w:rsidRDefault="005B11B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318BAF8E" w:rsidR="005B11B5" w:rsidRDefault="005B11B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0B7DDB">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0B7DDB">
      <w:rPr>
        <w:noProof/>
      </w:rPr>
      <w:t>July</w:t>
    </w:r>
    <w:r>
      <w:fldChar w:fldCharType="end"/>
    </w:r>
    <w:r>
      <w:t xml:space="preserve"> </w:t>
    </w:r>
    <w:r>
      <w:fldChar w:fldCharType="begin"/>
    </w:r>
    <w:r>
      <w:instrText xml:space="preserve"> SAVEDATE  \@ "d," </w:instrText>
    </w:r>
    <w:r>
      <w:fldChar w:fldCharType="separate"/>
    </w:r>
    <w:ins w:id="709" w:author="Italo Busi (45)" w:date="2024-01-30T12:44:00Z">
      <w:r w:rsidR="000B7DDB">
        <w:rPr>
          <w:noProof/>
        </w:rPr>
        <w:t>26,</w:t>
      </w:r>
    </w:ins>
    <w:ins w:id="710" w:author="Italo Busi (72)" w:date="2024-01-26T12:08:00Z">
      <w:del w:id="711" w:author="Italo Busi (45)" w:date="2024-01-30T12:43:00Z">
        <w:r w:rsidR="00D65E06" w:rsidDel="000B7DDB">
          <w:rPr>
            <w:noProof/>
          </w:rPr>
          <w:delText>26,</w:delText>
        </w:r>
      </w:del>
    </w:ins>
    <w:ins w:id="712" w:author="Italo Busi (100)" w:date="2024-01-26T10:48:00Z">
      <w:del w:id="713" w:author="Italo Busi (45)" w:date="2024-01-30T12:43:00Z">
        <w:r w:rsidDel="000B7DDB">
          <w:rPr>
            <w:noProof/>
          </w:rPr>
          <w:delText>26,</w:delText>
        </w:r>
      </w:del>
    </w:ins>
    <w:ins w:id="714" w:author="Italo Busi" w:date="2024-01-26T10:25:00Z">
      <w:del w:id="715" w:author="Italo Busi (45)" w:date="2024-01-30T12:43:00Z">
        <w:r w:rsidDel="000B7DDB">
          <w:rPr>
            <w:noProof/>
          </w:rPr>
          <w:delText>19,</w:delText>
        </w:r>
      </w:del>
    </w:ins>
    <w:del w:id="716" w:author="Italo Busi (45)" w:date="2024-01-30T12:43:00Z">
      <w:r w:rsidDel="000B7DDB">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B7DDB">
      <w:rPr>
        <w:noProof/>
      </w:rPr>
      <w:instrText>1</w:instrText>
    </w:r>
    <w:r>
      <w:fldChar w:fldCharType="end"/>
    </w:r>
    <w:r>
      <w:instrText xml:space="preserve"> &lt; 7 </w:instrText>
    </w:r>
    <w:r>
      <w:fldChar w:fldCharType="begin"/>
    </w:r>
    <w:r>
      <w:instrText xml:space="preserve"> SAVEDATE \@ "YYYY" \* MERGEFORMAT </w:instrText>
    </w:r>
    <w:r>
      <w:fldChar w:fldCharType="separate"/>
    </w:r>
    <w:r w:rsidR="000B7DDB">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0B7DDB">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81B6DF" w14:textId="77777777" w:rsidR="00742F7C" w:rsidRDefault="00742F7C">
      <w:r>
        <w:separator/>
      </w:r>
    </w:p>
  </w:footnote>
  <w:footnote w:type="continuationSeparator" w:id="0">
    <w:p w14:paraId="662D2CA6" w14:textId="77777777" w:rsidR="00742F7C" w:rsidRDefault="00742F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7EDAF32A" w:rsidR="005B11B5" w:rsidRDefault="005B11B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685" w:author="Italo Busi (45)" w:date="2024-01-30T12:44:00Z">
      <w:r w:rsidR="000B7DDB">
        <w:rPr>
          <w:noProof/>
        </w:rPr>
        <w:t>January 2024</w:t>
      </w:r>
    </w:ins>
    <w:ins w:id="686" w:author="Italo Busi (72)" w:date="2024-01-26T12:08:00Z">
      <w:del w:id="687" w:author="Italo Busi (45)" w:date="2024-01-30T12:43:00Z">
        <w:r w:rsidR="00D65E06" w:rsidDel="000B7DDB">
          <w:rPr>
            <w:noProof/>
          </w:rPr>
          <w:delText>January 2024</w:delText>
        </w:r>
      </w:del>
    </w:ins>
    <w:ins w:id="688" w:author="Italo Busi (100)" w:date="2024-01-26T10:48:00Z">
      <w:del w:id="689" w:author="Italo Busi (45)" w:date="2024-01-30T12:43:00Z">
        <w:r w:rsidDel="000B7DDB">
          <w:rPr>
            <w:noProof/>
          </w:rPr>
          <w:delText>January 2024</w:delText>
        </w:r>
      </w:del>
    </w:ins>
    <w:ins w:id="690" w:author="Italo Busi" w:date="2024-01-26T10:25:00Z">
      <w:del w:id="691" w:author="Italo Busi (45)" w:date="2024-01-30T12:43:00Z">
        <w:r w:rsidDel="000B7DDB">
          <w:rPr>
            <w:noProof/>
          </w:rPr>
          <w:delText>January 2024</w:delText>
        </w:r>
      </w:del>
    </w:ins>
    <w:del w:id="692" w:author="Italo Busi (45)" w:date="2024-01-30T12:43:00Z">
      <w:r w:rsidDel="000B7DDB">
        <w:rPr>
          <w:noProof/>
        </w:rPr>
        <w:delText>July 2023</w:delText>
      </w:r>
    </w:del>
    <w:r>
      <w:fldChar w:fldCharType="end"/>
    </w:r>
  </w:p>
  <w:p w14:paraId="0330A958" w14:textId="77777777" w:rsidR="005B11B5" w:rsidRDefault="005B11B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5B11B5" w:rsidRDefault="005B11B5" w:rsidP="00F410C4">
    <w:pPr>
      <w:pStyle w:val="Header"/>
      <w:rPr>
        <w:highlight w:val="yellow"/>
      </w:rPr>
    </w:pPr>
  </w:p>
  <w:p w14:paraId="6FDEAA1E" w14:textId="77777777" w:rsidR="005B11B5" w:rsidRDefault="005B11B5" w:rsidP="00F410C4">
    <w:pPr>
      <w:pStyle w:val="Header"/>
      <w:rPr>
        <w:highlight w:val="yellow"/>
      </w:rPr>
    </w:pPr>
  </w:p>
  <w:p w14:paraId="4C3133EA" w14:textId="77777777" w:rsidR="005B11B5" w:rsidRDefault="005B11B5" w:rsidP="00F410C4">
    <w:pPr>
      <w:pStyle w:val="Header"/>
    </w:pPr>
    <w:r w:rsidRPr="007064B6">
      <w:t>TEAS Working Group</w:t>
    </w:r>
    <w:r>
      <w:tab/>
    </w:r>
    <w:r w:rsidRPr="00F410C4">
      <w:tab/>
    </w:r>
    <w:r>
      <w:t xml:space="preserve">Fabio </w:t>
    </w:r>
    <w:r w:rsidRPr="007064B6">
      <w:t>Peruzzini</w:t>
    </w:r>
  </w:p>
  <w:p w14:paraId="16A1767F" w14:textId="77777777" w:rsidR="005B11B5" w:rsidRDefault="005B11B5" w:rsidP="00F410C4">
    <w:pPr>
      <w:pStyle w:val="Header"/>
    </w:pPr>
    <w:r>
      <w:t>Internet Draft</w:t>
    </w:r>
    <w:r>
      <w:tab/>
    </w:r>
    <w:r w:rsidRPr="00F410C4">
      <w:tab/>
    </w:r>
    <w:r>
      <w:t>TIM</w:t>
    </w:r>
  </w:p>
  <w:p w14:paraId="4B4B9B7C" w14:textId="77777777" w:rsidR="005B11B5" w:rsidRDefault="005B11B5"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5B11B5" w:rsidRPr="00954E1B" w:rsidRDefault="005B11B5" w:rsidP="00F410C4">
    <w:pPr>
      <w:pStyle w:val="Header"/>
      <w:rPr>
        <w:lang w:val="it-IT"/>
      </w:rPr>
    </w:pPr>
    <w:r>
      <w:rPr>
        <w:lang w:val="en-GB"/>
      </w:rPr>
      <w:tab/>
    </w:r>
    <w:r>
      <w:rPr>
        <w:lang w:val="en-GB"/>
      </w:rPr>
      <w:tab/>
    </w:r>
    <w:r w:rsidRPr="00954E1B">
      <w:rPr>
        <w:lang w:val="it-IT"/>
      </w:rPr>
      <w:t>Vodafone</w:t>
    </w:r>
  </w:p>
  <w:p w14:paraId="369C6969" w14:textId="77777777" w:rsidR="005B11B5" w:rsidRPr="00954E1B" w:rsidRDefault="005B11B5" w:rsidP="00F410C4">
    <w:pPr>
      <w:pStyle w:val="Header"/>
      <w:rPr>
        <w:lang w:val="it-IT"/>
      </w:rPr>
    </w:pPr>
    <w:r w:rsidRPr="00954E1B">
      <w:rPr>
        <w:lang w:val="it-IT"/>
      </w:rPr>
      <w:tab/>
    </w:r>
    <w:r w:rsidRPr="00954E1B">
      <w:rPr>
        <w:lang w:val="it-IT"/>
      </w:rPr>
      <w:tab/>
      <w:t>Italo Busi</w:t>
    </w:r>
  </w:p>
  <w:p w14:paraId="2984B8BD" w14:textId="77777777" w:rsidR="005B11B5" w:rsidRPr="00954E1B" w:rsidRDefault="005B11B5" w:rsidP="00F410C4">
    <w:pPr>
      <w:pStyle w:val="Header"/>
      <w:rPr>
        <w:lang w:val="it-IT"/>
      </w:rPr>
    </w:pPr>
    <w:r w:rsidRPr="00954E1B">
      <w:rPr>
        <w:lang w:val="it-IT"/>
      </w:rPr>
      <w:tab/>
    </w:r>
    <w:r w:rsidRPr="00954E1B">
      <w:rPr>
        <w:lang w:val="it-IT"/>
      </w:rPr>
      <w:tab/>
      <w:t>Huawei</w:t>
    </w:r>
  </w:p>
  <w:p w14:paraId="63AFEB19" w14:textId="77777777" w:rsidR="005B11B5" w:rsidRPr="00954E1B" w:rsidRDefault="005B11B5" w:rsidP="00F410C4">
    <w:pPr>
      <w:pStyle w:val="Header"/>
      <w:rPr>
        <w:lang w:val="it-IT"/>
      </w:rPr>
    </w:pPr>
    <w:r w:rsidRPr="00954E1B">
      <w:rPr>
        <w:lang w:val="it-IT"/>
      </w:rPr>
      <w:tab/>
    </w:r>
    <w:r w:rsidRPr="00954E1B">
      <w:rPr>
        <w:lang w:val="it-IT"/>
      </w:rPr>
      <w:tab/>
      <w:t>Daniel King</w:t>
    </w:r>
  </w:p>
  <w:p w14:paraId="6EDB0003" w14:textId="77777777" w:rsidR="005B11B5" w:rsidRDefault="005B11B5" w:rsidP="00F410C4">
    <w:pPr>
      <w:pStyle w:val="Header"/>
    </w:pPr>
    <w:r w:rsidRPr="00954E1B">
      <w:rPr>
        <w:lang w:val="it-IT"/>
      </w:rPr>
      <w:tab/>
    </w:r>
    <w:r w:rsidRPr="00954E1B">
      <w:rPr>
        <w:lang w:val="it-IT"/>
      </w:rPr>
      <w:tab/>
    </w:r>
    <w:r>
      <w:t>Old Dog Consulting</w:t>
    </w:r>
  </w:p>
  <w:p w14:paraId="629C5C70" w14:textId="77777777" w:rsidR="005B11B5" w:rsidRDefault="005B11B5" w:rsidP="00F410C4">
    <w:pPr>
      <w:pStyle w:val="Header"/>
      <w:rPr>
        <w:lang w:val="en-GB"/>
      </w:rPr>
    </w:pPr>
    <w:r>
      <w:rPr>
        <w:lang w:val="en-GB"/>
      </w:rPr>
      <w:tab/>
    </w:r>
    <w:r>
      <w:rPr>
        <w:lang w:val="en-GB"/>
      </w:rPr>
      <w:tab/>
      <w:t>Daniele Ceccarelli</w:t>
    </w:r>
  </w:p>
  <w:p w14:paraId="23931D84" w14:textId="1D19FAF5" w:rsidR="005B11B5" w:rsidRPr="00390C09" w:rsidRDefault="005B11B5" w:rsidP="00F410C4">
    <w:pPr>
      <w:pStyle w:val="Header"/>
      <w:rPr>
        <w:lang w:val="en-GB"/>
      </w:rPr>
    </w:pPr>
    <w:r>
      <w:rPr>
        <w:lang w:val="en-GB"/>
      </w:rPr>
      <w:tab/>
    </w:r>
    <w:r>
      <w:rPr>
        <w:lang w:val="en-GB"/>
      </w:rPr>
      <w:tab/>
      <w:t>Cisco</w:t>
    </w:r>
  </w:p>
  <w:p w14:paraId="5DE008D9" w14:textId="77777777" w:rsidR="005B11B5" w:rsidRPr="00390C09" w:rsidRDefault="005B11B5" w:rsidP="00F410C4">
    <w:pPr>
      <w:pStyle w:val="Header"/>
      <w:rPr>
        <w:lang w:val="en-GB"/>
      </w:rPr>
    </w:pPr>
  </w:p>
  <w:p w14:paraId="76C05A00" w14:textId="5B9C59CA" w:rsidR="005B11B5" w:rsidRDefault="005B11B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0B7DDB">
      <w:rPr>
        <w:noProof/>
      </w:rPr>
      <w:instrText>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0B7DDB" w:rsidRPr="000B7DDB">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0B7DDB">
      <w:rPr>
        <w:noProof/>
      </w:rPr>
      <w:instrText>1</w:instrText>
    </w:r>
    <w:r>
      <w:fldChar w:fldCharType="end"/>
    </w:r>
    <w:r>
      <w:instrText xml:space="preserve"> &lt; 7 </w:instrText>
    </w:r>
    <w:r>
      <w:fldChar w:fldCharType="begin"/>
    </w:r>
    <w:r>
      <w:instrText xml:space="preserve"> SAVEDATE \@ "YYYY" \* MERGEFORMAT </w:instrText>
    </w:r>
    <w:r>
      <w:fldChar w:fldCharType="separate"/>
    </w:r>
    <w:r w:rsidR="000B7DDB">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0B7DDB">
      <w:rPr>
        <w:noProof/>
      </w:rPr>
      <w:t>2024</w:t>
    </w:r>
    <w:r>
      <w:fldChar w:fldCharType="end"/>
    </w:r>
    <w:r>
      <w:tab/>
    </w:r>
    <w:r>
      <w:tab/>
    </w:r>
    <w:r>
      <w:fldChar w:fldCharType="begin"/>
    </w:r>
    <w:r>
      <w:instrText xml:space="preserve"> SAVEDATE  \@ "MMMM d, yyyy" </w:instrText>
    </w:r>
    <w:r>
      <w:fldChar w:fldCharType="separate"/>
    </w:r>
    <w:ins w:id="701" w:author="Italo Busi (45)" w:date="2024-01-30T12:44:00Z">
      <w:r w:rsidR="000B7DDB">
        <w:rPr>
          <w:noProof/>
        </w:rPr>
        <w:t>January 26, 2024</w:t>
      </w:r>
    </w:ins>
    <w:ins w:id="702" w:author="Italo Busi (72)" w:date="2024-01-26T12:08:00Z">
      <w:del w:id="703" w:author="Italo Busi (45)" w:date="2024-01-30T12:43:00Z">
        <w:r w:rsidR="00D65E06" w:rsidDel="000B7DDB">
          <w:rPr>
            <w:noProof/>
          </w:rPr>
          <w:delText>January 26, 2024</w:delText>
        </w:r>
      </w:del>
    </w:ins>
    <w:ins w:id="704" w:author="Italo Busi (100)" w:date="2024-01-26T10:48:00Z">
      <w:del w:id="705" w:author="Italo Busi (45)" w:date="2024-01-30T12:43:00Z">
        <w:r w:rsidDel="000B7DDB">
          <w:rPr>
            <w:noProof/>
          </w:rPr>
          <w:delText>January 26, 2024</w:delText>
        </w:r>
      </w:del>
    </w:ins>
    <w:ins w:id="706" w:author="Italo Busi" w:date="2024-01-26T10:25:00Z">
      <w:del w:id="707" w:author="Italo Busi (45)" w:date="2024-01-30T12:43:00Z">
        <w:r w:rsidDel="000B7DDB">
          <w:rPr>
            <w:noProof/>
          </w:rPr>
          <w:delText>January 19, 2024</w:delText>
        </w:r>
      </w:del>
    </w:ins>
    <w:del w:id="708" w:author="Italo Busi (45)" w:date="2024-01-30T12:43:00Z">
      <w:r w:rsidDel="000B7DDB">
        <w:rPr>
          <w:noProof/>
        </w:rPr>
        <w:delText>July 7, 2023</w:delText>
      </w:r>
    </w:del>
    <w:r>
      <w:fldChar w:fldCharType="end"/>
    </w:r>
  </w:p>
  <w:p w14:paraId="4C49A4CA" w14:textId="77777777" w:rsidR="005B11B5" w:rsidRDefault="005B11B5" w:rsidP="00F410C4">
    <w:pPr>
      <w:pStyle w:val="Header"/>
    </w:pPr>
    <w:r>
      <w:tab/>
    </w:r>
  </w:p>
  <w:p w14:paraId="4043BDB6" w14:textId="77777777" w:rsidR="005B11B5" w:rsidRDefault="005B11B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 w:numId="43">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45)">
    <w15:presenceInfo w15:providerId="None" w15:userId="Italo Busi (45)"/>
  </w15:person>
  <w15:person w15:author="Italo Busi (72)">
    <w15:presenceInfo w15:providerId="None" w15:userId="Italo Busi (72)"/>
  </w15:person>
  <w15:person w15:author="Italo Busi (100)">
    <w15:presenceInfo w15:providerId="None" w15:userId="Italo Busi (100)"/>
  </w15:person>
  <w15:person w15:author="Italo Busi (36)">
    <w15:presenceInfo w15:providerId="None" w15:userId="Italo Busi (36)"/>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5"/>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9431D"/>
    <w:rsid w:val="000A0F55"/>
    <w:rsid w:val="000A1B02"/>
    <w:rsid w:val="000A43A6"/>
    <w:rsid w:val="000A7FA5"/>
    <w:rsid w:val="000B01B7"/>
    <w:rsid w:val="000B1845"/>
    <w:rsid w:val="000B2308"/>
    <w:rsid w:val="000B2898"/>
    <w:rsid w:val="000B3184"/>
    <w:rsid w:val="000B3F6E"/>
    <w:rsid w:val="000B45F0"/>
    <w:rsid w:val="000B4FC0"/>
    <w:rsid w:val="000B5BFB"/>
    <w:rsid w:val="000B7DD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A63"/>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65FF"/>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6861"/>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4F2F"/>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CCA"/>
    <w:rsid w:val="00436E5A"/>
    <w:rsid w:val="00440D67"/>
    <w:rsid w:val="00441FD4"/>
    <w:rsid w:val="0044208B"/>
    <w:rsid w:val="004447A8"/>
    <w:rsid w:val="0044499A"/>
    <w:rsid w:val="00444B3A"/>
    <w:rsid w:val="00444B78"/>
    <w:rsid w:val="00446B77"/>
    <w:rsid w:val="00446DC2"/>
    <w:rsid w:val="0044781B"/>
    <w:rsid w:val="00450B3D"/>
    <w:rsid w:val="00451107"/>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7539F"/>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1B5"/>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C3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5EB"/>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2F7C"/>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07FD"/>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6BF"/>
    <w:rsid w:val="009619FF"/>
    <w:rsid w:val="00963676"/>
    <w:rsid w:val="009674C0"/>
    <w:rsid w:val="00967660"/>
    <w:rsid w:val="00967E52"/>
    <w:rsid w:val="009721A4"/>
    <w:rsid w:val="009726B3"/>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2EDF"/>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07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47DE7"/>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5E06"/>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37121"/>
    <w:rsid w:val="00F410C4"/>
    <w:rsid w:val="00F4157B"/>
    <w:rsid w:val="00F42275"/>
    <w:rsid w:val="00F4507A"/>
    <w:rsid w:val="00F45428"/>
    <w:rsid w:val="00F5037B"/>
    <w:rsid w:val="00F511C2"/>
    <w:rsid w:val="00F5319C"/>
    <w:rsid w:val="00F534AE"/>
    <w:rsid w:val="00F53CBD"/>
    <w:rsid w:val="00F54DF4"/>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0179423B-5BDC-4504-9F42-787C475A1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926</TotalTime>
  <Pages>69</Pages>
  <Words>19120</Words>
  <Characters>108985</Characters>
  <Application>Microsoft Office Word</Application>
  <DocSecurity>0</DocSecurity>
  <Lines>908</Lines>
  <Paragraphs>25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785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6</cp:revision>
  <cp:lastPrinted>2023-07-07T19:47:00Z</cp:lastPrinted>
  <dcterms:created xsi:type="dcterms:W3CDTF">2023-05-09T14:41:00Z</dcterms:created>
  <dcterms:modified xsi:type="dcterms:W3CDTF">2024-01-3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